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53E53" w:rsidR="00C56172" w:rsidRDefault="00C56172" w14:paraId="43174119" w14:textId="3B3BC0C1">
      <w:pPr>
        <w:adjustRightInd/>
        <w:jc w:val="center"/>
        <w:rPr>
          <w:b/>
          <w:bCs/>
          <w:sz w:val="24"/>
          <w:szCs w:val="24"/>
        </w:rPr>
      </w:pPr>
      <w:r w:rsidRPr="00253E53">
        <w:rPr>
          <w:b/>
          <w:bCs/>
          <w:sz w:val="24"/>
          <w:szCs w:val="24"/>
        </w:rPr>
        <w:t>SUPPORTING STATEMENT FOR THE</w:t>
      </w:r>
      <w:r w:rsidRPr="00253E53">
        <w:rPr>
          <w:b/>
          <w:bCs/>
          <w:sz w:val="24"/>
          <w:szCs w:val="24"/>
        </w:rPr>
        <w:br/>
        <w:t>STANDARD ON GRAIN HANDLING FACILITIES (29 CFR 1910</w:t>
      </w:r>
      <w:r w:rsidRPr="00253E53" w:rsidR="00C64280">
        <w:rPr>
          <w:b/>
          <w:bCs/>
          <w:sz w:val="24"/>
          <w:szCs w:val="24"/>
        </w:rPr>
        <w:t>.</w:t>
      </w:r>
      <w:r w:rsidRPr="00253E53">
        <w:rPr>
          <w:b/>
          <w:bCs/>
          <w:sz w:val="24"/>
          <w:szCs w:val="24"/>
        </w:rPr>
        <w:t>272)</w:t>
      </w:r>
      <w:r w:rsidRPr="00253E53" w:rsidR="00895048">
        <w:rPr>
          <w:rStyle w:val="FootnoteReference"/>
          <w:b/>
          <w:bCs/>
          <w:sz w:val="24"/>
          <w:szCs w:val="24"/>
        </w:rPr>
        <w:footnoteReference w:id="1"/>
      </w:r>
      <w:r w:rsidRPr="00253E53">
        <w:rPr>
          <w:b/>
          <w:bCs/>
          <w:sz w:val="24"/>
          <w:szCs w:val="24"/>
        </w:rPr>
        <w:br/>
        <w:t>(OMB)</w:t>
      </w:r>
      <w:r w:rsidRPr="00253E53" w:rsidR="007C258C">
        <w:rPr>
          <w:b/>
          <w:bCs/>
          <w:sz w:val="24"/>
          <w:szCs w:val="24"/>
        </w:rPr>
        <w:t xml:space="preserve"> </w:t>
      </w:r>
      <w:r w:rsidRPr="00253E53" w:rsidR="00671152">
        <w:rPr>
          <w:b/>
          <w:bCs/>
          <w:sz w:val="24"/>
          <w:szCs w:val="24"/>
        </w:rPr>
        <w:t>CONTROL NO. 1218-0206 (</w:t>
      </w:r>
      <w:r w:rsidRPr="00253E53" w:rsidR="00A073C9">
        <w:rPr>
          <w:b/>
          <w:bCs/>
          <w:sz w:val="24"/>
          <w:szCs w:val="24"/>
        </w:rPr>
        <w:t>February</w:t>
      </w:r>
      <w:r w:rsidRPr="00253E53" w:rsidR="00A10A59">
        <w:rPr>
          <w:b/>
          <w:bCs/>
          <w:sz w:val="24"/>
          <w:szCs w:val="24"/>
        </w:rPr>
        <w:t xml:space="preserve"> </w:t>
      </w:r>
      <w:r w:rsidRPr="00253E53" w:rsidR="00E536D9">
        <w:rPr>
          <w:b/>
          <w:bCs/>
          <w:sz w:val="24"/>
          <w:szCs w:val="24"/>
        </w:rPr>
        <w:t>2021</w:t>
      </w:r>
      <w:r w:rsidRPr="00253E53">
        <w:rPr>
          <w:b/>
          <w:bCs/>
          <w:sz w:val="24"/>
          <w:szCs w:val="24"/>
        </w:rPr>
        <w:t>)</w:t>
      </w:r>
    </w:p>
    <w:p w:rsidRPr="00253E53" w:rsidR="00A07DC0" w:rsidP="00A07DC0" w:rsidRDefault="00A07DC0" w14:paraId="6E2940A2" w14:textId="77777777">
      <w:pPr>
        <w:rPr>
          <w:bCs/>
          <w:sz w:val="24"/>
          <w:szCs w:val="24"/>
          <w:u w:val="single"/>
        </w:rPr>
      </w:pPr>
    </w:p>
    <w:p w:rsidRPr="00253E53" w:rsidR="00A07DC0" w:rsidP="00A07DC0" w:rsidRDefault="00A07DC0" w14:paraId="3FA17DEA" w14:textId="77777777">
      <w:pPr>
        <w:rPr>
          <w:bCs/>
          <w:sz w:val="24"/>
          <w:szCs w:val="24"/>
          <w:u w:val="single"/>
        </w:rPr>
      </w:pPr>
      <w:r w:rsidRPr="00253E53">
        <w:rPr>
          <w:bCs/>
          <w:sz w:val="24"/>
          <w:szCs w:val="24"/>
          <w:u w:val="single"/>
        </w:rPr>
        <w:t>This ICR is requesting the extension of a currently approved data collection.</w:t>
      </w:r>
    </w:p>
    <w:p w:rsidRPr="00253E53" w:rsidR="00C56172" w:rsidRDefault="00C56172" w14:paraId="3168459D" w14:textId="77777777">
      <w:pPr>
        <w:adjustRightInd/>
        <w:spacing w:before="324" w:line="276" w:lineRule="auto"/>
        <w:rPr>
          <w:b/>
          <w:bCs/>
          <w:sz w:val="24"/>
          <w:szCs w:val="24"/>
        </w:rPr>
      </w:pPr>
      <w:r w:rsidRPr="00253E53">
        <w:rPr>
          <w:b/>
          <w:bCs/>
          <w:sz w:val="24"/>
          <w:szCs w:val="24"/>
        </w:rPr>
        <w:t>A. JUSTIFICATION</w:t>
      </w:r>
    </w:p>
    <w:p w:rsidRPr="00253E53" w:rsidR="00C56172" w:rsidRDefault="00C56172" w14:paraId="08435614" w14:textId="77777777">
      <w:pPr>
        <w:adjustRightInd/>
        <w:spacing w:before="252"/>
        <w:ind w:right="144"/>
        <w:rPr>
          <w:b/>
          <w:bCs/>
          <w:sz w:val="24"/>
          <w:szCs w:val="24"/>
        </w:rPr>
      </w:pPr>
      <w:r w:rsidRPr="00253E53">
        <w:rPr>
          <w:b/>
          <w:bCs/>
          <w:spacing w:val="-2"/>
          <w:sz w:val="24"/>
          <w:szCs w:val="24"/>
        </w:rPr>
        <w:t xml:space="preserve">1. Explain the circumstances that make the collection of information necessary. Identify any legal or </w:t>
      </w:r>
      <w:r w:rsidRPr="00253E53">
        <w:rPr>
          <w:b/>
          <w:bCs/>
          <w:sz w:val="24"/>
          <w:szCs w:val="24"/>
        </w:rPr>
        <w:t>administrative requirements that necessitate the collection. Attach a copy of the appropriate section of each statute and regulation mandating or authorizin</w:t>
      </w:r>
      <w:r w:rsidRPr="00253E53" w:rsidR="006E6FFB">
        <w:rPr>
          <w:b/>
          <w:bCs/>
          <w:sz w:val="24"/>
          <w:szCs w:val="24"/>
        </w:rPr>
        <w:t>g</w:t>
      </w:r>
      <w:r w:rsidRPr="00253E53">
        <w:rPr>
          <w:b/>
          <w:bCs/>
          <w:sz w:val="24"/>
          <w:szCs w:val="24"/>
        </w:rPr>
        <w:t xml:space="preserve"> the collection of information.</w:t>
      </w:r>
    </w:p>
    <w:p w:rsidRPr="00253E53" w:rsidR="00C56172" w:rsidRDefault="00C56172" w14:paraId="1A4A0008" w14:textId="712A5705">
      <w:pPr>
        <w:adjustRightInd/>
        <w:spacing w:before="288"/>
        <w:rPr>
          <w:sz w:val="24"/>
          <w:szCs w:val="24"/>
        </w:rPr>
      </w:pPr>
      <w:r w:rsidRPr="00253E53">
        <w:rPr>
          <w:spacing w:val="-2"/>
          <w:sz w:val="24"/>
          <w:szCs w:val="24"/>
        </w:rPr>
        <w:t xml:space="preserve">The main purpose of the Occupational Safety and Health Act (OSH Act) is to “assure so far as </w:t>
      </w:r>
      <w:r w:rsidRPr="00253E53">
        <w:rPr>
          <w:spacing w:val="-1"/>
          <w:sz w:val="24"/>
          <w:szCs w:val="24"/>
        </w:rPr>
        <w:t xml:space="preserve">possible every working man and woman in the Nation safe and healthful working conditions and </w:t>
      </w:r>
      <w:r w:rsidRPr="00253E53">
        <w:rPr>
          <w:spacing w:val="-2"/>
          <w:sz w:val="24"/>
          <w:szCs w:val="24"/>
        </w:rPr>
        <w:t xml:space="preserve">to preserve our human resources” (29 U.S.C. 651). To achieve this objective, the OSH Act specifically authorizes “the development and promulgation of occupational safety and health </w:t>
      </w:r>
      <w:r w:rsidRPr="00253E53">
        <w:rPr>
          <w:spacing w:val="5"/>
          <w:sz w:val="24"/>
          <w:szCs w:val="24"/>
        </w:rPr>
        <w:t xml:space="preserve">standards” (29 U.S.C. 651). </w:t>
      </w:r>
      <w:r w:rsidRPr="00253E53" w:rsidR="00902C9D">
        <w:rPr>
          <w:spacing w:val="5"/>
          <w:sz w:val="24"/>
          <w:szCs w:val="24"/>
        </w:rPr>
        <w:t>Besides</w:t>
      </w:r>
      <w:r w:rsidRPr="00253E53">
        <w:rPr>
          <w:spacing w:val="5"/>
          <w:sz w:val="24"/>
          <w:szCs w:val="24"/>
        </w:rPr>
        <w:t xml:space="preserve">, the OSH Act specifies that “[e]ach employer shall make, keep and preserve, and make available to the Secretary . . . such records . . . as the </w:t>
      </w:r>
      <w:r w:rsidRPr="00253E53">
        <w:rPr>
          <w:spacing w:val="-2"/>
          <w:sz w:val="24"/>
          <w:szCs w:val="24"/>
        </w:rPr>
        <w:t xml:space="preserve">Secretary . . . may prescribe by regulation as necessary or appropriate for the enforcement of this </w:t>
      </w:r>
      <w:r w:rsidRPr="00253E53">
        <w:rPr>
          <w:sz w:val="24"/>
          <w:szCs w:val="24"/>
        </w:rPr>
        <w:t>Act . . .” (29 U.S.C. 657).</w:t>
      </w:r>
    </w:p>
    <w:p w:rsidRPr="00253E53" w:rsidR="00C56172" w:rsidRDefault="00C56172" w14:paraId="23EFE051" w14:textId="77777777">
      <w:pPr>
        <w:adjustRightInd/>
        <w:spacing w:before="288"/>
        <w:rPr>
          <w:sz w:val="24"/>
          <w:szCs w:val="24"/>
        </w:rPr>
      </w:pPr>
      <w:r w:rsidRPr="00253E53">
        <w:rPr>
          <w:spacing w:val="-4"/>
          <w:sz w:val="24"/>
          <w:szCs w:val="24"/>
        </w:rPr>
        <w:t xml:space="preserve">Under the authority granted by the OSH Act, the Occupational Safety and Health Administration </w:t>
      </w:r>
      <w:r w:rsidRPr="00253E53">
        <w:rPr>
          <w:spacing w:val="4"/>
          <w:sz w:val="24"/>
          <w:szCs w:val="24"/>
        </w:rPr>
        <w:t>(OSHA) published a standard on Grain H</w:t>
      </w:r>
      <w:r w:rsidRPr="00253E53" w:rsidR="00AB1CFF">
        <w:rPr>
          <w:spacing w:val="4"/>
          <w:sz w:val="24"/>
          <w:szCs w:val="24"/>
        </w:rPr>
        <w:t>andling Facilities</w:t>
      </w:r>
      <w:r w:rsidRPr="00253E53" w:rsidR="002A606B">
        <w:rPr>
          <w:spacing w:val="4"/>
          <w:sz w:val="24"/>
          <w:szCs w:val="24"/>
        </w:rPr>
        <w:t xml:space="preserve"> </w:t>
      </w:r>
      <w:r w:rsidRPr="00253E53" w:rsidR="00AB1CFF">
        <w:rPr>
          <w:spacing w:val="4"/>
          <w:sz w:val="24"/>
          <w:szCs w:val="24"/>
        </w:rPr>
        <w:t>at 29 CFR 19</w:t>
      </w:r>
      <w:r w:rsidRPr="00253E53">
        <w:rPr>
          <w:spacing w:val="4"/>
          <w:sz w:val="24"/>
          <w:szCs w:val="24"/>
        </w:rPr>
        <w:t>10.272</w:t>
      </w:r>
      <w:r w:rsidRPr="00253E53" w:rsidR="00044926">
        <w:rPr>
          <w:spacing w:val="4"/>
          <w:sz w:val="24"/>
          <w:szCs w:val="24"/>
        </w:rPr>
        <w:t xml:space="preserve"> </w:t>
      </w:r>
      <w:r w:rsidRPr="00253E53">
        <w:rPr>
          <w:spacing w:val="4"/>
          <w:sz w:val="24"/>
          <w:szCs w:val="24"/>
        </w:rPr>
        <w:t xml:space="preserve">(the </w:t>
      </w:r>
      <w:r w:rsidRPr="00253E53">
        <w:rPr>
          <w:spacing w:val="-2"/>
          <w:sz w:val="24"/>
          <w:szCs w:val="24"/>
        </w:rPr>
        <w:t xml:space="preserve">Standard”). Paragraph (d) of the Standard requires the employer to develop and implement an </w:t>
      </w:r>
      <w:r w:rsidRPr="00253E53">
        <w:rPr>
          <w:spacing w:val="3"/>
          <w:sz w:val="24"/>
          <w:szCs w:val="24"/>
        </w:rPr>
        <w:t xml:space="preserve">emergency action plan so that workers will be aware of the appropriate actions to take in the </w:t>
      </w:r>
      <w:r w:rsidRPr="00253E53">
        <w:rPr>
          <w:sz w:val="24"/>
          <w:szCs w:val="24"/>
        </w:rPr>
        <w:t>event of an emergency.</w:t>
      </w:r>
    </w:p>
    <w:p w:rsidRPr="00253E53" w:rsidR="00C43A4D" w:rsidP="00367BF2" w:rsidRDefault="00C43A4D" w14:paraId="447D39C0" w14:textId="77777777">
      <w:pPr>
        <w:adjustRightInd/>
        <w:rPr>
          <w:sz w:val="24"/>
          <w:szCs w:val="24"/>
        </w:rPr>
      </w:pPr>
    </w:p>
    <w:p w:rsidRPr="00253E53" w:rsidR="00C56172" w:rsidP="00367BF2" w:rsidRDefault="00044926" w14:paraId="131D48AE" w14:textId="213E5FC5">
      <w:pPr>
        <w:adjustRightInd/>
        <w:rPr>
          <w:sz w:val="24"/>
          <w:szCs w:val="24"/>
        </w:rPr>
      </w:pPr>
      <w:r w:rsidRPr="00253E53">
        <w:rPr>
          <w:spacing w:val="-2"/>
          <w:sz w:val="24"/>
          <w:szCs w:val="24"/>
        </w:rPr>
        <w:t>Paragraph (e)</w:t>
      </w:r>
      <w:r w:rsidRPr="00253E53" w:rsidR="00C56172">
        <w:rPr>
          <w:spacing w:val="-2"/>
          <w:sz w:val="24"/>
          <w:szCs w:val="24"/>
        </w:rPr>
        <w:t xml:space="preserve">(1) requires that employers provide training to workers at least annually and when </w:t>
      </w:r>
      <w:r w:rsidRPr="00253E53" w:rsidR="00C56172">
        <w:rPr>
          <w:sz w:val="24"/>
          <w:szCs w:val="24"/>
        </w:rPr>
        <w:t>changes in job assignment</w:t>
      </w:r>
      <w:r w:rsidRPr="00253E53" w:rsidR="00902C9D">
        <w:rPr>
          <w:sz w:val="24"/>
          <w:szCs w:val="24"/>
        </w:rPr>
        <w:t>s</w:t>
      </w:r>
      <w:r w:rsidRPr="00253E53" w:rsidR="00C56172">
        <w:rPr>
          <w:sz w:val="24"/>
          <w:szCs w:val="24"/>
        </w:rPr>
        <w:t xml:space="preserve"> will expose them to new hazards.</w:t>
      </w:r>
    </w:p>
    <w:p w:rsidRPr="00253E53" w:rsidR="00C43A4D" w:rsidP="00367BF2" w:rsidRDefault="00C43A4D" w14:paraId="6579EB17" w14:textId="77777777">
      <w:pPr>
        <w:adjustRightInd/>
        <w:rPr>
          <w:sz w:val="24"/>
          <w:szCs w:val="24"/>
        </w:rPr>
      </w:pPr>
    </w:p>
    <w:p w:rsidRPr="00253E53" w:rsidR="00656FB0" w:rsidP="00367BF2" w:rsidRDefault="00044926" w14:paraId="5FE50A4F" w14:textId="00593DBA">
      <w:pPr>
        <w:adjustRightInd/>
        <w:rPr>
          <w:sz w:val="24"/>
          <w:szCs w:val="24"/>
        </w:rPr>
      </w:pPr>
      <w:r w:rsidRPr="00253E53">
        <w:rPr>
          <w:spacing w:val="-2"/>
          <w:sz w:val="24"/>
          <w:szCs w:val="24"/>
        </w:rPr>
        <w:t>Paragraph (f)</w:t>
      </w:r>
      <w:r w:rsidRPr="00253E53" w:rsidR="00C56172">
        <w:rPr>
          <w:spacing w:val="-2"/>
          <w:sz w:val="24"/>
          <w:szCs w:val="24"/>
        </w:rPr>
        <w:t>(1) requires the employer to issue a permit for all hot work. Under paragraph (f)(2) the permit shall certify that t</w:t>
      </w:r>
      <w:r w:rsidRPr="00253E53" w:rsidR="00134C3F">
        <w:rPr>
          <w:spacing w:val="-2"/>
          <w:sz w:val="24"/>
          <w:szCs w:val="24"/>
        </w:rPr>
        <w:t>he requirements contained in 19</w:t>
      </w:r>
      <w:r w:rsidRPr="00253E53" w:rsidR="00C56172">
        <w:rPr>
          <w:spacing w:val="-2"/>
          <w:sz w:val="24"/>
          <w:szCs w:val="24"/>
        </w:rPr>
        <w:t xml:space="preserve">10.272(a) have been implemented </w:t>
      </w:r>
      <w:r w:rsidRPr="00253E53" w:rsidR="00902C9D">
        <w:rPr>
          <w:spacing w:val="-1"/>
          <w:sz w:val="24"/>
          <w:szCs w:val="24"/>
        </w:rPr>
        <w:t>before</w:t>
      </w:r>
      <w:r w:rsidRPr="00253E53" w:rsidR="00C56172">
        <w:rPr>
          <w:spacing w:val="-1"/>
          <w:sz w:val="24"/>
          <w:szCs w:val="24"/>
        </w:rPr>
        <w:t xml:space="preserve"> beginning the hot work operations and shall be kept on file until completion of the hot </w:t>
      </w:r>
      <w:r w:rsidRPr="00253E53" w:rsidR="00C56172">
        <w:rPr>
          <w:sz w:val="24"/>
          <w:szCs w:val="24"/>
        </w:rPr>
        <w:t>work operation.</w:t>
      </w:r>
    </w:p>
    <w:p w:rsidRPr="00253E53" w:rsidR="00C64280" w:rsidP="00367BF2" w:rsidRDefault="00C64280" w14:paraId="70C95B4D" w14:textId="77777777">
      <w:pPr>
        <w:adjustRightInd/>
        <w:rPr>
          <w:sz w:val="24"/>
          <w:szCs w:val="24"/>
        </w:rPr>
      </w:pPr>
    </w:p>
    <w:p w:rsidRPr="00253E53" w:rsidR="003F31AA" w:rsidP="00367BF2" w:rsidRDefault="00044926" w14:paraId="54392FF7" w14:textId="285EF98E">
      <w:pPr>
        <w:widowControl/>
        <w:autoSpaceDE/>
        <w:autoSpaceDN/>
        <w:adjustRightInd/>
        <w:rPr>
          <w:sz w:val="24"/>
          <w:szCs w:val="24"/>
        </w:rPr>
      </w:pPr>
      <w:r w:rsidRPr="00253E53">
        <w:rPr>
          <w:sz w:val="24"/>
          <w:szCs w:val="24"/>
        </w:rPr>
        <w:t>Paragraph (g)(</w:t>
      </w:r>
      <w:r w:rsidRPr="00253E53" w:rsidR="00C56172">
        <w:rPr>
          <w:sz w:val="24"/>
          <w:szCs w:val="24"/>
        </w:rPr>
        <w:t xml:space="preserve">1)(i) requires the employer to issue a permit for entering bins, silos, or tanks </w:t>
      </w:r>
      <w:r w:rsidRPr="00253E53" w:rsidR="00C56172">
        <w:rPr>
          <w:spacing w:val="-2"/>
          <w:sz w:val="24"/>
          <w:szCs w:val="24"/>
        </w:rPr>
        <w:t xml:space="preserve">unless the employer or the employer’s representative is present during the entire operation. The </w:t>
      </w:r>
      <w:r w:rsidRPr="00253E53" w:rsidR="00C56172">
        <w:rPr>
          <w:spacing w:val="-1"/>
          <w:sz w:val="24"/>
          <w:szCs w:val="24"/>
        </w:rPr>
        <w:t xml:space="preserve">permit shall certify that the precautions contained in paragraph (g) have been implemented </w:t>
      </w:r>
      <w:r w:rsidRPr="00253E53" w:rsidR="00902C9D">
        <w:rPr>
          <w:spacing w:val="-1"/>
          <w:sz w:val="24"/>
          <w:szCs w:val="24"/>
        </w:rPr>
        <w:t>before</w:t>
      </w:r>
      <w:r w:rsidRPr="00253E53" w:rsidR="00C56172">
        <w:rPr>
          <w:spacing w:val="-2"/>
          <w:sz w:val="24"/>
          <w:szCs w:val="24"/>
        </w:rPr>
        <w:t xml:space="preserve"> workers entering bins, silos</w:t>
      </w:r>
      <w:r w:rsidRPr="00253E53" w:rsidR="00902C9D">
        <w:rPr>
          <w:spacing w:val="-2"/>
          <w:sz w:val="24"/>
          <w:szCs w:val="24"/>
        </w:rPr>
        <w:t>,</w:t>
      </w:r>
      <w:r w:rsidRPr="00253E53" w:rsidR="00C56172">
        <w:rPr>
          <w:spacing w:val="-2"/>
          <w:sz w:val="24"/>
          <w:szCs w:val="24"/>
        </w:rPr>
        <w:t xml:space="preserve"> or tanks and shall be kept on file until completion of the entry </w:t>
      </w:r>
      <w:r w:rsidRPr="00253E53" w:rsidR="00C56172">
        <w:rPr>
          <w:sz w:val="24"/>
          <w:szCs w:val="24"/>
        </w:rPr>
        <w:t>operations.</w:t>
      </w:r>
    </w:p>
    <w:p w:rsidRPr="00253E53" w:rsidR="00C56172" w:rsidP="00367BF2" w:rsidRDefault="00C64280" w14:paraId="4C7604E9" w14:textId="1D99F0FE">
      <w:pPr>
        <w:widowControl/>
        <w:autoSpaceDE/>
        <w:autoSpaceDN/>
        <w:adjustRightInd/>
        <w:rPr>
          <w:spacing w:val="-1"/>
          <w:sz w:val="24"/>
          <w:szCs w:val="24"/>
        </w:rPr>
      </w:pPr>
      <w:r w:rsidRPr="00253E53">
        <w:rPr>
          <w:spacing w:val="-1"/>
          <w:sz w:val="24"/>
          <w:szCs w:val="24"/>
        </w:rPr>
        <w:br w:type="page"/>
      </w:r>
      <w:r w:rsidRPr="00253E53" w:rsidR="00C56172">
        <w:rPr>
          <w:spacing w:val="-1"/>
          <w:sz w:val="24"/>
          <w:szCs w:val="24"/>
        </w:rPr>
        <w:lastRenderedPageBreak/>
        <w:t>Paragraph (g)(1)(ii) requires that the employer de</w:t>
      </w:r>
      <w:r w:rsidRPr="00253E53" w:rsidR="00154B79">
        <w:rPr>
          <w:spacing w:val="-1"/>
          <w:sz w:val="24"/>
          <w:szCs w:val="24"/>
        </w:rPr>
        <w:t>-</w:t>
      </w:r>
      <w:r w:rsidRPr="00253E53" w:rsidR="00C56172">
        <w:rPr>
          <w:spacing w:val="-1"/>
          <w:sz w:val="24"/>
          <w:szCs w:val="24"/>
        </w:rPr>
        <w:t>energize, disconnect, lockout and tag, block-off</w:t>
      </w:r>
      <w:r w:rsidRPr="00253E53" w:rsidR="00902C9D">
        <w:rPr>
          <w:spacing w:val="-1"/>
          <w:sz w:val="24"/>
          <w:szCs w:val="24"/>
        </w:rPr>
        <w:t>,</w:t>
      </w:r>
      <w:r w:rsidRPr="00253E53" w:rsidR="00C56172">
        <w:rPr>
          <w:spacing w:val="-1"/>
          <w:sz w:val="24"/>
          <w:szCs w:val="24"/>
        </w:rPr>
        <w:t xml:space="preserve"> </w:t>
      </w:r>
      <w:r w:rsidRPr="00253E53" w:rsidR="00C56172">
        <w:rPr>
          <w:spacing w:val="-3"/>
          <w:sz w:val="24"/>
          <w:szCs w:val="24"/>
        </w:rPr>
        <w:t xml:space="preserve">or otherwise prevent operation of all mechanical, electrical, hydraulic, and pneumatic equipment </w:t>
      </w:r>
      <w:r w:rsidRPr="00253E53" w:rsidR="00C56172">
        <w:rPr>
          <w:sz w:val="24"/>
          <w:szCs w:val="24"/>
        </w:rPr>
        <w:t>which presents a danger to workers inside grain storage structures.</w:t>
      </w:r>
    </w:p>
    <w:p w:rsidRPr="00253E53" w:rsidR="00C56172" w:rsidRDefault="00C56172" w14:paraId="66A7315D" w14:textId="77777777">
      <w:pPr>
        <w:adjustRightInd/>
        <w:spacing w:before="288"/>
        <w:ind w:right="144"/>
        <w:rPr>
          <w:sz w:val="24"/>
          <w:szCs w:val="24"/>
        </w:rPr>
      </w:pPr>
      <w:r w:rsidRPr="00253E53">
        <w:rPr>
          <w:spacing w:val="-2"/>
          <w:sz w:val="24"/>
          <w:szCs w:val="24"/>
        </w:rPr>
        <w:t xml:space="preserve">Paragraphs (i)(1) and (i)(2) require the employer to inform contractors performing work at the </w:t>
      </w:r>
      <w:r w:rsidRPr="00253E53">
        <w:rPr>
          <w:sz w:val="24"/>
          <w:szCs w:val="24"/>
        </w:rPr>
        <w:t xml:space="preserve">grain handling facility of known potential fire and explosion hazards related to the contractor’s </w:t>
      </w:r>
      <w:r w:rsidRPr="00253E53">
        <w:rPr>
          <w:spacing w:val="-1"/>
          <w:sz w:val="24"/>
          <w:szCs w:val="24"/>
        </w:rPr>
        <w:t xml:space="preserve">work and work area and to explain to the contractor the applicable provisions of the emergency </w:t>
      </w:r>
      <w:r w:rsidRPr="00253E53">
        <w:rPr>
          <w:sz w:val="24"/>
          <w:szCs w:val="24"/>
        </w:rPr>
        <w:t>action plan.</w:t>
      </w:r>
    </w:p>
    <w:p w:rsidRPr="00253E53" w:rsidR="00C56172" w:rsidRDefault="00C56172" w14:paraId="371DAB01" w14:textId="77777777">
      <w:pPr>
        <w:adjustRightInd/>
        <w:spacing w:before="324"/>
        <w:ind w:right="144"/>
        <w:rPr>
          <w:sz w:val="24"/>
          <w:szCs w:val="24"/>
        </w:rPr>
      </w:pPr>
      <w:r w:rsidRPr="00253E53">
        <w:rPr>
          <w:spacing w:val="4"/>
          <w:sz w:val="24"/>
          <w:szCs w:val="24"/>
        </w:rPr>
        <w:t xml:space="preserve">Paragraph (j)(1) requires the employer to develop and implement a written housekeeping </w:t>
      </w:r>
      <w:r w:rsidRPr="00253E53">
        <w:rPr>
          <w:spacing w:val="-1"/>
          <w:sz w:val="24"/>
          <w:szCs w:val="24"/>
        </w:rPr>
        <w:t xml:space="preserve">program that establishes the frequency and method(s) determined best to reduce accumulations </w:t>
      </w:r>
      <w:r w:rsidRPr="00253E53">
        <w:rPr>
          <w:sz w:val="24"/>
          <w:szCs w:val="24"/>
        </w:rPr>
        <w:t>of fugitive grain dust on ledges, floors, equipment, and other exposed surfaces.</w:t>
      </w:r>
    </w:p>
    <w:p w:rsidRPr="00253E53" w:rsidR="00C56172" w:rsidRDefault="00C56172" w14:paraId="083626A0" w14:textId="5E9879CD">
      <w:pPr>
        <w:adjustRightInd/>
        <w:spacing w:before="288"/>
        <w:ind w:right="288"/>
        <w:rPr>
          <w:sz w:val="24"/>
          <w:szCs w:val="24"/>
        </w:rPr>
      </w:pPr>
      <w:r w:rsidRPr="00253E53">
        <w:rPr>
          <w:spacing w:val="-2"/>
          <w:sz w:val="24"/>
          <w:szCs w:val="24"/>
        </w:rPr>
        <w:t xml:space="preserve">Under paragraph (m)(1), the employer is required to implement preventive maintenance procedures consisting of </w:t>
      </w:r>
      <w:r w:rsidRPr="00253E53" w:rsidR="00E03D4E">
        <w:rPr>
          <w:spacing w:val="-2"/>
          <w:sz w:val="24"/>
          <w:szCs w:val="24"/>
        </w:rPr>
        <w:t>(m)(i)(i)</w:t>
      </w:r>
      <w:r w:rsidRPr="00253E53" w:rsidR="008B4882">
        <w:rPr>
          <w:spacing w:val="-2"/>
          <w:sz w:val="24"/>
          <w:szCs w:val="24"/>
        </w:rPr>
        <w:t>(m)(20)(n)</w:t>
      </w:r>
      <w:r w:rsidRPr="00253E53" w:rsidR="00E03D4E">
        <w:rPr>
          <w:spacing w:val="-2"/>
          <w:sz w:val="24"/>
          <w:szCs w:val="24"/>
        </w:rPr>
        <w:t xml:space="preserve"> </w:t>
      </w:r>
      <w:r w:rsidRPr="00253E53">
        <w:rPr>
          <w:spacing w:val="-2"/>
          <w:sz w:val="24"/>
          <w:szCs w:val="24"/>
        </w:rPr>
        <w:t xml:space="preserve">regularly scheduled inspections of at least the mechanical and safety </w:t>
      </w:r>
      <w:r w:rsidRPr="00253E53">
        <w:rPr>
          <w:spacing w:val="-4"/>
          <w:sz w:val="24"/>
          <w:szCs w:val="24"/>
        </w:rPr>
        <w:t xml:space="preserve">control equipment associated with dryers, grain stream processing equipment, dust collection </w:t>
      </w:r>
      <w:r w:rsidRPr="00253E53">
        <w:rPr>
          <w:spacing w:val="-2"/>
          <w:sz w:val="24"/>
          <w:szCs w:val="24"/>
        </w:rPr>
        <w:t xml:space="preserve">equipment including filter collectors, and </w:t>
      </w:r>
      <w:r w:rsidRPr="00253E53" w:rsidR="0041768E">
        <w:rPr>
          <w:spacing w:val="-2"/>
          <w:sz w:val="24"/>
          <w:szCs w:val="24"/>
        </w:rPr>
        <w:t>bucket elevators. Paragraph (m)</w:t>
      </w:r>
      <w:r w:rsidRPr="00253E53">
        <w:rPr>
          <w:spacing w:val="-2"/>
          <w:sz w:val="24"/>
          <w:szCs w:val="24"/>
        </w:rPr>
        <w:t xml:space="preserve">(3) requires a </w:t>
      </w:r>
      <w:r w:rsidRPr="00253E53">
        <w:rPr>
          <w:sz w:val="24"/>
          <w:szCs w:val="24"/>
        </w:rPr>
        <w:t xml:space="preserve">certification </w:t>
      </w:r>
      <w:r w:rsidRPr="00253E53" w:rsidR="00902C9D">
        <w:rPr>
          <w:sz w:val="24"/>
          <w:szCs w:val="24"/>
        </w:rPr>
        <w:t xml:space="preserve">to </w:t>
      </w:r>
      <w:r w:rsidRPr="00253E53">
        <w:rPr>
          <w:sz w:val="24"/>
          <w:szCs w:val="24"/>
        </w:rPr>
        <w:t xml:space="preserve">be maintained </w:t>
      </w:r>
      <w:r w:rsidRPr="00253E53" w:rsidR="00902C9D">
        <w:rPr>
          <w:sz w:val="24"/>
          <w:szCs w:val="24"/>
        </w:rPr>
        <w:t xml:space="preserve">for </w:t>
      </w:r>
      <w:r w:rsidRPr="00253E53">
        <w:rPr>
          <w:sz w:val="24"/>
          <w:szCs w:val="24"/>
        </w:rPr>
        <w:t>each inspection.</w:t>
      </w:r>
    </w:p>
    <w:p w:rsidRPr="00253E53" w:rsidR="00C64280" w:rsidP="00367BF2" w:rsidRDefault="00C64280" w14:paraId="207472C3" w14:textId="77777777">
      <w:pPr>
        <w:adjustRightInd/>
        <w:ind w:right="144"/>
        <w:rPr>
          <w:spacing w:val="-2"/>
          <w:sz w:val="24"/>
          <w:szCs w:val="24"/>
        </w:rPr>
      </w:pPr>
    </w:p>
    <w:p w:rsidRPr="00253E53" w:rsidR="00C56172" w:rsidP="00367BF2" w:rsidRDefault="00C56172" w14:paraId="2E6363E1" w14:textId="2DFEAA5D">
      <w:pPr>
        <w:adjustRightInd/>
        <w:ind w:right="144"/>
        <w:rPr>
          <w:sz w:val="24"/>
          <w:szCs w:val="24"/>
        </w:rPr>
      </w:pPr>
      <w:r w:rsidRPr="00253E53">
        <w:rPr>
          <w:spacing w:val="-2"/>
          <w:sz w:val="24"/>
          <w:szCs w:val="24"/>
        </w:rPr>
        <w:t xml:space="preserve">Paragraph (m)(4) requires the employer to implement procedures for the use of tags and locks </w:t>
      </w:r>
      <w:r w:rsidRPr="00253E53">
        <w:rPr>
          <w:spacing w:val="-4"/>
          <w:sz w:val="24"/>
          <w:szCs w:val="24"/>
        </w:rPr>
        <w:t xml:space="preserve">which will prevent the inadvertent application of energy or motion to </w:t>
      </w:r>
      <w:r w:rsidRPr="00253E53" w:rsidR="00902C9D">
        <w:rPr>
          <w:spacing w:val="-4"/>
          <w:sz w:val="24"/>
          <w:szCs w:val="24"/>
        </w:rPr>
        <w:t xml:space="preserve">the </w:t>
      </w:r>
      <w:r w:rsidRPr="00253E53">
        <w:rPr>
          <w:spacing w:val="-4"/>
          <w:sz w:val="24"/>
          <w:szCs w:val="24"/>
        </w:rPr>
        <w:t xml:space="preserve">equipment being repaired, </w:t>
      </w:r>
      <w:r w:rsidRPr="00253E53">
        <w:rPr>
          <w:sz w:val="24"/>
          <w:szCs w:val="24"/>
        </w:rPr>
        <w:t>serviced, or adjusted.</w:t>
      </w:r>
    </w:p>
    <w:p w:rsidRPr="00253E53" w:rsidR="00C64280" w:rsidP="00367BF2" w:rsidRDefault="00C64280" w14:paraId="35FB7BB1" w14:textId="77777777">
      <w:pPr>
        <w:adjustRightInd/>
        <w:ind w:right="144"/>
        <w:rPr>
          <w:sz w:val="24"/>
          <w:szCs w:val="24"/>
        </w:rPr>
      </w:pPr>
    </w:p>
    <w:p w:rsidRPr="00253E53" w:rsidR="00C56172" w:rsidP="00367BF2" w:rsidRDefault="00C56172" w14:paraId="0BC4FDAF" w14:textId="77777777">
      <w:pPr>
        <w:adjustRightInd/>
        <w:ind w:right="144"/>
        <w:rPr>
          <w:b/>
          <w:bCs/>
          <w:sz w:val="24"/>
          <w:szCs w:val="24"/>
        </w:rPr>
      </w:pPr>
      <w:r w:rsidRPr="00253E53">
        <w:rPr>
          <w:b/>
          <w:bCs/>
          <w:spacing w:val="-2"/>
          <w:sz w:val="24"/>
          <w:szCs w:val="24"/>
        </w:rPr>
        <w:t xml:space="preserve">2. Indicate how, by whom, and for what purpose the information is to be used. Except for a new collection, </w:t>
      </w:r>
      <w:r w:rsidRPr="00253E53">
        <w:rPr>
          <w:b/>
          <w:bCs/>
          <w:sz w:val="24"/>
          <w:szCs w:val="24"/>
        </w:rPr>
        <w:t>indicate the actual use the Agency has made of the information received from the current collection.</w:t>
      </w:r>
    </w:p>
    <w:p w:rsidRPr="00253E53" w:rsidR="00C56172" w:rsidRDefault="00C56172" w14:paraId="1F44E7E3" w14:textId="1A8596AD">
      <w:pPr>
        <w:adjustRightInd/>
        <w:spacing w:before="288"/>
        <w:rPr>
          <w:sz w:val="24"/>
          <w:szCs w:val="24"/>
        </w:rPr>
      </w:pPr>
      <w:r w:rsidRPr="00253E53">
        <w:rPr>
          <w:spacing w:val="-2"/>
          <w:sz w:val="24"/>
          <w:szCs w:val="24"/>
        </w:rPr>
        <w:t xml:space="preserve">The written housekeeping program is used by employers in understanding their duties and </w:t>
      </w:r>
      <w:r w:rsidRPr="00253E53">
        <w:rPr>
          <w:spacing w:val="4"/>
          <w:sz w:val="24"/>
          <w:szCs w:val="24"/>
        </w:rPr>
        <w:t xml:space="preserve">responsibilities as an integral part of an overall program to control dust; and, what specific </w:t>
      </w:r>
      <w:r w:rsidRPr="00253E53">
        <w:rPr>
          <w:spacing w:val="-2"/>
          <w:sz w:val="24"/>
          <w:szCs w:val="24"/>
        </w:rPr>
        <w:t xml:space="preserve">actions they are to take to reduce dust accumulations at the facility. The written housekeeping program is also used by compliance officers as a measure of compliance to compare the planned actions specified in the housekeeping program to those implemented to maintain an </w:t>
      </w:r>
      <w:r w:rsidRPr="00253E53">
        <w:rPr>
          <w:sz w:val="24"/>
          <w:szCs w:val="24"/>
        </w:rPr>
        <w:t>effective dust control program.</w:t>
      </w:r>
    </w:p>
    <w:p w:rsidRPr="00253E53" w:rsidR="00C56172" w:rsidRDefault="00C56172" w14:paraId="2F11A80F" w14:textId="109735A7">
      <w:pPr>
        <w:adjustRightInd/>
        <w:spacing w:before="288"/>
        <w:ind w:right="144"/>
        <w:rPr>
          <w:sz w:val="24"/>
          <w:szCs w:val="24"/>
        </w:rPr>
      </w:pPr>
      <w:r w:rsidRPr="00253E53">
        <w:rPr>
          <w:sz w:val="24"/>
          <w:szCs w:val="24"/>
        </w:rPr>
        <w:t xml:space="preserve">Failure to have a written housekeeping program would result in the absence of a formalized </w:t>
      </w:r>
      <w:r w:rsidRPr="00253E53">
        <w:rPr>
          <w:spacing w:val="-3"/>
          <w:sz w:val="24"/>
          <w:szCs w:val="24"/>
        </w:rPr>
        <w:t xml:space="preserve">policy on the part of the employer regarding the importance of the facility dust control program, </w:t>
      </w:r>
      <w:r w:rsidRPr="00253E53">
        <w:rPr>
          <w:spacing w:val="-2"/>
          <w:sz w:val="24"/>
          <w:szCs w:val="24"/>
        </w:rPr>
        <w:t xml:space="preserve">what actions are to be taken during certain circumstances, and the duties and responsibilities of </w:t>
      </w:r>
      <w:r w:rsidRPr="00253E53">
        <w:rPr>
          <w:sz w:val="24"/>
          <w:szCs w:val="24"/>
        </w:rPr>
        <w:t>workers in removing dust accumulations. The absence of these factors could adversely impact the effectiveness of the facility dust control program.</w:t>
      </w:r>
    </w:p>
    <w:p w:rsidRPr="00253E53" w:rsidR="00C56172" w:rsidP="0028529A" w:rsidRDefault="00C56172" w14:paraId="5369221D" w14:textId="11F21F3A">
      <w:pPr>
        <w:adjustRightInd/>
        <w:spacing w:before="324"/>
        <w:rPr>
          <w:sz w:val="24"/>
          <w:szCs w:val="24"/>
        </w:rPr>
      </w:pPr>
      <w:r w:rsidRPr="00253E53">
        <w:rPr>
          <w:spacing w:val="5"/>
          <w:sz w:val="24"/>
          <w:szCs w:val="24"/>
        </w:rPr>
        <w:t xml:space="preserve">Additionally, if an incident occurs, workers should be aware of the appropriate actions in </w:t>
      </w:r>
      <w:r w:rsidRPr="00253E53">
        <w:rPr>
          <w:spacing w:val="-2"/>
          <w:sz w:val="24"/>
          <w:szCs w:val="24"/>
        </w:rPr>
        <w:t xml:space="preserve">advance that need to be taken during the emergency. The hot work permit is to assure that the employer is aware of the hot work being performed and that appropriate safety precautions have </w:t>
      </w:r>
      <w:r w:rsidRPr="00253E53">
        <w:rPr>
          <w:spacing w:val="-1"/>
          <w:sz w:val="24"/>
          <w:szCs w:val="24"/>
        </w:rPr>
        <w:t xml:space="preserve">been taken </w:t>
      </w:r>
      <w:r w:rsidRPr="00253E53" w:rsidR="00902C9D">
        <w:rPr>
          <w:spacing w:val="-1"/>
          <w:sz w:val="24"/>
          <w:szCs w:val="24"/>
        </w:rPr>
        <w:t>before</w:t>
      </w:r>
      <w:r w:rsidRPr="00253E53">
        <w:rPr>
          <w:spacing w:val="-1"/>
          <w:sz w:val="24"/>
          <w:szCs w:val="24"/>
        </w:rPr>
        <w:t xml:space="preserve"> beginning the work. The permit for entering bins, silos, or tanks is to assure that employers and workers know if these spaces are safe to enter, and the requirement to </w:t>
      </w:r>
      <w:r w:rsidRPr="00253E53">
        <w:rPr>
          <w:spacing w:val="-4"/>
          <w:sz w:val="24"/>
          <w:szCs w:val="24"/>
        </w:rPr>
        <w:t>de</w:t>
      </w:r>
      <w:r w:rsidRPr="00253E53" w:rsidR="00737D83">
        <w:rPr>
          <w:spacing w:val="-4"/>
          <w:sz w:val="24"/>
          <w:szCs w:val="24"/>
        </w:rPr>
        <w:t>-</w:t>
      </w:r>
      <w:r w:rsidRPr="00253E53">
        <w:rPr>
          <w:spacing w:val="-4"/>
          <w:sz w:val="24"/>
          <w:szCs w:val="24"/>
        </w:rPr>
        <w:t xml:space="preserve">energize </w:t>
      </w:r>
      <w:r w:rsidRPr="00253E53">
        <w:rPr>
          <w:spacing w:val="-4"/>
          <w:sz w:val="24"/>
          <w:szCs w:val="24"/>
        </w:rPr>
        <w:lastRenderedPageBreak/>
        <w:t xml:space="preserve">equipment which presents a danger to workers entering these bins, silos, or tanks is to </w:t>
      </w:r>
      <w:r w:rsidRPr="00253E53">
        <w:rPr>
          <w:sz w:val="24"/>
          <w:szCs w:val="24"/>
        </w:rPr>
        <w:t>assure that workers are not injured due to accidental energization of equipment.</w:t>
      </w:r>
      <w:r w:rsidRPr="00253E53" w:rsidR="0028529A">
        <w:rPr>
          <w:sz w:val="24"/>
          <w:szCs w:val="24"/>
        </w:rPr>
        <w:t xml:space="preserve"> </w:t>
      </w:r>
      <w:r w:rsidRPr="00253E53">
        <w:rPr>
          <w:spacing w:val="-4"/>
          <w:sz w:val="24"/>
          <w:szCs w:val="24"/>
        </w:rPr>
        <w:t xml:space="preserve">The procedures for the use of tags and locks while servicing equipment is meant to prevent </w:t>
      </w:r>
      <w:r w:rsidRPr="00253E53">
        <w:rPr>
          <w:spacing w:val="-2"/>
          <w:sz w:val="24"/>
          <w:szCs w:val="24"/>
        </w:rPr>
        <w:t>inadvertent injury to workers servicing equipment.</w:t>
      </w:r>
      <w:r w:rsidRPr="00253E53" w:rsidR="0092421C">
        <w:rPr>
          <w:spacing w:val="-2"/>
          <w:sz w:val="24"/>
          <w:szCs w:val="24"/>
        </w:rPr>
        <w:t xml:space="preserve"> </w:t>
      </w:r>
      <w:r w:rsidRPr="00253E53">
        <w:rPr>
          <w:spacing w:val="-2"/>
          <w:sz w:val="24"/>
          <w:szCs w:val="24"/>
        </w:rPr>
        <w:t xml:space="preserve">Finally, the requirement for certification records of maintenance inspections reiterates to the employer and workers that scheduled </w:t>
      </w:r>
      <w:r w:rsidRPr="00253E53">
        <w:rPr>
          <w:sz w:val="24"/>
          <w:szCs w:val="24"/>
        </w:rPr>
        <w:t>inspections have been performed.</w:t>
      </w:r>
      <w:r w:rsidRPr="00253E53" w:rsidR="00980ECB">
        <w:rPr>
          <w:sz w:val="24"/>
          <w:szCs w:val="24"/>
        </w:rPr>
        <w:t xml:space="preserve">  The disclosure of records during an inspection is not subject to the PRA under 5 CFR 1320.4(a)(2).  OSHA would only review records in the context of an open investigation of a particular employer to determine compliance with the Standard.  Therefore, OSHA takes no burden or cost in this Supporting Statement for disclosing information during an inspection.</w:t>
      </w:r>
    </w:p>
    <w:p w:rsidRPr="00253E53" w:rsidR="00C56172" w:rsidRDefault="00C56172" w14:paraId="034E8423" w14:textId="46EC14B0">
      <w:pPr>
        <w:numPr>
          <w:ilvl w:val="0"/>
          <w:numId w:val="1"/>
        </w:numPr>
        <w:adjustRightInd/>
        <w:spacing w:before="324"/>
        <w:rPr>
          <w:b/>
          <w:bCs/>
          <w:sz w:val="24"/>
          <w:szCs w:val="24"/>
        </w:rPr>
      </w:pPr>
      <w:r w:rsidRPr="00253E53">
        <w:rPr>
          <w:b/>
          <w:bCs/>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w:t>
      </w:r>
      <w:r w:rsidRPr="00253E53" w:rsidR="00902C9D">
        <w:rPr>
          <w:b/>
          <w:bCs/>
          <w:sz w:val="24"/>
          <w:szCs w:val="24"/>
        </w:rPr>
        <w:t>,</w:t>
      </w:r>
      <w:r w:rsidRPr="00253E53">
        <w:rPr>
          <w:b/>
          <w:bCs/>
          <w:sz w:val="24"/>
          <w:szCs w:val="24"/>
        </w:rPr>
        <w:t xml:space="preserve"> describe any consideration of using information technology to reduce burden.</w:t>
      </w:r>
    </w:p>
    <w:p w:rsidRPr="00253E53" w:rsidR="00C56172" w:rsidRDefault="00C56172" w14:paraId="762FDEC5" w14:textId="77777777">
      <w:pPr>
        <w:adjustRightInd/>
        <w:spacing w:before="216"/>
        <w:ind w:right="288"/>
        <w:rPr>
          <w:sz w:val="24"/>
          <w:szCs w:val="24"/>
        </w:rPr>
      </w:pPr>
      <w:r w:rsidRPr="00253E53">
        <w:rPr>
          <w:spacing w:val="-4"/>
          <w:sz w:val="24"/>
          <w:szCs w:val="24"/>
        </w:rPr>
        <w:t xml:space="preserve">Employers may use improved information technology when establishing and maintaining the </w:t>
      </w:r>
      <w:r w:rsidRPr="00253E53">
        <w:rPr>
          <w:spacing w:val="-2"/>
          <w:sz w:val="24"/>
          <w:szCs w:val="24"/>
        </w:rPr>
        <w:t xml:space="preserve">required record. </w:t>
      </w:r>
      <w:r w:rsidRPr="00253E53" w:rsidR="008F49E4">
        <w:rPr>
          <w:spacing w:val="-2"/>
          <w:sz w:val="24"/>
          <w:szCs w:val="24"/>
        </w:rPr>
        <w:t xml:space="preserve"> </w:t>
      </w:r>
      <w:r w:rsidRPr="00253E53">
        <w:rPr>
          <w:spacing w:val="-2"/>
          <w:sz w:val="24"/>
          <w:szCs w:val="24"/>
        </w:rPr>
        <w:t>OSHA wrote the paperwork requirements of the Standard in performance-</w:t>
      </w:r>
      <w:r w:rsidRPr="00253E53">
        <w:rPr>
          <w:sz w:val="24"/>
          <w:szCs w:val="24"/>
        </w:rPr>
        <w:t>oriented language, i.e., in terms of what data to record, not how to record the data.</w:t>
      </w:r>
    </w:p>
    <w:p w:rsidRPr="00253E53" w:rsidR="00C56172" w:rsidRDefault="00C56172" w14:paraId="25822448" w14:textId="77777777">
      <w:pPr>
        <w:numPr>
          <w:ilvl w:val="0"/>
          <w:numId w:val="1"/>
        </w:numPr>
        <w:adjustRightInd/>
        <w:spacing w:before="324"/>
        <w:ind w:right="144"/>
        <w:rPr>
          <w:b/>
          <w:bCs/>
          <w:sz w:val="24"/>
          <w:szCs w:val="24"/>
        </w:rPr>
      </w:pPr>
      <w:r w:rsidRPr="00253E53">
        <w:rPr>
          <w:b/>
          <w:bCs/>
          <w:spacing w:val="-2"/>
          <w:sz w:val="24"/>
          <w:szCs w:val="24"/>
        </w:rPr>
        <w:t xml:space="preserve">Describe efforts to identify duplication. Show specifically why any similar information already available </w:t>
      </w:r>
      <w:r w:rsidRPr="00253E53">
        <w:rPr>
          <w:b/>
          <w:bCs/>
          <w:sz w:val="24"/>
          <w:szCs w:val="24"/>
        </w:rPr>
        <w:t>cannot be used or modified for use for the purposes described in Item A.2 above.</w:t>
      </w:r>
    </w:p>
    <w:p w:rsidRPr="00253E53" w:rsidR="00C56172" w:rsidRDefault="00C56172" w14:paraId="0CB69A2D" w14:textId="77777777">
      <w:pPr>
        <w:adjustRightInd/>
        <w:spacing w:before="288"/>
        <w:ind w:right="288"/>
        <w:rPr>
          <w:sz w:val="24"/>
          <w:szCs w:val="24"/>
        </w:rPr>
      </w:pPr>
      <w:r w:rsidRPr="00253E53">
        <w:rPr>
          <w:spacing w:val="-2"/>
          <w:sz w:val="24"/>
          <w:szCs w:val="24"/>
        </w:rPr>
        <w:t xml:space="preserve">The information collection requirements in the Standard are specific to each employer and </w:t>
      </w:r>
      <w:r w:rsidRPr="00253E53">
        <w:rPr>
          <w:spacing w:val="-4"/>
          <w:sz w:val="24"/>
          <w:szCs w:val="24"/>
        </w:rPr>
        <w:t xml:space="preserve">worker involved, and no other source or agency duplicates the requirements or can make the </w:t>
      </w:r>
      <w:r w:rsidRPr="00253E53">
        <w:rPr>
          <w:spacing w:val="-2"/>
          <w:sz w:val="24"/>
          <w:szCs w:val="24"/>
        </w:rPr>
        <w:t xml:space="preserve">required information available to OSHA (i.e., the required information is available only from </w:t>
      </w:r>
      <w:r w:rsidRPr="00253E53">
        <w:rPr>
          <w:sz w:val="24"/>
          <w:szCs w:val="24"/>
        </w:rPr>
        <w:t>employers).</w:t>
      </w:r>
    </w:p>
    <w:p w:rsidRPr="00253E53" w:rsidR="00C56172" w:rsidRDefault="00C56172" w14:paraId="544576C8" w14:textId="77777777">
      <w:pPr>
        <w:numPr>
          <w:ilvl w:val="0"/>
          <w:numId w:val="1"/>
        </w:numPr>
        <w:adjustRightInd/>
        <w:spacing w:before="288"/>
        <w:rPr>
          <w:b/>
          <w:bCs/>
          <w:sz w:val="24"/>
          <w:szCs w:val="24"/>
        </w:rPr>
      </w:pPr>
      <w:r w:rsidRPr="00253E53">
        <w:rPr>
          <w:b/>
          <w:bCs/>
          <w:spacing w:val="-1"/>
          <w:sz w:val="24"/>
          <w:szCs w:val="24"/>
        </w:rPr>
        <w:t xml:space="preserve">If the collection of information impacts small businesses or other small entities, describe any methods used </w:t>
      </w:r>
      <w:r w:rsidRPr="00253E53">
        <w:rPr>
          <w:b/>
          <w:bCs/>
          <w:sz w:val="24"/>
          <w:szCs w:val="24"/>
        </w:rPr>
        <w:t>to minimize burden.</w:t>
      </w:r>
    </w:p>
    <w:p w:rsidRPr="00253E53" w:rsidR="00C56172" w:rsidRDefault="00C56172" w14:paraId="07EAA69C" w14:textId="77777777">
      <w:pPr>
        <w:adjustRightInd/>
        <w:spacing w:before="288"/>
        <w:ind w:right="432"/>
        <w:rPr>
          <w:sz w:val="24"/>
          <w:szCs w:val="24"/>
        </w:rPr>
      </w:pPr>
      <w:r w:rsidRPr="00253E53">
        <w:rPr>
          <w:spacing w:val="-4"/>
          <w:sz w:val="24"/>
          <w:szCs w:val="24"/>
        </w:rPr>
        <w:t xml:space="preserve">The information collection requirements specified by the Standard do not have a significant </w:t>
      </w:r>
      <w:r w:rsidRPr="00253E53">
        <w:rPr>
          <w:sz w:val="24"/>
          <w:szCs w:val="24"/>
        </w:rPr>
        <w:t>impact on a substantial number of small entities.</w:t>
      </w:r>
    </w:p>
    <w:p w:rsidRPr="00253E53" w:rsidR="00C56172" w:rsidRDefault="00C56172" w14:paraId="50065AE1" w14:textId="77777777">
      <w:pPr>
        <w:numPr>
          <w:ilvl w:val="0"/>
          <w:numId w:val="1"/>
        </w:numPr>
        <w:adjustRightInd/>
        <w:spacing w:before="288"/>
        <w:ind w:right="288"/>
        <w:rPr>
          <w:b/>
          <w:bCs/>
          <w:sz w:val="24"/>
          <w:szCs w:val="24"/>
        </w:rPr>
      </w:pPr>
      <w:r w:rsidRPr="00253E53">
        <w:rPr>
          <w:b/>
          <w:bCs/>
          <w:spacing w:val="-4"/>
          <w:sz w:val="24"/>
          <w:szCs w:val="24"/>
        </w:rPr>
        <w:t xml:space="preserve">Describe the consequence to Federal program or policy activities if the collection is not conducted or is </w:t>
      </w:r>
      <w:r w:rsidRPr="00253E53">
        <w:rPr>
          <w:b/>
          <w:bCs/>
          <w:sz w:val="24"/>
          <w:szCs w:val="24"/>
        </w:rPr>
        <w:t>conducted less frequently, as well as any technical or legal obstacles to reducing burden.</w:t>
      </w:r>
    </w:p>
    <w:p w:rsidRPr="00253E53" w:rsidR="00C56172" w:rsidRDefault="00C56172" w14:paraId="1ED94A06" w14:textId="2AF2C924">
      <w:pPr>
        <w:adjustRightInd/>
        <w:spacing w:before="288"/>
        <w:ind w:right="72"/>
        <w:rPr>
          <w:sz w:val="24"/>
          <w:szCs w:val="24"/>
        </w:rPr>
      </w:pPr>
      <w:r w:rsidRPr="00253E53">
        <w:rPr>
          <w:spacing w:val="-1"/>
          <w:sz w:val="24"/>
          <w:szCs w:val="24"/>
        </w:rPr>
        <w:t>The information collection frequencies specified by the Standard are the minimum frequencies that the Agency believes</w:t>
      </w:r>
      <w:r w:rsidRPr="00253E53" w:rsidR="000718D8">
        <w:rPr>
          <w:spacing w:val="-1"/>
          <w:sz w:val="24"/>
          <w:szCs w:val="24"/>
        </w:rPr>
        <w:t xml:space="preserve"> it</w:t>
      </w:r>
      <w:r w:rsidRPr="00253E53">
        <w:rPr>
          <w:spacing w:val="-1"/>
          <w:sz w:val="24"/>
          <w:szCs w:val="24"/>
        </w:rPr>
        <w:t xml:space="preserve"> is necessary to assure OSHA compliance officers that workers are safe </w:t>
      </w:r>
      <w:r w:rsidRPr="00253E53">
        <w:rPr>
          <w:sz w:val="24"/>
          <w:szCs w:val="24"/>
        </w:rPr>
        <w:t>while performing duties in grain handling facilities.</w:t>
      </w:r>
    </w:p>
    <w:p w:rsidRPr="00253E53" w:rsidR="001815BA" w:rsidRDefault="001815BA" w14:paraId="3F1B44AB" w14:textId="15184F73">
      <w:pPr>
        <w:adjustRightInd/>
        <w:spacing w:before="288"/>
        <w:ind w:right="72"/>
        <w:rPr>
          <w:sz w:val="24"/>
          <w:szCs w:val="24"/>
        </w:rPr>
      </w:pPr>
    </w:p>
    <w:p w:rsidRPr="00253E53" w:rsidR="001815BA" w:rsidP="00726BD8" w:rsidRDefault="001815BA" w14:paraId="01ECEC81"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53E53" w:rsidR="00726BD8" w:rsidP="00726BD8" w:rsidRDefault="00726BD8" w14:paraId="10F98B52" w14:textId="10D9786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53E53">
        <w:rPr>
          <w:b/>
          <w:bCs/>
        </w:rPr>
        <w:lastRenderedPageBreak/>
        <w:t>7.  Explain any special circumstances that would cause an information collection to be conducted in a manner:</w:t>
      </w:r>
    </w:p>
    <w:p w:rsidRPr="00253E53" w:rsidR="00726BD8" w:rsidP="00726BD8" w:rsidRDefault="00726BD8" w14:paraId="506272A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Pr="00253E53" w:rsidR="00726BD8" w:rsidP="00726BD8" w:rsidRDefault="00726BD8" w14:paraId="6BD61EED" w14:textId="7777777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53E53">
        <w:rPr>
          <w:b/>
          <w:bCs/>
        </w:rPr>
        <w:t>requiring respondents to report information to the agency more often than quarterly;</w:t>
      </w:r>
    </w:p>
    <w:p w:rsidRPr="00253E53" w:rsidR="00726BD8" w:rsidP="00726BD8" w:rsidRDefault="00726BD8" w14:paraId="106D6043"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53E53" w:rsidR="00726BD8" w:rsidP="00726BD8" w:rsidRDefault="00726BD8" w14:paraId="4F12AF0C" w14:textId="7777777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53E53">
        <w:rPr>
          <w:b/>
          <w:bCs/>
        </w:rPr>
        <w:t>requiring respondents to prepare a written response to a collection of information in fewer than 30 days after receipt of it;</w:t>
      </w:r>
    </w:p>
    <w:p w:rsidRPr="00253E53" w:rsidR="00726BD8" w:rsidP="00726BD8" w:rsidRDefault="00726BD8" w14:paraId="1AD24ED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53E53" w:rsidR="00726BD8" w:rsidP="00726BD8" w:rsidRDefault="00726BD8" w14:paraId="1127E5D4" w14:textId="7777777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53E53">
        <w:rPr>
          <w:b/>
          <w:bCs/>
        </w:rPr>
        <w:t>requiring respondents to submit more than an original and two copies of any document;</w:t>
      </w:r>
    </w:p>
    <w:p w:rsidRPr="00253E53" w:rsidR="00726BD8" w:rsidP="00726BD8" w:rsidRDefault="00726BD8" w14:paraId="42A8A75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53E53" w:rsidR="00726BD8" w:rsidP="00726BD8" w:rsidRDefault="00726BD8" w14:paraId="5B27BC32" w14:textId="7777777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53E53">
        <w:rPr>
          <w:b/>
          <w:bCs/>
        </w:rPr>
        <w:t>requiring respondents to retain records, other than health, medical, government contract, grant-in-aid, or tax records for more than three years;</w:t>
      </w:r>
    </w:p>
    <w:p w:rsidRPr="00253E53" w:rsidR="00726BD8" w:rsidP="00726BD8" w:rsidRDefault="00726BD8" w14:paraId="1E6BA7FA"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53E53" w:rsidR="00726BD8" w:rsidP="00726BD8" w:rsidRDefault="00726BD8" w14:paraId="2317E52F" w14:textId="7777777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53E53">
        <w:rPr>
          <w:b/>
          <w:bCs/>
        </w:rPr>
        <w:t>in connection with a statistical survey, that is not designed to produce valid and reliable results that can be generalized to the universe of study;</w:t>
      </w:r>
    </w:p>
    <w:p w:rsidRPr="00253E53" w:rsidR="00726BD8" w:rsidP="00726BD8" w:rsidRDefault="00726BD8" w14:paraId="66BFFADD"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53E53" w:rsidR="00726BD8" w:rsidP="00726BD8" w:rsidRDefault="00726BD8" w14:paraId="6E07D25D" w14:textId="7777777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53E53">
        <w:rPr>
          <w:b/>
          <w:bCs/>
        </w:rPr>
        <w:t>requiring the use of statistical data classification that has not been reviewed and approved by OMB;</w:t>
      </w:r>
    </w:p>
    <w:p w:rsidRPr="00253E53" w:rsidR="00726BD8" w:rsidP="00726BD8" w:rsidRDefault="00726BD8" w14:paraId="3D1E3112" w14:textId="77777777">
      <w:pPr>
        <w:pStyle w:val="Level1"/>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b/>
          <w:bCs/>
        </w:rPr>
      </w:pPr>
    </w:p>
    <w:p w:rsidRPr="00253E53" w:rsidR="00726BD8" w:rsidP="00726BD8" w:rsidRDefault="00726BD8" w14:paraId="4A4D5FF9" w14:textId="7777777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253E53">
        <w:rPr>
          <w:b/>
          <w:bCs/>
        </w:rPr>
        <w:t>that includes a pledge of confidentiall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253E53" w:rsidR="00726BD8" w:rsidP="00726BD8" w:rsidRDefault="00726BD8" w14:paraId="1567A488"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Pr="00253E53" w:rsidR="00726BD8" w:rsidP="00726BD8" w:rsidRDefault="00726BD8" w14:paraId="441FBD6A" w14:textId="10A4A647">
      <w:pPr>
        <w:pStyle w:val="Level1"/>
        <w:widowControl/>
        <w:numPr>
          <w:ilvl w:val="0"/>
          <w:numId w:val="16"/>
        </w:num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53E53">
        <w:rPr>
          <w:b/>
          <w:bCs/>
        </w:rPr>
        <w:t>requiring respondents to submit proprietary trade secret</w:t>
      </w:r>
      <w:r w:rsidRPr="00253E53" w:rsidR="00902C9D">
        <w:rPr>
          <w:b/>
          <w:bCs/>
        </w:rPr>
        <w:t>s</w:t>
      </w:r>
      <w:r w:rsidRPr="00253E53">
        <w:rPr>
          <w:b/>
          <w:bCs/>
        </w:rPr>
        <w:t xml:space="preserve">, or other confidential information unless the agency can demonstrate that it has instituted procedures to protect the information's </w:t>
      </w:r>
      <w:r w:rsidRPr="00253E53" w:rsidR="00902C9D">
        <w:rPr>
          <w:b/>
          <w:bCs/>
        </w:rPr>
        <w:t xml:space="preserve">confidentiality </w:t>
      </w:r>
      <w:r w:rsidRPr="00253E53">
        <w:rPr>
          <w:b/>
          <w:bCs/>
        </w:rPr>
        <w:t>to the extent permitted by law.</w:t>
      </w:r>
    </w:p>
    <w:p w:rsidRPr="00253E53" w:rsidR="00C56172" w:rsidRDefault="00C56172" w14:paraId="3FF29BFE" w14:textId="77777777">
      <w:pPr>
        <w:adjustRightInd/>
        <w:spacing w:before="288"/>
        <w:ind w:right="288"/>
        <w:rPr>
          <w:sz w:val="24"/>
          <w:szCs w:val="24"/>
        </w:rPr>
      </w:pPr>
      <w:r w:rsidRPr="00253E53">
        <w:rPr>
          <w:spacing w:val="-2"/>
          <w:sz w:val="24"/>
          <w:szCs w:val="24"/>
        </w:rPr>
        <w:t xml:space="preserve">No special circumstances exist that require employers to collect information in the manner or </w:t>
      </w:r>
      <w:r w:rsidRPr="00253E53">
        <w:rPr>
          <w:sz w:val="24"/>
          <w:szCs w:val="24"/>
        </w:rPr>
        <w:t>using the procedures specified by this item.</w:t>
      </w:r>
    </w:p>
    <w:p w:rsidRPr="00253E53" w:rsidR="00107E27" w:rsidP="00024537" w:rsidRDefault="00C56172" w14:paraId="595742A1" w14:textId="2494A01C">
      <w:pPr>
        <w:numPr>
          <w:ilvl w:val="0"/>
          <w:numId w:val="4"/>
        </w:numPr>
        <w:adjustRightInd/>
        <w:spacing w:before="288"/>
        <w:rPr>
          <w:b/>
          <w:bCs/>
          <w:sz w:val="24"/>
          <w:szCs w:val="24"/>
        </w:rPr>
      </w:pPr>
      <w:r w:rsidRPr="00253E53">
        <w:rPr>
          <w:b/>
          <w:bCs/>
          <w:spacing w:val="-1"/>
          <w:sz w:val="24"/>
          <w:szCs w:val="24"/>
        </w:rPr>
        <w:t xml:space="preserve">If applicable, provide a copy and identify the date and page number of publication in the Federal Register </w:t>
      </w:r>
      <w:r w:rsidRPr="00253E53">
        <w:rPr>
          <w:b/>
          <w:bCs/>
          <w:spacing w:val="-4"/>
          <w:sz w:val="24"/>
          <w:szCs w:val="24"/>
        </w:rPr>
        <w:t xml:space="preserve">of the agency's notice, required by 5 CFR 1320.8(d), soliciting comments on the information collection prior to </w:t>
      </w:r>
      <w:r w:rsidRPr="00253E53">
        <w:rPr>
          <w:b/>
          <w:bCs/>
          <w:spacing w:val="2"/>
          <w:sz w:val="24"/>
          <w:szCs w:val="24"/>
        </w:rPr>
        <w:t xml:space="preserve">submission to OMB. Summarize public comments received in response to that notice and describe actions </w:t>
      </w:r>
      <w:r w:rsidRPr="00253E53">
        <w:rPr>
          <w:b/>
          <w:bCs/>
          <w:spacing w:val="-2"/>
          <w:sz w:val="24"/>
          <w:szCs w:val="24"/>
        </w:rPr>
        <w:t>taken by the agency in response to these comments. Specifically</w:t>
      </w:r>
      <w:r w:rsidRPr="00253E53" w:rsidR="00902C9D">
        <w:rPr>
          <w:b/>
          <w:bCs/>
          <w:spacing w:val="-2"/>
          <w:sz w:val="24"/>
          <w:szCs w:val="24"/>
        </w:rPr>
        <w:t>,</w:t>
      </w:r>
      <w:r w:rsidRPr="00253E53">
        <w:rPr>
          <w:b/>
          <w:bCs/>
          <w:spacing w:val="-2"/>
          <w:sz w:val="24"/>
          <w:szCs w:val="24"/>
        </w:rPr>
        <w:t xml:space="preserve"> address comments received on cost and hour </w:t>
      </w:r>
      <w:r w:rsidRPr="00253E53">
        <w:rPr>
          <w:b/>
          <w:bCs/>
          <w:sz w:val="24"/>
          <w:szCs w:val="24"/>
        </w:rPr>
        <w:t>burden.</w:t>
      </w:r>
    </w:p>
    <w:p w:rsidRPr="00253E53" w:rsidR="00C53AD1" w:rsidP="003425BD" w:rsidRDefault="00C53AD1" w14:paraId="03A3EEC9" w14:textId="77777777">
      <w:pPr>
        <w:adjustRightInd/>
        <w:rPr>
          <w:b/>
          <w:bCs/>
          <w:spacing w:val="-2"/>
          <w:sz w:val="24"/>
          <w:szCs w:val="24"/>
        </w:rPr>
      </w:pPr>
    </w:p>
    <w:p w:rsidRPr="00253E53" w:rsidR="002A7E09" w:rsidP="003425BD" w:rsidRDefault="00C56172" w14:paraId="430C55C2" w14:textId="77777777">
      <w:pPr>
        <w:adjustRightInd/>
        <w:rPr>
          <w:b/>
          <w:bCs/>
          <w:spacing w:val="-2"/>
          <w:sz w:val="24"/>
          <w:szCs w:val="24"/>
        </w:rPr>
      </w:pPr>
      <w:r w:rsidRPr="00253E53">
        <w:rPr>
          <w:b/>
          <w:bCs/>
          <w:spacing w:val="-2"/>
          <w:sz w:val="24"/>
          <w:szCs w:val="24"/>
        </w:rPr>
        <w:t xml:space="preserve">Describe efforts to consult with persons outside the agency to obtain their views on the availability of data, frequency of collection, the clarity of instructions and recordkeeping, </w:t>
      </w:r>
    </w:p>
    <w:p w:rsidRPr="00253E53" w:rsidR="00107E27" w:rsidP="00193FB9" w:rsidRDefault="00C56172" w14:paraId="4B42CAEB" w14:textId="178B99BC">
      <w:pPr>
        <w:adjustRightInd/>
        <w:rPr>
          <w:b/>
          <w:bCs/>
          <w:sz w:val="24"/>
          <w:szCs w:val="24"/>
        </w:rPr>
      </w:pPr>
      <w:r w:rsidRPr="00253E53">
        <w:rPr>
          <w:b/>
          <w:bCs/>
          <w:spacing w:val="-2"/>
          <w:sz w:val="24"/>
          <w:szCs w:val="24"/>
        </w:rPr>
        <w:t xml:space="preserve">disclosure, or reporting format (if any), </w:t>
      </w:r>
      <w:r w:rsidRPr="00253E53">
        <w:rPr>
          <w:b/>
          <w:bCs/>
          <w:sz w:val="24"/>
          <w:szCs w:val="24"/>
        </w:rPr>
        <w:t>and on the data elements to be recorded, disclosed or reported.</w:t>
      </w:r>
    </w:p>
    <w:p w:rsidRPr="00253E53" w:rsidR="007C581C" w:rsidP="007C581C" w:rsidRDefault="00EF759D" w14:paraId="06FA7EB6" w14:textId="19BF7AFB">
      <w:pPr>
        <w:adjustRightInd/>
        <w:spacing w:before="288"/>
        <w:rPr>
          <w:sz w:val="24"/>
          <w:szCs w:val="24"/>
        </w:rPr>
      </w:pPr>
      <w:r w:rsidRPr="00253E53">
        <w:rPr>
          <w:b/>
          <w:bCs/>
          <w:sz w:val="24"/>
          <w:szCs w:val="24"/>
        </w:rPr>
        <w:t xml:space="preserve">Consultation with representatives of those from whom information is to be obtained or those who must compile records should occur at least once every 3 years -- even if the collection-of-information activity is the same as in prior periods.  There may be </w:t>
      </w:r>
      <w:r w:rsidRPr="00253E53">
        <w:rPr>
          <w:b/>
          <w:bCs/>
          <w:sz w:val="24"/>
          <w:szCs w:val="24"/>
        </w:rPr>
        <w:lastRenderedPageBreak/>
        <w:t>circumstances that may preclude consultation in a specific situation.  These circumstances should be explained.</w:t>
      </w:r>
    </w:p>
    <w:p w:rsidRPr="00253E53" w:rsidR="007C581C" w:rsidP="007C581C" w:rsidRDefault="007C581C" w14:paraId="52DBD2D9" w14:textId="77777777">
      <w:pPr>
        <w:adjustRightInd/>
        <w:spacing w:before="288"/>
        <w:rPr>
          <w:sz w:val="24"/>
          <w:szCs w:val="24"/>
        </w:rPr>
      </w:pPr>
      <w:r w:rsidRPr="00253E53">
        <w:rPr>
          <w:sz w:val="24"/>
          <w:szCs w:val="24"/>
        </w:rPr>
        <w:t xml:space="preserve">As required by the Paperwork Reduction Act of 1995 (44 U.S.C. 3506(c)(2)(A)), OSHA published a notice in the </w:t>
      </w:r>
      <w:r w:rsidRPr="00253E53">
        <w:rPr>
          <w:bCs/>
          <w:i/>
          <w:sz w:val="24"/>
          <w:szCs w:val="24"/>
        </w:rPr>
        <w:t xml:space="preserve">Federal Register </w:t>
      </w:r>
      <w:r w:rsidRPr="00253E53">
        <w:rPr>
          <w:bCs/>
          <w:sz w:val="24"/>
          <w:szCs w:val="24"/>
        </w:rPr>
        <w:t>on November 23, 2020 (85 FR 74765) soliciting public comments on its proposal to extend the Office of Management and Budget‘s (OMB) approval of the</w:t>
      </w:r>
      <w:r w:rsidRPr="00253E53">
        <w:rPr>
          <w:sz w:val="24"/>
          <w:szCs w:val="24"/>
        </w:rPr>
        <w:t xml:space="preserve"> collection of information requirements specified in the Standard on Grain Handling Facilities. This notice is a part of a preclearance consultation program that provides the general public and government agencies with an opportunity to comment. The Agency received one comment from Jess McCluer, Vice President of the National Grain and Feed Association (NGFA) in response to this notice under docket ID: OSHA-2011-0028-0015. </w:t>
      </w:r>
    </w:p>
    <w:p w:rsidRPr="00253E53" w:rsidR="007C581C" w:rsidP="007C581C" w:rsidRDefault="007C581C" w14:paraId="5634BAA7" w14:textId="77777777">
      <w:pPr>
        <w:adjustRightInd/>
        <w:spacing w:before="288"/>
        <w:rPr>
          <w:sz w:val="24"/>
          <w:szCs w:val="24"/>
        </w:rPr>
      </w:pPr>
      <w:r w:rsidRPr="00253E53">
        <w:rPr>
          <w:sz w:val="24"/>
          <w:szCs w:val="24"/>
        </w:rPr>
        <w:t>Jess McCluer agrees with OSHA’s analysis of the burden hours and finds the requested burden reasonable in which he states:</w:t>
      </w:r>
    </w:p>
    <w:p w:rsidRPr="00253E53" w:rsidR="007C581C" w:rsidP="007C581C" w:rsidRDefault="007C581C" w14:paraId="3FE9811E" w14:textId="77777777">
      <w:pPr>
        <w:widowControl/>
        <w:rPr>
          <w:rFonts w:eastAsiaTheme="minorHAnsi"/>
          <w:sz w:val="24"/>
          <w:szCs w:val="24"/>
        </w:rPr>
      </w:pPr>
    </w:p>
    <w:p w:rsidRPr="00253E53" w:rsidR="007C581C" w:rsidP="007C581C" w:rsidRDefault="007C581C" w14:paraId="564A179F" w14:textId="1AC13C6F">
      <w:pPr>
        <w:widowControl/>
        <w:rPr>
          <w:rFonts w:eastAsiaTheme="minorHAnsi"/>
          <w:sz w:val="24"/>
          <w:szCs w:val="24"/>
        </w:rPr>
      </w:pPr>
      <w:r w:rsidRPr="00253E53">
        <w:rPr>
          <w:rFonts w:eastAsiaTheme="minorHAnsi"/>
          <w:sz w:val="24"/>
          <w:szCs w:val="24"/>
        </w:rPr>
        <w:t>“OSHA says that 14,940 facilities are affected by the above information-collection requirements in the Grain Handling Facilities Standard. The Agency is further requesting to maintain its current burden hour estimate associated with the standard at 57,837 or an average of 3.9 hours per respondent. In addition, the Agency estimates the total compliance cost at $0.</w:t>
      </w:r>
    </w:p>
    <w:p w:rsidRPr="00253E53" w:rsidR="007C581C" w:rsidP="007C581C" w:rsidRDefault="007C581C" w14:paraId="73791FAD" w14:textId="77777777">
      <w:pPr>
        <w:widowControl/>
        <w:rPr>
          <w:rFonts w:eastAsiaTheme="minorHAnsi"/>
          <w:sz w:val="24"/>
          <w:szCs w:val="24"/>
        </w:rPr>
      </w:pPr>
    </w:p>
    <w:p w:rsidRPr="00253E53" w:rsidR="007C581C" w:rsidP="007C581C" w:rsidRDefault="007C581C" w14:paraId="786C913F" w14:textId="10362C79">
      <w:pPr>
        <w:widowControl/>
        <w:rPr>
          <w:rFonts w:eastAsiaTheme="minorHAnsi"/>
          <w:sz w:val="24"/>
          <w:szCs w:val="24"/>
        </w:rPr>
      </w:pPr>
      <w:r w:rsidRPr="00253E53">
        <w:rPr>
          <w:rFonts w:eastAsiaTheme="minorHAnsi"/>
          <w:sz w:val="24"/>
          <w:szCs w:val="24"/>
        </w:rPr>
        <w:t>The Grain Handling Facilities Standard is applicable to grain elevators, feed mills, flour mills, rice mills, dust palletizing plants, dry corn mills, soybean flaking operations and the dry grinding operations of soycake. When OSHA published the Grain Handling Facilities Standard on December 31, 1987, the Agency estimated that 23,508 facilities would be covered by the rule. Since then, industry consolidation has likely shrunk that number somewhat. Thus, OSHA’s estimate that 14,940 facilities are impacted by the information-collection requirements in the standard does not appear unreasonable.”</w:t>
      </w:r>
    </w:p>
    <w:p w:rsidRPr="00253E53" w:rsidR="007C581C" w:rsidP="007C581C" w:rsidRDefault="007C581C" w14:paraId="780D0476" w14:textId="77777777">
      <w:pPr>
        <w:widowControl/>
        <w:rPr>
          <w:rFonts w:eastAsiaTheme="minorHAnsi"/>
          <w:sz w:val="24"/>
          <w:szCs w:val="24"/>
        </w:rPr>
      </w:pPr>
    </w:p>
    <w:p w:rsidRPr="00253E53" w:rsidR="007C581C" w:rsidP="007C581C" w:rsidRDefault="007C581C" w14:paraId="26711655" w14:textId="77777777">
      <w:pPr>
        <w:widowControl/>
        <w:rPr>
          <w:sz w:val="24"/>
          <w:szCs w:val="24"/>
        </w:rPr>
      </w:pPr>
      <w:r w:rsidRPr="00253E53">
        <w:rPr>
          <w:sz w:val="24"/>
          <w:szCs w:val="24"/>
        </w:rPr>
        <w:t>The commenter further states that:</w:t>
      </w:r>
    </w:p>
    <w:p w:rsidRPr="00253E53" w:rsidR="007C581C" w:rsidP="007C581C" w:rsidRDefault="007C581C" w14:paraId="5B729145" w14:textId="77777777">
      <w:pPr>
        <w:widowControl/>
        <w:rPr>
          <w:sz w:val="24"/>
          <w:szCs w:val="24"/>
        </w:rPr>
      </w:pPr>
    </w:p>
    <w:p w:rsidRPr="00253E53" w:rsidR="007C581C" w:rsidP="007C581C" w:rsidRDefault="007C581C" w14:paraId="765C7D64" w14:textId="56A975B0">
      <w:pPr>
        <w:widowControl/>
        <w:rPr>
          <w:rFonts w:eastAsiaTheme="minorHAnsi"/>
          <w:sz w:val="24"/>
          <w:szCs w:val="24"/>
        </w:rPr>
      </w:pPr>
      <w:r w:rsidRPr="00253E53">
        <w:rPr>
          <w:rFonts w:eastAsiaTheme="minorHAnsi"/>
          <w:sz w:val="24"/>
          <w:szCs w:val="24"/>
        </w:rPr>
        <w:t>“On its face, OSHA’s assumption that affected grain handling facilities can devote an aggregate of 57,837 hours to complying with the information-collection requirements of the Grain Handling Facilities Standard at no cost defies logic. Clearly, affected facilities would incur administrative costs associated with management and employee time.”</w:t>
      </w:r>
    </w:p>
    <w:p w:rsidRPr="00253E53" w:rsidR="007C581C" w:rsidP="007C581C" w:rsidRDefault="007C581C" w14:paraId="55435AE4" w14:textId="77777777">
      <w:pPr>
        <w:widowControl/>
        <w:rPr>
          <w:rFonts w:eastAsiaTheme="minorHAnsi"/>
          <w:sz w:val="24"/>
          <w:szCs w:val="24"/>
        </w:rPr>
      </w:pPr>
    </w:p>
    <w:p w:rsidRPr="00253E53" w:rsidR="007C581C" w:rsidP="007C581C" w:rsidRDefault="007C581C" w14:paraId="1402B685" w14:textId="621C5C02">
      <w:pPr>
        <w:widowControl/>
        <w:rPr>
          <w:rFonts w:eastAsiaTheme="minorHAnsi"/>
          <w:sz w:val="24"/>
          <w:szCs w:val="24"/>
        </w:rPr>
      </w:pPr>
      <w:r w:rsidRPr="00253E53">
        <w:rPr>
          <w:rFonts w:eastAsiaTheme="minorHAnsi"/>
          <w:sz w:val="24"/>
          <w:szCs w:val="24"/>
        </w:rPr>
        <w:t>Under item 12 of the supporting statement submitted with the federal notice, OSHA evaluates how long in time and the cost in time to perform the task required by the standard. The agency evaluates who is perform this task, what they have to do to complete the task, and how long it will take for the employee to complete this task. Once OSHA evaluates how much of a burden the government is imposing on the employer, that time is multiplied by the wage rate of the employees performing the task. All administrative costs are taken under item 12 which is only shown in the supporting statement. The estimated capital cost is shown in the federal register notice and under item 13 of the supporting statement. This is the cost in materials and the visits of the medical exams that may be incurred.</w:t>
      </w:r>
    </w:p>
    <w:p w:rsidRPr="00253E53" w:rsidR="007C581C" w:rsidP="007C581C" w:rsidRDefault="007C581C" w14:paraId="4720D00D" w14:textId="77777777">
      <w:pPr>
        <w:widowControl/>
        <w:rPr>
          <w:rFonts w:eastAsiaTheme="minorHAnsi"/>
          <w:sz w:val="24"/>
          <w:szCs w:val="24"/>
        </w:rPr>
      </w:pPr>
    </w:p>
    <w:p w:rsidRPr="00253E53" w:rsidR="007C581C" w:rsidP="007C581C" w:rsidRDefault="007C581C" w14:paraId="50DA645B" w14:textId="77777777">
      <w:pPr>
        <w:widowControl/>
        <w:rPr>
          <w:rFonts w:eastAsiaTheme="minorHAnsi"/>
          <w:sz w:val="24"/>
          <w:szCs w:val="24"/>
        </w:rPr>
      </w:pPr>
      <w:r w:rsidRPr="00253E53">
        <w:rPr>
          <w:rFonts w:eastAsiaTheme="minorHAnsi"/>
          <w:sz w:val="24"/>
          <w:szCs w:val="24"/>
        </w:rPr>
        <w:lastRenderedPageBreak/>
        <w:t>Jess McCluer also states that:</w:t>
      </w:r>
    </w:p>
    <w:p w:rsidRPr="00253E53" w:rsidR="007C581C" w:rsidP="007C581C" w:rsidRDefault="007C581C" w14:paraId="6548C488" w14:textId="77777777">
      <w:pPr>
        <w:widowControl/>
        <w:rPr>
          <w:rFonts w:eastAsiaTheme="minorHAnsi"/>
          <w:sz w:val="24"/>
          <w:szCs w:val="24"/>
        </w:rPr>
      </w:pPr>
    </w:p>
    <w:p w:rsidRPr="00253E53" w:rsidR="007C581C" w:rsidP="007C581C" w:rsidRDefault="007C581C" w14:paraId="34C8754C" w14:textId="3AC08655">
      <w:pPr>
        <w:widowControl/>
        <w:rPr>
          <w:rFonts w:eastAsiaTheme="minorHAnsi"/>
          <w:sz w:val="24"/>
          <w:szCs w:val="24"/>
        </w:rPr>
      </w:pPr>
      <w:r w:rsidRPr="00253E53">
        <w:rPr>
          <w:rFonts w:eastAsiaTheme="minorHAnsi"/>
          <w:sz w:val="24"/>
          <w:szCs w:val="24"/>
        </w:rPr>
        <w:t>“In Section II, Background of the November 23, 2021 ICR, OSHA describes the</w:t>
      </w:r>
      <w:r w:rsidRPr="00253E53" w:rsidR="00B77187">
        <w:rPr>
          <w:rFonts w:eastAsiaTheme="minorHAnsi"/>
          <w:sz w:val="24"/>
          <w:szCs w:val="24"/>
        </w:rPr>
        <w:t xml:space="preserve"> </w:t>
      </w:r>
      <w:r w:rsidRPr="00253E53">
        <w:rPr>
          <w:rFonts w:eastAsiaTheme="minorHAnsi"/>
          <w:sz w:val="24"/>
          <w:szCs w:val="24"/>
        </w:rPr>
        <w:t>information-collection requirements in eight specific paragraphs in the Grain Handling</w:t>
      </w:r>
      <w:r w:rsidRPr="00253E53" w:rsidR="00B77187">
        <w:rPr>
          <w:rFonts w:eastAsiaTheme="minorHAnsi"/>
          <w:sz w:val="24"/>
          <w:szCs w:val="24"/>
        </w:rPr>
        <w:t xml:space="preserve"> </w:t>
      </w:r>
      <w:r w:rsidRPr="00253E53">
        <w:rPr>
          <w:rFonts w:eastAsiaTheme="minorHAnsi"/>
          <w:sz w:val="24"/>
          <w:szCs w:val="24"/>
        </w:rPr>
        <w:t>Facilities Standard (see above). We interpret the ICR to include the activities noted in each paragraph cited. For example, the Booz Allen study was consulted for an estimate on the time and cost of employee training because paragraph (e)(1) – which mandates such training – is one of the paragraphs cited in the ICR. Booz Allen looked at each provision of the proposed standard and estimated initial and recurring costs of compliance. For purposes of these comments, only recurring costs will be cited as such on-going costs are most relevant to the subject of the November 23, 2020 ICR. Importantly, Booz Allen found that most of the information collection provisions noted above would involve an on-going commitment in employee time (supervisory and employee) as well as expense. For example, Booz Allen estimated that affected facilities would devote 14 to up to 280 hours per year for employee training (paragraph (e)(1)) depending on the size of the elevator or mill. To conduct such training, Booz Allen estimated that -- in 1984 dollars -- the affected industry would incur about $1.8 million in recurring costs. Adjusted for inflation, the cost would be over $4.5 million in 2020. For bin entry permits (paragraph (g)(1)), Booz Allen projected that facilities would devote 1 to 2 hours per year and incur annual expenses of $113,526 issuing permits, again in 1984 dollars or $284,512 in 2020 when adjusted for inflation.</w:t>
      </w:r>
    </w:p>
    <w:p w:rsidRPr="00253E53" w:rsidR="007C581C" w:rsidP="007C581C" w:rsidRDefault="007C581C" w14:paraId="0948B5D6" w14:textId="77777777">
      <w:pPr>
        <w:widowControl/>
        <w:rPr>
          <w:rFonts w:eastAsiaTheme="minorHAnsi"/>
          <w:sz w:val="24"/>
          <w:szCs w:val="24"/>
        </w:rPr>
      </w:pPr>
    </w:p>
    <w:p w:rsidRPr="00253E53" w:rsidR="007C581C" w:rsidP="007C581C" w:rsidRDefault="007C581C" w14:paraId="45748252" w14:textId="77777777">
      <w:pPr>
        <w:widowControl/>
        <w:rPr>
          <w:rFonts w:eastAsiaTheme="minorHAnsi"/>
          <w:sz w:val="24"/>
          <w:szCs w:val="24"/>
        </w:rPr>
      </w:pPr>
      <w:r w:rsidRPr="00253E53">
        <w:rPr>
          <w:rFonts w:eastAsiaTheme="minorHAnsi"/>
          <w:sz w:val="24"/>
          <w:szCs w:val="24"/>
        </w:rPr>
        <w:t>For the outside contractor provision (paragraph (i)(1) and (i) (2)), Booz Allen estimated that contractor briefings would annually cost the affected industries $206,711 in 1984 dollars or $518,046 in 2020 when adjusted for inflation. There are similar analyses for the remaining provisions of the standard.”</w:t>
      </w:r>
    </w:p>
    <w:p w:rsidRPr="00253E53" w:rsidR="007C581C" w:rsidP="007C581C" w:rsidRDefault="007C581C" w14:paraId="21B86ABE" w14:textId="77777777">
      <w:pPr>
        <w:widowControl/>
        <w:rPr>
          <w:rFonts w:eastAsiaTheme="minorHAnsi"/>
          <w:sz w:val="24"/>
          <w:szCs w:val="24"/>
        </w:rPr>
      </w:pPr>
    </w:p>
    <w:p w:rsidRPr="00253E53" w:rsidR="007C581C" w:rsidP="007C581C" w:rsidRDefault="007C581C" w14:paraId="3AE3C487" w14:textId="7DB511CC">
      <w:pPr>
        <w:adjustRightInd/>
        <w:rPr>
          <w:spacing w:val="-4"/>
          <w:sz w:val="24"/>
          <w:szCs w:val="24"/>
        </w:rPr>
      </w:pPr>
      <w:r w:rsidRPr="00253E53">
        <w:rPr>
          <w:rFonts w:eastAsiaTheme="minorHAnsi"/>
          <w:sz w:val="24"/>
          <w:szCs w:val="24"/>
        </w:rPr>
        <w:t>In paragraph (e)(1) of 1910.272, the</w:t>
      </w:r>
      <w:r w:rsidRPr="00253E53">
        <w:rPr>
          <w:spacing w:val="-4"/>
          <w:sz w:val="24"/>
          <w:szCs w:val="24"/>
        </w:rPr>
        <w:t xml:space="preserve"> employer</w:t>
      </w:r>
      <w:r w:rsidRPr="00253E53" w:rsidR="00B77187">
        <w:rPr>
          <w:spacing w:val="-4"/>
          <w:sz w:val="24"/>
          <w:szCs w:val="24"/>
        </w:rPr>
        <w:t>s</w:t>
      </w:r>
      <w:r w:rsidRPr="00253E53">
        <w:rPr>
          <w:spacing w:val="-4"/>
          <w:sz w:val="24"/>
          <w:szCs w:val="24"/>
        </w:rPr>
        <w:t xml:space="preserve"> </w:t>
      </w:r>
      <w:r w:rsidRPr="00253E53" w:rsidR="00B77187">
        <w:rPr>
          <w:spacing w:val="-4"/>
          <w:sz w:val="24"/>
          <w:szCs w:val="24"/>
        </w:rPr>
        <w:t>are</w:t>
      </w:r>
      <w:r w:rsidRPr="00253E53">
        <w:rPr>
          <w:spacing w:val="-4"/>
          <w:sz w:val="24"/>
          <w:szCs w:val="24"/>
        </w:rPr>
        <w:t xml:space="preserve"> required to provide training to workers </w:t>
      </w:r>
      <w:r w:rsidRPr="00253E53">
        <w:rPr>
          <w:spacing w:val="-2"/>
          <w:sz w:val="24"/>
          <w:szCs w:val="24"/>
        </w:rPr>
        <w:t xml:space="preserve">at least annually and when </w:t>
      </w:r>
      <w:r w:rsidRPr="00253E53">
        <w:rPr>
          <w:sz w:val="24"/>
          <w:szCs w:val="24"/>
        </w:rPr>
        <w:t xml:space="preserve">changes in job assignments will expose them to new hazards. Under the Paperwork Reduction Act of 1995, the time spent training employees is no longer considered a collection of information. The employers are going to train their employees whether the government mandates it or not by which </w:t>
      </w:r>
      <w:r w:rsidRPr="00253E53" w:rsidR="00A60749">
        <w:rPr>
          <w:sz w:val="24"/>
          <w:szCs w:val="24"/>
        </w:rPr>
        <w:t xml:space="preserve">(for that reason) </w:t>
      </w:r>
      <w:r w:rsidRPr="00253E53">
        <w:rPr>
          <w:sz w:val="24"/>
          <w:szCs w:val="24"/>
        </w:rPr>
        <w:t xml:space="preserve">this time used to train the employees is considered usual and customary.  Therefore, the training requirement under paragraph 1910.(e)(1) is not considered a collection of information </w:t>
      </w:r>
      <w:r w:rsidRPr="00253E53">
        <w:rPr>
          <w:spacing w:val="-4"/>
          <w:sz w:val="24"/>
          <w:szCs w:val="24"/>
        </w:rPr>
        <w:t xml:space="preserve">and the agency is not taking a burden for these activities under Item 12 of the Supporting Statement for the Grain Handling Standard. </w:t>
      </w:r>
    </w:p>
    <w:p w:rsidRPr="00253E53" w:rsidR="007C581C" w:rsidP="007C581C" w:rsidRDefault="007C581C" w14:paraId="4EF75026" w14:textId="77777777">
      <w:pPr>
        <w:widowControl/>
        <w:rPr>
          <w:rFonts w:eastAsiaTheme="minorHAnsi"/>
          <w:sz w:val="24"/>
          <w:szCs w:val="24"/>
        </w:rPr>
      </w:pPr>
    </w:p>
    <w:p w:rsidRPr="00253E53" w:rsidR="007C581C" w:rsidP="007C581C" w:rsidRDefault="007C581C" w14:paraId="00CAAB3C" w14:textId="51CA1609">
      <w:pPr>
        <w:rPr>
          <w:sz w:val="24"/>
          <w:szCs w:val="24"/>
        </w:rPr>
      </w:pPr>
      <w:r w:rsidRPr="00253E53">
        <w:rPr>
          <w:rFonts w:eastAsiaTheme="minorHAnsi"/>
          <w:sz w:val="24"/>
          <w:szCs w:val="24"/>
        </w:rPr>
        <w:t xml:space="preserve">In conclusion, OSHA appreciates your interest in ensuring the accuracy of the estimates in the burden hours and cost for </w:t>
      </w:r>
      <w:r w:rsidRPr="00253E53" w:rsidR="00A60749">
        <w:rPr>
          <w:rFonts w:eastAsiaTheme="minorHAnsi"/>
          <w:sz w:val="24"/>
          <w:szCs w:val="24"/>
        </w:rPr>
        <w:t xml:space="preserve">the </w:t>
      </w:r>
      <w:r w:rsidRPr="00253E53">
        <w:rPr>
          <w:rFonts w:eastAsiaTheme="minorHAnsi"/>
          <w:sz w:val="24"/>
          <w:szCs w:val="24"/>
        </w:rPr>
        <w:t xml:space="preserve">time it takes to perform </w:t>
      </w:r>
      <w:r w:rsidRPr="00253E53" w:rsidR="00A60749">
        <w:rPr>
          <w:rFonts w:eastAsiaTheme="minorHAnsi"/>
          <w:sz w:val="24"/>
          <w:szCs w:val="24"/>
        </w:rPr>
        <w:t xml:space="preserve">the information collection </w:t>
      </w:r>
      <w:r w:rsidRPr="00253E53">
        <w:rPr>
          <w:rFonts w:eastAsiaTheme="minorHAnsi"/>
          <w:sz w:val="24"/>
          <w:szCs w:val="24"/>
        </w:rPr>
        <w:t>requirement</w:t>
      </w:r>
      <w:r w:rsidRPr="00253E53" w:rsidR="00A60749">
        <w:rPr>
          <w:rFonts w:eastAsiaTheme="minorHAnsi"/>
          <w:sz w:val="24"/>
          <w:szCs w:val="24"/>
        </w:rPr>
        <w:t>s</w:t>
      </w:r>
      <w:r w:rsidRPr="00253E53">
        <w:rPr>
          <w:rFonts w:eastAsiaTheme="minorHAnsi"/>
          <w:sz w:val="24"/>
          <w:szCs w:val="24"/>
        </w:rPr>
        <w:t xml:space="preserve">. The estimated burden hours are 57,837 hours and the cost in time is </w:t>
      </w:r>
      <w:r w:rsidRPr="00253E53">
        <w:rPr>
          <w:bCs/>
          <w:color w:val="000000"/>
          <w:sz w:val="24"/>
          <w:szCs w:val="24"/>
        </w:rPr>
        <w:t>$3,147,594.</w:t>
      </w:r>
    </w:p>
    <w:p w:rsidRPr="00253E53" w:rsidR="00B6173B" w:rsidP="00B6173B" w:rsidRDefault="00B6173B" w14:paraId="6A1620C9" w14:textId="77777777"/>
    <w:p w:rsidRPr="00253E53" w:rsidR="00A81449" w:rsidP="00A81449" w:rsidRDefault="00A81449" w14:paraId="1B1B7FB2" w14:textId="350CC3C5">
      <w:pPr>
        <w:rPr>
          <w:sz w:val="24"/>
          <w:szCs w:val="24"/>
        </w:rPr>
      </w:pPr>
    </w:p>
    <w:p w:rsidRPr="00253E53" w:rsidR="000E0F8E" w:rsidP="002C0FF8" w:rsidRDefault="005A18B6" w14:paraId="08FE9906" w14:textId="777B4D74">
      <w:pPr>
        <w:tabs>
          <w:tab w:val="left" w:pos="270"/>
          <w:tab w:val="left" w:pos="360"/>
        </w:tabs>
        <w:rPr>
          <w:sz w:val="24"/>
          <w:szCs w:val="24"/>
        </w:rPr>
      </w:pPr>
      <w:r w:rsidRPr="00253E53">
        <w:rPr>
          <w:b/>
          <w:bCs/>
          <w:sz w:val="24"/>
          <w:szCs w:val="24"/>
        </w:rPr>
        <w:t xml:space="preserve">9.  Explain any decision to provide any payment or gift to respondents, other than </w:t>
      </w:r>
      <w:r w:rsidRPr="00253E53" w:rsidR="000718D8">
        <w:rPr>
          <w:b/>
          <w:bCs/>
          <w:sz w:val="24"/>
          <w:szCs w:val="24"/>
        </w:rPr>
        <w:t xml:space="preserve">the </w:t>
      </w:r>
      <w:r w:rsidRPr="00253E53">
        <w:rPr>
          <w:b/>
          <w:bCs/>
          <w:sz w:val="24"/>
          <w:szCs w:val="24"/>
        </w:rPr>
        <w:t>remuneration of contractors or grantees.</w:t>
      </w:r>
    </w:p>
    <w:p w:rsidRPr="00253E53" w:rsidR="000E0F8E" w:rsidP="000E0F8E" w:rsidRDefault="000E0F8E" w14:paraId="2A4127FD" w14:textId="77777777">
      <w:pPr>
        <w:rPr>
          <w:b/>
          <w:bCs/>
          <w:sz w:val="24"/>
          <w:szCs w:val="24"/>
        </w:rPr>
      </w:pPr>
    </w:p>
    <w:p w:rsidRPr="00253E53" w:rsidR="000E0F8E" w:rsidP="000E0F8E" w:rsidRDefault="005A18B6" w14:paraId="20A7E037" w14:textId="77777777">
      <w:pPr>
        <w:rPr>
          <w:b/>
          <w:bCs/>
          <w:sz w:val="24"/>
          <w:szCs w:val="24"/>
        </w:rPr>
      </w:pPr>
      <w:r w:rsidRPr="00253E53">
        <w:rPr>
          <w:sz w:val="24"/>
          <w:szCs w:val="24"/>
        </w:rPr>
        <w:t>The Agency will not provide payments or gifts to the respondents</w:t>
      </w:r>
    </w:p>
    <w:p w:rsidRPr="00253E53" w:rsidR="000E0F8E" w:rsidP="000E0F8E" w:rsidRDefault="000E0F8E" w14:paraId="6351668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253E53" w:rsidR="00C56172" w:rsidP="000E0F8E" w:rsidRDefault="000E0F8E" w14:paraId="44D682D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253E53">
        <w:rPr>
          <w:b/>
          <w:bCs/>
          <w:sz w:val="24"/>
          <w:szCs w:val="24"/>
        </w:rPr>
        <w:t xml:space="preserve">10. </w:t>
      </w:r>
      <w:r w:rsidRPr="00253E53" w:rsidR="00EF759D">
        <w:rPr>
          <w:b/>
          <w:bCs/>
          <w:sz w:val="24"/>
          <w:szCs w:val="24"/>
        </w:rPr>
        <w:t xml:space="preserve">Describe any assurance of confidentiality provided to respondents and the basis for the </w:t>
      </w:r>
      <w:r w:rsidRPr="00253E53" w:rsidR="00EF759D">
        <w:rPr>
          <w:b/>
          <w:bCs/>
          <w:sz w:val="24"/>
          <w:szCs w:val="24"/>
        </w:rPr>
        <w:lastRenderedPageBreak/>
        <w:t>assurance in statute, regulation, or agency policy.</w:t>
      </w:r>
    </w:p>
    <w:p w:rsidRPr="00253E53" w:rsidR="00337FB2" w:rsidP="00327F3C" w:rsidRDefault="00337FB2" w14:paraId="74661E03" w14:textId="77777777">
      <w:pPr>
        <w:rPr>
          <w:sz w:val="24"/>
          <w:szCs w:val="24"/>
        </w:rPr>
      </w:pPr>
    </w:p>
    <w:p w:rsidRPr="00253E53" w:rsidR="00EF3AED" w:rsidP="00EF3AED" w:rsidRDefault="00EF3AED" w14:paraId="0C9A43D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253E53">
        <w:rPr>
          <w:sz w:val="24"/>
          <w:szCs w:val="24"/>
        </w:rPr>
        <w:t>The paperwork requirements specified by the Standard do not involve confidential information.</w:t>
      </w:r>
    </w:p>
    <w:p w:rsidRPr="00253E53" w:rsidR="00D83B3B" w:rsidP="00EF3AED" w:rsidRDefault="00D83B3B" w14:paraId="152A48F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253E53" w:rsidR="00A81449" w:rsidP="00A81449" w:rsidRDefault="00C56172" w14:paraId="123E9AE8" w14:textId="77777777">
      <w:pPr>
        <w:pStyle w:val="ListParagraph"/>
        <w:numPr>
          <w:ilvl w:val="0"/>
          <w:numId w:val="12"/>
        </w:numPr>
        <w:adjustRightInd/>
        <w:ind w:left="450" w:hanging="450"/>
        <w:rPr>
          <w:b/>
          <w:bCs/>
          <w:sz w:val="24"/>
          <w:szCs w:val="24"/>
        </w:rPr>
      </w:pPr>
      <w:r w:rsidRPr="00253E53">
        <w:rPr>
          <w:b/>
          <w:bCs/>
          <w:spacing w:val="-1"/>
          <w:sz w:val="24"/>
          <w:szCs w:val="24"/>
        </w:rPr>
        <w:t xml:space="preserve">Provide additional justification for any questions of a sensitive nature, such as sexual </w:t>
      </w:r>
    </w:p>
    <w:p w:rsidRPr="00253E53" w:rsidR="00C56172" w:rsidP="00A81449" w:rsidRDefault="00C56172" w14:paraId="06C961F8" w14:textId="77777777">
      <w:pPr>
        <w:adjustRightInd/>
        <w:rPr>
          <w:b/>
          <w:bCs/>
          <w:sz w:val="24"/>
          <w:szCs w:val="24"/>
        </w:rPr>
      </w:pPr>
      <w:r w:rsidRPr="00253E53">
        <w:rPr>
          <w:b/>
          <w:bCs/>
          <w:spacing w:val="-1"/>
          <w:sz w:val="24"/>
          <w:szCs w:val="24"/>
        </w:rPr>
        <w:t xml:space="preserve">behavior and </w:t>
      </w:r>
      <w:r w:rsidRPr="00253E53">
        <w:rPr>
          <w:b/>
          <w:bCs/>
          <w:spacing w:val="-3"/>
          <w:sz w:val="24"/>
          <w:szCs w:val="24"/>
        </w:rPr>
        <w:t xml:space="preserve">attitudes, religious beliefs, and other matters that are commonly considered private. This justification should </w:t>
      </w:r>
      <w:r w:rsidRPr="00253E53">
        <w:rPr>
          <w:b/>
          <w:bCs/>
          <w:spacing w:val="-2"/>
          <w:sz w:val="24"/>
          <w:szCs w:val="24"/>
        </w:rPr>
        <w:t xml:space="preserve">include the reason why the agency considers the questions necessary, the specific uses to be made of the </w:t>
      </w:r>
      <w:r w:rsidRPr="00253E53">
        <w:rPr>
          <w:b/>
          <w:bCs/>
          <w:spacing w:val="-1"/>
          <w:sz w:val="24"/>
          <w:szCs w:val="24"/>
        </w:rPr>
        <w:t xml:space="preserve">information, the explanation to be given to persons from whom the information is requested, and any steps to </w:t>
      </w:r>
      <w:r w:rsidRPr="00253E53">
        <w:rPr>
          <w:b/>
          <w:bCs/>
          <w:sz w:val="24"/>
          <w:szCs w:val="24"/>
        </w:rPr>
        <w:t>be taken to obtain their consent.</w:t>
      </w:r>
    </w:p>
    <w:p w:rsidRPr="00253E53" w:rsidR="00C56172" w:rsidRDefault="00C56172" w14:paraId="76C01698" w14:textId="77777777">
      <w:pPr>
        <w:adjustRightInd/>
        <w:spacing w:before="288"/>
        <w:ind w:right="144"/>
        <w:rPr>
          <w:sz w:val="24"/>
          <w:szCs w:val="24"/>
        </w:rPr>
      </w:pPr>
      <w:r w:rsidRPr="00253E53">
        <w:rPr>
          <w:spacing w:val="-4"/>
          <w:sz w:val="24"/>
          <w:szCs w:val="24"/>
        </w:rPr>
        <w:t xml:space="preserve">The paperwork requirements specified by the Standard do not require the collection of sensitive </w:t>
      </w:r>
      <w:r w:rsidRPr="00253E53">
        <w:rPr>
          <w:sz w:val="24"/>
          <w:szCs w:val="24"/>
        </w:rPr>
        <w:t>information.</w:t>
      </w:r>
    </w:p>
    <w:p w:rsidRPr="00253E53" w:rsidR="00C56172" w:rsidP="0083612B" w:rsidRDefault="00C56172" w14:paraId="422FCB91" w14:textId="77777777">
      <w:pPr>
        <w:pStyle w:val="ListParagraph"/>
        <w:numPr>
          <w:ilvl w:val="0"/>
          <w:numId w:val="12"/>
        </w:numPr>
        <w:tabs>
          <w:tab w:val="left" w:pos="0"/>
          <w:tab w:val="left" w:pos="90"/>
        </w:tabs>
        <w:adjustRightInd/>
        <w:spacing w:before="324" w:line="276" w:lineRule="auto"/>
        <w:ind w:left="450" w:hanging="450"/>
        <w:rPr>
          <w:b/>
          <w:bCs/>
          <w:sz w:val="24"/>
          <w:szCs w:val="24"/>
        </w:rPr>
      </w:pPr>
      <w:r w:rsidRPr="00253E53">
        <w:rPr>
          <w:b/>
          <w:bCs/>
          <w:sz w:val="24"/>
          <w:szCs w:val="24"/>
        </w:rPr>
        <w:t>Provide estimates of the hour burden of the collection of information. The statement should:</w:t>
      </w:r>
    </w:p>
    <w:p w:rsidRPr="00253E53" w:rsidR="002A7E09" w:rsidP="00024537" w:rsidRDefault="002A7E09" w14:paraId="3EA14760" w14:textId="77777777">
      <w:pPr>
        <w:pStyle w:val="ListParagraph"/>
        <w:tabs>
          <w:tab w:val="left" w:pos="0"/>
          <w:tab w:val="left" w:pos="90"/>
        </w:tabs>
        <w:adjustRightInd/>
        <w:spacing w:before="324" w:line="276" w:lineRule="auto"/>
        <w:ind w:left="450"/>
        <w:rPr>
          <w:b/>
          <w:bCs/>
          <w:sz w:val="24"/>
          <w:szCs w:val="24"/>
        </w:rPr>
      </w:pPr>
    </w:p>
    <w:p w:rsidRPr="00253E53" w:rsidR="008228E6" w:rsidP="0083612B" w:rsidRDefault="00C56172" w14:paraId="4C3C1593" w14:textId="77777777">
      <w:pPr>
        <w:pStyle w:val="ListParagraph"/>
        <w:numPr>
          <w:ilvl w:val="0"/>
          <w:numId w:val="11"/>
        </w:numPr>
        <w:adjustRightInd/>
        <w:spacing w:before="180"/>
        <w:rPr>
          <w:b/>
          <w:bCs/>
          <w:spacing w:val="-1"/>
          <w:sz w:val="24"/>
          <w:szCs w:val="24"/>
        </w:rPr>
      </w:pPr>
      <w:r w:rsidRPr="00253E53">
        <w:rPr>
          <w:b/>
          <w:bCs/>
          <w:spacing w:val="-1"/>
          <w:sz w:val="24"/>
          <w:szCs w:val="24"/>
        </w:rPr>
        <w:t xml:space="preserve">Indicate the number of respondents, frequency of response, annual hour burden, and an explanation of </w:t>
      </w:r>
      <w:r w:rsidRPr="00253E53">
        <w:rPr>
          <w:b/>
          <w:bCs/>
          <w:spacing w:val="-2"/>
          <w:sz w:val="24"/>
          <w:szCs w:val="24"/>
        </w:rPr>
        <w:t xml:space="preserve">how the burden was estimated. Unless directed to do so, agencies should not conduct special surveys to obtain information on which to base hour burden estimates. Consultation with a sample (fewer than 10) of potential </w:t>
      </w:r>
      <w:r w:rsidRPr="00253E53">
        <w:rPr>
          <w:b/>
          <w:bCs/>
          <w:sz w:val="24"/>
          <w:szCs w:val="24"/>
        </w:rPr>
        <w:t xml:space="preserve">respondents is desirable. If the hour burden on respondents is expected to vary widely because of differences </w:t>
      </w:r>
      <w:r w:rsidRPr="00253E53">
        <w:rPr>
          <w:b/>
          <w:bCs/>
          <w:spacing w:val="-1"/>
          <w:sz w:val="24"/>
          <w:szCs w:val="24"/>
        </w:rPr>
        <w:t xml:space="preserve">in activity, size, or complexity, show the range of </w:t>
      </w:r>
    </w:p>
    <w:p w:rsidRPr="00253E53" w:rsidR="00C56172" w:rsidP="00367BF2" w:rsidRDefault="00C56172" w14:paraId="3814913A" w14:textId="77777777">
      <w:pPr>
        <w:pStyle w:val="ListParagraph"/>
        <w:widowControl/>
        <w:autoSpaceDE/>
        <w:autoSpaceDN/>
        <w:adjustRightInd/>
        <w:spacing w:line="276" w:lineRule="auto"/>
        <w:ind w:left="990"/>
        <w:rPr>
          <w:b/>
          <w:bCs/>
          <w:sz w:val="24"/>
          <w:szCs w:val="24"/>
        </w:rPr>
      </w:pPr>
      <w:r w:rsidRPr="00253E53">
        <w:rPr>
          <w:b/>
          <w:bCs/>
          <w:spacing w:val="-1"/>
          <w:sz w:val="24"/>
          <w:szCs w:val="24"/>
        </w:rPr>
        <w:t xml:space="preserve">estimated hour burden, and explain the reasons for the </w:t>
      </w:r>
      <w:r w:rsidRPr="00253E53">
        <w:rPr>
          <w:b/>
          <w:bCs/>
          <w:sz w:val="24"/>
          <w:szCs w:val="24"/>
        </w:rPr>
        <w:t>variance. Generally, estimates should not include burden hours for customary and usual business practices.</w:t>
      </w:r>
    </w:p>
    <w:p w:rsidRPr="00253E53" w:rsidR="0083612B" w:rsidP="0083612B" w:rsidRDefault="0083612B" w14:paraId="08143C55" w14:textId="77777777">
      <w:pPr>
        <w:pStyle w:val="ListParagraph"/>
        <w:adjustRightInd/>
        <w:spacing w:before="180"/>
        <w:ind w:left="990"/>
        <w:rPr>
          <w:b/>
          <w:bCs/>
          <w:sz w:val="24"/>
          <w:szCs w:val="24"/>
        </w:rPr>
      </w:pPr>
    </w:p>
    <w:p w:rsidRPr="00253E53" w:rsidR="00C56172" w:rsidP="0083612B" w:rsidRDefault="00C56172" w14:paraId="0B5B4FB1" w14:textId="77777777">
      <w:pPr>
        <w:pStyle w:val="ListParagraph"/>
        <w:numPr>
          <w:ilvl w:val="0"/>
          <w:numId w:val="11"/>
        </w:numPr>
        <w:adjustRightInd/>
        <w:spacing w:before="216"/>
        <w:rPr>
          <w:b/>
          <w:bCs/>
          <w:sz w:val="24"/>
          <w:szCs w:val="24"/>
        </w:rPr>
      </w:pPr>
      <w:r w:rsidRPr="00253E53">
        <w:rPr>
          <w:b/>
          <w:bCs/>
          <w:sz w:val="24"/>
          <w:szCs w:val="24"/>
        </w:rPr>
        <w:t>If this request for approval covers more than one form, provide separate hour burden estimates for each form</w:t>
      </w:r>
      <w:r w:rsidRPr="00253E53" w:rsidR="004424C6">
        <w:rPr>
          <w:b/>
          <w:bCs/>
          <w:sz w:val="24"/>
          <w:szCs w:val="24"/>
        </w:rPr>
        <w:t>.</w:t>
      </w:r>
      <w:r w:rsidRPr="00253E53">
        <w:rPr>
          <w:b/>
          <w:bCs/>
          <w:sz w:val="24"/>
          <w:szCs w:val="24"/>
        </w:rPr>
        <w:t xml:space="preserve"> </w:t>
      </w:r>
    </w:p>
    <w:p w:rsidRPr="00253E53" w:rsidR="002A7E09" w:rsidP="00024537" w:rsidRDefault="002A7E09" w14:paraId="490CDF5D" w14:textId="77777777">
      <w:pPr>
        <w:pStyle w:val="ListParagraph"/>
        <w:adjustRightInd/>
        <w:spacing w:before="216"/>
        <w:ind w:left="990"/>
        <w:rPr>
          <w:b/>
          <w:bCs/>
          <w:sz w:val="24"/>
          <w:szCs w:val="24"/>
        </w:rPr>
      </w:pPr>
    </w:p>
    <w:p w:rsidRPr="00253E53" w:rsidR="002A7E09" w:rsidP="00E315CE" w:rsidRDefault="00C56172" w14:paraId="0DE1D71E" w14:textId="40E4EAA4">
      <w:pPr>
        <w:pStyle w:val="ListParagraph"/>
        <w:numPr>
          <w:ilvl w:val="0"/>
          <w:numId w:val="11"/>
        </w:numPr>
        <w:adjustRightInd/>
        <w:spacing w:before="216" w:after="240"/>
        <w:ind w:right="144"/>
        <w:rPr>
          <w:b/>
          <w:bCs/>
          <w:sz w:val="24"/>
          <w:szCs w:val="24"/>
        </w:rPr>
      </w:pPr>
      <w:r w:rsidRPr="00253E53">
        <w:rPr>
          <w:b/>
          <w:bCs/>
          <w:spacing w:val="-4"/>
          <w:sz w:val="24"/>
          <w:szCs w:val="24"/>
        </w:rPr>
        <w:t xml:space="preserve">Provide estimates of </w:t>
      </w:r>
      <w:r w:rsidRPr="00253E53" w:rsidR="00902C9D">
        <w:rPr>
          <w:b/>
          <w:bCs/>
          <w:spacing w:val="-4"/>
          <w:sz w:val="24"/>
          <w:szCs w:val="24"/>
        </w:rPr>
        <w:t xml:space="preserve">the </w:t>
      </w:r>
      <w:r w:rsidRPr="00253E53">
        <w:rPr>
          <w:b/>
          <w:bCs/>
          <w:spacing w:val="-4"/>
          <w:sz w:val="24"/>
          <w:szCs w:val="24"/>
        </w:rPr>
        <w:t xml:space="preserve">annualized cost to respondents for the hour burdens for collections of information, </w:t>
      </w:r>
      <w:r w:rsidRPr="00253E53">
        <w:rPr>
          <w:b/>
          <w:bCs/>
          <w:sz w:val="24"/>
          <w:szCs w:val="24"/>
        </w:rPr>
        <w:t>identifying and using appropriate wage-rate categories.</w:t>
      </w:r>
      <w:r w:rsidRPr="00253E53" w:rsidR="00742562">
        <w:rPr>
          <w:b/>
          <w:bCs/>
          <w:sz w:val="24"/>
          <w:szCs w:val="24"/>
        </w:rPr>
        <w:t xml:space="preserve"> The cost of contracting out or paying outside parties for information collection activities should not be included here. Instead, this cost should be included in item 13.</w:t>
      </w:r>
    </w:p>
    <w:p w:rsidRPr="00253E53" w:rsidR="002A7E09" w:rsidP="00024537" w:rsidRDefault="00C56172" w14:paraId="2C0655B1" w14:textId="77777777">
      <w:pPr>
        <w:adjustRightInd/>
        <w:rPr>
          <w:b/>
          <w:bCs/>
          <w:sz w:val="24"/>
          <w:szCs w:val="24"/>
        </w:rPr>
      </w:pPr>
      <w:r w:rsidRPr="00253E53">
        <w:rPr>
          <w:b/>
          <w:bCs/>
          <w:sz w:val="24"/>
          <w:szCs w:val="24"/>
        </w:rPr>
        <w:t>Burden-Hour and Cost Determinations</w:t>
      </w:r>
    </w:p>
    <w:p w:rsidRPr="00253E53" w:rsidR="00AE502E" w:rsidP="00024537" w:rsidRDefault="00AE502E" w14:paraId="0A123F32" w14:textId="77777777">
      <w:pPr>
        <w:adjustRightInd/>
        <w:rPr>
          <w:b/>
          <w:bCs/>
          <w:sz w:val="24"/>
          <w:szCs w:val="24"/>
        </w:rPr>
      </w:pPr>
    </w:p>
    <w:p w:rsidRPr="00253E53" w:rsidR="0087749B" w:rsidP="00CD3BDB" w:rsidRDefault="0087749B" w14:paraId="790F171C" w14:textId="77D19AEA">
      <w:pPr>
        <w:adjustRightInd/>
        <w:spacing w:after="240"/>
        <w:ind w:right="144"/>
        <w:rPr>
          <w:rFonts w:eastAsia="Calibri"/>
          <w:sz w:val="24"/>
          <w:szCs w:val="24"/>
        </w:rPr>
      </w:pPr>
      <w:r w:rsidRPr="00253E53">
        <w:rPr>
          <w:rFonts w:eastAsia="Calibri"/>
          <w:sz w:val="24"/>
          <w:szCs w:val="24"/>
        </w:rPr>
        <w:t xml:space="preserve">The Agency determined the wage rate from mean hourly wage earnings to represent the cost of employee time.  </w:t>
      </w:r>
      <w:r w:rsidRPr="00253E53">
        <w:rPr>
          <w:sz w:val="24"/>
          <w:szCs w:val="24"/>
        </w:rPr>
        <w:t>The following hourly wage rate for the relevant occupational categor</w:t>
      </w:r>
      <w:r w:rsidRPr="00253E53" w:rsidR="00985CA0">
        <w:rPr>
          <w:sz w:val="24"/>
          <w:szCs w:val="24"/>
        </w:rPr>
        <w:t>y</w:t>
      </w:r>
      <w:r w:rsidRPr="00253E53">
        <w:rPr>
          <w:sz w:val="24"/>
          <w:szCs w:val="24"/>
        </w:rPr>
        <w:t xml:space="preserve"> ha</w:t>
      </w:r>
      <w:r w:rsidRPr="00253E53" w:rsidR="00985CA0">
        <w:rPr>
          <w:sz w:val="24"/>
          <w:szCs w:val="24"/>
        </w:rPr>
        <w:t>s</w:t>
      </w:r>
      <w:r w:rsidRPr="00253E53">
        <w:rPr>
          <w:sz w:val="24"/>
          <w:szCs w:val="24"/>
        </w:rPr>
        <w:t xml:space="preserve"> been derived from the </w:t>
      </w:r>
      <w:r w:rsidRPr="00253E53">
        <w:rPr>
          <w:i/>
          <w:sz w:val="24"/>
          <w:szCs w:val="24"/>
        </w:rPr>
        <w:t>National Occupational Employment and Wage Estimates,</w:t>
      </w:r>
      <w:r w:rsidRPr="00253E53">
        <w:rPr>
          <w:sz w:val="24"/>
          <w:szCs w:val="24"/>
        </w:rPr>
        <w:t xml:space="preserve"> published by the Bureau of Labor Statistics</w:t>
      </w:r>
      <w:r w:rsidRPr="00253E53" w:rsidR="00B875C0">
        <w:rPr>
          <w:sz w:val="24"/>
          <w:szCs w:val="24"/>
        </w:rPr>
        <w:t xml:space="preserve"> May 2019</w:t>
      </w:r>
      <w:r w:rsidRPr="00253E53">
        <w:rPr>
          <w:sz w:val="24"/>
          <w:szCs w:val="24"/>
        </w:rPr>
        <w:t xml:space="preserve">. </w:t>
      </w:r>
      <w:r w:rsidRPr="00253E53">
        <w:rPr>
          <w:rFonts w:eastAsia="Calibri"/>
          <w:sz w:val="24"/>
          <w:szCs w:val="24"/>
        </w:rPr>
        <w:t xml:space="preserve"> For the relevant standard occupational classification category, OSHA used the wage rate reported in the Bureau of Labor Statistics, U.S. Department of Labor, </w:t>
      </w:r>
      <w:r w:rsidRPr="00253E53">
        <w:rPr>
          <w:rFonts w:eastAsia="Calibri"/>
          <w:i/>
          <w:sz w:val="24"/>
          <w:szCs w:val="24"/>
        </w:rPr>
        <w:t xml:space="preserve">Occupational Employment Statistics (OES), </w:t>
      </w:r>
      <w:r w:rsidRPr="00253E53">
        <w:rPr>
          <w:rFonts w:eastAsia="Calibri"/>
          <w:sz w:val="24"/>
          <w:szCs w:val="24"/>
        </w:rPr>
        <w:t xml:space="preserve">[date accessed: </w:t>
      </w:r>
      <w:r w:rsidRPr="00253E53" w:rsidR="00CC0861">
        <w:rPr>
          <w:rFonts w:eastAsia="Calibri"/>
          <w:sz w:val="24"/>
          <w:szCs w:val="24"/>
        </w:rPr>
        <w:t xml:space="preserve">October </w:t>
      </w:r>
      <w:r w:rsidRPr="00253E53">
        <w:rPr>
          <w:rFonts w:eastAsia="Calibri"/>
          <w:sz w:val="24"/>
          <w:szCs w:val="24"/>
        </w:rPr>
        <w:t>2020]</w:t>
      </w:r>
      <w:r w:rsidRPr="00253E53" w:rsidR="00FF476A">
        <w:rPr>
          <w:rFonts w:eastAsia="Calibri"/>
          <w:sz w:val="24"/>
          <w:szCs w:val="24"/>
        </w:rPr>
        <w:t xml:space="preserve"> </w:t>
      </w:r>
      <w:r w:rsidRPr="00253E53" w:rsidR="00FF476A">
        <w:rPr>
          <w:rFonts w:eastAsia="Calibri"/>
          <w:sz w:val="24"/>
          <w:szCs w:val="24"/>
        </w:rPr>
        <w:lastRenderedPageBreak/>
        <w:t>(</w:t>
      </w:r>
      <w:hyperlink w:history="1" r:id="rId11">
        <w:r w:rsidRPr="00253E53" w:rsidR="00FF476A">
          <w:rPr>
            <w:rStyle w:val="Hyperlink"/>
            <w:rFonts w:eastAsia="Calibri"/>
            <w:sz w:val="24"/>
            <w:szCs w:val="24"/>
          </w:rPr>
          <w:t>https://www.bls.gov/oes/current/oes_nat.htm</w:t>
        </w:r>
      </w:hyperlink>
      <w:r w:rsidRPr="00253E53" w:rsidR="00FF476A">
        <w:rPr>
          <w:rFonts w:eastAsia="Calibri"/>
          <w:sz w:val="24"/>
          <w:szCs w:val="24"/>
        </w:rPr>
        <w:t xml:space="preserve">).  </w:t>
      </w:r>
      <w:r w:rsidRPr="00253E53" w:rsidR="001815BA">
        <w:rPr>
          <w:rFonts w:eastAsia="Calibri"/>
          <w:sz w:val="24"/>
          <w:szCs w:val="24"/>
        </w:rPr>
        <w:t>F</w:t>
      </w:r>
      <w:r w:rsidRPr="00253E53">
        <w:rPr>
          <w:rFonts w:eastAsia="Calibri"/>
          <w:sz w:val="24"/>
          <w:szCs w:val="24"/>
        </w:rPr>
        <w:t xml:space="preserve">ringe markup is from the following BLS release: </w:t>
      </w:r>
      <w:r w:rsidRPr="00253E53">
        <w:rPr>
          <w:rFonts w:eastAsia="Calibri"/>
          <w:i/>
          <w:sz w:val="24"/>
          <w:szCs w:val="24"/>
        </w:rPr>
        <w:t>Employer Costs for Employee Compensation</w:t>
      </w:r>
      <w:r w:rsidRPr="00253E53" w:rsidR="008A00EE">
        <w:rPr>
          <w:rFonts w:eastAsia="Calibri"/>
          <w:i/>
          <w:sz w:val="24"/>
          <w:szCs w:val="24"/>
        </w:rPr>
        <w:t>—June 2020</w:t>
      </w:r>
      <w:r w:rsidRPr="00253E53">
        <w:rPr>
          <w:rFonts w:eastAsia="Calibri"/>
          <w:i/>
          <w:sz w:val="24"/>
          <w:szCs w:val="24"/>
        </w:rPr>
        <w:t xml:space="preserve"> </w:t>
      </w:r>
      <w:r w:rsidRPr="00253E53">
        <w:rPr>
          <w:rFonts w:eastAsia="Calibri"/>
          <w:sz w:val="24"/>
          <w:szCs w:val="24"/>
        </w:rPr>
        <w:t xml:space="preserve">news release text; released 10:00 AM (EDT), </w:t>
      </w:r>
      <w:r w:rsidRPr="00253E53" w:rsidR="001815BA">
        <w:rPr>
          <w:rFonts w:eastAsia="Calibri"/>
          <w:sz w:val="24"/>
          <w:szCs w:val="24"/>
        </w:rPr>
        <w:t>September</w:t>
      </w:r>
      <w:r w:rsidRPr="00253E53">
        <w:rPr>
          <w:sz w:val="24"/>
          <w:szCs w:val="24"/>
          <w:lang w:val="en"/>
        </w:rPr>
        <w:t xml:space="preserve"> </w:t>
      </w:r>
      <w:r w:rsidRPr="00253E53" w:rsidR="000B73F8">
        <w:rPr>
          <w:sz w:val="24"/>
          <w:szCs w:val="24"/>
          <w:lang w:val="en"/>
        </w:rPr>
        <w:t>2020</w:t>
      </w:r>
      <w:r w:rsidRPr="00253E53">
        <w:rPr>
          <w:sz w:val="24"/>
          <w:szCs w:val="24"/>
          <w:lang w:val="en"/>
        </w:rPr>
        <w:t>.</w:t>
      </w:r>
      <w:r w:rsidRPr="00253E53" w:rsidR="008A00EE">
        <w:rPr>
          <w:rStyle w:val="FootnoteReference"/>
          <w:sz w:val="24"/>
          <w:szCs w:val="24"/>
          <w:lang w:val="en"/>
        </w:rPr>
        <w:footnoteReference w:id="2"/>
      </w:r>
      <w:r w:rsidRPr="00253E53">
        <w:rPr>
          <w:sz w:val="24"/>
          <w:szCs w:val="24"/>
          <w:lang w:val="en"/>
        </w:rPr>
        <w:t xml:space="preserve"> </w:t>
      </w:r>
      <w:r w:rsidRPr="00253E53">
        <w:rPr>
          <w:rFonts w:eastAsia="Calibri"/>
          <w:sz w:val="24"/>
          <w:szCs w:val="24"/>
        </w:rPr>
        <w:t xml:space="preserve"> BLS reported that for civilian workers, fr</w:t>
      </w:r>
      <w:r w:rsidRPr="00253E53" w:rsidR="0037724E">
        <w:rPr>
          <w:rFonts w:eastAsia="Calibri"/>
          <w:sz w:val="24"/>
          <w:szCs w:val="24"/>
        </w:rPr>
        <w:t xml:space="preserve">inge benefits accounted for </w:t>
      </w:r>
      <w:r w:rsidRPr="00253E53" w:rsidR="00C873A4">
        <w:rPr>
          <w:rFonts w:eastAsia="Calibri"/>
          <w:sz w:val="24"/>
          <w:szCs w:val="24"/>
        </w:rPr>
        <w:t>30.0</w:t>
      </w:r>
      <w:r w:rsidRPr="00253E53">
        <w:rPr>
          <w:rFonts w:eastAsia="Calibri"/>
          <w:sz w:val="24"/>
          <w:szCs w:val="24"/>
        </w:rPr>
        <w:t xml:space="preserve"> percent of total compensation and wages accounted for the remaining </w:t>
      </w:r>
      <w:r w:rsidRPr="00253E53" w:rsidR="0037724E">
        <w:rPr>
          <w:sz w:val="24"/>
          <w:szCs w:val="24"/>
          <w:lang w:val="en"/>
        </w:rPr>
        <w:t>70.</w:t>
      </w:r>
      <w:r w:rsidRPr="00253E53" w:rsidR="00C873A4">
        <w:rPr>
          <w:sz w:val="24"/>
          <w:szCs w:val="24"/>
          <w:lang w:val="en"/>
        </w:rPr>
        <w:t>0</w:t>
      </w:r>
      <w:r w:rsidRPr="00253E53">
        <w:rPr>
          <w:sz w:val="24"/>
          <w:szCs w:val="24"/>
          <w:lang w:val="en"/>
        </w:rPr>
        <w:t xml:space="preserve"> </w:t>
      </w:r>
      <w:r w:rsidRPr="00253E53">
        <w:rPr>
          <w:rFonts w:eastAsia="Calibri"/>
          <w:sz w:val="24"/>
          <w:szCs w:val="24"/>
        </w:rPr>
        <w:t xml:space="preserve">percent. To calculate the loaded hourly wage for each occupation, the Agency divided the mean hourly wage by 1 minus the fringe benefits. </w:t>
      </w:r>
    </w:p>
    <w:tbl>
      <w:tblPr>
        <w:tblW w:w="8982" w:type="dxa"/>
        <w:tblInd w:w="10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103" w:type="dxa"/>
        </w:tblCellMar>
        <w:tblLook w:val="0000" w:firstRow="0" w:lastRow="0" w:firstColumn="0" w:lastColumn="0" w:noHBand="0" w:noVBand="0"/>
      </w:tblPr>
      <w:tblGrid>
        <w:gridCol w:w="1766"/>
        <w:gridCol w:w="1587"/>
        <w:gridCol w:w="1681"/>
        <w:gridCol w:w="1761"/>
        <w:gridCol w:w="2187"/>
      </w:tblGrid>
      <w:tr w:rsidRPr="00253E53" w:rsidR="00286D18" w:rsidTr="00CD3BDB" w14:paraId="1B9DF95E" w14:textId="77777777">
        <w:tc>
          <w:tcPr>
            <w:tcW w:w="8982" w:type="dxa"/>
            <w:gridSpan w:val="5"/>
            <w:tcBorders>
              <w:top w:val="single" w:color="000000" w:sz="4" w:space="0"/>
              <w:left w:val="single" w:color="000000" w:sz="4" w:space="0"/>
              <w:bottom w:val="single" w:color="000000" w:sz="4" w:space="0"/>
              <w:right w:val="single" w:color="000000" w:sz="4" w:space="0"/>
            </w:tcBorders>
            <w:shd w:val="clear" w:color="auto" w:fill="8DB3E2"/>
          </w:tcPr>
          <w:p w:rsidRPr="00253E53" w:rsidR="00286D18" w:rsidP="00985CA0" w:rsidRDefault="00286D18" w14:paraId="56587C1B" w14:textId="77777777">
            <w:pPr>
              <w:tabs>
                <w:tab w:val="left" w:pos="-1440"/>
              </w:tabs>
              <w:jc w:val="center"/>
            </w:pPr>
            <w:r w:rsidRPr="00253E53">
              <w:rPr>
                <w:i/>
              </w:rPr>
              <w:tab/>
            </w:r>
            <w:r w:rsidRPr="00253E53">
              <w:rPr>
                <w:i/>
              </w:rPr>
              <w:tab/>
            </w:r>
            <w:r w:rsidRPr="00253E53">
              <w:rPr>
                <w:b/>
              </w:rPr>
              <w:t>TABLE 1</w:t>
            </w:r>
            <w:r w:rsidRPr="00253E53" w:rsidR="00985CA0">
              <w:rPr>
                <w:b/>
              </w:rPr>
              <w:t>--</w:t>
            </w:r>
            <w:r w:rsidRPr="00253E53">
              <w:rPr>
                <w:b/>
              </w:rPr>
              <w:t xml:space="preserve">WAGE HOUR ESTIMATES </w:t>
            </w:r>
          </w:p>
        </w:tc>
      </w:tr>
      <w:tr w:rsidRPr="00253E53" w:rsidR="00286D18" w:rsidTr="00CD3BDB" w14:paraId="0B2DD172" w14:textId="77777777">
        <w:tc>
          <w:tcPr>
            <w:tcW w:w="1766" w:type="dxa"/>
            <w:tcBorders>
              <w:top w:val="single" w:color="000000" w:sz="4" w:space="0"/>
              <w:left w:val="single" w:color="000000" w:sz="4" w:space="0"/>
              <w:bottom w:val="single" w:color="000000" w:sz="4" w:space="0"/>
            </w:tcBorders>
            <w:shd w:val="clear" w:color="auto" w:fill="C6D9F1"/>
          </w:tcPr>
          <w:p w:rsidRPr="00253E53" w:rsidR="00286D18" w:rsidP="00051236" w:rsidRDefault="00286D18" w14:paraId="167451A9" w14:textId="77777777">
            <w:pPr>
              <w:tabs>
                <w:tab w:val="left" w:pos="-1440"/>
              </w:tabs>
              <w:rPr>
                <w:b/>
              </w:rPr>
            </w:pPr>
            <w:r w:rsidRPr="00253E53">
              <w:rPr>
                <w:b/>
              </w:rPr>
              <w:t>Occupational Title</w:t>
            </w:r>
          </w:p>
        </w:tc>
        <w:tc>
          <w:tcPr>
            <w:tcW w:w="1587" w:type="dxa"/>
            <w:tcBorders>
              <w:top w:val="single" w:color="000000" w:sz="4" w:space="0"/>
              <w:left w:val="single" w:color="000000" w:sz="4" w:space="0"/>
              <w:bottom w:val="single" w:color="000000" w:sz="4" w:space="0"/>
            </w:tcBorders>
            <w:shd w:val="clear" w:color="auto" w:fill="C6D9F1"/>
          </w:tcPr>
          <w:p w:rsidRPr="00253E53" w:rsidR="00286D18" w:rsidP="00051236" w:rsidRDefault="00286D18" w14:paraId="076D70F4" w14:textId="039092A8">
            <w:pPr>
              <w:tabs>
                <w:tab w:val="left" w:pos="-1440"/>
              </w:tabs>
              <w:rPr>
                <w:b/>
              </w:rPr>
            </w:pPr>
            <w:r w:rsidRPr="00253E53">
              <w:rPr>
                <w:b/>
              </w:rPr>
              <w:t>Standard Occupational Code</w:t>
            </w:r>
            <w:r w:rsidRPr="00253E53" w:rsidR="00492299">
              <w:rPr>
                <w:b/>
              </w:rPr>
              <w:t xml:space="preserve"> (SOC)</w:t>
            </w:r>
          </w:p>
        </w:tc>
        <w:tc>
          <w:tcPr>
            <w:tcW w:w="1681" w:type="dxa"/>
            <w:tcBorders>
              <w:top w:val="single" w:color="000000" w:sz="4" w:space="0"/>
              <w:left w:val="single" w:color="000000" w:sz="4" w:space="0"/>
              <w:bottom w:val="single" w:color="000000" w:sz="4" w:space="0"/>
            </w:tcBorders>
            <w:shd w:val="clear" w:color="auto" w:fill="C6D9F1"/>
          </w:tcPr>
          <w:p w:rsidRPr="00253E53" w:rsidR="00286D18" w:rsidP="00051236" w:rsidRDefault="00286D18" w14:paraId="0C92E8BB" w14:textId="77777777">
            <w:pPr>
              <w:tabs>
                <w:tab w:val="left" w:pos="-1440"/>
              </w:tabs>
              <w:rPr>
                <w:b/>
              </w:rPr>
            </w:pPr>
            <w:r w:rsidRPr="00253E53">
              <w:rPr>
                <w:b/>
              </w:rPr>
              <w:t>Mean Hour</w:t>
            </w:r>
            <w:r w:rsidRPr="00253E53" w:rsidR="00DC0E15">
              <w:rPr>
                <w:b/>
              </w:rPr>
              <w:t>ly</w:t>
            </w:r>
            <w:r w:rsidRPr="00253E53">
              <w:rPr>
                <w:b/>
              </w:rPr>
              <w:t xml:space="preserve"> Wage Rate (A)</w:t>
            </w:r>
          </w:p>
        </w:tc>
        <w:tc>
          <w:tcPr>
            <w:tcW w:w="1761" w:type="dxa"/>
            <w:tcBorders>
              <w:top w:val="single" w:color="000000" w:sz="4" w:space="0"/>
              <w:left w:val="single" w:color="000000" w:sz="4" w:space="0"/>
              <w:bottom w:val="single" w:color="000000" w:sz="4" w:space="0"/>
            </w:tcBorders>
            <w:shd w:val="clear" w:color="auto" w:fill="C6D9F1"/>
          </w:tcPr>
          <w:p w:rsidRPr="00253E53" w:rsidR="00286D18" w:rsidP="00051236" w:rsidRDefault="00286D18" w14:paraId="7AF70839" w14:textId="77777777">
            <w:pPr>
              <w:tabs>
                <w:tab w:val="left" w:pos="-1440"/>
              </w:tabs>
              <w:rPr>
                <w:b/>
              </w:rPr>
            </w:pPr>
            <w:r w:rsidRPr="00253E53">
              <w:rPr>
                <w:b/>
              </w:rPr>
              <w:t>Fringe Benefits (B)</w:t>
            </w:r>
          </w:p>
        </w:tc>
        <w:tc>
          <w:tcPr>
            <w:tcW w:w="2187" w:type="dxa"/>
            <w:tcBorders>
              <w:top w:val="single" w:color="000000" w:sz="4" w:space="0"/>
              <w:left w:val="single" w:color="000000" w:sz="4" w:space="0"/>
              <w:bottom w:val="single" w:color="000000" w:sz="4" w:space="0"/>
              <w:right w:val="single" w:color="000000" w:sz="4" w:space="0"/>
            </w:tcBorders>
            <w:shd w:val="clear" w:color="auto" w:fill="C6D9F1"/>
          </w:tcPr>
          <w:p w:rsidRPr="00253E53" w:rsidR="00286D18" w:rsidP="00051236" w:rsidRDefault="00286D18" w14:paraId="72037F0C" w14:textId="77777777">
            <w:pPr>
              <w:tabs>
                <w:tab w:val="left" w:pos="-1440"/>
              </w:tabs>
              <w:rPr>
                <w:b/>
              </w:rPr>
            </w:pPr>
            <w:r w:rsidRPr="00253E53">
              <w:rPr>
                <w:b/>
              </w:rPr>
              <w:t xml:space="preserve">Loaded Hourly Wage Rate </w:t>
            </w:r>
            <w:r w:rsidRPr="00253E53">
              <w:rPr>
                <w:b/>
                <w:bCs/>
              </w:rPr>
              <w:t>(C) = (A)/((1-(B))</w:t>
            </w:r>
          </w:p>
        </w:tc>
      </w:tr>
      <w:tr w:rsidRPr="00253E53" w:rsidR="00330BFB" w:rsidTr="00CD3BDB" w14:paraId="66197949" w14:textId="77777777">
        <w:trPr>
          <w:trHeight w:val="539"/>
        </w:trPr>
        <w:tc>
          <w:tcPr>
            <w:tcW w:w="1766" w:type="dxa"/>
            <w:tcBorders>
              <w:top w:val="single" w:color="000000" w:sz="4" w:space="0"/>
              <w:left w:val="single" w:color="000000" w:sz="4" w:space="0"/>
              <w:bottom w:val="single" w:color="000000" w:sz="4" w:space="0"/>
            </w:tcBorders>
            <w:shd w:val="clear" w:color="auto" w:fill="auto"/>
          </w:tcPr>
          <w:p w:rsidRPr="00253E53" w:rsidR="00286D18" w:rsidP="000D2776" w:rsidRDefault="00276A13" w14:paraId="77C8AD0C" w14:textId="7B48411F">
            <w:pPr>
              <w:tabs>
                <w:tab w:val="left" w:pos="-1440"/>
              </w:tabs>
            </w:pPr>
            <w:r w:rsidRPr="00253E53">
              <w:rPr>
                <w:rFonts w:eastAsia="Times New Roman"/>
                <w:b/>
                <w:bCs/>
              </w:rPr>
              <w:t>Agricultural Managers</w:t>
            </w:r>
            <w:r w:rsidRPr="00253E53">
              <w:rPr>
                <w:color w:val="000000"/>
              </w:rPr>
              <w:t xml:space="preserve"> </w:t>
            </w:r>
          </w:p>
        </w:tc>
        <w:tc>
          <w:tcPr>
            <w:tcW w:w="1587" w:type="dxa"/>
            <w:tcBorders>
              <w:top w:val="single" w:color="000000" w:sz="4" w:space="0"/>
              <w:left w:val="single" w:color="000000" w:sz="4" w:space="0"/>
              <w:bottom w:val="single" w:color="000000" w:sz="4" w:space="0"/>
            </w:tcBorders>
            <w:shd w:val="clear" w:color="auto" w:fill="auto"/>
          </w:tcPr>
          <w:p w:rsidRPr="00253E53" w:rsidR="006C2633" w:rsidP="00CD3BDB" w:rsidRDefault="00820055" w14:paraId="68A38CC2" w14:textId="2F1FDF30">
            <w:pPr>
              <w:pStyle w:val="Heading2"/>
              <w:spacing w:before="0" w:beforeAutospacing="0" w:after="105" w:afterAutospacing="0" w:line="293" w:lineRule="atLeast"/>
              <w:rPr>
                <w:b w:val="0"/>
                <w:bCs w:val="0"/>
                <w:color w:val="000000"/>
                <w:sz w:val="20"/>
                <w:szCs w:val="20"/>
              </w:rPr>
            </w:pPr>
            <w:r w:rsidRPr="00253E53">
              <w:rPr>
                <w:b w:val="0"/>
                <w:sz w:val="20"/>
                <w:szCs w:val="20"/>
              </w:rPr>
              <w:t xml:space="preserve">11-9013 </w:t>
            </w:r>
          </w:p>
          <w:p w:rsidRPr="00253E53" w:rsidR="00286D18" w:rsidP="000D2776" w:rsidRDefault="00286D18" w14:paraId="655BE1CA" w14:textId="77777777">
            <w:pPr>
              <w:tabs>
                <w:tab w:val="left" w:pos="-1440"/>
              </w:tabs>
            </w:pPr>
          </w:p>
        </w:tc>
        <w:tc>
          <w:tcPr>
            <w:tcW w:w="1681" w:type="dxa"/>
            <w:tcBorders>
              <w:top w:val="single" w:color="000000" w:sz="4" w:space="0"/>
              <w:left w:val="single" w:color="000000" w:sz="4" w:space="0"/>
              <w:bottom w:val="single" w:color="000000" w:sz="4" w:space="0"/>
            </w:tcBorders>
            <w:shd w:val="clear" w:color="auto" w:fill="auto"/>
          </w:tcPr>
          <w:p w:rsidRPr="00253E53" w:rsidR="00286D18" w:rsidP="000D2776" w:rsidRDefault="003D7348" w14:paraId="10F1F121" w14:textId="501B5476">
            <w:pPr>
              <w:tabs>
                <w:tab w:val="left" w:pos="-1440"/>
              </w:tabs>
              <w:jc w:val="center"/>
            </w:pPr>
            <w:r w:rsidRPr="00253E53">
              <w:t>$38.63</w:t>
            </w:r>
            <w:r w:rsidRPr="00253E53" w:rsidR="00276A13">
              <w:rPr>
                <w:rFonts w:eastAsia="Times New Roman"/>
              </w:rPr>
              <w:t xml:space="preserve"> </w:t>
            </w:r>
          </w:p>
        </w:tc>
        <w:tc>
          <w:tcPr>
            <w:tcW w:w="1761" w:type="dxa"/>
            <w:tcBorders>
              <w:top w:val="single" w:color="000000" w:sz="4" w:space="0"/>
              <w:left w:val="single" w:color="000000" w:sz="4" w:space="0"/>
              <w:bottom w:val="single" w:color="000000" w:sz="4" w:space="0"/>
            </w:tcBorders>
            <w:shd w:val="clear" w:color="auto" w:fill="auto"/>
          </w:tcPr>
          <w:p w:rsidRPr="00253E53" w:rsidR="00286D18" w:rsidP="00DF5B46" w:rsidRDefault="00F729E0" w14:paraId="2CBC444C" w14:textId="3C278A95">
            <w:pPr>
              <w:tabs>
                <w:tab w:val="left" w:pos="-1440"/>
              </w:tabs>
              <w:jc w:val="center"/>
            </w:pPr>
            <w:r w:rsidRPr="00253E53">
              <w:t>.</w:t>
            </w:r>
            <w:r w:rsidRPr="00253E53" w:rsidR="00DF5B46">
              <w:t>3</w:t>
            </w:r>
            <w:r w:rsidRPr="00253E53" w:rsidR="0001323D">
              <w:t>0</w:t>
            </w:r>
            <w:r w:rsidRPr="00253E53" w:rsidR="00DF5B46">
              <w:t>0</w:t>
            </w:r>
          </w:p>
        </w:tc>
        <w:tc>
          <w:tcPr>
            <w:tcW w:w="2187" w:type="dxa"/>
            <w:tcBorders>
              <w:top w:val="single" w:color="000000" w:sz="4" w:space="0"/>
              <w:left w:val="single" w:color="000000" w:sz="4" w:space="0"/>
              <w:bottom w:val="single" w:color="000000" w:sz="4" w:space="0"/>
              <w:right w:val="single" w:color="000000" w:sz="4" w:space="0"/>
            </w:tcBorders>
            <w:shd w:val="clear" w:color="auto" w:fill="auto"/>
          </w:tcPr>
          <w:p w:rsidRPr="00253E53" w:rsidR="00286D18" w:rsidP="006E5D47" w:rsidRDefault="00B347BB" w14:paraId="4D94F21F" w14:textId="5B320395">
            <w:pPr>
              <w:tabs>
                <w:tab w:val="left" w:pos="-1440"/>
              </w:tabs>
              <w:jc w:val="center"/>
            </w:pPr>
            <w:r w:rsidRPr="00253E53">
              <w:t>$</w:t>
            </w:r>
            <w:r w:rsidRPr="00253E53" w:rsidR="006E5D47">
              <w:t>55.19</w:t>
            </w:r>
          </w:p>
        </w:tc>
      </w:tr>
      <w:tr w:rsidRPr="00253E53" w:rsidR="00904B62" w:rsidTr="00CD3BDB" w14:paraId="7903DD6C" w14:textId="77777777">
        <w:trPr>
          <w:trHeight w:val="80"/>
        </w:trPr>
        <w:tc>
          <w:tcPr>
            <w:tcW w:w="1766" w:type="dxa"/>
            <w:tcBorders>
              <w:top w:val="single" w:color="000000" w:sz="4" w:space="0"/>
              <w:left w:val="single" w:color="000000" w:sz="4" w:space="0"/>
              <w:bottom w:val="single" w:color="000000" w:sz="4" w:space="0"/>
            </w:tcBorders>
            <w:shd w:val="clear" w:color="auto" w:fill="FFFFFF" w:themeFill="background1"/>
          </w:tcPr>
          <w:p w:rsidRPr="00253E53" w:rsidR="00904B62" w:rsidDel="00276A13" w:rsidP="00367BF2" w:rsidRDefault="0019513F" w14:paraId="7A4EC02E" w14:textId="77777777">
            <w:pPr>
              <w:shd w:val="clear" w:color="auto" w:fill="FFFFFF" w:themeFill="background1"/>
              <w:tabs>
                <w:tab w:val="left" w:pos="-1440"/>
              </w:tabs>
              <w:rPr>
                <w:b/>
                <w:color w:val="000000"/>
              </w:rPr>
            </w:pPr>
            <w:r w:rsidRPr="00253E53">
              <w:rPr>
                <w:b/>
              </w:rPr>
              <w:t>A</w:t>
            </w:r>
            <w:r w:rsidRPr="00253E53">
              <w:rPr>
                <w:b/>
                <w:shd w:val="clear" w:color="auto" w:fill="FFFFFF" w:themeFill="background1"/>
              </w:rPr>
              <w:t>gricultural Worker</w:t>
            </w:r>
          </w:p>
        </w:tc>
        <w:tc>
          <w:tcPr>
            <w:tcW w:w="1587" w:type="dxa"/>
            <w:tcBorders>
              <w:top w:val="single" w:color="000000" w:sz="4" w:space="0"/>
              <w:left w:val="single" w:color="000000" w:sz="4" w:space="0"/>
              <w:bottom w:val="single" w:color="000000" w:sz="4" w:space="0"/>
            </w:tcBorders>
            <w:shd w:val="clear" w:color="auto" w:fill="FFFFFF" w:themeFill="background1"/>
          </w:tcPr>
          <w:p w:rsidRPr="00253E53" w:rsidR="00904B62" w:rsidP="00367BF2" w:rsidRDefault="0019513F" w14:paraId="3A2F9CAC" w14:textId="77777777">
            <w:pPr>
              <w:pStyle w:val="Heading2"/>
              <w:shd w:val="clear" w:color="auto" w:fill="FFFFFF" w:themeFill="background1"/>
              <w:spacing w:before="90" w:beforeAutospacing="0" w:after="105" w:afterAutospacing="0" w:line="293" w:lineRule="atLeast"/>
              <w:rPr>
                <w:b w:val="0"/>
                <w:bCs w:val="0"/>
                <w:color w:val="000000"/>
                <w:sz w:val="20"/>
                <w:szCs w:val="20"/>
              </w:rPr>
            </w:pPr>
            <w:r w:rsidRPr="00253E53">
              <w:rPr>
                <w:b w:val="0"/>
                <w:sz w:val="20"/>
                <w:szCs w:val="20"/>
              </w:rPr>
              <w:t>45-2099</w:t>
            </w:r>
          </w:p>
        </w:tc>
        <w:tc>
          <w:tcPr>
            <w:tcW w:w="1681" w:type="dxa"/>
            <w:tcBorders>
              <w:top w:val="single" w:color="000000" w:sz="4" w:space="0"/>
              <w:left w:val="single" w:color="000000" w:sz="4" w:space="0"/>
              <w:bottom w:val="single" w:color="000000" w:sz="4" w:space="0"/>
            </w:tcBorders>
            <w:shd w:val="clear" w:color="auto" w:fill="FFFFFF" w:themeFill="background1"/>
          </w:tcPr>
          <w:p w:rsidRPr="00253E53" w:rsidR="00904B62" w:rsidP="00367BF2" w:rsidRDefault="0019513F" w14:paraId="4F9A44FB" w14:textId="77777777">
            <w:pPr>
              <w:shd w:val="clear" w:color="auto" w:fill="FFFFFF" w:themeFill="background1"/>
              <w:tabs>
                <w:tab w:val="left" w:pos="-1440"/>
              </w:tabs>
              <w:jc w:val="center"/>
            </w:pPr>
            <w:r w:rsidRPr="00253E53">
              <w:t>$16.31</w:t>
            </w:r>
          </w:p>
        </w:tc>
        <w:tc>
          <w:tcPr>
            <w:tcW w:w="1761" w:type="dxa"/>
            <w:tcBorders>
              <w:top w:val="single" w:color="000000" w:sz="4" w:space="0"/>
              <w:left w:val="single" w:color="000000" w:sz="4" w:space="0"/>
              <w:bottom w:val="single" w:color="000000" w:sz="4" w:space="0"/>
            </w:tcBorders>
            <w:shd w:val="clear" w:color="auto" w:fill="FFFFFF" w:themeFill="background1"/>
          </w:tcPr>
          <w:p w:rsidRPr="00253E53" w:rsidR="00904B62" w:rsidP="00367BF2" w:rsidRDefault="00F729E0" w14:paraId="6C552A7F" w14:textId="77777777">
            <w:pPr>
              <w:shd w:val="clear" w:color="auto" w:fill="FFFFFF" w:themeFill="background1"/>
              <w:tabs>
                <w:tab w:val="left" w:pos="-1440"/>
              </w:tabs>
              <w:jc w:val="center"/>
            </w:pPr>
            <w:r w:rsidRPr="00253E53">
              <w:t>.</w:t>
            </w:r>
            <w:r w:rsidRPr="00253E53" w:rsidR="0001323D">
              <w:t>30</w:t>
            </w:r>
            <w:r w:rsidRPr="00253E53">
              <w:t>0</w:t>
            </w:r>
          </w:p>
        </w:tc>
        <w:tc>
          <w:tcPr>
            <w:tcW w:w="2187" w:type="dxa"/>
            <w:tcBorders>
              <w:top w:val="single" w:color="000000" w:sz="4" w:space="0"/>
              <w:left w:val="single" w:color="000000" w:sz="4" w:space="0"/>
              <w:bottom w:val="single" w:color="000000" w:sz="4" w:space="0"/>
              <w:right w:val="single" w:color="000000" w:sz="4" w:space="0"/>
            </w:tcBorders>
            <w:shd w:val="clear" w:color="auto" w:fill="FFFFFF" w:themeFill="background1"/>
          </w:tcPr>
          <w:p w:rsidRPr="00253E53" w:rsidR="00904B62" w:rsidP="00367BF2" w:rsidRDefault="002D7E57" w14:paraId="1A4C37C2" w14:textId="28C06484">
            <w:pPr>
              <w:shd w:val="clear" w:color="auto" w:fill="FFFFFF" w:themeFill="background1"/>
              <w:tabs>
                <w:tab w:val="left" w:pos="-1440"/>
              </w:tabs>
              <w:jc w:val="center"/>
            </w:pPr>
            <w:r w:rsidRPr="00253E53">
              <w:t>$</w:t>
            </w:r>
            <w:r w:rsidRPr="00253E53" w:rsidR="00605153">
              <w:t>23.3</w:t>
            </w:r>
            <w:r w:rsidRPr="00253E53" w:rsidR="00804B0C">
              <w:t>0</w:t>
            </w:r>
          </w:p>
        </w:tc>
      </w:tr>
    </w:tbl>
    <w:p w:rsidRPr="00253E53" w:rsidR="00B47F22" w:rsidP="00CD3BDB" w:rsidRDefault="00C56172" w14:paraId="09CC5F0F" w14:textId="2B8DBDBD">
      <w:pPr>
        <w:widowControl/>
        <w:autoSpaceDE/>
        <w:autoSpaceDN/>
        <w:adjustRightInd/>
        <w:spacing w:before="240" w:after="200"/>
        <w:rPr>
          <w:sz w:val="24"/>
          <w:szCs w:val="24"/>
        </w:rPr>
      </w:pPr>
      <w:r w:rsidRPr="00253E53">
        <w:rPr>
          <w:spacing w:val="-4"/>
          <w:sz w:val="24"/>
          <w:szCs w:val="24"/>
        </w:rPr>
        <w:t>U.S. Department of Agriculture data indicate</w:t>
      </w:r>
      <w:r w:rsidRPr="00253E53" w:rsidR="00B11463">
        <w:rPr>
          <w:spacing w:val="-4"/>
          <w:sz w:val="24"/>
          <w:szCs w:val="24"/>
        </w:rPr>
        <w:t>s</w:t>
      </w:r>
      <w:r w:rsidRPr="00253E53">
        <w:rPr>
          <w:spacing w:val="-4"/>
          <w:sz w:val="24"/>
          <w:szCs w:val="24"/>
        </w:rPr>
        <w:t xml:space="preserve"> a decline over time in the number of off-farm grain </w:t>
      </w:r>
      <w:r w:rsidRPr="00253E53">
        <w:rPr>
          <w:spacing w:val="-2"/>
          <w:sz w:val="24"/>
          <w:szCs w:val="24"/>
        </w:rPr>
        <w:t xml:space="preserve">handling facilities. Data from </w:t>
      </w:r>
      <w:r w:rsidRPr="00253E53" w:rsidR="003D656F">
        <w:rPr>
          <w:spacing w:val="-2"/>
          <w:sz w:val="24"/>
          <w:szCs w:val="24"/>
        </w:rPr>
        <w:t>2020</w:t>
      </w:r>
      <w:r w:rsidRPr="00253E53" w:rsidR="00172694">
        <w:rPr>
          <w:spacing w:val="-2"/>
          <w:sz w:val="24"/>
          <w:szCs w:val="24"/>
        </w:rPr>
        <w:t xml:space="preserve"> </w:t>
      </w:r>
      <w:r w:rsidRPr="00253E53">
        <w:rPr>
          <w:spacing w:val="-2"/>
          <w:sz w:val="24"/>
          <w:szCs w:val="24"/>
        </w:rPr>
        <w:t>indica</w:t>
      </w:r>
      <w:r w:rsidRPr="00253E53" w:rsidR="00506F1E">
        <w:rPr>
          <w:spacing w:val="-2"/>
          <w:sz w:val="24"/>
          <w:szCs w:val="24"/>
        </w:rPr>
        <w:t xml:space="preserve">tes that the total number </w:t>
      </w:r>
      <w:r w:rsidRPr="00253E53" w:rsidR="00FA65CE">
        <w:rPr>
          <w:spacing w:val="-2"/>
          <w:sz w:val="24"/>
          <w:szCs w:val="24"/>
        </w:rPr>
        <w:t>of grain handling elevators facilities is</w:t>
      </w:r>
      <w:r w:rsidRPr="00253E53">
        <w:rPr>
          <w:spacing w:val="-2"/>
          <w:sz w:val="24"/>
          <w:szCs w:val="24"/>
        </w:rPr>
        <w:t xml:space="preserve"> approximately</w:t>
      </w:r>
      <w:r w:rsidRPr="00253E53" w:rsidR="00734E44">
        <w:rPr>
          <w:spacing w:val="-2"/>
          <w:sz w:val="24"/>
          <w:szCs w:val="24"/>
        </w:rPr>
        <w:t xml:space="preserve"> </w:t>
      </w:r>
      <w:r w:rsidRPr="00253E53" w:rsidR="009A4BC5">
        <w:rPr>
          <w:spacing w:val="-2"/>
          <w:sz w:val="24"/>
          <w:szCs w:val="24"/>
        </w:rPr>
        <w:t>8,</w:t>
      </w:r>
      <w:r w:rsidRPr="00253E53" w:rsidR="006D7382">
        <w:rPr>
          <w:spacing w:val="-2"/>
          <w:sz w:val="24"/>
          <w:szCs w:val="24"/>
        </w:rPr>
        <w:t>400</w:t>
      </w:r>
      <w:r w:rsidRPr="00253E53">
        <w:rPr>
          <w:spacing w:val="-2"/>
          <w:sz w:val="24"/>
          <w:szCs w:val="24"/>
        </w:rPr>
        <w:t>.</w:t>
      </w:r>
      <w:r w:rsidRPr="00253E53" w:rsidR="00533E4F">
        <w:rPr>
          <w:rStyle w:val="FootnoteReference"/>
          <w:spacing w:val="-2"/>
          <w:sz w:val="24"/>
          <w:szCs w:val="24"/>
        </w:rPr>
        <w:footnoteReference w:id="3"/>
      </w:r>
      <w:r w:rsidRPr="00253E53">
        <w:rPr>
          <w:spacing w:val="-2"/>
          <w:sz w:val="24"/>
          <w:szCs w:val="24"/>
        </w:rPr>
        <w:t xml:space="preserve"> </w:t>
      </w:r>
      <w:r w:rsidRPr="00253E53">
        <w:rPr>
          <w:sz w:val="24"/>
          <w:szCs w:val="24"/>
        </w:rPr>
        <w:t xml:space="preserve">Alternately, the structure of the grain mill industry has changed </w:t>
      </w:r>
      <w:r w:rsidRPr="00253E53" w:rsidR="00985CA0">
        <w:rPr>
          <w:sz w:val="24"/>
          <w:szCs w:val="24"/>
        </w:rPr>
        <w:t>since</w:t>
      </w:r>
      <w:r w:rsidRPr="00253E53">
        <w:rPr>
          <w:sz w:val="24"/>
          <w:szCs w:val="24"/>
        </w:rPr>
        <w:t xml:space="preserve"> </w:t>
      </w:r>
      <w:r w:rsidRPr="00253E53">
        <w:rPr>
          <w:spacing w:val="-2"/>
          <w:sz w:val="24"/>
          <w:szCs w:val="24"/>
        </w:rPr>
        <w:t xml:space="preserve">the 1987 Regulatory Impact Analysis (RIA) was </w:t>
      </w:r>
      <w:r w:rsidRPr="00253E53" w:rsidR="00902C9D">
        <w:rPr>
          <w:spacing w:val="-2"/>
          <w:sz w:val="24"/>
          <w:szCs w:val="24"/>
        </w:rPr>
        <w:t>prepared</w:t>
      </w:r>
      <w:r w:rsidRPr="00253E53">
        <w:rPr>
          <w:spacing w:val="-2"/>
          <w:sz w:val="24"/>
          <w:szCs w:val="24"/>
        </w:rPr>
        <w:t>; thus, the Agency estimate</w:t>
      </w:r>
      <w:r w:rsidRPr="00253E53" w:rsidR="00B11463">
        <w:rPr>
          <w:spacing w:val="-2"/>
          <w:sz w:val="24"/>
          <w:szCs w:val="24"/>
        </w:rPr>
        <w:t xml:space="preserve">s </w:t>
      </w:r>
      <w:r w:rsidRPr="00253E53" w:rsidR="00EF77AD">
        <w:rPr>
          <w:spacing w:val="-2"/>
          <w:sz w:val="24"/>
          <w:szCs w:val="24"/>
        </w:rPr>
        <w:t xml:space="preserve">the number of oilseed processing, flour, rice, and </w:t>
      </w:r>
      <w:r w:rsidRPr="00253E53" w:rsidR="00EF77AD">
        <w:rPr>
          <w:sz w:val="24"/>
          <w:szCs w:val="24"/>
        </w:rPr>
        <w:t>animal food mills, was updated for</w:t>
      </w:r>
      <w:r w:rsidRPr="00253E53" w:rsidR="00EF77AD">
        <w:rPr>
          <w:spacing w:val="-2"/>
          <w:sz w:val="24"/>
          <w:szCs w:val="24"/>
        </w:rPr>
        <w:t xml:space="preserve"> </w:t>
      </w:r>
      <w:r w:rsidRPr="00253E53" w:rsidR="00B11463">
        <w:rPr>
          <w:spacing w:val="-2"/>
          <w:sz w:val="24"/>
          <w:szCs w:val="24"/>
        </w:rPr>
        <w:t>a total</w:t>
      </w:r>
      <w:r w:rsidRPr="00253E53">
        <w:rPr>
          <w:spacing w:val="-2"/>
          <w:sz w:val="24"/>
          <w:szCs w:val="24"/>
        </w:rPr>
        <w:t xml:space="preserve"> of </w:t>
      </w:r>
      <w:r w:rsidRPr="00253E53" w:rsidR="00527EA0">
        <w:rPr>
          <w:spacing w:val="-2"/>
          <w:sz w:val="24"/>
          <w:szCs w:val="24"/>
        </w:rPr>
        <w:t>6,</w:t>
      </w:r>
      <w:r w:rsidRPr="00253E53" w:rsidR="003D656F">
        <w:rPr>
          <w:spacing w:val="-2"/>
          <w:sz w:val="24"/>
          <w:szCs w:val="24"/>
        </w:rPr>
        <w:t>540</w:t>
      </w:r>
      <w:r w:rsidRPr="00253E53" w:rsidR="001E0268">
        <w:rPr>
          <w:spacing w:val="-2"/>
          <w:sz w:val="24"/>
          <w:szCs w:val="24"/>
        </w:rPr>
        <w:t xml:space="preserve"> </w:t>
      </w:r>
      <w:r w:rsidRPr="00253E53">
        <w:rPr>
          <w:spacing w:val="-2"/>
          <w:sz w:val="24"/>
          <w:szCs w:val="24"/>
        </w:rPr>
        <w:t>feed mills</w:t>
      </w:r>
      <w:r w:rsidRPr="00253E53" w:rsidR="00390058">
        <w:rPr>
          <w:spacing w:val="-2"/>
          <w:sz w:val="24"/>
          <w:szCs w:val="24"/>
        </w:rPr>
        <w:t>.</w:t>
      </w:r>
      <w:r w:rsidRPr="00253E53" w:rsidR="00FD02F4">
        <w:rPr>
          <w:rStyle w:val="FootnoteReference"/>
          <w:spacing w:val="-2"/>
          <w:sz w:val="24"/>
          <w:szCs w:val="24"/>
        </w:rPr>
        <w:footnoteReference w:id="4"/>
      </w:r>
      <w:r w:rsidRPr="00253E53">
        <w:rPr>
          <w:spacing w:val="-2"/>
          <w:sz w:val="24"/>
          <w:szCs w:val="24"/>
        </w:rPr>
        <w:t xml:space="preserve"> </w:t>
      </w:r>
      <w:r w:rsidRPr="00253E53" w:rsidR="00553089">
        <w:rPr>
          <w:spacing w:val="-2"/>
          <w:sz w:val="24"/>
          <w:szCs w:val="24"/>
        </w:rPr>
        <w:t xml:space="preserve"> </w:t>
      </w:r>
      <w:r w:rsidRPr="00253E53" w:rsidR="00ED7FB8">
        <w:rPr>
          <w:spacing w:val="-2"/>
          <w:sz w:val="24"/>
          <w:szCs w:val="24"/>
        </w:rPr>
        <w:t>The</w:t>
      </w:r>
      <w:r w:rsidRPr="00253E53" w:rsidR="00390058">
        <w:rPr>
          <w:spacing w:val="-2"/>
          <w:sz w:val="24"/>
          <w:szCs w:val="24"/>
        </w:rPr>
        <w:t xml:space="preserve"> </w:t>
      </w:r>
      <w:r w:rsidRPr="00253E53" w:rsidR="00EF77AD">
        <w:rPr>
          <w:spacing w:val="-2"/>
          <w:sz w:val="24"/>
          <w:szCs w:val="24"/>
        </w:rPr>
        <w:t xml:space="preserve">total </w:t>
      </w:r>
      <w:r w:rsidRPr="00253E53">
        <w:rPr>
          <w:spacing w:val="-2"/>
          <w:sz w:val="24"/>
          <w:szCs w:val="24"/>
        </w:rPr>
        <w:t xml:space="preserve">number of </w:t>
      </w:r>
      <w:r w:rsidRPr="00253E53" w:rsidR="00EF77AD">
        <w:rPr>
          <w:spacing w:val="-2"/>
          <w:sz w:val="24"/>
          <w:szCs w:val="24"/>
        </w:rPr>
        <w:t xml:space="preserve">grain elevator and mill facilities </w:t>
      </w:r>
      <w:r w:rsidRPr="00253E53" w:rsidR="00ED7FB8">
        <w:rPr>
          <w:sz w:val="24"/>
          <w:szCs w:val="24"/>
        </w:rPr>
        <w:t xml:space="preserve">was updated </w:t>
      </w:r>
      <w:r w:rsidRPr="00253E53" w:rsidR="00EF77AD">
        <w:rPr>
          <w:sz w:val="24"/>
          <w:szCs w:val="24"/>
        </w:rPr>
        <w:t>to</w:t>
      </w:r>
      <w:r w:rsidRPr="00253E53">
        <w:rPr>
          <w:sz w:val="24"/>
          <w:szCs w:val="24"/>
        </w:rPr>
        <w:t xml:space="preserve"> </w:t>
      </w:r>
      <w:r w:rsidRPr="00253E53" w:rsidR="002077E3">
        <w:rPr>
          <w:sz w:val="24"/>
          <w:szCs w:val="24"/>
        </w:rPr>
        <w:t>14,</w:t>
      </w:r>
      <w:r w:rsidRPr="00253E53" w:rsidR="00902C9D">
        <w:rPr>
          <w:sz w:val="24"/>
          <w:szCs w:val="24"/>
        </w:rPr>
        <w:t>940-</w:t>
      </w:r>
      <w:r w:rsidRPr="00253E53" w:rsidR="00B50800">
        <w:rPr>
          <w:sz w:val="24"/>
          <w:szCs w:val="24"/>
        </w:rPr>
        <w:t xml:space="preserve"> covered by the </w:t>
      </w:r>
      <w:r w:rsidRPr="00253E53" w:rsidR="00B11463">
        <w:rPr>
          <w:sz w:val="24"/>
          <w:szCs w:val="24"/>
        </w:rPr>
        <w:t>S</w:t>
      </w:r>
      <w:r w:rsidRPr="00253E53" w:rsidR="00B50800">
        <w:rPr>
          <w:sz w:val="24"/>
          <w:szCs w:val="24"/>
        </w:rPr>
        <w:t xml:space="preserve">tandard. </w:t>
      </w:r>
    </w:p>
    <w:p w:rsidRPr="00253E53" w:rsidR="00D00387" w:rsidP="00367BF2" w:rsidRDefault="00172694" w14:paraId="1AD385E7" w14:textId="77DCD951">
      <w:pPr>
        <w:widowControl/>
        <w:autoSpaceDE/>
        <w:autoSpaceDN/>
        <w:adjustRightInd/>
        <w:spacing w:after="200" w:line="276" w:lineRule="auto"/>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sidR="00D00387">
        <w:rPr>
          <w:sz w:val="24"/>
          <w:szCs w:val="24"/>
        </w:rPr>
        <w:t>Grain Elevators:</w:t>
      </w:r>
      <w:r w:rsidRPr="00253E53" w:rsidR="00D00387">
        <w:rPr>
          <w:sz w:val="24"/>
          <w:szCs w:val="24"/>
        </w:rPr>
        <w:tab/>
      </w:r>
      <w:r w:rsidRPr="00253E53" w:rsidR="00EF5636">
        <w:rPr>
          <w:sz w:val="24"/>
          <w:szCs w:val="24"/>
        </w:rPr>
        <w:t>7,93</w:t>
      </w:r>
      <w:r w:rsidRPr="00253E53" w:rsidR="006D7382">
        <w:rPr>
          <w:sz w:val="24"/>
          <w:szCs w:val="24"/>
        </w:rPr>
        <w:t>4</w:t>
      </w:r>
      <w:r w:rsidRPr="00253E53" w:rsidR="00D00387">
        <w:rPr>
          <w:sz w:val="24"/>
          <w:szCs w:val="24"/>
        </w:rPr>
        <w:t xml:space="preserve"> Country</w:t>
      </w:r>
    </w:p>
    <w:p w:rsidRPr="00253E53" w:rsidR="00D00387" w:rsidP="00D00387" w:rsidRDefault="00D00387" w14:paraId="3FC4B7C0" w14:textId="77777777">
      <w:pPr>
        <w:widowControl/>
        <w:autoSpaceDE/>
        <w:autoSpaceDN/>
        <w:adjustRightInd/>
        <w:spacing w:line="276" w:lineRule="auto"/>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t xml:space="preserve">  </w:t>
      </w:r>
      <w:r w:rsidRPr="00253E53" w:rsidR="00EF5636">
        <w:rPr>
          <w:sz w:val="24"/>
          <w:szCs w:val="24"/>
        </w:rPr>
        <w:t>271</w:t>
      </w:r>
      <w:r w:rsidRPr="00253E53">
        <w:rPr>
          <w:sz w:val="24"/>
          <w:szCs w:val="24"/>
        </w:rPr>
        <w:t xml:space="preserve"> Inland-terminal</w:t>
      </w:r>
    </w:p>
    <w:p w:rsidRPr="00253E53" w:rsidR="00D00387" w:rsidP="00D00387" w:rsidRDefault="00D00387" w14:paraId="78CA17E3" w14:textId="77777777">
      <w:pPr>
        <w:widowControl/>
        <w:autoSpaceDE/>
        <w:autoSpaceDN/>
        <w:adjustRightInd/>
        <w:spacing w:line="276" w:lineRule="auto"/>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t xml:space="preserve">  </w:t>
      </w:r>
      <w:r w:rsidRPr="00253E53" w:rsidR="00EF5636">
        <w:rPr>
          <w:sz w:val="24"/>
          <w:szCs w:val="24"/>
        </w:rPr>
        <w:t>150</w:t>
      </w:r>
      <w:r w:rsidRPr="00253E53">
        <w:rPr>
          <w:sz w:val="24"/>
          <w:szCs w:val="24"/>
        </w:rPr>
        <w:t xml:space="preserve"> High-throughput inland-terminal</w:t>
      </w:r>
    </w:p>
    <w:p w:rsidRPr="00253E53" w:rsidR="00D00387" w:rsidP="00D00387" w:rsidRDefault="00D00387" w14:paraId="7C03692E" w14:textId="77777777">
      <w:pPr>
        <w:widowControl/>
        <w:autoSpaceDE/>
        <w:autoSpaceDN/>
        <w:adjustRightInd/>
        <w:spacing w:line="276" w:lineRule="auto"/>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u w:val="single"/>
        </w:rPr>
        <w:t xml:space="preserve">   </w:t>
      </w:r>
      <w:r w:rsidRPr="00253E53" w:rsidR="00EF5636">
        <w:rPr>
          <w:sz w:val="24"/>
          <w:szCs w:val="24"/>
          <w:u w:val="single"/>
        </w:rPr>
        <w:t>45</w:t>
      </w:r>
      <w:r w:rsidRPr="00253E53">
        <w:rPr>
          <w:sz w:val="24"/>
          <w:szCs w:val="24"/>
        </w:rPr>
        <w:t xml:space="preserve"> </w:t>
      </w:r>
      <w:r w:rsidRPr="00253E53">
        <w:rPr>
          <w:sz w:val="24"/>
          <w:szCs w:val="24"/>
          <w:u w:val="single"/>
        </w:rPr>
        <w:t>Export</w:t>
      </w:r>
    </w:p>
    <w:p w:rsidRPr="00253E53" w:rsidR="00D00387" w:rsidP="00D00387" w:rsidRDefault="00D00387" w14:paraId="29E70485" w14:textId="6E89EF8F">
      <w:pPr>
        <w:widowControl/>
        <w:autoSpaceDE/>
        <w:autoSpaceDN/>
        <w:adjustRightInd/>
        <w:spacing w:line="276" w:lineRule="auto"/>
        <w:rPr>
          <w:b/>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sidR="00DC0E15">
        <w:rPr>
          <w:sz w:val="24"/>
          <w:szCs w:val="24"/>
        </w:rPr>
        <w:t xml:space="preserve"> </w:t>
      </w:r>
      <w:r w:rsidRPr="00253E53">
        <w:rPr>
          <w:b/>
          <w:sz w:val="24"/>
          <w:szCs w:val="24"/>
        </w:rPr>
        <w:t>8,</w:t>
      </w:r>
      <w:r w:rsidRPr="00253E53" w:rsidR="006D7382">
        <w:rPr>
          <w:b/>
          <w:sz w:val="24"/>
          <w:szCs w:val="24"/>
        </w:rPr>
        <w:t>400</w:t>
      </w:r>
      <w:r w:rsidRPr="00253E53">
        <w:rPr>
          <w:b/>
          <w:sz w:val="24"/>
          <w:szCs w:val="24"/>
        </w:rPr>
        <w:t xml:space="preserve"> </w:t>
      </w:r>
      <w:r w:rsidRPr="00253E53">
        <w:rPr>
          <w:sz w:val="24"/>
          <w:szCs w:val="24"/>
        </w:rPr>
        <w:t>Total</w:t>
      </w:r>
    </w:p>
    <w:p w:rsidRPr="00253E53" w:rsidR="00142A65" w:rsidP="00D00387" w:rsidRDefault="00142A65" w14:paraId="1EA53112" w14:textId="77777777">
      <w:pPr>
        <w:widowControl/>
        <w:autoSpaceDE/>
        <w:autoSpaceDN/>
        <w:adjustRightInd/>
        <w:spacing w:line="276" w:lineRule="auto"/>
        <w:rPr>
          <w:b/>
          <w:sz w:val="24"/>
          <w:szCs w:val="24"/>
        </w:rPr>
      </w:pPr>
    </w:p>
    <w:p w:rsidRPr="00253E53" w:rsidR="008B4882" w:rsidP="00B47F22" w:rsidRDefault="00142A65" w14:paraId="42582F58" w14:textId="77777777">
      <w:pPr>
        <w:adjustRightInd/>
        <w:rPr>
          <w:sz w:val="24"/>
          <w:szCs w:val="24"/>
        </w:rPr>
      </w:pPr>
      <w:r w:rsidRPr="00253E53">
        <w:rPr>
          <w:b/>
          <w:sz w:val="24"/>
          <w:szCs w:val="24"/>
        </w:rPr>
        <w:tab/>
      </w:r>
      <w:r w:rsidRPr="00253E53">
        <w:rPr>
          <w:b/>
          <w:sz w:val="24"/>
          <w:szCs w:val="24"/>
        </w:rPr>
        <w:tab/>
      </w:r>
      <w:r w:rsidRPr="00253E53">
        <w:rPr>
          <w:b/>
          <w:sz w:val="24"/>
          <w:szCs w:val="24"/>
        </w:rPr>
        <w:tab/>
      </w:r>
      <w:r w:rsidRPr="00253E53">
        <w:rPr>
          <w:b/>
          <w:sz w:val="24"/>
          <w:szCs w:val="24"/>
        </w:rPr>
        <w:tab/>
      </w:r>
      <w:r w:rsidRPr="00253E53">
        <w:rPr>
          <w:b/>
          <w:sz w:val="24"/>
          <w:szCs w:val="24"/>
        </w:rPr>
        <w:tab/>
      </w:r>
      <w:r w:rsidRPr="00253E53">
        <w:rPr>
          <w:sz w:val="24"/>
          <w:szCs w:val="24"/>
        </w:rPr>
        <w:t>Mills:</w:t>
      </w:r>
      <w:r w:rsidRPr="00253E53">
        <w:rPr>
          <w:sz w:val="24"/>
          <w:szCs w:val="24"/>
        </w:rPr>
        <w:tab/>
      </w:r>
      <w:r w:rsidRPr="00253E53">
        <w:rPr>
          <w:sz w:val="24"/>
          <w:szCs w:val="24"/>
        </w:rPr>
        <w:tab/>
        <w:t>5,</w:t>
      </w:r>
      <w:r w:rsidRPr="00253E53" w:rsidR="00EF5636">
        <w:rPr>
          <w:sz w:val="24"/>
          <w:szCs w:val="24"/>
        </w:rPr>
        <w:t>715</w:t>
      </w:r>
      <w:r w:rsidRPr="00253E53">
        <w:rPr>
          <w:sz w:val="24"/>
          <w:szCs w:val="24"/>
        </w:rPr>
        <w:t xml:space="preserve"> Feed mills</w:t>
      </w:r>
    </w:p>
    <w:p w:rsidRPr="00253E53" w:rsidR="00142A65" w:rsidP="00B47F22" w:rsidRDefault="00142A65" w14:paraId="4C1D1876" w14:textId="77777777">
      <w:pPr>
        <w:adjustRightInd/>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t xml:space="preserve">   6</w:t>
      </w:r>
      <w:r w:rsidRPr="00253E53" w:rsidR="00EF5636">
        <w:rPr>
          <w:sz w:val="24"/>
          <w:szCs w:val="24"/>
        </w:rPr>
        <w:t>5</w:t>
      </w:r>
      <w:r w:rsidRPr="00253E53">
        <w:rPr>
          <w:sz w:val="24"/>
          <w:szCs w:val="24"/>
        </w:rPr>
        <w:t xml:space="preserve"> Oil seed processing</w:t>
      </w:r>
      <w:r w:rsidRPr="00253E53" w:rsidR="00FD02F4">
        <w:rPr>
          <w:rStyle w:val="FootnoteReference"/>
          <w:sz w:val="24"/>
          <w:szCs w:val="24"/>
        </w:rPr>
        <w:footnoteReference w:id="5"/>
      </w:r>
    </w:p>
    <w:p w:rsidRPr="00253E53" w:rsidR="00142A65" w:rsidP="00B47F22" w:rsidRDefault="00142A65" w14:paraId="13404A60" w14:textId="77777777">
      <w:pPr>
        <w:adjustRightInd/>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t xml:space="preserve">  16</w:t>
      </w:r>
      <w:r w:rsidRPr="00253E53" w:rsidR="00EF5636">
        <w:rPr>
          <w:sz w:val="24"/>
          <w:szCs w:val="24"/>
        </w:rPr>
        <w:t>6</w:t>
      </w:r>
      <w:r w:rsidRPr="00253E53">
        <w:rPr>
          <w:sz w:val="24"/>
          <w:szCs w:val="24"/>
        </w:rPr>
        <w:t xml:space="preserve"> Flour mills</w:t>
      </w:r>
      <w:r w:rsidRPr="00253E53" w:rsidR="00FD02F4">
        <w:rPr>
          <w:rStyle w:val="FootnoteReference"/>
          <w:sz w:val="24"/>
          <w:szCs w:val="24"/>
        </w:rPr>
        <w:footnoteReference w:id="6"/>
      </w:r>
    </w:p>
    <w:p w:rsidRPr="00253E53" w:rsidR="00142A65" w:rsidP="00B47F22" w:rsidRDefault="00142A65" w14:paraId="247200BF" w14:textId="77777777">
      <w:pPr>
        <w:adjustRightInd/>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t xml:space="preserve">   7</w:t>
      </w:r>
      <w:r w:rsidRPr="00253E53" w:rsidR="00EF5636">
        <w:rPr>
          <w:sz w:val="24"/>
          <w:szCs w:val="24"/>
        </w:rPr>
        <w:t>7</w:t>
      </w:r>
      <w:r w:rsidRPr="00253E53">
        <w:rPr>
          <w:sz w:val="24"/>
          <w:szCs w:val="24"/>
        </w:rPr>
        <w:t xml:space="preserve"> Rice mills</w:t>
      </w:r>
      <w:r w:rsidRPr="00253E53" w:rsidR="009400B7">
        <w:rPr>
          <w:rStyle w:val="FootnoteReference"/>
          <w:sz w:val="24"/>
          <w:szCs w:val="24"/>
        </w:rPr>
        <w:footnoteReference w:id="7"/>
      </w:r>
    </w:p>
    <w:p w:rsidRPr="00253E53" w:rsidR="00142A65" w:rsidP="00B47F22" w:rsidRDefault="00142A65" w14:paraId="449357E2" w14:textId="77777777">
      <w:pPr>
        <w:adjustRightInd/>
        <w:rPr>
          <w:sz w:val="24"/>
          <w:szCs w:val="24"/>
        </w:rPr>
      </w:pPr>
      <w:r w:rsidRPr="00253E53">
        <w:rPr>
          <w:sz w:val="24"/>
          <w:szCs w:val="24"/>
        </w:rPr>
        <w:lastRenderedPageBreak/>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u w:val="single"/>
        </w:rPr>
        <w:t xml:space="preserve">  5</w:t>
      </w:r>
      <w:r w:rsidRPr="00253E53" w:rsidR="00EF5636">
        <w:rPr>
          <w:sz w:val="24"/>
          <w:szCs w:val="24"/>
          <w:u w:val="single"/>
        </w:rPr>
        <w:t>17</w:t>
      </w:r>
      <w:r w:rsidRPr="00253E53">
        <w:rPr>
          <w:sz w:val="24"/>
          <w:szCs w:val="24"/>
        </w:rPr>
        <w:t xml:space="preserve"> Dog and cat food mills</w:t>
      </w:r>
      <w:r w:rsidRPr="00253E53" w:rsidR="009400B7">
        <w:rPr>
          <w:rStyle w:val="FootnoteReference"/>
          <w:sz w:val="24"/>
          <w:szCs w:val="24"/>
        </w:rPr>
        <w:footnoteReference w:id="8"/>
      </w:r>
    </w:p>
    <w:p w:rsidRPr="00253E53" w:rsidR="00146595" w:rsidP="00B47F22" w:rsidRDefault="00146595" w14:paraId="639F514A" w14:textId="77777777">
      <w:pPr>
        <w:adjustRightInd/>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Pr>
          <w:sz w:val="24"/>
          <w:szCs w:val="24"/>
        </w:rPr>
        <w:tab/>
      </w:r>
      <w:r w:rsidRPr="00253E53" w:rsidR="00DC0E15">
        <w:rPr>
          <w:sz w:val="24"/>
          <w:szCs w:val="24"/>
        </w:rPr>
        <w:t xml:space="preserve"> </w:t>
      </w:r>
      <w:r w:rsidRPr="00253E53">
        <w:rPr>
          <w:b/>
          <w:sz w:val="24"/>
          <w:szCs w:val="24"/>
        </w:rPr>
        <w:t>6,</w:t>
      </w:r>
      <w:r w:rsidRPr="00253E53" w:rsidR="00EF5636">
        <w:rPr>
          <w:b/>
          <w:sz w:val="24"/>
          <w:szCs w:val="24"/>
        </w:rPr>
        <w:t>540</w:t>
      </w:r>
      <w:r w:rsidRPr="00253E53">
        <w:rPr>
          <w:b/>
          <w:sz w:val="24"/>
          <w:szCs w:val="24"/>
        </w:rPr>
        <w:t xml:space="preserve"> </w:t>
      </w:r>
      <w:r w:rsidRPr="00253E53">
        <w:rPr>
          <w:sz w:val="24"/>
          <w:szCs w:val="24"/>
        </w:rPr>
        <w:t>Total</w:t>
      </w:r>
    </w:p>
    <w:p w:rsidRPr="00253E53" w:rsidR="00146595" w:rsidP="00B47F22" w:rsidRDefault="00146595" w14:paraId="71FE7C11" w14:textId="77777777">
      <w:pPr>
        <w:adjustRightInd/>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p>
    <w:p w:rsidRPr="00253E53" w:rsidR="00FD02F4" w:rsidP="00FD02F4" w:rsidRDefault="00146595" w14:paraId="4AEA7F80" w14:textId="3CB839F5">
      <w:pPr>
        <w:adjustRightInd/>
        <w:spacing w:after="240"/>
        <w:rPr>
          <w:sz w:val="24"/>
          <w:szCs w:val="24"/>
        </w:rPr>
      </w:pPr>
      <w:r w:rsidRPr="00253E53">
        <w:rPr>
          <w:sz w:val="24"/>
          <w:szCs w:val="24"/>
        </w:rPr>
        <w:tab/>
      </w:r>
      <w:r w:rsidRPr="00253E53">
        <w:rPr>
          <w:sz w:val="24"/>
          <w:szCs w:val="24"/>
        </w:rPr>
        <w:tab/>
      </w:r>
      <w:r w:rsidRPr="00253E53">
        <w:rPr>
          <w:sz w:val="24"/>
          <w:szCs w:val="24"/>
        </w:rPr>
        <w:tab/>
      </w:r>
      <w:r w:rsidRPr="00253E53">
        <w:rPr>
          <w:sz w:val="24"/>
          <w:szCs w:val="24"/>
        </w:rPr>
        <w:tab/>
      </w:r>
      <w:r w:rsidRPr="00253E53">
        <w:rPr>
          <w:b/>
          <w:sz w:val="24"/>
          <w:szCs w:val="24"/>
        </w:rPr>
        <w:t>8,</w:t>
      </w:r>
      <w:r w:rsidRPr="00253E53" w:rsidR="006D7382">
        <w:rPr>
          <w:b/>
          <w:sz w:val="24"/>
          <w:szCs w:val="24"/>
        </w:rPr>
        <w:t>400</w:t>
      </w:r>
      <w:r w:rsidRPr="00253E53">
        <w:rPr>
          <w:sz w:val="24"/>
          <w:szCs w:val="24"/>
        </w:rPr>
        <w:t xml:space="preserve"> grain elevators +</w:t>
      </w:r>
      <w:r w:rsidRPr="00253E53">
        <w:rPr>
          <w:b/>
          <w:sz w:val="24"/>
          <w:szCs w:val="24"/>
        </w:rPr>
        <w:t xml:space="preserve"> 6,</w:t>
      </w:r>
      <w:r w:rsidRPr="00253E53" w:rsidR="009E7A74">
        <w:rPr>
          <w:b/>
          <w:sz w:val="24"/>
          <w:szCs w:val="24"/>
        </w:rPr>
        <w:t>540</w:t>
      </w:r>
      <w:r w:rsidRPr="00253E53">
        <w:rPr>
          <w:b/>
          <w:sz w:val="24"/>
          <w:szCs w:val="24"/>
        </w:rPr>
        <w:t xml:space="preserve"> </w:t>
      </w:r>
      <w:r w:rsidRPr="00253E53">
        <w:rPr>
          <w:sz w:val="24"/>
          <w:szCs w:val="24"/>
        </w:rPr>
        <w:t xml:space="preserve">mills = </w:t>
      </w:r>
      <w:r w:rsidRPr="00253E53">
        <w:rPr>
          <w:b/>
          <w:sz w:val="24"/>
          <w:szCs w:val="24"/>
        </w:rPr>
        <w:t>14,</w:t>
      </w:r>
      <w:r w:rsidRPr="00253E53" w:rsidR="002C5F74">
        <w:rPr>
          <w:b/>
          <w:sz w:val="24"/>
          <w:szCs w:val="24"/>
        </w:rPr>
        <w:t>9</w:t>
      </w:r>
      <w:r w:rsidRPr="00253E53" w:rsidR="004B309C">
        <w:rPr>
          <w:b/>
          <w:sz w:val="24"/>
          <w:szCs w:val="24"/>
        </w:rPr>
        <w:t>40</w:t>
      </w:r>
      <w:r w:rsidRPr="00253E53">
        <w:rPr>
          <w:sz w:val="24"/>
          <w:szCs w:val="24"/>
        </w:rPr>
        <w:t xml:space="preserve"> total facilities</w:t>
      </w:r>
    </w:p>
    <w:p w:rsidRPr="00253E53" w:rsidR="00FD02F4" w:rsidP="00985CEC" w:rsidRDefault="00985CEC" w14:paraId="212A3DEC" w14:textId="77777777">
      <w:pPr>
        <w:adjustRightInd/>
        <w:rPr>
          <w:b/>
          <w:sz w:val="24"/>
          <w:szCs w:val="24"/>
        </w:rPr>
      </w:pPr>
      <w:r w:rsidRPr="00253E53">
        <w:rPr>
          <w:b/>
          <w:sz w:val="24"/>
          <w:szCs w:val="24"/>
        </w:rPr>
        <w:t>Emergency action plan – 1910.272(d)</w:t>
      </w:r>
    </w:p>
    <w:p w:rsidRPr="00253E53" w:rsidR="00985CEC" w:rsidP="00985CEC" w:rsidRDefault="00985CEC" w14:paraId="6C965A34" w14:textId="2FF7F13F">
      <w:pPr>
        <w:adjustRightInd/>
        <w:rPr>
          <w:b/>
          <w:sz w:val="24"/>
          <w:szCs w:val="24"/>
        </w:rPr>
      </w:pPr>
      <w:r w:rsidRPr="00253E53">
        <w:rPr>
          <w:b/>
          <w:sz w:val="24"/>
          <w:szCs w:val="24"/>
        </w:rPr>
        <w:t>Housekeeping program – 1910.272</w:t>
      </w:r>
      <w:r w:rsidRPr="00253E53" w:rsidR="00D40E25">
        <w:rPr>
          <w:b/>
          <w:sz w:val="24"/>
          <w:szCs w:val="24"/>
        </w:rPr>
        <w:t>(j)</w:t>
      </w:r>
    </w:p>
    <w:p w:rsidRPr="00253E53" w:rsidR="00985CEC" w:rsidP="002711B2" w:rsidRDefault="00985CEC" w14:paraId="5F0F6411" w14:textId="77777777">
      <w:pPr>
        <w:adjustRightInd/>
        <w:spacing w:after="240"/>
        <w:rPr>
          <w:b/>
          <w:sz w:val="24"/>
          <w:szCs w:val="24"/>
        </w:rPr>
      </w:pPr>
      <w:r w:rsidRPr="00253E53">
        <w:rPr>
          <w:b/>
          <w:sz w:val="24"/>
          <w:szCs w:val="24"/>
        </w:rPr>
        <w:t>Procedures for tags and locks – 1910.272(m)(4)</w:t>
      </w:r>
      <w:r w:rsidRPr="00253E53" w:rsidR="00D83B3B">
        <w:rPr>
          <w:b/>
          <w:sz w:val="24"/>
          <w:szCs w:val="24"/>
        </w:rPr>
        <w:tab/>
      </w:r>
    </w:p>
    <w:p w:rsidRPr="00253E53" w:rsidR="00C56172" w:rsidP="00C3344F" w:rsidRDefault="00C56172" w14:paraId="6C7EBEA8" w14:textId="77225F96">
      <w:pPr>
        <w:widowControl/>
        <w:autoSpaceDE/>
        <w:autoSpaceDN/>
        <w:adjustRightInd/>
        <w:spacing w:after="200"/>
        <w:rPr>
          <w:sz w:val="24"/>
          <w:szCs w:val="24"/>
        </w:rPr>
      </w:pPr>
      <w:r w:rsidRPr="00253E53">
        <w:rPr>
          <w:spacing w:val="-2"/>
          <w:sz w:val="24"/>
          <w:szCs w:val="24"/>
        </w:rPr>
        <w:t xml:space="preserve">Because many mills are attached to elevators (the majority of workers in small and medium feed </w:t>
      </w:r>
      <w:r w:rsidRPr="00253E53">
        <w:rPr>
          <w:sz w:val="24"/>
          <w:szCs w:val="24"/>
        </w:rPr>
        <w:t>mills are also workers of country elevators), facilities need to develop only one</w:t>
      </w:r>
      <w:r w:rsidRPr="00253E53" w:rsidR="00935E47">
        <w:rPr>
          <w:sz w:val="24"/>
          <w:szCs w:val="24"/>
        </w:rPr>
        <w:t xml:space="preserve"> </w:t>
      </w:r>
      <w:r w:rsidRPr="00253E53">
        <w:rPr>
          <w:spacing w:val="-2"/>
          <w:sz w:val="24"/>
          <w:szCs w:val="24"/>
        </w:rPr>
        <w:t xml:space="preserve">plan/program/procedure per site. </w:t>
      </w:r>
      <w:r w:rsidRPr="00253E53" w:rsidR="00FD08DE">
        <w:rPr>
          <w:spacing w:val="-2"/>
          <w:sz w:val="24"/>
          <w:szCs w:val="24"/>
        </w:rPr>
        <w:t xml:space="preserve"> </w:t>
      </w:r>
      <w:r w:rsidRPr="00253E53">
        <w:rPr>
          <w:spacing w:val="-2"/>
          <w:sz w:val="24"/>
          <w:szCs w:val="24"/>
        </w:rPr>
        <w:t xml:space="preserve">Since the standard has been in effect for some time and no new facilities have been identified, OSHA is assuming that all of the facilities are currently in </w:t>
      </w:r>
      <w:r w:rsidRPr="00253E53">
        <w:rPr>
          <w:sz w:val="24"/>
          <w:szCs w:val="24"/>
        </w:rPr>
        <w:t>compliance with the provisions except for an estimated 3 percent (</w:t>
      </w:r>
      <w:r w:rsidRPr="00253E53" w:rsidR="00F978BB">
        <w:rPr>
          <w:sz w:val="24"/>
          <w:szCs w:val="24"/>
        </w:rPr>
        <w:t>14,9</w:t>
      </w:r>
      <w:r w:rsidRPr="00253E53" w:rsidR="004B309C">
        <w:rPr>
          <w:sz w:val="24"/>
          <w:szCs w:val="24"/>
        </w:rPr>
        <w:t>40</w:t>
      </w:r>
      <w:r w:rsidRPr="00253E53" w:rsidR="00BF5DC2">
        <w:rPr>
          <w:sz w:val="24"/>
          <w:szCs w:val="24"/>
        </w:rPr>
        <w:t xml:space="preserve"> </w:t>
      </w:r>
      <w:r w:rsidRPr="00253E53">
        <w:rPr>
          <w:sz w:val="24"/>
          <w:szCs w:val="24"/>
        </w:rPr>
        <w:t>facilities x</w:t>
      </w:r>
      <w:r w:rsidRPr="00253E53" w:rsidR="00115238">
        <w:rPr>
          <w:sz w:val="24"/>
          <w:szCs w:val="24"/>
        </w:rPr>
        <w:t xml:space="preserve"> </w:t>
      </w:r>
      <w:r w:rsidRPr="00253E53" w:rsidR="00200603">
        <w:rPr>
          <w:sz w:val="24"/>
          <w:szCs w:val="24"/>
        </w:rPr>
        <w:t>.0</w:t>
      </w:r>
      <w:r w:rsidRPr="00253E53" w:rsidR="00FA4FF8">
        <w:rPr>
          <w:sz w:val="24"/>
          <w:szCs w:val="24"/>
        </w:rPr>
        <w:t>3</w:t>
      </w:r>
      <w:r w:rsidRPr="00253E53" w:rsidR="003978D6">
        <w:rPr>
          <w:sz w:val="24"/>
          <w:szCs w:val="24"/>
        </w:rPr>
        <w:t xml:space="preserve"> </w:t>
      </w:r>
      <w:r w:rsidRPr="00253E53">
        <w:rPr>
          <w:sz w:val="24"/>
          <w:szCs w:val="24"/>
        </w:rPr>
        <w:t xml:space="preserve">= </w:t>
      </w:r>
      <w:r w:rsidRPr="00253E53" w:rsidR="002175D3">
        <w:rPr>
          <w:sz w:val="24"/>
          <w:szCs w:val="24"/>
        </w:rPr>
        <w:t>44</w:t>
      </w:r>
      <w:r w:rsidRPr="00253E53" w:rsidR="00C13471">
        <w:rPr>
          <w:sz w:val="24"/>
          <w:szCs w:val="24"/>
        </w:rPr>
        <w:t>8</w:t>
      </w:r>
      <w:r w:rsidRPr="00253E53">
        <w:rPr>
          <w:sz w:val="24"/>
          <w:szCs w:val="24"/>
        </w:rPr>
        <w:t xml:space="preserve">) </w:t>
      </w:r>
      <w:r w:rsidRPr="00253E53">
        <w:rPr>
          <w:spacing w:val="-2"/>
          <w:sz w:val="24"/>
          <w:szCs w:val="24"/>
        </w:rPr>
        <w:t xml:space="preserve">that may need to modify their emergency action plans/housekeeping programs and tag and lock </w:t>
      </w:r>
      <w:r w:rsidRPr="00253E53">
        <w:rPr>
          <w:sz w:val="24"/>
          <w:szCs w:val="24"/>
        </w:rPr>
        <w:t>procedures annually. OSHA estimates that it takes one hour</w:t>
      </w:r>
      <w:r w:rsidRPr="00253E53" w:rsidR="00492299">
        <w:rPr>
          <w:sz w:val="24"/>
          <w:szCs w:val="24"/>
        </w:rPr>
        <w:t xml:space="preserve"> by agricultural workers</w:t>
      </w:r>
      <w:r w:rsidRPr="00253E53">
        <w:rPr>
          <w:sz w:val="24"/>
          <w:szCs w:val="24"/>
        </w:rPr>
        <w:t xml:space="preserve"> to modify each of the three plans.</w:t>
      </w:r>
    </w:p>
    <w:p w:rsidRPr="00253E53" w:rsidR="006B554D" w:rsidP="00367BF2" w:rsidRDefault="00C56172" w14:paraId="5565351B" w14:textId="77777777">
      <w:pPr>
        <w:tabs>
          <w:tab w:val="left" w:pos="2250"/>
          <w:tab w:val="left" w:pos="2340"/>
          <w:tab w:val="left" w:pos="3600"/>
          <w:tab w:val="left" w:pos="3690"/>
          <w:tab w:val="left" w:pos="4320"/>
          <w:tab w:val="left" w:pos="4410"/>
          <w:tab w:val="left" w:pos="4500"/>
        </w:tabs>
        <w:adjustRightInd/>
        <w:ind w:left="1980" w:right="612"/>
        <w:rPr>
          <w:b/>
          <w:bCs/>
          <w:spacing w:val="-2"/>
          <w:sz w:val="24"/>
          <w:szCs w:val="24"/>
        </w:rPr>
      </w:pPr>
      <w:r w:rsidRPr="00253E53">
        <w:rPr>
          <w:b/>
          <w:bCs/>
          <w:sz w:val="24"/>
          <w:szCs w:val="24"/>
        </w:rPr>
        <w:t>Burden hours:</w:t>
      </w:r>
      <w:r w:rsidRPr="00253E53" w:rsidR="00734FE7">
        <w:rPr>
          <w:b/>
          <w:bCs/>
          <w:sz w:val="24"/>
          <w:szCs w:val="24"/>
        </w:rPr>
        <w:t xml:space="preserve"> </w:t>
      </w:r>
      <w:r w:rsidRPr="00253E53" w:rsidR="006B554D">
        <w:rPr>
          <w:bCs/>
          <w:spacing w:val="-2"/>
          <w:sz w:val="24"/>
          <w:szCs w:val="24"/>
        </w:rPr>
        <w:t>44</w:t>
      </w:r>
      <w:r w:rsidRPr="00253E53" w:rsidR="00610F6D">
        <w:rPr>
          <w:bCs/>
          <w:spacing w:val="-2"/>
          <w:sz w:val="24"/>
          <w:szCs w:val="24"/>
        </w:rPr>
        <w:t>8</w:t>
      </w:r>
      <w:r w:rsidRPr="00253E53" w:rsidR="006B554D">
        <w:rPr>
          <w:spacing w:val="-2"/>
          <w:sz w:val="24"/>
          <w:szCs w:val="24"/>
        </w:rPr>
        <w:t xml:space="preserve"> facilities x </w:t>
      </w:r>
      <w:r w:rsidRPr="00253E53" w:rsidR="00115238">
        <w:rPr>
          <w:spacing w:val="-2"/>
          <w:sz w:val="24"/>
          <w:szCs w:val="24"/>
        </w:rPr>
        <w:t xml:space="preserve">3 </w:t>
      </w:r>
      <w:r w:rsidRPr="00253E53" w:rsidR="006B554D">
        <w:rPr>
          <w:spacing w:val="-2"/>
          <w:sz w:val="24"/>
          <w:szCs w:val="24"/>
        </w:rPr>
        <w:t xml:space="preserve">hours modifications = </w:t>
      </w:r>
      <w:r w:rsidRPr="00253E53" w:rsidR="004B7D9A">
        <w:rPr>
          <w:spacing w:val="-2"/>
          <w:sz w:val="24"/>
          <w:szCs w:val="24"/>
        </w:rPr>
        <w:t>1</w:t>
      </w:r>
      <w:r w:rsidRPr="00253E53" w:rsidR="006B554D">
        <w:rPr>
          <w:spacing w:val="-2"/>
          <w:sz w:val="24"/>
          <w:szCs w:val="24"/>
        </w:rPr>
        <w:t>,3</w:t>
      </w:r>
      <w:r w:rsidRPr="00253E53" w:rsidR="00610F6D">
        <w:rPr>
          <w:spacing w:val="-2"/>
          <w:sz w:val="24"/>
          <w:szCs w:val="24"/>
        </w:rPr>
        <w:t>44</w:t>
      </w:r>
    </w:p>
    <w:p w:rsidRPr="00253E53" w:rsidR="006E73DD" w:rsidP="00024537" w:rsidRDefault="008805F5" w14:paraId="26B3333D" w14:textId="77B4C34A">
      <w:pPr>
        <w:tabs>
          <w:tab w:val="left" w:pos="3330"/>
        </w:tabs>
        <w:adjustRightInd/>
        <w:ind w:right="1152" w:firstLine="2970"/>
        <w:rPr>
          <w:sz w:val="24"/>
          <w:szCs w:val="24"/>
        </w:rPr>
      </w:pPr>
      <w:r w:rsidRPr="00253E53">
        <w:rPr>
          <w:b/>
          <w:bCs/>
          <w:sz w:val="24"/>
          <w:szCs w:val="24"/>
        </w:rPr>
        <w:t xml:space="preserve">Cost: </w:t>
      </w:r>
      <w:r w:rsidRPr="00253E53" w:rsidR="00890FBE">
        <w:rPr>
          <w:spacing w:val="-2"/>
          <w:sz w:val="24"/>
          <w:szCs w:val="24"/>
        </w:rPr>
        <w:t>1,3</w:t>
      </w:r>
      <w:r w:rsidRPr="00253E53" w:rsidR="00610F6D">
        <w:rPr>
          <w:spacing w:val="-2"/>
          <w:sz w:val="24"/>
          <w:szCs w:val="24"/>
        </w:rPr>
        <w:t>44</w:t>
      </w:r>
      <w:r w:rsidRPr="00253E53" w:rsidR="00BF7D7D">
        <w:rPr>
          <w:sz w:val="24"/>
          <w:szCs w:val="24"/>
        </w:rPr>
        <w:t xml:space="preserve"> </w:t>
      </w:r>
      <w:r w:rsidRPr="00253E53" w:rsidR="005A3DB4">
        <w:rPr>
          <w:sz w:val="24"/>
          <w:szCs w:val="24"/>
        </w:rPr>
        <w:t>burden hours x</w:t>
      </w:r>
      <w:r w:rsidRPr="00253E53" w:rsidR="005A1844">
        <w:rPr>
          <w:strike/>
          <w:sz w:val="24"/>
          <w:szCs w:val="24"/>
        </w:rPr>
        <w:t xml:space="preserve"> </w:t>
      </w:r>
      <w:r w:rsidRPr="00253E53" w:rsidR="0052666B">
        <w:rPr>
          <w:sz w:val="24"/>
          <w:szCs w:val="24"/>
        </w:rPr>
        <w:t>$23.30</w:t>
      </w:r>
      <w:r w:rsidRPr="00253E53" w:rsidR="0067395C">
        <w:rPr>
          <w:sz w:val="24"/>
          <w:szCs w:val="24"/>
        </w:rPr>
        <w:t xml:space="preserve"> </w:t>
      </w:r>
      <w:r w:rsidRPr="00253E53" w:rsidR="00C56172">
        <w:rPr>
          <w:sz w:val="24"/>
          <w:szCs w:val="24"/>
        </w:rPr>
        <w:t>=</w:t>
      </w:r>
      <w:r w:rsidRPr="00253E53" w:rsidR="00172694">
        <w:rPr>
          <w:sz w:val="24"/>
          <w:szCs w:val="24"/>
        </w:rPr>
        <w:t xml:space="preserve"> </w:t>
      </w:r>
      <w:r w:rsidRPr="00253E53" w:rsidR="009B26D2">
        <w:rPr>
          <w:sz w:val="24"/>
          <w:szCs w:val="24"/>
        </w:rPr>
        <w:t>$</w:t>
      </w:r>
      <w:r w:rsidRPr="00253E53" w:rsidR="0052666B">
        <w:rPr>
          <w:sz w:val="24"/>
          <w:szCs w:val="24"/>
        </w:rPr>
        <w:t>31,315</w:t>
      </w:r>
    </w:p>
    <w:p w:rsidRPr="00253E53" w:rsidR="008F541F" w:rsidP="006E73DD" w:rsidRDefault="008F541F" w14:paraId="43C16A40" w14:textId="77777777">
      <w:pPr>
        <w:tabs>
          <w:tab w:val="left" w:pos="3330"/>
        </w:tabs>
        <w:adjustRightInd/>
        <w:ind w:right="1152"/>
        <w:rPr>
          <w:b/>
          <w:bCs/>
          <w:sz w:val="24"/>
          <w:szCs w:val="24"/>
        </w:rPr>
      </w:pPr>
    </w:p>
    <w:p w:rsidRPr="00253E53" w:rsidR="00C56172" w:rsidP="00CD3BDB" w:rsidRDefault="00C56172" w14:paraId="5AC54EE8" w14:textId="207DA16B">
      <w:pPr>
        <w:tabs>
          <w:tab w:val="left" w:pos="3330"/>
        </w:tabs>
        <w:adjustRightInd/>
        <w:ind w:right="1152"/>
        <w:rPr>
          <w:spacing w:val="-4"/>
          <w:sz w:val="24"/>
          <w:szCs w:val="24"/>
        </w:rPr>
      </w:pPr>
      <w:r w:rsidRPr="00253E53">
        <w:rPr>
          <w:b/>
          <w:bCs/>
          <w:sz w:val="24"/>
          <w:szCs w:val="24"/>
        </w:rPr>
        <w:t>Training --1910.272(e)(1)</w:t>
      </w:r>
      <w:r w:rsidRPr="00253E53" w:rsidR="00765884">
        <w:rPr>
          <w:spacing w:val="-4"/>
          <w:sz w:val="24"/>
          <w:szCs w:val="24"/>
        </w:rPr>
        <w:t>The Agency has determined that</w:t>
      </w:r>
      <w:r w:rsidRPr="00253E53" w:rsidR="004D6106">
        <w:rPr>
          <w:spacing w:val="-4"/>
          <w:sz w:val="24"/>
          <w:szCs w:val="24"/>
        </w:rPr>
        <w:t xml:space="preserve"> the </w:t>
      </w:r>
      <w:r w:rsidRPr="00253E53" w:rsidR="005D7886">
        <w:rPr>
          <w:spacing w:val="-4"/>
          <w:sz w:val="24"/>
          <w:szCs w:val="24"/>
        </w:rPr>
        <w:t>r</w:t>
      </w:r>
      <w:r w:rsidRPr="00253E53" w:rsidR="004D6106">
        <w:rPr>
          <w:spacing w:val="-4"/>
          <w:sz w:val="24"/>
          <w:szCs w:val="24"/>
        </w:rPr>
        <w:t>equirements that employe</w:t>
      </w:r>
      <w:r w:rsidRPr="00253E53" w:rsidR="00363A12">
        <w:rPr>
          <w:spacing w:val="-4"/>
          <w:sz w:val="24"/>
          <w:szCs w:val="24"/>
        </w:rPr>
        <w:t xml:space="preserve">rs provide training to workers </w:t>
      </w:r>
      <w:r w:rsidRPr="00253E53" w:rsidR="004D6106">
        <w:rPr>
          <w:spacing w:val="-4"/>
          <w:sz w:val="24"/>
          <w:szCs w:val="24"/>
        </w:rPr>
        <w:t>under paragraph</w:t>
      </w:r>
      <w:r w:rsidRPr="00253E53" w:rsidR="00172694">
        <w:rPr>
          <w:spacing w:val="-4"/>
          <w:sz w:val="24"/>
          <w:szCs w:val="24"/>
        </w:rPr>
        <w:t>s</w:t>
      </w:r>
      <w:r w:rsidRPr="00253E53" w:rsidR="004D6106">
        <w:rPr>
          <w:spacing w:val="-4"/>
          <w:sz w:val="24"/>
          <w:szCs w:val="24"/>
        </w:rPr>
        <w:t xml:space="preserve"> (1)(1) through (1)(3), (1)(4) and (1)(4)(ii), and (1)(5) are not considered to be collections of information</w:t>
      </w:r>
      <w:r w:rsidRPr="00253E53" w:rsidR="00363A12">
        <w:rPr>
          <w:spacing w:val="-4"/>
          <w:sz w:val="24"/>
          <w:szCs w:val="24"/>
        </w:rPr>
        <w:t xml:space="preserve">.  OSHA is not taking a burden </w:t>
      </w:r>
      <w:r w:rsidRPr="00253E53" w:rsidR="004D6106">
        <w:rPr>
          <w:spacing w:val="-4"/>
          <w:sz w:val="24"/>
          <w:szCs w:val="24"/>
        </w:rPr>
        <w:t>for these activities under Item 12 of this Supporting Statement.</w:t>
      </w:r>
      <w:r w:rsidRPr="00253E53" w:rsidR="00363A12">
        <w:rPr>
          <w:spacing w:val="-4"/>
          <w:sz w:val="24"/>
          <w:szCs w:val="24"/>
        </w:rPr>
        <w:t xml:space="preserve"> </w:t>
      </w:r>
    </w:p>
    <w:p w:rsidRPr="00253E53" w:rsidR="00D77FEE" w:rsidRDefault="00D77FEE" w14:paraId="314CB407" w14:textId="77777777">
      <w:pPr>
        <w:adjustRightInd/>
        <w:spacing w:line="316" w:lineRule="auto"/>
        <w:rPr>
          <w:b/>
          <w:bCs/>
          <w:sz w:val="24"/>
          <w:szCs w:val="24"/>
        </w:rPr>
      </w:pPr>
    </w:p>
    <w:p w:rsidRPr="00253E53" w:rsidR="00C56172" w:rsidRDefault="00C56172" w14:paraId="5E70FC36" w14:textId="3923E674">
      <w:pPr>
        <w:adjustRightInd/>
        <w:spacing w:line="316" w:lineRule="auto"/>
        <w:rPr>
          <w:b/>
          <w:bCs/>
          <w:sz w:val="24"/>
          <w:szCs w:val="24"/>
        </w:rPr>
      </w:pPr>
      <w:r w:rsidRPr="00253E53">
        <w:rPr>
          <w:b/>
          <w:bCs/>
          <w:sz w:val="24"/>
          <w:szCs w:val="24"/>
        </w:rPr>
        <w:t>Hot work permit -- 1910.272(f)(1)</w:t>
      </w:r>
    </w:p>
    <w:p w:rsidRPr="00253E53" w:rsidR="00172694" w:rsidP="00367BF2" w:rsidRDefault="00C56172" w14:paraId="2F888CF8" w14:textId="0EA652FA">
      <w:pPr>
        <w:adjustRightInd/>
        <w:rPr>
          <w:sz w:val="24"/>
          <w:szCs w:val="24"/>
        </w:rPr>
      </w:pPr>
      <w:r w:rsidRPr="00253E53">
        <w:rPr>
          <w:spacing w:val="-4"/>
          <w:sz w:val="24"/>
          <w:szCs w:val="24"/>
        </w:rPr>
        <w:t xml:space="preserve">The employer is required to issue a permit for hot work unless the employer or the employer’s </w:t>
      </w:r>
      <w:r w:rsidRPr="00253E53">
        <w:rPr>
          <w:spacing w:val="2"/>
          <w:sz w:val="24"/>
          <w:szCs w:val="24"/>
        </w:rPr>
        <w:t xml:space="preserve">representative is present while the hot work is performed; or in welding shops; or hot work </w:t>
      </w:r>
      <w:r w:rsidRPr="00253E53">
        <w:rPr>
          <w:spacing w:val="4"/>
          <w:sz w:val="24"/>
          <w:szCs w:val="24"/>
        </w:rPr>
        <w:t xml:space="preserve">areas located outside of the grain handling structure. OSHA estimates that 40 hot work </w:t>
      </w:r>
      <w:r w:rsidRPr="00253E53">
        <w:rPr>
          <w:spacing w:val="-3"/>
          <w:sz w:val="24"/>
          <w:szCs w:val="24"/>
        </w:rPr>
        <w:t xml:space="preserve">operations are conducted yearly by each facility but only half will require a permit to be issued. </w:t>
      </w:r>
      <w:r w:rsidRPr="00253E53">
        <w:rPr>
          <w:spacing w:val="-4"/>
          <w:sz w:val="24"/>
          <w:szCs w:val="24"/>
        </w:rPr>
        <w:t>OSHA estimates that it takes three minutes (</w:t>
      </w:r>
      <w:r w:rsidRPr="00253E53" w:rsidR="00166CD8">
        <w:rPr>
          <w:spacing w:val="-4"/>
          <w:sz w:val="24"/>
          <w:szCs w:val="24"/>
        </w:rPr>
        <w:t>3</w:t>
      </w:r>
      <w:r w:rsidRPr="00253E53" w:rsidR="00B72297">
        <w:rPr>
          <w:spacing w:val="-4"/>
          <w:sz w:val="24"/>
          <w:szCs w:val="24"/>
        </w:rPr>
        <w:t>/60</w:t>
      </w:r>
      <w:r w:rsidRPr="00253E53">
        <w:rPr>
          <w:spacing w:val="-4"/>
          <w:sz w:val="24"/>
          <w:szCs w:val="24"/>
        </w:rPr>
        <w:t xml:space="preserve"> hour) for a manager to generate and maintain the </w:t>
      </w:r>
      <w:r w:rsidRPr="00253E53">
        <w:rPr>
          <w:sz w:val="24"/>
          <w:szCs w:val="24"/>
        </w:rPr>
        <w:t>permit.</w:t>
      </w:r>
    </w:p>
    <w:p w:rsidRPr="00253E53" w:rsidR="00C56172" w:rsidP="006D3DC6" w:rsidRDefault="00C56172" w14:paraId="7AD90E1A" w14:textId="68142632">
      <w:pPr>
        <w:tabs>
          <w:tab w:val="left" w:pos="3690"/>
        </w:tabs>
        <w:adjustRightInd/>
        <w:ind w:left="3690" w:right="576" w:hanging="1710"/>
        <w:rPr>
          <w:b/>
          <w:bCs/>
          <w:sz w:val="24"/>
          <w:szCs w:val="24"/>
        </w:rPr>
      </w:pPr>
      <w:r w:rsidRPr="00253E53">
        <w:rPr>
          <w:b/>
          <w:bCs/>
          <w:sz w:val="24"/>
          <w:szCs w:val="24"/>
        </w:rPr>
        <w:t>Burden hours:</w:t>
      </w:r>
      <w:r w:rsidRPr="00253E53">
        <w:rPr>
          <w:b/>
          <w:bCs/>
          <w:sz w:val="24"/>
          <w:szCs w:val="24"/>
        </w:rPr>
        <w:tab/>
      </w:r>
      <w:r w:rsidRPr="00253E53" w:rsidR="00F978BB">
        <w:rPr>
          <w:bCs/>
          <w:sz w:val="24"/>
          <w:szCs w:val="24"/>
        </w:rPr>
        <w:t>14,9</w:t>
      </w:r>
      <w:r w:rsidRPr="00253E53" w:rsidR="00610F6D">
        <w:rPr>
          <w:bCs/>
          <w:sz w:val="24"/>
          <w:szCs w:val="24"/>
        </w:rPr>
        <w:t>40</w:t>
      </w:r>
      <w:r w:rsidRPr="00253E53" w:rsidR="00970D50">
        <w:rPr>
          <w:bCs/>
          <w:sz w:val="24"/>
          <w:szCs w:val="24"/>
        </w:rPr>
        <w:t xml:space="preserve"> </w:t>
      </w:r>
      <w:r w:rsidRPr="00253E53">
        <w:rPr>
          <w:sz w:val="24"/>
          <w:szCs w:val="24"/>
        </w:rPr>
        <w:t>facilities x 50% permits issued x 40 hot work</w:t>
      </w:r>
      <w:r w:rsidRPr="00253E53" w:rsidR="00BC1FD2">
        <w:rPr>
          <w:sz w:val="24"/>
          <w:szCs w:val="24"/>
        </w:rPr>
        <w:t xml:space="preserve"> </w:t>
      </w:r>
      <w:r w:rsidRPr="00253E53">
        <w:rPr>
          <w:sz w:val="24"/>
          <w:szCs w:val="24"/>
        </w:rPr>
        <w:t>operations x</w:t>
      </w:r>
      <w:r w:rsidRPr="00253E53" w:rsidR="00166CD8">
        <w:rPr>
          <w:sz w:val="24"/>
          <w:szCs w:val="24"/>
        </w:rPr>
        <w:t xml:space="preserve"> 3</w:t>
      </w:r>
      <w:r w:rsidRPr="00253E53" w:rsidR="00E83CD9">
        <w:rPr>
          <w:sz w:val="24"/>
          <w:szCs w:val="24"/>
        </w:rPr>
        <w:t>/60</w:t>
      </w:r>
      <w:r w:rsidRPr="00253E53">
        <w:rPr>
          <w:sz w:val="24"/>
          <w:szCs w:val="24"/>
        </w:rPr>
        <w:t xml:space="preserve"> hour =</w:t>
      </w:r>
      <w:r w:rsidRPr="00253E53" w:rsidR="00DB7DCC">
        <w:rPr>
          <w:sz w:val="24"/>
          <w:szCs w:val="24"/>
        </w:rPr>
        <w:t xml:space="preserve"> 14,</w:t>
      </w:r>
      <w:r w:rsidRPr="00253E53" w:rsidR="00F978BB">
        <w:rPr>
          <w:sz w:val="24"/>
          <w:szCs w:val="24"/>
        </w:rPr>
        <w:t>9</w:t>
      </w:r>
      <w:r w:rsidRPr="00253E53" w:rsidR="00610F6D">
        <w:rPr>
          <w:sz w:val="24"/>
          <w:szCs w:val="24"/>
        </w:rPr>
        <w:t>40</w:t>
      </w:r>
      <w:r w:rsidRPr="00253E53" w:rsidR="00A15B98">
        <w:rPr>
          <w:sz w:val="24"/>
          <w:szCs w:val="24"/>
        </w:rPr>
        <w:t xml:space="preserve"> </w:t>
      </w:r>
      <w:r w:rsidRPr="00253E53">
        <w:rPr>
          <w:bCs/>
          <w:sz w:val="24"/>
          <w:szCs w:val="24"/>
        </w:rPr>
        <w:t>hours</w:t>
      </w:r>
    </w:p>
    <w:p w:rsidRPr="00253E53" w:rsidR="002076F8" w:rsidP="00681713" w:rsidRDefault="00C56172" w14:paraId="73FEF0DB" w14:textId="6FAF9F5D">
      <w:pPr>
        <w:tabs>
          <w:tab w:val="left" w:pos="3510"/>
          <w:tab w:val="right" w:pos="7725"/>
        </w:tabs>
        <w:adjustRightInd/>
        <w:spacing w:before="288" w:after="240" w:line="314" w:lineRule="auto"/>
        <w:ind w:left="2610" w:firstLine="360"/>
        <w:rPr>
          <w:strike/>
          <w:spacing w:val="-2"/>
          <w:sz w:val="24"/>
          <w:szCs w:val="24"/>
        </w:rPr>
      </w:pPr>
      <w:r w:rsidRPr="00253E53">
        <w:rPr>
          <w:b/>
          <w:bCs/>
          <w:sz w:val="24"/>
          <w:szCs w:val="24"/>
        </w:rPr>
        <w:t>Cost:</w:t>
      </w:r>
      <w:r w:rsidRPr="00253E53">
        <w:rPr>
          <w:b/>
          <w:bCs/>
          <w:spacing w:val="-2"/>
          <w:sz w:val="24"/>
          <w:szCs w:val="24"/>
        </w:rPr>
        <w:tab/>
      </w:r>
      <w:r w:rsidRPr="00253E53" w:rsidR="006D3DC6">
        <w:rPr>
          <w:bCs/>
          <w:spacing w:val="-2"/>
          <w:sz w:val="24"/>
          <w:szCs w:val="24"/>
        </w:rPr>
        <w:t>1</w:t>
      </w:r>
      <w:r w:rsidRPr="00253E53" w:rsidR="00F978BB">
        <w:rPr>
          <w:bCs/>
          <w:spacing w:val="-2"/>
          <w:sz w:val="24"/>
          <w:szCs w:val="24"/>
        </w:rPr>
        <w:t>4,9</w:t>
      </w:r>
      <w:r w:rsidRPr="00253E53" w:rsidR="00610F6D">
        <w:rPr>
          <w:bCs/>
          <w:spacing w:val="-2"/>
          <w:sz w:val="24"/>
          <w:szCs w:val="24"/>
        </w:rPr>
        <w:t>40</w:t>
      </w:r>
      <w:r w:rsidRPr="00253E53" w:rsidR="008A6125">
        <w:rPr>
          <w:sz w:val="24"/>
          <w:szCs w:val="24"/>
        </w:rPr>
        <w:t xml:space="preserve"> </w:t>
      </w:r>
      <w:r w:rsidRPr="00253E53" w:rsidR="00A03607">
        <w:rPr>
          <w:spacing w:val="-2"/>
          <w:sz w:val="24"/>
          <w:szCs w:val="24"/>
        </w:rPr>
        <w:t>burden hours x $</w:t>
      </w:r>
      <w:r w:rsidRPr="00253E53" w:rsidR="006469F8">
        <w:rPr>
          <w:spacing w:val="-2"/>
          <w:sz w:val="24"/>
          <w:szCs w:val="24"/>
        </w:rPr>
        <w:t>55.19</w:t>
      </w:r>
      <w:r w:rsidRPr="00253E53" w:rsidR="0064433F">
        <w:rPr>
          <w:spacing w:val="-2"/>
          <w:sz w:val="24"/>
          <w:szCs w:val="24"/>
        </w:rPr>
        <w:t xml:space="preserve"> </w:t>
      </w:r>
      <w:r w:rsidRPr="00253E53" w:rsidR="005A5311">
        <w:rPr>
          <w:spacing w:val="-2"/>
          <w:sz w:val="24"/>
          <w:szCs w:val="24"/>
        </w:rPr>
        <w:t xml:space="preserve">= </w:t>
      </w:r>
      <w:r w:rsidRPr="00253E53" w:rsidR="001577CF">
        <w:rPr>
          <w:spacing w:val="-2"/>
          <w:sz w:val="24"/>
          <w:szCs w:val="24"/>
        </w:rPr>
        <w:t>$</w:t>
      </w:r>
      <w:r w:rsidRPr="00253E53" w:rsidR="006469F8">
        <w:rPr>
          <w:spacing w:val="-2"/>
          <w:sz w:val="24"/>
          <w:szCs w:val="24"/>
        </w:rPr>
        <w:t>824,53</w:t>
      </w:r>
      <w:r w:rsidRPr="00253E53" w:rsidR="00726BD8">
        <w:rPr>
          <w:spacing w:val="-2"/>
          <w:sz w:val="24"/>
          <w:szCs w:val="24"/>
        </w:rPr>
        <w:t>9</w:t>
      </w:r>
    </w:p>
    <w:p w:rsidRPr="00253E53" w:rsidR="008B5DF3" w:rsidP="00367BF2" w:rsidRDefault="00C56172" w14:paraId="166AF3AD" w14:textId="7591C242">
      <w:pPr>
        <w:widowControl/>
        <w:autoSpaceDE/>
        <w:autoSpaceDN/>
        <w:adjustRightInd/>
        <w:rPr>
          <w:b/>
          <w:bCs/>
          <w:sz w:val="24"/>
          <w:szCs w:val="24"/>
        </w:rPr>
      </w:pPr>
      <w:r w:rsidRPr="00253E53">
        <w:rPr>
          <w:b/>
          <w:bCs/>
          <w:sz w:val="24"/>
          <w:szCs w:val="24"/>
        </w:rPr>
        <w:t>Permit for entering bins, silos</w:t>
      </w:r>
      <w:r w:rsidRPr="00253E53" w:rsidR="00902C9D">
        <w:rPr>
          <w:b/>
          <w:bCs/>
          <w:sz w:val="24"/>
          <w:szCs w:val="24"/>
        </w:rPr>
        <w:t>,</w:t>
      </w:r>
      <w:r w:rsidRPr="00253E53">
        <w:rPr>
          <w:b/>
          <w:bCs/>
          <w:sz w:val="24"/>
          <w:szCs w:val="24"/>
        </w:rPr>
        <w:t xml:space="preserve"> or tanks --1910.272(g)(1)(i)</w:t>
      </w:r>
    </w:p>
    <w:p w:rsidRPr="00253E53" w:rsidR="00C56172" w:rsidP="00CA7E75" w:rsidRDefault="00C56172" w14:paraId="2012FFE7" w14:textId="77777777">
      <w:pPr>
        <w:widowControl/>
        <w:autoSpaceDE/>
        <w:autoSpaceDN/>
        <w:adjustRightInd/>
        <w:spacing w:after="200" w:line="276" w:lineRule="auto"/>
        <w:rPr>
          <w:b/>
          <w:bCs/>
          <w:sz w:val="24"/>
          <w:szCs w:val="24"/>
        </w:rPr>
      </w:pPr>
      <w:r w:rsidRPr="00253E53">
        <w:rPr>
          <w:b/>
          <w:bCs/>
          <w:sz w:val="24"/>
          <w:szCs w:val="24"/>
        </w:rPr>
        <w:t>De</w:t>
      </w:r>
      <w:r w:rsidRPr="00253E53" w:rsidR="00676270">
        <w:rPr>
          <w:b/>
          <w:bCs/>
          <w:sz w:val="24"/>
          <w:szCs w:val="24"/>
        </w:rPr>
        <w:t>-</w:t>
      </w:r>
      <w:r w:rsidRPr="00253E53">
        <w:rPr>
          <w:b/>
          <w:bCs/>
          <w:sz w:val="24"/>
          <w:szCs w:val="24"/>
        </w:rPr>
        <w:t>energization of equipment -- 1910.272(g)(1)(ii)</w:t>
      </w:r>
    </w:p>
    <w:p w:rsidRPr="00253E53" w:rsidR="00C56172" w:rsidRDefault="00C56172" w14:paraId="13F00269" w14:textId="1DC9F0C7">
      <w:pPr>
        <w:adjustRightInd/>
        <w:spacing w:before="288"/>
        <w:rPr>
          <w:sz w:val="24"/>
          <w:szCs w:val="24"/>
        </w:rPr>
      </w:pPr>
      <w:r w:rsidRPr="00253E53">
        <w:rPr>
          <w:spacing w:val="-2"/>
          <w:sz w:val="24"/>
          <w:szCs w:val="24"/>
        </w:rPr>
        <w:t>These sections apply to entry into grain storage structures. To enter</w:t>
      </w:r>
      <w:r w:rsidRPr="00253E53" w:rsidR="00902C9D">
        <w:rPr>
          <w:spacing w:val="-2"/>
          <w:sz w:val="24"/>
          <w:szCs w:val="24"/>
        </w:rPr>
        <w:t xml:space="preserve"> these grain structures</w:t>
      </w:r>
      <w:r w:rsidRPr="00253E53">
        <w:rPr>
          <w:spacing w:val="-2"/>
          <w:sz w:val="24"/>
          <w:szCs w:val="24"/>
        </w:rPr>
        <w:t xml:space="preserve">, an </w:t>
      </w:r>
      <w:r w:rsidRPr="00253E53">
        <w:rPr>
          <w:spacing w:val="-2"/>
          <w:sz w:val="24"/>
          <w:szCs w:val="24"/>
        </w:rPr>
        <w:lastRenderedPageBreak/>
        <w:t xml:space="preserve">employer must issue a </w:t>
      </w:r>
      <w:r w:rsidRPr="00253E53">
        <w:rPr>
          <w:spacing w:val="6"/>
          <w:sz w:val="24"/>
          <w:szCs w:val="24"/>
        </w:rPr>
        <w:t xml:space="preserve">permit unless the employer or the employer’s representative is present during the entire </w:t>
      </w:r>
      <w:r w:rsidRPr="00253E53">
        <w:rPr>
          <w:spacing w:val="-2"/>
          <w:sz w:val="24"/>
          <w:szCs w:val="24"/>
        </w:rPr>
        <w:t xml:space="preserve">operation. </w:t>
      </w:r>
      <w:r w:rsidRPr="00253E53" w:rsidR="00BA73A7">
        <w:rPr>
          <w:spacing w:val="-2"/>
          <w:sz w:val="24"/>
          <w:szCs w:val="24"/>
        </w:rPr>
        <w:t xml:space="preserve"> </w:t>
      </w:r>
      <w:r w:rsidRPr="00253E53">
        <w:rPr>
          <w:spacing w:val="-2"/>
          <w:sz w:val="24"/>
          <w:szCs w:val="24"/>
        </w:rPr>
        <w:t xml:space="preserve">Based on previous information provided by an OSHA area office and a grain dealer </w:t>
      </w:r>
      <w:r w:rsidRPr="00253E53">
        <w:rPr>
          <w:spacing w:val="-1"/>
          <w:sz w:val="24"/>
          <w:szCs w:val="24"/>
        </w:rPr>
        <w:t xml:space="preserve">association, OSHA estimates that at country elevators, entry into grain storage structures may </w:t>
      </w:r>
      <w:r w:rsidRPr="00253E53" w:rsidR="00BD159D">
        <w:rPr>
          <w:spacing w:val="-2"/>
          <w:sz w:val="24"/>
          <w:szCs w:val="24"/>
        </w:rPr>
        <w:t xml:space="preserve">occur </w:t>
      </w:r>
      <w:r w:rsidRPr="00253E53">
        <w:rPr>
          <w:spacing w:val="-2"/>
          <w:sz w:val="24"/>
          <w:szCs w:val="24"/>
        </w:rPr>
        <w:t xml:space="preserve">4 times a year. </w:t>
      </w:r>
      <w:r w:rsidRPr="00253E53" w:rsidR="00BD159D">
        <w:rPr>
          <w:spacing w:val="-2"/>
          <w:sz w:val="24"/>
          <w:szCs w:val="24"/>
        </w:rPr>
        <w:t xml:space="preserve"> </w:t>
      </w:r>
      <w:r w:rsidRPr="00253E53">
        <w:rPr>
          <w:spacing w:val="-2"/>
          <w:sz w:val="24"/>
          <w:szCs w:val="24"/>
        </w:rPr>
        <w:t xml:space="preserve">OSHA also estimates that the majority of country grain elevators are small </w:t>
      </w:r>
      <w:r w:rsidRPr="00253E53">
        <w:rPr>
          <w:sz w:val="24"/>
          <w:szCs w:val="24"/>
        </w:rPr>
        <w:t>employers and choose to have their representative present (in</w:t>
      </w:r>
      <w:r w:rsidRPr="00253E53" w:rsidR="00902C9D">
        <w:rPr>
          <w:sz w:val="24"/>
          <w:szCs w:val="24"/>
        </w:rPr>
        <w:t>stead</w:t>
      </w:r>
      <w:r w:rsidRPr="00253E53">
        <w:rPr>
          <w:sz w:val="24"/>
          <w:szCs w:val="24"/>
        </w:rPr>
        <w:t xml:space="preserve"> of issuing a permit) during </w:t>
      </w:r>
      <w:r w:rsidRPr="00253E53">
        <w:rPr>
          <w:spacing w:val="-1"/>
          <w:sz w:val="24"/>
          <w:szCs w:val="24"/>
        </w:rPr>
        <w:t xml:space="preserve">these non-routine operations. </w:t>
      </w:r>
      <w:r w:rsidRPr="00253E53" w:rsidR="00ED119E">
        <w:rPr>
          <w:spacing w:val="-1"/>
          <w:sz w:val="24"/>
          <w:szCs w:val="24"/>
        </w:rPr>
        <w:t xml:space="preserve"> </w:t>
      </w:r>
      <w:r w:rsidRPr="00253E53">
        <w:rPr>
          <w:spacing w:val="-1"/>
          <w:sz w:val="24"/>
          <w:szCs w:val="24"/>
        </w:rPr>
        <w:t xml:space="preserve">Therefore, OSHA believes that no more than 25 percent of these </w:t>
      </w:r>
      <w:r w:rsidRPr="00253E53">
        <w:rPr>
          <w:spacing w:val="-2"/>
          <w:sz w:val="24"/>
          <w:szCs w:val="24"/>
        </w:rPr>
        <w:t>small (country elevator) employers would issue a permit</w:t>
      </w:r>
      <w:r w:rsidRPr="00253E53">
        <w:rPr>
          <w:color w:val="FF0000"/>
          <w:spacing w:val="-2"/>
          <w:sz w:val="24"/>
          <w:szCs w:val="24"/>
        </w:rPr>
        <w:t xml:space="preserve">. </w:t>
      </w:r>
      <w:r w:rsidRPr="00253E53" w:rsidR="007B462E">
        <w:rPr>
          <w:color w:val="FF0000"/>
          <w:spacing w:val="-2"/>
          <w:sz w:val="24"/>
          <w:szCs w:val="24"/>
        </w:rPr>
        <w:t xml:space="preserve"> </w:t>
      </w:r>
      <w:r w:rsidRPr="00253E53">
        <w:rPr>
          <w:spacing w:val="-2"/>
          <w:sz w:val="24"/>
          <w:szCs w:val="24"/>
        </w:rPr>
        <w:t>For all other elevators (i.e., inland-</w:t>
      </w:r>
      <w:r w:rsidRPr="00253E53">
        <w:rPr>
          <w:spacing w:val="4"/>
          <w:sz w:val="24"/>
          <w:szCs w:val="24"/>
        </w:rPr>
        <w:t>terminals, high-throughput inland terminals, and export) [</w:t>
      </w:r>
      <w:r w:rsidRPr="00253E53" w:rsidR="003B7FE2">
        <w:rPr>
          <w:spacing w:val="4"/>
          <w:sz w:val="24"/>
          <w:szCs w:val="24"/>
        </w:rPr>
        <w:t>271</w:t>
      </w:r>
      <w:r w:rsidRPr="00253E53">
        <w:rPr>
          <w:spacing w:val="4"/>
          <w:sz w:val="24"/>
          <w:szCs w:val="24"/>
        </w:rPr>
        <w:t xml:space="preserve">+ </w:t>
      </w:r>
      <w:r w:rsidRPr="00253E53" w:rsidR="003B7FE2">
        <w:rPr>
          <w:spacing w:val="4"/>
          <w:sz w:val="24"/>
          <w:szCs w:val="24"/>
        </w:rPr>
        <w:t>150</w:t>
      </w:r>
      <w:r w:rsidRPr="00253E53">
        <w:rPr>
          <w:spacing w:val="4"/>
          <w:sz w:val="24"/>
          <w:szCs w:val="24"/>
        </w:rPr>
        <w:t xml:space="preserve"> + </w:t>
      </w:r>
      <w:r w:rsidRPr="00253E53" w:rsidR="004126EC">
        <w:rPr>
          <w:spacing w:val="4"/>
          <w:sz w:val="24"/>
          <w:szCs w:val="24"/>
        </w:rPr>
        <w:t>4</w:t>
      </w:r>
      <w:r w:rsidRPr="00253E53" w:rsidR="003B7FE2">
        <w:rPr>
          <w:spacing w:val="4"/>
          <w:sz w:val="24"/>
          <w:szCs w:val="24"/>
        </w:rPr>
        <w:t>5</w:t>
      </w:r>
      <w:r w:rsidRPr="00253E53">
        <w:rPr>
          <w:spacing w:val="4"/>
          <w:sz w:val="24"/>
          <w:szCs w:val="24"/>
        </w:rPr>
        <w:t xml:space="preserve"> =</w:t>
      </w:r>
      <w:r w:rsidRPr="00253E53" w:rsidR="000D59FB">
        <w:rPr>
          <w:spacing w:val="4"/>
          <w:sz w:val="24"/>
          <w:szCs w:val="24"/>
        </w:rPr>
        <w:t xml:space="preserve"> </w:t>
      </w:r>
      <w:r w:rsidRPr="00253E53" w:rsidR="00E64FC9">
        <w:rPr>
          <w:spacing w:val="4"/>
          <w:sz w:val="24"/>
          <w:szCs w:val="24"/>
        </w:rPr>
        <w:t>4</w:t>
      </w:r>
      <w:r w:rsidRPr="00253E53" w:rsidR="00C13471">
        <w:rPr>
          <w:spacing w:val="4"/>
          <w:sz w:val="24"/>
          <w:szCs w:val="24"/>
        </w:rPr>
        <w:t>66</w:t>
      </w:r>
      <w:r w:rsidRPr="00253E53">
        <w:rPr>
          <w:spacing w:val="4"/>
          <w:sz w:val="24"/>
          <w:szCs w:val="24"/>
        </w:rPr>
        <w:t xml:space="preserve">], OSHA </w:t>
      </w:r>
      <w:r w:rsidRPr="00253E53">
        <w:rPr>
          <w:spacing w:val="-2"/>
          <w:sz w:val="24"/>
          <w:szCs w:val="24"/>
        </w:rPr>
        <w:t xml:space="preserve">estimates that entries are conducted, on average, 100 times per year and that a permit is always </w:t>
      </w:r>
      <w:r w:rsidRPr="00253E53">
        <w:rPr>
          <w:spacing w:val="4"/>
          <w:sz w:val="24"/>
          <w:szCs w:val="24"/>
        </w:rPr>
        <w:t xml:space="preserve">issued. </w:t>
      </w:r>
      <w:r w:rsidRPr="00253E53" w:rsidR="008B5DF3">
        <w:rPr>
          <w:spacing w:val="4"/>
          <w:sz w:val="24"/>
          <w:szCs w:val="24"/>
        </w:rPr>
        <w:t xml:space="preserve"> </w:t>
      </w:r>
      <w:r w:rsidRPr="00253E53">
        <w:rPr>
          <w:spacing w:val="4"/>
          <w:sz w:val="24"/>
          <w:szCs w:val="24"/>
        </w:rPr>
        <w:t>OSHA estimates that it takes three minutes (</w:t>
      </w:r>
      <w:r w:rsidRPr="00253E53" w:rsidR="00734FE7">
        <w:rPr>
          <w:spacing w:val="4"/>
          <w:sz w:val="24"/>
          <w:szCs w:val="24"/>
        </w:rPr>
        <w:t>3</w:t>
      </w:r>
      <w:r w:rsidRPr="00253E53" w:rsidR="00420281">
        <w:rPr>
          <w:spacing w:val="4"/>
          <w:sz w:val="24"/>
          <w:szCs w:val="24"/>
        </w:rPr>
        <w:t>/60</w:t>
      </w:r>
      <w:r w:rsidRPr="00253E53">
        <w:rPr>
          <w:spacing w:val="4"/>
          <w:sz w:val="24"/>
          <w:szCs w:val="24"/>
        </w:rPr>
        <w:t xml:space="preserve"> hour)</w:t>
      </w:r>
      <w:r w:rsidRPr="00253E53" w:rsidR="00492299">
        <w:rPr>
          <w:spacing w:val="4"/>
          <w:sz w:val="24"/>
          <w:szCs w:val="24"/>
        </w:rPr>
        <w:t xml:space="preserve"> for a manager</w:t>
      </w:r>
      <w:r w:rsidRPr="00253E53">
        <w:rPr>
          <w:spacing w:val="4"/>
          <w:sz w:val="24"/>
          <w:szCs w:val="24"/>
        </w:rPr>
        <w:t xml:space="preserve"> to prepare and </w:t>
      </w:r>
      <w:r w:rsidRPr="00253E53" w:rsidR="00492299">
        <w:rPr>
          <w:spacing w:val="4"/>
          <w:sz w:val="24"/>
          <w:szCs w:val="24"/>
        </w:rPr>
        <w:t xml:space="preserve">to </w:t>
      </w:r>
      <w:r w:rsidRPr="00253E53">
        <w:rPr>
          <w:spacing w:val="4"/>
          <w:sz w:val="24"/>
          <w:szCs w:val="24"/>
        </w:rPr>
        <w:t xml:space="preserve">maintain the </w:t>
      </w:r>
      <w:r w:rsidRPr="00253E53">
        <w:rPr>
          <w:sz w:val="24"/>
          <w:szCs w:val="24"/>
        </w:rPr>
        <w:t>permit.</w:t>
      </w:r>
    </w:p>
    <w:p w:rsidRPr="00253E53" w:rsidR="005C5F3F" w:rsidP="00B946EA" w:rsidRDefault="005C5F3F" w14:paraId="7999202D" w14:textId="77777777">
      <w:pPr>
        <w:tabs>
          <w:tab w:val="left" w:pos="3603"/>
        </w:tabs>
        <w:adjustRightInd/>
        <w:ind w:left="3528" w:right="432" w:hanging="2160"/>
        <w:rPr>
          <w:b/>
          <w:bCs/>
          <w:sz w:val="24"/>
          <w:szCs w:val="24"/>
        </w:rPr>
      </w:pPr>
    </w:p>
    <w:p w:rsidRPr="00253E53" w:rsidR="00300736" w:rsidP="0026310F" w:rsidRDefault="00C56172" w14:paraId="02745ABC" w14:textId="0E6865BE">
      <w:pPr>
        <w:tabs>
          <w:tab w:val="left" w:pos="3603"/>
        </w:tabs>
        <w:adjustRightInd/>
        <w:ind w:left="3528" w:right="432" w:hanging="1728"/>
        <w:rPr>
          <w:bCs/>
          <w:sz w:val="24"/>
          <w:szCs w:val="24"/>
        </w:rPr>
      </w:pPr>
      <w:r w:rsidRPr="00253E53">
        <w:rPr>
          <w:b/>
          <w:bCs/>
          <w:sz w:val="24"/>
          <w:szCs w:val="24"/>
        </w:rPr>
        <w:t>Burden hours:</w:t>
      </w:r>
      <w:r w:rsidRPr="00253E53">
        <w:rPr>
          <w:b/>
          <w:bCs/>
          <w:spacing w:val="-4"/>
          <w:sz w:val="24"/>
          <w:szCs w:val="24"/>
        </w:rPr>
        <w:tab/>
      </w:r>
      <w:r w:rsidRPr="00253E53" w:rsidR="003B7FE2">
        <w:rPr>
          <w:bCs/>
          <w:spacing w:val="-4"/>
          <w:sz w:val="24"/>
          <w:szCs w:val="24"/>
        </w:rPr>
        <w:t>7,93</w:t>
      </w:r>
      <w:r w:rsidRPr="00253E53" w:rsidR="00610F6D">
        <w:rPr>
          <w:bCs/>
          <w:spacing w:val="-4"/>
          <w:sz w:val="24"/>
          <w:szCs w:val="24"/>
        </w:rPr>
        <w:t>4</w:t>
      </w:r>
      <w:r w:rsidRPr="00253E53" w:rsidR="003C4361">
        <w:rPr>
          <w:spacing w:val="-4"/>
          <w:sz w:val="24"/>
          <w:szCs w:val="24"/>
        </w:rPr>
        <w:t xml:space="preserve"> </w:t>
      </w:r>
      <w:r w:rsidRPr="00253E53">
        <w:rPr>
          <w:spacing w:val="-4"/>
          <w:sz w:val="24"/>
          <w:szCs w:val="24"/>
        </w:rPr>
        <w:t xml:space="preserve">facilities </w:t>
      </w:r>
      <w:r w:rsidRPr="00253E53" w:rsidR="00A4788D">
        <w:rPr>
          <w:spacing w:val="-4"/>
          <w:sz w:val="24"/>
          <w:szCs w:val="24"/>
        </w:rPr>
        <w:t>x .25 x</w:t>
      </w:r>
      <w:r w:rsidRPr="00253E53">
        <w:rPr>
          <w:spacing w:val="-4"/>
          <w:sz w:val="24"/>
          <w:szCs w:val="24"/>
        </w:rPr>
        <w:t xml:space="preserve"> 4 permits issued</w:t>
      </w:r>
      <w:r w:rsidRPr="00253E53" w:rsidR="00DE7582">
        <w:rPr>
          <w:spacing w:val="-4"/>
          <w:sz w:val="24"/>
          <w:szCs w:val="24"/>
        </w:rPr>
        <w:t>/year</w:t>
      </w:r>
      <w:r w:rsidRPr="00253E53">
        <w:rPr>
          <w:spacing w:val="-4"/>
          <w:sz w:val="24"/>
          <w:szCs w:val="24"/>
        </w:rPr>
        <w:t xml:space="preserve"> x </w:t>
      </w:r>
      <w:r w:rsidRPr="00253E53" w:rsidR="00EE754F">
        <w:rPr>
          <w:spacing w:val="-4"/>
          <w:sz w:val="24"/>
          <w:szCs w:val="24"/>
        </w:rPr>
        <w:t>3/60</w:t>
      </w:r>
      <w:r w:rsidRPr="00253E53" w:rsidR="00DC3056">
        <w:rPr>
          <w:spacing w:val="-4"/>
          <w:sz w:val="24"/>
          <w:szCs w:val="24"/>
        </w:rPr>
        <w:t xml:space="preserve"> </w:t>
      </w:r>
      <w:r w:rsidRPr="00253E53">
        <w:rPr>
          <w:sz w:val="24"/>
          <w:szCs w:val="24"/>
        </w:rPr>
        <w:t xml:space="preserve">hour = </w:t>
      </w:r>
      <w:r w:rsidRPr="00253E53" w:rsidR="003B7FE2">
        <w:rPr>
          <w:sz w:val="24"/>
          <w:szCs w:val="24"/>
        </w:rPr>
        <w:t>397</w:t>
      </w:r>
      <w:r w:rsidRPr="00253E53" w:rsidR="008E470B">
        <w:rPr>
          <w:sz w:val="24"/>
          <w:szCs w:val="24"/>
        </w:rPr>
        <w:t xml:space="preserve"> </w:t>
      </w:r>
      <w:r w:rsidRPr="00253E53">
        <w:rPr>
          <w:bCs/>
          <w:sz w:val="24"/>
          <w:szCs w:val="24"/>
        </w:rPr>
        <w:t>hours</w:t>
      </w:r>
    </w:p>
    <w:p w:rsidRPr="00253E53" w:rsidR="0026310F" w:rsidP="0026310F" w:rsidRDefault="0026310F" w14:paraId="44C97F7D" w14:textId="77777777">
      <w:pPr>
        <w:tabs>
          <w:tab w:val="left" w:pos="3603"/>
        </w:tabs>
        <w:adjustRightInd/>
        <w:ind w:left="3528" w:right="432" w:hanging="1728"/>
        <w:rPr>
          <w:b/>
          <w:bCs/>
          <w:color w:val="FF0000"/>
          <w:sz w:val="24"/>
          <w:szCs w:val="24"/>
        </w:rPr>
      </w:pPr>
    </w:p>
    <w:p w:rsidRPr="00253E53" w:rsidR="00C56172" w:rsidP="00B50EAC" w:rsidRDefault="00C56172" w14:paraId="012CCA2A" w14:textId="225AB667">
      <w:pPr>
        <w:tabs>
          <w:tab w:val="left" w:pos="3603"/>
        </w:tabs>
        <w:adjustRightInd/>
        <w:ind w:left="3528" w:right="432" w:hanging="828"/>
        <w:rPr>
          <w:bCs/>
          <w:sz w:val="24"/>
          <w:szCs w:val="24"/>
        </w:rPr>
      </w:pPr>
      <w:r w:rsidRPr="00253E53">
        <w:rPr>
          <w:b/>
          <w:bCs/>
          <w:sz w:val="24"/>
          <w:szCs w:val="24"/>
        </w:rPr>
        <w:t>Cost:</w:t>
      </w:r>
      <w:r w:rsidRPr="00253E53">
        <w:rPr>
          <w:b/>
          <w:bCs/>
          <w:sz w:val="24"/>
          <w:szCs w:val="24"/>
        </w:rPr>
        <w:tab/>
      </w:r>
      <w:r w:rsidRPr="00253E53" w:rsidR="0058184D">
        <w:rPr>
          <w:bCs/>
          <w:sz w:val="24"/>
          <w:szCs w:val="24"/>
        </w:rPr>
        <w:t>397</w:t>
      </w:r>
      <w:r w:rsidRPr="00253E53" w:rsidR="000E15FE">
        <w:rPr>
          <w:bCs/>
          <w:sz w:val="24"/>
          <w:szCs w:val="24"/>
        </w:rPr>
        <w:t xml:space="preserve"> </w:t>
      </w:r>
      <w:r w:rsidRPr="00253E53" w:rsidR="0029099A">
        <w:rPr>
          <w:sz w:val="24"/>
          <w:szCs w:val="24"/>
        </w:rPr>
        <w:t>burden hours x</w:t>
      </w:r>
      <w:r w:rsidRPr="00253E53" w:rsidR="00253E53">
        <w:rPr>
          <w:sz w:val="24"/>
          <w:szCs w:val="24"/>
        </w:rPr>
        <w:t xml:space="preserve"> </w:t>
      </w:r>
      <w:r w:rsidRPr="00253E53" w:rsidR="00253E53">
        <w:rPr>
          <w:spacing w:val="-2"/>
          <w:sz w:val="24"/>
          <w:szCs w:val="24"/>
        </w:rPr>
        <w:t>$</w:t>
      </w:r>
      <w:r w:rsidRPr="00253E53" w:rsidR="007435F0">
        <w:rPr>
          <w:spacing w:val="-2"/>
          <w:sz w:val="24"/>
          <w:szCs w:val="24"/>
        </w:rPr>
        <w:t>55</w:t>
      </w:r>
      <w:r w:rsidRPr="00253E53" w:rsidR="007435F0">
        <w:rPr>
          <w:sz w:val="24"/>
          <w:szCs w:val="24"/>
        </w:rPr>
        <w:t>.19</w:t>
      </w:r>
      <w:r w:rsidRPr="00253E53" w:rsidR="0026310F">
        <w:rPr>
          <w:spacing w:val="-2"/>
          <w:sz w:val="24"/>
          <w:szCs w:val="24"/>
        </w:rPr>
        <w:t xml:space="preserve"> = $</w:t>
      </w:r>
      <w:r w:rsidRPr="00253E53" w:rsidR="004A560D">
        <w:rPr>
          <w:spacing w:val="-2"/>
          <w:sz w:val="24"/>
          <w:szCs w:val="24"/>
        </w:rPr>
        <w:t>21,910</w:t>
      </w:r>
    </w:p>
    <w:p w:rsidRPr="00253E53" w:rsidR="0070645B" w:rsidP="0015339B" w:rsidRDefault="0070645B" w14:paraId="2E545904" w14:textId="77777777">
      <w:pPr>
        <w:tabs>
          <w:tab w:val="left" w:pos="3603"/>
        </w:tabs>
        <w:adjustRightInd/>
        <w:ind w:left="3528" w:right="432" w:hanging="1368"/>
        <w:rPr>
          <w:b/>
          <w:bCs/>
          <w:sz w:val="24"/>
          <w:szCs w:val="24"/>
        </w:rPr>
      </w:pPr>
    </w:p>
    <w:p w:rsidRPr="00253E53" w:rsidR="000436F4" w:rsidP="00B50EAC" w:rsidRDefault="00C56172" w14:paraId="74E7CB4A" w14:textId="77777777">
      <w:pPr>
        <w:tabs>
          <w:tab w:val="left" w:pos="3603"/>
        </w:tabs>
        <w:adjustRightInd/>
        <w:ind w:left="3528" w:right="1080" w:hanging="1728"/>
        <w:rPr>
          <w:bCs/>
          <w:sz w:val="24"/>
          <w:szCs w:val="24"/>
        </w:rPr>
      </w:pPr>
      <w:r w:rsidRPr="00253E53">
        <w:rPr>
          <w:b/>
          <w:bCs/>
          <w:sz w:val="24"/>
          <w:szCs w:val="24"/>
        </w:rPr>
        <w:t>Burden hours:</w:t>
      </w:r>
      <w:r w:rsidRPr="00253E53">
        <w:rPr>
          <w:b/>
          <w:bCs/>
          <w:sz w:val="24"/>
          <w:szCs w:val="24"/>
        </w:rPr>
        <w:tab/>
      </w:r>
      <w:r w:rsidRPr="00253E53" w:rsidR="00300736">
        <w:rPr>
          <w:bCs/>
          <w:sz w:val="24"/>
          <w:szCs w:val="24"/>
        </w:rPr>
        <w:t>4</w:t>
      </w:r>
      <w:r w:rsidRPr="00253E53" w:rsidR="0058184D">
        <w:rPr>
          <w:bCs/>
          <w:sz w:val="24"/>
          <w:szCs w:val="24"/>
        </w:rPr>
        <w:t>66</w:t>
      </w:r>
      <w:r w:rsidRPr="00253E53" w:rsidR="006E4B86">
        <w:rPr>
          <w:bCs/>
          <w:sz w:val="24"/>
          <w:szCs w:val="24"/>
        </w:rPr>
        <w:t xml:space="preserve"> </w:t>
      </w:r>
      <w:r w:rsidRPr="00253E53">
        <w:rPr>
          <w:spacing w:val="-2"/>
          <w:sz w:val="24"/>
          <w:szCs w:val="24"/>
        </w:rPr>
        <w:t xml:space="preserve">facilities x 100 permits issued x </w:t>
      </w:r>
      <w:r w:rsidRPr="00253E53" w:rsidR="000C60A7">
        <w:rPr>
          <w:spacing w:val="-2"/>
          <w:sz w:val="24"/>
          <w:szCs w:val="24"/>
        </w:rPr>
        <w:t xml:space="preserve">3/60 </w:t>
      </w:r>
      <w:r w:rsidRPr="00253E53">
        <w:rPr>
          <w:spacing w:val="-2"/>
          <w:sz w:val="24"/>
          <w:szCs w:val="24"/>
        </w:rPr>
        <w:t>hour to</w:t>
      </w:r>
      <w:r w:rsidRPr="00253E53" w:rsidR="00F25AEE">
        <w:rPr>
          <w:spacing w:val="-2"/>
          <w:sz w:val="24"/>
          <w:szCs w:val="24"/>
        </w:rPr>
        <w:t xml:space="preserve"> </w:t>
      </w:r>
      <w:r w:rsidRPr="00253E53" w:rsidR="00E6481E">
        <w:rPr>
          <w:spacing w:val="-2"/>
          <w:sz w:val="24"/>
          <w:szCs w:val="24"/>
        </w:rPr>
        <w:t>g</w:t>
      </w:r>
      <w:r w:rsidRPr="00253E53" w:rsidR="0070645B">
        <w:rPr>
          <w:bCs/>
          <w:sz w:val="24"/>
          <w:szCs w:val="24"/>
        </w:rPr>
        <w:t>enerate/maintain permit =</w:t>
      </w:r>
      <w:r w:rsidRPr="00253E53" w:rsidR="0070645B">
        <w:rPr>
          <w:b/>
          <w:bCs/>
          <w:sz w:val="24"/>
          <w:szCs w:val="24"/>
        </w:rPr>
        <w:t xml:space="preserve"> </w:t>
      </w:r>
      <w:r w:rsidRPr="00253E53" w:rsidR="00AD5994">
        <w:rPr>
          <w:bCs/>
          <w:sz w:val="24"/>
          <w:szCs w:val="24"/>
        </w:rPr>
        <w:t>2,3</w:t>
      </w:r>
      <w:r w:rsidRPr="00253E53" w:rsidR="0058184D">
        <w:rPr>
          <w:bCs/>
          <w:sz w:val="24"/>
          <w:szCs w:val="24"/>
        </w:rPr>
        <w:t>30</w:t>
      </w:r>
      <w:r w:rsidRPr="00253E53" w:rsidR="0070645B">
        <w:rPr>
          <w:b/>
          <w:bCs/>
          <w:sz w:val="24"/>
          <w:szCs w:val="24"/>
        </w:rPr>
        <w:t xml:space="preserve"> </w:t>
      </w:r>
      <w:r w:rsidRPr="00253E53" w:rsidR="0070645B">
        <w:rPr>
          <w:bCs/>
          <w:sz w:val="24"/>
          <w:szCs w:val="24"/>
        </w:rPr>
        <w:t>hours</w:t>
      </w:r>
    </w:p>
    <w:p w:rsidRPr="00253E53" w:rsidR="000436F4" w:rsidP="0070645B" w:rsidRDefault="000436F4" w14:paraId="7B6EBD3E" w14:textId="77777777">
      <w:pPr>
        <w:tabs>
          <w:tab w:val="left" w:pos="3603"/>
        </w:tabs>
        <w:adjustRightInd/>
        <w:ind w:left="3528" w:right="1080" w:hanging="2160"/>
        <w:rPr>
          <w:bCs/>
          <w:sz w:val="24"/>
          <w:szCs w:val="24"/>
        </w:rPr>
      </w:pPr>
      <w:r w:rsidRPr="00253E53">
        <w:rPr>
          <w:bCs/>
          <w:sz w:val="24"/>
          <w:szCs w:val="24"/>
        </w:rPr>
        <w:tab/>
      </w:r>
    </w:p>
    <w:p w:rsidRPr="00253E53" w:rsidR="00B8373D" w:rsidP="00B50EAC" w:rsidRDefault="000436F4" w14:paraId="625EF692" w14:textId="773E2F4E">
      <w:pPr>
        <w:tabs>
          <w:tab w:val="left" w:pos="3603"/>
        </w:tabs>
        <w:adjustRightInd/>
        <w:spacing w:after="240"/>
        <w:ind w:left="3528" w:right="1080" w:hanging="828"/>
        <w:rPr>
          <w:bCs/>
          <w:sz w:val="24"/>
          <w:szCs w:val="24"/>
        </w:rPr>
      </w:pPr>
      <w:r w:rsidRPr="00253E53">
        <w:rPr>
          <w:b/>
          <w:bCs/>
          <w:sz w:val="24"/>
          <w:szCs w:val="24"/>
        </w:rPr>
        <w:t>Cost:</w:t>
      </w:r>
      <w:r w:rsidRPr="00253E53">
        <w:rPr>
          <w:b/>
          <w:bCs/>
          <w:sz w:val="24"/>
          <w:szCs w:val="24"/>
        </w:rPr>
        <w:tab/>
      </w:r>
      <w:r w:rsidRPr="00253E53">
        <w:rPr>
          <w:bCs/>
          <w:sz w:val="24"/>
          <w:szCs w:val="24"/>
        </w:rPr>
        <w:t>2,3</w:t>
      </w:r>
      <w:r w:rsidRPr="00253E53" w:rsidR="0058184D">
        <w:rPr>
          <w:bCs/>
          <w:sz w:val="24"/>
          <w:szCs w:val="24"/>
        </w:rPr>
        <w:t>30</w:t>
      </w:r>
      <w:r w:rsidRPr="00253E53">
        <w:rPr>
          <w:bCs/>
          <w:sz w:val="24"/>
          <w:szCs w:val="24"/>
        </w:rPr>
        <w:t xml:space="preserve"> burden hours </w:t>
      </w:r>
      <w:r w:rsidRPr="00253E53" w:rsidR="00276624">
        <w:rPr>
          <w:bCs/>
          <w:sz w:val="24"/>
          <w:szCs w:val="24"/>
        </w:rPr>
        <w:t xml:space="preserve">x </w:t>
      </w:r>
      <w:r w:rsidRPr="00253E53" w:rsidR="00DC0E15">
        <w:rPr>
          <w:bCs/>
          <w:sz w:val="24"/>
          <w:szCs w:val="24"/>
        </w:rPr>
        <w:t>$</w:t>
      </w:r>
      <w:r w:rsidRPr="00253E53" w:rsidR="00D6349A">
        <w:rPr>
          <w:spacing w:val="-2"/>
          <w:sz w:val="24"/>
          <w:szCs w:val="24"/>
        </w:rPr>
        <w:t xml:space="preserve">55.19 </w:t>
      </w:r>
      <w:r w:rsidRPr="00253E53">
        <w:rPr>
          <w:bCs/>
          <w:sz w:val="24"/>
          <w:szCs w:val="24"/>
        </w:rPr>
        <w:t xml:space="preserve">= </w:t>
      </w:r>
      <w:r w:rsidRPr="00253E53" w:rsidR="0070634B">
        <w:rPr>
          <w:bCs/>
          <w:sz w:val="24"/>
          <w:szCs w:val="24"/>
        </w:rPr>
        <w:t>$</w:t>
      </w:r>
      <w:r w:rsidRPr="00253E53" w:rsidR="00D6349A">
        <w:rPr>
          <w:bCs/>
          <w:sz w:val="24"/>
          <w:szCs w:val="24"/>
        </w:rPr>
        <w:t>128,59</w:t>
      </w:r>
      <w:r w:rsidRPr="00253E53" w:rsidR="004A560D">
        <w:rPr>
          <w:bCs/>
          <w:sz w:val="24"/>
          <w:szCs w:val="24"/>
        </w:rPr>
        <w:t>3</w:t>
      </w:r>
    </w:p>
    <w:p w:rsidRPr="00253E53" w:rsidR="00C56172" w:rsidP="000F69DF" w:rsidRDefault="00902C9D" w14:paraId="70263366" w14:textId="06B12F2A">
      <w:pPr>
        <w:adjustRightInd/>
        <w:ind w:right="216"/>
        <w:rPr>
          <w:sz w:val="24"/>
          <w:szCs w:val="24"/>
        </w:rPr>
      </w:pPr>
      <w:r w:rsidRPr="00253E53">
        <w:rPr>
          <w:spacing w:val="-4"/>
          <w:sz w:val="24"/>
          <w:szCs w:val="24"/>
        </w:rPr>
        <w:t>Also</w:t>
      </w:r>
      <w:r w:rsidRPr="00253E53" w:rsidR="00C56172">
        <w:rPr>
          <w:spacing w:val="-4"/>
          <w:sz w:val="24"/>
          <w:szCs w:val="24"/>
        </w:rPr>
        <w:t xml:space="preserve">, to enter the structure, all mechanical, electrical, hydraulic, and pneumatic </w:t>
      </w:r>
      <w:r w:rsidRPr="00253E53" w:rsidR="00C56172">
        <w:rPr>
          <w:spacing w:val="-1"/>
          <w:sz w:val="24"/>
          <w:szCs w:val="24"/>
        </w:rPr>
        <w:t>equipment which presents a danger to workers must be de</w:t>
      </w:r>
      <w:r w:rsidRPr="00253E53" w:rsidR="00327F3C">
        <w:rPr>
          <w:spacing w:val="-1"/>
          <w:sz w:val="24"/>
          <w:szCs w:val="24"/>
        </w:rPr>
        <w:t>-</w:t>
      </w:r>
      <w:r w:rsidRPr="00253E53" w:rsidR="00C56172">
        <w:rPr>
          <w:spacing w:val="-1"/>
          <w:sz w:val="24"/>
          <w:szCs w:val="24"/>
        </w:rPr>
        <w:t>energized by disconnecting, locking</w:t>
      </w:r>
      <w:r w:rsidRPr="00253E53" w:rsidR="0064098D">
        <w:rPr>
          <w:spacing w:val="-1"/>
          <w:sz w:val="24"/>
          <w:szCs w:val="24"/>
        </w:rPr>
        <w:t xml:space="preserve"> </w:t>
      </w:r>
      <w:r w:rsidRPr="00253E53" w:rsidR="00C56172">
        <w:rPr>
          <w:spacing w:val="-1"/>
          <w:sz w:val="24"/>
          <w:szCs w:val="24"/>
        </w:rPr>
        <w:t>out and tagging, blocking off, or by other equally effective means or methods. OSHA estimates that for each entry, equipment must be de</w:t>
      </w:r>
      <w:r w:rsidRPr="00253E53" w:rsidR="0042783E">
        <w:rPr>
          <w:spacing w:val="-1"/>
          <w:sz w:val="24"/>
          <w:szCs w:val="24"/>
        </w:rPr>
        <w:t>-</w:t>
      </w:r>
      <w:r w:rsidRPr="00253E53" w:rsidR="00C56172">
        <w:rPr>
          <w:spacing w:val="-1"/>
          <w:sz w:val="24"/>
          <w:szCs w:val="24"/>
        </w:rPr>
        <w:t xml:space="preserve">energized 100 percent of the time and is locked out and </w:t>
      </w:r>
      <w:r w:rsidRPr="00253E53" w:rsidR="00C56172">
        <w:rPr>
          <w:sz w:val="24"/>
          <w:szCs w:val="24"/>
        </w:rPr>
        <w:t>tagge</w:t>
      </w:r>
      <w:r w:rsidRPr="00253E53" w:rsidR="00253E53">
        <w:rPr>
          <w:sz w:val="24"/>
          <w:szCs w:val="24"/>
        </w:rPr>
        <w:t xml:space="preserve"> </w:t>
      </w:r>
      <w:r w:rsidRPr="00253E53" w:rsidR="00C56172">
        <w:rPr>
          <w:sz w:val="24"/>
          <w:szCs w:val="24"/>
        </w:rPr>
        <w:t>d to meet the standard. OSHA estimates it takes 2 minutes (</w:t>
      </w:r>
      <w:r w:rsidRPr="00253E53" w:rsidR="000C60A7">
        <w:rPr>
          <w:sz w:val="24"/>
          <w:szCs w:val="24"/>
        </w:rPr>
        <w:t>2</w:t>
      </w:r>
      <w:r w:rsidRPr="00253E53" w:rsidR="00B72297">
        <w:rPr>
          <w:sz w:val="24"/>
          <w:szCs w:val="24"/>
        </w:rPr>
        <w:t>/60</w:t>
      </w:r>
      <w:r w:rsidRPr="00253E53" w:rsidR="00C56172">
        <w:rPr>
          <w:sz w:val="24"/>
          <w:szCs w:val="24"/>
        </w:rPr>
        <w:t xml:space="preserve"> hour)</w:t>
      </w:r>
      <w:r w:rsidRPr="00253E53" w:rsidR="00492299">
        <w:rPr>
          <w:sz w:val="24"/>
          <w:szCs w:val="24"/>
        </w:rPr>
        <w:t xml:space="preserve"> for a manager</w:t>
      </w:r>
      <w:r w:rsidRPr="00253E53" w:rsidR="00C56172">
        <w:rPr>
          <w:sz w:val="24"/>
          <w:szCs w:val="24"/>
        </w:rPr>
        <w:t xml:space="preserve"> to affix a tag.</w:t>
      </w:r>
    </w:p>
    <w:p w:rsidRPr="00253E53" w:rsidR="00F43711" w:rsidP="00202F9D" w:rsidRDefault="00F43711" w14:paraId="0A05F488" w14:textId="77777777">
      <w:pPr>
        <w:tabs>
          <w:tab w:val="left" w:pos="3600"/>
        </w:tabs>
        <w:adjustRightInd/>
        <w:spacing w:before="324"/>
        <w:ind w:right="216"/>
        <w:rPr>
          <w:b/>
          <w:bCs/>
          <w:sz w:val="24"/>
          <w:szCs w:val="24"/>
        </w:rPr>
      </w:pPr>
    </w:p>
    <w:p w:rsidRPr="00253E53" w:rsidR="00C56172" w:rsidP="00B50EAC" w:rsidRDefault="00C56172" w14:paraId="048ED3A2" w14:textId="2E86F230">
      <w:pPr>
        <w:tabs>
          <w:tab w:val="left" w:pos="3600"/>
        </w:tabs>
        <w:adjustRightInd/>
        <w:spacing w:before="324"/>
        <w:ind w:left="3528" w:right="216" w:hanging="1728"/>
        <w:rPr>
          <w:b/>
          <w:bCs/>
          <w:sz w:val="24"/>
          <w:szCs w:val="24"/>
        </w:rPr>
      </w:pPr>
      <w:r w:rsidRPr="00253E53">
        <w:rPr>
          <w:b/>
          <w:bCs/>
          <w:sz w:val="24"/>
          <w:szCs w:val="24"/>
        </w:rPr>
        <w:t>Burden hours:</w:t>
      </w:r>
      <w:r w:rsidRPr="00253E53">
        <w:rPr>
          <w:b/>
          <w:bCs/>
          <w:spacing w:val="-4"/>
          <w:sz w:val="24"/>
          <w:szCs w:val="24"/>
        </w:rPr>
        <w:tab/>
      </w:r>
      <w:r w:rsidRPr="00253E53" w:rsidR="0058184D">
        <w:rPr>
          <w:bCs/>
          <w:spacing w:val="-4"/>
          <w:sz w:val="24"/>
          <w:szCs w:val="24"/>
        </w:rPr>
        <w:t>7,93</w:t>
      </w:r>
      <w:r w:rsidRPr="00253E53" w:rsidR="00610F6D">
        <w:rPr>
          <w:bCs/>
          <w:spacing w:val="-4"/>
          <w:sz w:val="24"/>
          <w:szCs w:val="24"/>
        </w:rPr>
        <w:t>4</w:t>
      </w:r>
      <w:r w:rsidRPr="00253E53" w:rsidR="003F31AA">
        <w:rPr>
          <w:bCs/>
          <w:spacing w:val="-4"/>
          <w:sz w:val="24"/>
          <w:szCs w:val="24"/>
        </w:rPr>
        <w:t xml:space="preserve"> </w:t>
      </w:r>
      <w:r w:rsidRPr="00253E53">
        <w:rPr>
          <w:spacing w:val="-4"/>
          <w:sz w:val="24"/>
          <w:szCs w:val="24"/>
        </w:rPr>
        <w:t xml:space="preserve">facilities x 4 entries x </w:t>
      </w:r>
      <w:r w:rsidRPr="00253E53" w:rsidR="000C60A7">
        <w:rPr>
          <w:spacing w:val="-4"/>
          <w:sz w:val="24"/>
          <w:szCs w:val="24"/>
        </w:rPr>
        <w:t>2</w:t>
      </w:r>
      <w:r w:rsidRPr="00253E53" w:rsidR="00B72297">
        <w:rPr>
          <w:spacing w:val="-4"/>
          <w:sz w:val="24"/>
          <w:szCs w:val="24"/>
        </w:rPr>
        <w:t>/60</w:t>
      </w:r>
      <w:r w:rsidRPr="00253E53">
        <w:rPr>
          <w:spacing w:val="-4"/>
          <w:sz w:val="24"/>
          <w:szCs w:val="24"/>
        </w:rPr>
        <w:t xml:space="preserve"> hour to affix tag =</w:t>
      </w:r>
      <w:r w:rsidRPr="00253E53" w:rsidR="003E32D7">
        <w:rPr>
          <w:spacing w:val="-4"/>
          <w:sz w:val="24"/>
          <w:szCs w:val="24"/>
        </w:rPr>
        <w:t xml:space="preserve"> </w:t>
      </w:r>
      <w:r w:rsidRPr="00253E53" w:rsidR="004A560D">
        <w:rPr>
          <w:spacing w:val="-4"/>
          <w:sz w:val="24"/>
          <w:szCs w:val="24"/>
        </w:rPr>
        <w:t>1,058</w:t>
      </w:r>
      <w:r w:rsidRPr="00253E53">
        <w:rPr>
          <w:b/>
          <w:bCs/>
          <w:spacing w:val="-4"/>
          <w:sz w:val="24"/>
          <w:szCs w:val="24"/>
        </w:rPr>
        <w:br/>
      </w:r>
      <w:r w:rsidRPr="00253E53">
        <w:rPr>
          <w:bCs/>
          <w:sz w:val="24"/>
          <w:szCs w:val="24"/>
        </w:rPr>
        <w:t>hours</w:t>
      </w:r>
    </w:p>
    <w:p w:rsidRPr="00253E53" w:rsidR="004F4214" w:rsidP="00024537" w:rsidRDefault="00C56172" w14:paraId="76599FD3" w14:textId="3780DEB7">
      <w:pPr>
        <w:tabs>
          <w:tab w:val="left" w:pos="3510"/>
          <w:tab w:val="left" w:pos="3600"/>
        </w:tabs>
        <w:adjustRightInd/>
        <w:spacing w:before="288" w:after="240" w:line="304" w:lineRule="auto"/>
        <w:ind w:left="3510" w:hanging="810"/>
        <w:rPr>
          <w:bCs/>
          <w:sz w:val="24"/>
          <w:szCs w:val="24"/>
        </w:rPr>
      </w:pPr>
      <w:r w:rsidRPr="00253E53">
        <w:rPr>
          <w:b/>
          <w:bCs/>
          <w:sz w:val="24"/>
          <w:szCs w:val="24"/>
        </w:rPr>
        <w:t>Cost:</w:t>
      </w:r>
      <w:r w:rsidRPr="00253E53">
        <w:rPr>
          <w:b/>
          <w:bCs/>
          <w:sz w:val="24"/>
          <w:szCs w:val="24"/>
        </w:rPr>
        <w:tab/>
      </w:r>
      <w:r w:rsidRPr="00253E53" w:rsidR="004A560D">
        <w:rPr>
          <w:bCs/>
          <w:sz w:val="24"/>
          <w:szCs w:val="24"/>
        </w:rPr>
        <w:t>1,058</w:t>
      </w:r>
      <w:r w:rsidRPr="00253E53" w:rsidR="00FB44EB">
        <w:rPr>
          <w:sz w:val="24"/>
          <w:szCs w:val="24"/>
        </w:rPr>
        <w:t xml:space="preserve"> </w:t>
      </w:r>
      <w:r w:rsidRPr="00253E53" w:rsidR="008F49E4">
        <w:rPr>
          <w:sz w:val="24"/>
          <w:szCs w:val="24"/>
        </w:rPr>
        <w:t xml:space="preserve">burden hours x </w:t>
      </w:r>
      <w:r w:rsidRPr="00253E53" w:rsidR="00F12BBC">
        <w:rPr>
          <w:sz w:val="24"/>
          <w:szCs w:val="24"/>
        </w:rPr>
        <w:t>$</w:t>
      </w:r>
      <w:r w:rsidRPr="00253E53" w:rsidR="001D1879">
        <w:rPr>
          <w:spacing w:val="-2"/>
          <w:sz w:val="24"/>
          <w:szCs w:val="24"/>
        </w:rPr>
        <w:t>55.19</w:t>
      </w:r>
      <w:r w:rsidRPr="00253E53" w:rsidR="0064433F">
        <w:rPr>
          <w:spacing w:val="-2"/>
          <w:sz w:val="24"/>
          <w:szCs w:val="24"/>
        </w:rPr>
        <w:t xml:space="preserve"> </w:t>
      </w:r>
      <w:r w:rsidRPr="00253E53">
        <w:rPr>
          <w:sz w:val="24"/>
          <w:szCs w:val="24"/>
        </w:rPr>
        <w:t>=</w:t>
      </w:r>
      <w:r w:rsidRPr="00253E53" w:rsidR="00680302">
        <w:rPr>
          <w:sz w:val="24"/>
          <w:szCs w:val="24"/>
        </w:rPr>
        <w:t xml:space="preserve"> </w:t>
      </w:r>
      <w:r w:rsidRPr="00253E53" w:rsidR="00685078">
        <w:rPr>
          <w:sz w:val="24"/>
          <w:szCs w:val="24"/>
        </w:rPr>
        <w:t>$</w:t>
      </w:r>
      <w:r w:rsidRPr="00253E53" w:rsidR="001D1879">
        <w:rPr>
          <w:sz w:val="24"/>
          <w:szCs w:val="24"/>
        </w:rPr>
        <w:t>5</w:t>
      </w:r>
      <w:r w:rsidRPr="00253E53" w:rsidR="004A560D">
        <w:rPr>
          <w:sz w:val="24"/>
          <w:szCs w:val="24"/>
        </w:rPr>
        <w:t>8,39</w:t>
      </w:r>
      <w:r w:rsidRPr="00253E53" w:rsidR="008C79C7">
        <w:rPr>
          <w:sz w:val="24"/>
          <w:szCs w:val="24"/>
        </w:rPr>
        <w:t>1</w:t>
      </w:r>
    </w:p>
    <w:p w:rsidRPr="00253E53" w:rsidR="00C56172" w:rsidP="00024537" w:rsidRDefault="00C56172" w14:paraId="675567C6" w14:textId="1170CF88">
      <w:pPr>
        <w:tabs>
          <w:tab w:val="left" w:pos="3510"/>
          <w:tab w:val="left" w:pos="3600"/>
        </w:tabs>
        <w:adjustRightInd/>
        <w:spacing w:line="304" w:lineRule="auto"/>
        <w:ind w:left="3510" w:hanging="1710"/>
        <w:rPr>
          <w:bCs/>
          <w:sz w:val="24"/>
          <w:szCs w:val="24"/>
        </w:rPr>
      </w:pPr>
      <w:r w:rsidRPr="00253E53">
        <w:rPr>
          <w:b/>
          <w:bCs/>
          <w:sz w:val="24"/>
          <w:szCs w:val="24"/>
        </w:rPr>
        <w:t>Burden hours:</w:t>
      </w:r>
      <w:r w:rsidRPr="00253E53">
        <w:rPr>
          <w:b/>
          <w:bCs/>
          <w:spacing w:val="-4"/>
          <w:sz w:val="24"/>
          <w:szCs w:val="24"/>
        </w:rPr>
        <w:tab/>
      </w:r>
      <w:r w:rsidRPr="00253E53" w:rsidR="007B0935">
        <w:rPr>
          <w:bCs/>
          <w:spacing w:val="-4"/>
          <w:sz w:val="24"/>
          <w:szCs w:val="24"/>
        </w:rPr>
        <w:t>4</w:t>
      </w:r>
      <w:r w:rsidRPr="00253E53" w:rsidR="00223F57">
        <w:rPr>
          <w:bCs/>
          <w:spacing w:val="-4"/>
          <w:sz w:val="24"/>
          <w:szCs w:val="24"/>
        </w:rPr>
        <w:t>66</w:t>
      </w:r>
      <w:r w:rsidRPr="00253E53" w:rsidR="00B57349">
        <w:rPr>
          <w:bCs/>
          <w:spacing w:val="-4"/>
          <w:sz w:val="24"/>
          <w:szCs w:val="24"/>
        </w:rPr>
        <w:t xml:space="preserve"> </w:t>
      </w:r>
      <w:r w:rsidRPr="00253E53">
        <w:rPr>
          <w:spacing w:val="-4"/>
          <w:sz w:val="24"/>
          <w:szCs w:val="24"/>
        </w:rPr>
        <w:t xml:space="preserve">facilities x 100 entries x </w:t>
      </w:r>
      <w:r w:rsidRPr="00253E53" w:rsidR="000C60A7">
        <w:rPr>
          <w:spacing w:val="-4"/>
          <w:sz w:val="24"/>
          <w:szCs w:val="24"/>
        </w:rPr>
        <w:t>2/60</w:t>
      </w:r>
      <w:r w:rsidRPr="00253E53" w:rsidR="00024537">
        <w:rPr>
          <w:spacing w:val="-4"/>
          <w:sz w:val="24"/>
          <w:szCs w:val="24"/>
        </w:rPr>
        <w:t xml:space="preserve"> hour to affix tag =</w:t>
      </w:r>
      <w:r w:rsidRPr="00253E53" w:rsidR="005D73B3">
        <w:rPr>
          <w:bCs/>
          <w:spacing w:val="-4"/>
          <w:sz w:val="24"/>
          <w:szCs w:val="24"/>
        </w:rPr>
        <w:t>1,5</w:t>
      </w:r>
      <w:r w:rsidRPr="00253E53" w:rsidR="00223F57">
        <w:rPr>
          <w:bCs/>
          <w:spacing w:val="-4"/>
          <w:sz w:val="24"/>
          <w:szCs w:val="24"/>
        </w:rPr>
        <w:t>53</w:t>
      </w:r>
      <w:r w:rsidRPr="00253E53" w:rsidR="00AA4B02">
        <w:rPr>
          <w:bCs/>
          <w:spacing w:val="-4"/>
          <w:sz w:val="24"/>
          <w:szCs w:val="24"/>
        </w:rPr>
        <w:t xml:space="preserve"> </w:t>
      </w:r>
      <w:r w:rsidRPr="00253E53">
        <w:rPr>
          <w:bCs/>
          <w:sz w:val="24"/>
          <w:szCs w:val="24"/>
        </w:rPr>
        <w:t>hours</w:t>
      </w:r>
    </w:p>
    <w:p w:rsidRPr="00253E53" w:rsidR="0032183B" w:rsidP="00B44C51" w:rsidRDefault="00C56172" w14:paraId="527AF62A" w14:textId="65634CE1">
      <w:pPr>
        <w:tabs>
          <w:tab w:val="left" w:pos="3510"/>
          <w:tab w:val="left" w:pos="3600"/>
        </w:tabs>
        <w:adjustRightInd/>
        <w:spacing w:line="480" w:lineRule="auto"/>
        <w:ind w:left="720" w:right="1872" w:firstLine="1980"/>
        <w:rPr>
          <w:spacing w:val="-4"/>
          <w:sz w:val="24"/>
          <w:szCs w:val="24"/>
        </w:rPr>
      </w:pPr>
      <w:r w:rsidRPr="00253E53">
        <w:rPr>
          <w:b/>
          <w:bCs/>
          <w:sz w:val="24"/>
          <w:szCs w:val="24"/>
        </w:rPr>
        <w:t>Cost:</w:t>
      </w:r>
      <w:r w:rsidRPr="00253E53">
        <w:rPr>
          <w:b/>
          <w:bCs/>
          <w:sz w:val="24"/>
          <w:szCs w:val="24"/>
        </w:rPr>
        <w:tab/>
      </w:r>
      <w:r w:rsidRPr="00253E53" w:rsidR="00B47A85">
        <w:rPr>
          <w:bCs/>
          <w:sz w:val="24"/>
          <w:szCs w:val="24"/>
        </w:rPr>
        <w:t>1,5</w:t>
      </w:r>
      <w:r w:rsidRPr="00253E53" w:rsidR="00BF2B32">
        <w:rPr>
          <w:bCs/>
          <w:sz w:val="24"/>
          <w:szCs w:val="24"/>
        </w:rPr>
        <w:t>53</w:t>
      </w:r>
      <w:r w:rsidRPr="00253E53" w:rsidR="00B57349">
        <w:rPr>
          <w:b/>
          <w:bCs/>
          <w:sz w:val="24"/>
          <w:szCs w:val="24"/>
        </w:rPr>
        <w:t xml:space="preserve"> </w:t>
      </w:r>
      <w:r w:rsidRPr="00253E53" w:rsidR="0064433F">
        <w:rPr>
          <w:spacing w:val="-4"/>
          <w:sz w:val="24"/>
          <w:szCs w:val="24"/>
        </w:rPr>
        <w:t>burden hours x</w:t>
      </w:r>
      <w:r w:rsidRPr="00253E53" w:rsidR="001D1879">
        <w:rPr>
          <w:spacing w:val="-4"/>
          <w:sz w:val="24"/>
          <w:szCs w:val="24"/>
        </w:rPr>
        <w:t xml:space="preserve"> $55.19</w:t>
      </w:r>
      <w:r w:rsidRPr="00253E53" w:rsidR="0064433F">
        <w:rPr>
          <w:spacing w:val="-2"/>
          <w:sz w:val="24"/>
          <w:szCs w:val="24"/>
        </w:rPr>
        <w:t xml:space="preserve"> </w:t>
      </w:r>
      <w:r w:rsidRPr="00253E53" w:rsidR="00E016AE">
        <w:rPr>
          <w:spacing w:val="-2"/>
          <w:sz w:val="24"/>
          <w:szCs w:val="24"/>
        </w:rPr>
        <w:t>= $</w:t>
      </w:r>
      <w:r w:rsidRPr="00253E53" w:rsidR="001D1879">
        <w:rPr>
          <w:spacing w:val="-2"/>
          <w:sz w:val="24"/>
          <w:szCs w:val="24"/>
        </w:rPr>
        <w:t>8</w:t>
      </w:r>
      <w:r w:rsidRPr="00253E53" w:rsidR="004A560D">
        <w:rPr>
          <w:spacing w:val="-2"/>
          <w:sz w:val="24"/>
          <w:szCs w:val="24"/>
        </w:rPr>
        <w:t>5,710</w:t>
      </w:r>
      <w:r w:rsidRPr="00253E53" w:rsidR="00E016AE">
        <w:rPr>
          <w:spacing w:val="-2"/>
          <w:sz w:val="24"/>
          <w:szCs w:val="24"/>
        </w:rPr>
        <w:t xml:space="preserve"> </w:t>
      </w:r>
    </w:p>
    <w:p w:rsidRPr="00253E53" w:rsidR="008B5DF3" w:rsidP="0032183B" w:rsidRDefault="00C56172" w14:paraId="5BE5D0AD" w14:textId="2D892E2B">
      <w:pPr>
        <w:tabs>
          <w:tab w:val="left" w:pos="3510"/>
          <w:tab w:val="left" w:pos="3600"/>
        </w:tabs>
        <w:adjustRightInd/>
        <w:spacing w:line="480" w:lineRule="auto"/>
        <w:ind w:right="1872"/>
        <w:rPr>
          <w:spacing w:val="-4"/>
          <w:sz w:val="24"/>
          <w:szCs w:val="24"/>
        </w:rPr>
      </w:pPr>
      <w:r w:rsidRPr="00253E53">
        <w:rPr>
          <w:b/>
          <w:bCs/>
          <w:sz w:val="24"/>
          <w:szCs w:val="24"/>
        </w:rPr>
        <w:t>Contractors -- 1910.272(i)(1) and 1910.272(i)(2)</w:t>
      </w:r>
    </w:p>
    <w:p w:rsidRPr="00253E53" w:rsidR="00FF3703" w:rsidP="00367BF2" w:rsidRDefault="00C56172" w14:paraId="1A83660D" w14:textId="4B77CA67">
      <w:pPr>
        <w:tabs>
          <w:tab w:val="left" w:pos="3510"/>
          <w:tab w:val="left" w:pos="3600"/>
        </w:tabs>
        <w:adjustRightInd/>
        <w:rPr>
          <w:sz w:val="24"/>
          <w:szCs w:val="24"/>
        </w:rPr>
      </w:pPr>
      <w:r w:rsidRPr="00253E53">
        <w:rPr>
          <w:spacing w:val="-2"/>
          <w:sz w:val="24"/>
          <w:szCs w:val="24"/>
        </w:rPr>
        <w:t xml:space="preserve">OSHA believes that it is a usual and customary practice for employers to inform contractors performing work at grain handling facilities of known potential fire and explosion hazards; </w:t>
      </w:r>
      <w:r w:rsidRPr="00253E53">
        <w:rPr>
          <w:spacing w:val="-1"/>
          <w:sz w:val="24"/>
          <w:szCs w:val="24"/>
        </w:rPr>
        <w:t>however, for 85% of the total number of facilities</w:t>
      </w:r>
      <w:r w:rsidRPr="00253E53" w:rsidR="006E3B21">
        <w:rPr>
          <w:spacing w:val="-1"/>
          <w:sz w:val="24"/>
          <w:szCs w:val="24"/>
        </w:rPr>
        <w:t xml:space="preserve"> (12,</w:t>
      </w:r>
      <w:r w:rsidRPr="00253E53" w:rsidR="00E435F9">
        <w:rPr>
          <w:spacing w:val="-1"/>
          <w:sz w:val="24"/>
          <w:szCs w:val="24"/>
        </w:rPr>
        <w:t>69</w:t>
      </w:r>
      <w:r w:rsidRPr="00253E53" w:rsidR="00610F6D">
        <w:rPr>
          <w:spacing w:val="-1"/>
          <w:sz w:val="24"/>
          <w:szCs w:val="24"/>
        </w:rPr>
        <w:t>9</w:t>
      </w:r>
      <w:r w:rsidRPr="00253E53" w:rsidR="006E3B21">
        <w:rPr>
          <w:spacing w:val="-1"/>
          <w:sz w:val="24"/>
          <w:szCs w:val="24"/>
        </w:rPr>
        <w:t>)</w:t>
      </w:r>
      <w:r w:rsidRPr="00253E53">
        <w:rPr>
          <w:spacing w:val="-1"/>
          <w:sz w:val="24"/>
          <w:szCs w:val="24"/>
        </w:rPr>
        <w:t xml:space="preserve">, </w:t>
      </w:r>
      <w:r w:rsidRPr="00253E53" w:rsidR="000C07F8">
        <w:rPr>
          <w:spacing w:val="-1"/>
          <w:sz w:val="24"/>
          <w:szCs w:val="24"/>
        </w:rPr>
        <w:t xml:space="preserve">workers </w:t>
      </w:r>
      <w:r w:rsidRPr="00253E53">
        <w:rPr>
          <w:spacing w:val="-1"/>
          <w:sz w:val="24"/>
          <w:szCs w:val="24"/>
        </w:rPr>
        <w:t xml:space="preserve">will expend 15 minutes </w:t>
      </w:r>
      <w:r w:rsidRPr="00253E53" w:rsidR="00012976">
        <w:rPr>
          <w:spacing w:val="-1"/>
          <w:sz w:val="24"/>
          <w:szCs w:val="24"/>
        </w:rPr>
        <w:lastRenderedPageBreak/>
        <w:t>(</w:t>
      </w:r>
      <w:r w:rsidRPr="00253E53" w:rsidR="00FD5BA0">
        <w:rPr>
          <w:spacing w:val="-1"/>
          <w:sz w:val="24"/>
          <w:szCs w:val="24"/>
        </w:rPr>
        <w:t xml:space="preserve">15/60 </w:t>
      </w:r>
      <w:r w:rsidRPr="00253E53">
        <w:rPr>
          <w:spacing w:val="-1"/>
          <w:sz w:val="24"/>
          <w:szCs w:val="24"/>
        </w:rPr>
        <w:t xml:space="preserve">hour) </w:t>
      </w:r>
      <w:r w:rsidRPr="00253E53">
        <w:rPr>
          <w:spacing w:val="1"/>
          <w:sz w:val="24"/>
          <w:szCs w:val="24"/>
        </w:rPr>
        <w:t xml:space="preserve">to provide necessary information to contractors regarding the employer’s emergency response </w:t>
      </w:r>
      <w:r w:rsidRPr="00253E53">
        <w:rPr>
          <w:sz w:val="24"/>
          <w:szCs w:val="24"/>
        </w:rPr>
        <w:t>plan.</w:t>
      </w:r>
    </w:p>
    <w:p w:rsidRPr="00253E53" w:rsidR="00D85E05" w:rsidP="00440675" w:rsidRDefault="00D85E05" w14:paraId="3DEEB519" w14:textId="77777777">
      <w:pPr>
        <w:adjustRightInd/>
        <w:ind w:left="2160" w:right="72"/>
        <w:rPr>
          <w:sz w:val="24"/>
          <w:szCs w:val="24"/>
        </w:rPr>
      </w:pPr>
    </w:p>
    <w:p w:rsidRPr="00253E53" w:rsidR="00C56172" w:rsidP="00D85E05" w:rsidRDefault="00C56172" w14:paraId="09A658A7" w14:textId="27050804">
      <w:pPr>
        <w:tabs>
          <w:tab w:val="left" w:pos="3240"/>
          <w:tab w:val="left" w:pos="3510"/>
        </w:tabs>
        <w:adjustRightInd/>
        <w:ind w:left="2250" w:right="72" w:hanging="450"/>
        <w:rPr>
          <w:bCs/>
          <w:sz w:val="24"/>
          <w:szCs w:val="24"/>
        </w:rPr>
      </w:pPr>
      <w:r w:rsidRPr="00253E53">
        <w:rPr>
          <w:b/>
          <w:bCs/>
          <w:sz w:val="24"/>
          <w:szCs w:val="24"/>
        </w:rPr>
        <w:t>Burden hours:</w:t>
      </w:r>
      <w:r w:rsidRPr="00253E53" w:rsidR="00D85E05">
        <w:rPr>
          <w:b/>
          <w:bCs/>
          <w:sz w:val="24"/>
          <w:szCs w:val="24"/>
        </w:rPr>
        <w:t xml:space="preserve"> </w:t>
      </w:r>
      <w:r w:rsidRPr="00253E53" w:rsidR="00D85E05">
        <w:rPr>
          <w:b/>
          <w:bCs/>
          <w:sz w:val="24"/>
          <w:szCs w:val="24"/>
        </w:rPr>
        <w:tab/>
      </w:r>
      <w:r w:rsidRPr="00253E53" w:rsidR="007E1983">
        <w:rPr>
          <w:bCs/>
          <w:sz w:val="24"/>
          <w:szCs w:val="24"/>
        </w:rPr>
        <w:t>14,</w:t>
      </w:r>
      <w:r w:rsidRPr="00253E53" w:rsidR="00610F6D">
        <w:rPr>
          <w:bCs/>
          <w:sz w:val="24"/>
          <w:szCs w:val="24"/>
        </w:rPr>
        <w:t>940</w:t>
      </w:r>
      <w:r w:rsidRPr="00253E53" w:rsidR="00E435F9">
        <w:rPr>
          <w:bCs/>
          <w:sz w:val="24"/>
          <w:szCs w:val="24"/>
        </w:rPr>
        <w:t xml:space="preserve"> </w:t>
      </w:r>
      <w:r w:rsidRPr="00253E53" w:rsidR="007E1983">
        <w:rPr>
          <w:bCs/>
          <w:sz w:val="24"/>
          <w:szCs w:val="24"/>
        </w:rPr>
        <w:t xml:space="preserve">facilities </w:t>
      </w:r>
      <w:r w:rsidRPr="00253E53" w:rsidR="00365FDF">
        <w:rPr>
          <w:bCs/>
          <w:sz w:val="24"/>
          <w:szCs w:val="24"/>
        </w:rPr>
        <w:t xml:space="preserve">x </w:t>
      </w:r>
      <w:r w:rsidRPr="00253E53" w:rsidR="007E1983">
        <w:rPr>
          <w:bCs/>
          <w:sz w:val="24"/>
          <w:szCs w:val="24"/>
        </w:rPr>
        <w:t>85%</w:t>
      </w:r>
      <w:r w:rsidRPr="00253E53">
        <w:rPr>
          <w:sz w:val="24"/>
          <w:szCs w:val="24"/>
        </w:rPr>
        <w:t xml:space="preserve"> x </w:t>
      </w:r>
      <w:r w:rsidRPr="00253E53" w:rsidR="00E0427A">
        <w:rPr>
          <w:sz w:val="24"/>
          <w:szCs w:val="24"/>
        </w:rPr>
        <w:t>15</w:t>
      </w:r>
      <w:r w:rsidRPr="00253E53" w:rsidR="00CC6560">
        <w:rPr>
          <w:sz w:val="24"/>
          <w:szCs w:val="24"/>
        </w:rPr>
        <w:t xml:space="preserve">/60 </w:t>
      </w:r>
      <w:r w:rsidRPr="00253E53">
        <w:rPr>
          <w:sz w:val="24"/>
          <w:szCs w:val="24"/>
        </w:rPr>
        <w:t xml:space="preserve">hour = </w:t>
      </w:r>
      <w:r w:rsidRPr="00253E53" w:rsidR="00E327ED">
        <w:rPr>
          <w:sz w:val="24"/>
          <w:szCs w:val="24"/>
        </w:rPr>
        <w:t>3,1</w:t>
      </w:r>
      <w:r w:rsidRPr="00253E53" w:rsidR="00E435F9">
        <w:rPr>
          <w:sz w:val="24"/>
          <w:szCs w:val="24"/>
        </w:rPr>
        <w:t>75</w:t>
      </w:r>
      <w:r w:rsidRPr="00253E53" w:rsidR="007E1983">
        <w:rPr>
          <w:sz w:val="24"/>
          <w:szCs w:val="24"/>
        </w:rPr>
        <w:t xml:space="preserve"> </w:t>
      </w:r>
      <w:r w:rsidRPr="00253E53">
        <w:rPr>
          <w:bCs/>
          <w:sz w:val="24"/>
          <w:szCs w:val="24"/>
        </w:rPr>
        <w:t>hours</w:t>
      </w:r>
    </w:p>
    <w:p w:rsidRPr="00253E53" w:rsidR="00FF3703" w:rsidP="00D85E05" w:rsidRDefault="00FF3703" w14:paraId="4DA3A69B" w14:textId="7DB2C841">
      <w:pPr>
        <w:adjustRightInd/>
        <w:ind w:left="3510" w:right="1728" w:hanging="1530"/>
        <w:rPr>
          <w:bCs/>
          <w:sz w:val="24"/>
          <w:szCs w:val="24"/>
        </w:rPr>
      </w:pPr>
      <w:r w:rsidRPr="00253E53">
        <w:rPr>
          <w:b/>
          <w:bCs/>
          <w:sz w:val="24"/>
          <w:szCs w:val="24"/>
        </w:rPr>
        <w:t xml:space="preserve">      </w:t>
      </w:r>
      <w:r w:rsidRPr="00253E53" w:rsidR="00C56172">
        <w:rPr>
          <w:b/>
          <w:bCs/>
          <w:sz w:val="24"/>
          <w:szCs w:val="24"/>
        </w:rPr>
        <w:t>Cost:</w:t>
      </w:r>
      <w:r w:rsidRPr="00253E53" w:rsidR="00D85E05">
        <w:rPr>
          <w:b/>
          <w:bCs/>
          <w:sz w:val="24"/>
          <w:szCs w:val="24"/>
        </w:rPr>
        <w:tab/>
      </w:r>
      <w:r w:rsidRPr="00253E53" w:rsidR="00437191">
        <w:rPr>
          <w:sz w:val="24"/>
          <w:szCs w:val="24"/>
        </w:rPr>
        <w:t>3,1</w:t>
      </w:r>
      <w:r w:rsidRPr="00253E53" w:rsidR="00E435F9">
        <w:rPr>
          <w:sz w:val="24"/>
          <w:szCs w:val="24"/>
        </w:rPr>
        <w:t>75</w:t>
      </w:r>
      <w:r w:rsidRPr="00253E53" w:rsidR="00D03BC3">
        <w:rPr>
          <w:sz w:val="24"/>
          <w:szCs w:val="24"/>
        </w:rPr>
        <w:t xml:space="preserve"> </w:t>
      </w:r>
      <w:r w:rsidRPr="00253E53" w:rsidR="00C676AE">
        <w:rPr>
          <w:bCs/>
          <w:sz w:val="24"/>
          <w:szCs w:val="24"/>
        </w:rPr>
        <w:t>burden hours</w:t>
      </w:r>
      <w:r w:rsidRPr="00253E53" w:rsidR="003E32D7">
        <w:rPr>
          <w:bCs/>
          <w:sz w:val="24"/>
          <w:szCs w:val="24"/>
        </w:rPr>
        <w:t xml:space="preserve"> </w:t>
      </w:r>
      <w:r w:rsidRPr="00253E53" w:rsidR="00F74FAD">
        <w:rPr>
          <w:bCs/>
          <w:sz w:val="24"/>
          <w:szCs w:val="24"/>
        </w:rPr>
        <w:t xml:space="preserve">x </w:t>
      </w:r>
      <w:r w:rsidRPr="00253E53" w:rsidR="004A27DB">
        <w:rPr>
          <w:bCs/>
          <w:sz w:val="24"/>
          <w:szCs w:val="24"/>
        </w:rPr>
        <w:t>$23.3</w:t>
      </w:r>
      <w:r w:rsidRPr="00253E53" w:rsidR="001D1879">
        <w:rPr>
          <w:bCs/>
          <w:sz w:val="24"/>
          <w:szCs w:val="24"/>
        </w:rPr>
        <w:t>0</w:t>
      </w:r>
      <w:r w:rsidRPr="00253E53" w:rsidR="00171295">
        <w:rPr>
          <w:bCs/>
          <w:sz w:val="24"/>
          <w:szCs w:val="24"/>
        </w:rPr>
        <w:t xml:space="preserve"> </w:t>
      </w:r>
      <w:r w:rsidRPr="00253E53" w:rsidR="00F96DAC">
        <w:rPr>
          <w:bCs/>
          <w:sz w:val="24"/>
          <w:szCs w:val="24"/>
        </w:rPr>
        <w:t xml:space="preserve">= </w:t>
      </w:r>
      <w:r w:rsidRPr="00253E53" w:rsidR="00E7531E">
        <w:rPr>
          <w:bCs/>
          <w:sz w:val="24"/>
          <w:szCs w:val="24"/>
        </w:rPr>
        <w:t>$</w:t>
      </w:r>
      <w:r w:rsidRPr="00253E53" w:rsidR="001D1879">
        <w:rPr>
          <w:bCs/>
          <w:sz w:val="24"/>
          <w:szCs w:val="24"/>
        </w:rPr>
        <w:t>73,978</w:t>
      </w:r>
      <w:r w:rsidRPr="00253E53" w:rsidR="00E7531E">
        <w:rPr>
          <w:bCs/>
          <w:sz w:val="24"/>
          <w:szCs w:val="24"/>
        </w:rPr>
        <w:t xml:space="preserve"> </w:t>
      </w:r>
    </w:p>
    <w:p w:rsidRPr="00253E53" w:rsidR="003A5688" w:rsidP="00D85E05" w:rsidRDefault="003A5688" w14:paraId="1A3B5B08" w14:textId="77777777">
      <w:pPr>
        <w:adjustRightInd/>
        <w:ind w:left="3510" w:right="1728" w:hanging="1530"/>
        <w:rPr>
          <w:bCs/>
          <w:sz w:val="24"/>
          <w:szCs w:val="24"/>
        </w:rPr>
      </w:pPr>
    </w:p>
    <w:p w:rsidRPr="00253E53" w:rsidR="00C56172" w:rsidP="00024537" w:rsidRDefault="00C56172" w14:paraId="722009C2" w14:textId="77777777">
      <w:pPr>
        <w:tabs>
          <w:tab w:val="left" w:pos="3600"/>
        </w:tabs>
        <w:adjustRightInd/>
        <w:ind w:right="1728"/>
        <w:rPr>
          <w:b/>
          <w:bCs/>
          <w:sz w:val="24"/>
          <w:szCs w:val="24"/>
        </w:rPr>
      </w:pPr>
      <w:r w:rsidRPr="00253E53">
        <w:rPr>
          <w:b/>
          <w:bCs/>
          <w:sz w:val="24"/>
          <w:szCs w:val="24"/>
        </w:rPr>
        <w:t>Preventive maintenance inspections/certification record -- 1910.272(m)</w:t>
      </w:r>
    </w:p>
    <w:p w:rsidRPr="00253E53" w:rsidR="004A5EB5" w:rsidP="00024537" w:rsidRDefault="004A5EB5" w14:paraId="52235F19" w14:textId="77777777">
      <w:pPr>
        <w:tabs>
          <w:tab w:val="left" w:pos="3600"/>
        </w:tabs>
        <w:adjustRightInd/>
        <w:ind w:left="3594" w:right="1728" w:hanging="1344"/>
        <w:rPr>
          <w:b/>
          <w:bCs/>
          <w:sz w:val="24"/>
          <w:szCs w:val="24"/>
        </w:rPr>
      </w:pPr>
    </w:p>
    <w:p w:rsidRPr="00253E53" w:rsidR="00C56172" w:rsidRDefault="00C56172" w14:paraId="3204133B" w14:textId="1C908817">
      <w:pPr>
        <w:adjustRightInd/>
        <w:spacing w:before="36"/>
        <w:ind w:right="72"/>
        <w:rPr>
          <w:sz w:val="24"/>
          <w:szCs w:val="24"/>
        </w:rPr>
      </w:pPr>
      <w:r w:rsidRPr="00253E53">
        <w:rPr>
          <w:spacing w:val="-4"/>
          <w:sz w:val="24"/>
          <w:szCs w:val="24"/>
        </w:rPr>
        <w:t xml:space="preserve">This certification refers to regularly scheduled inspections of at least the mechanical and safety </w:t>
      </w:r>
      <w:r w:rsidRPr="00253E53">
        <w:rPr>
          <w:spacing w:val="-2"/>
          <w:sz w:val="24"/>
          <w:szCs w:val="24"/>
        </w:rPr>
        <w:t>control equipment associated with dryers, grain stream processing equipment, dust collection equipment including filter collectors, and bucket elevators. OSHA has used the total number of facilities (</w:t>
      </w:r>
      <w:r w:rsidRPr="00253E53" w:rsidR="00A21BE2">
        <w:rPr>
          <w:spacing w:val="-2"/>
          <w:sz w:val="24"/>
          <w:szCs w:val="24"/>
        </w:rPr>
        <w:t>14,</w:t>
      </w:r>
      <w:r w:rsidRPr="00253E53" w:rsidR="007B32EE">
        <w:rPr>
          <w:spacing w:val="-2"/>
          <w:sz w:val="24"/>
          <w:szCs w:val="24"/>
        </w:rPr>
        <w:t>9</w:t>
      </w:r>
      <w:r w:rsidRPr="00253E53" w:rsidR="00610F6D">
        <w:rPr>
          <w:spacing w:val="-2"/>
          <w:sz w:val="24"/>
          <w:szCs w:val="24"/>
        </w:rPr>
        <w:t>40</w:t>
      </w:r>
      <w:r w:rsidRPr="00253E53">
        <w:rPr>
          <w:spacing w:val="-2"/>
          <w:sz w:val="24"/>
          <w:szCs w:val="24"/>
        </w:rPr>
        <w:t xml:space="preserve">) for the assignment of equipment. OSHA also estimates that it will take three </w:t>
      </w:r>
      <w:r w:rsidRPr="00253E53">
        <w:rPr>
          <w:sz w:val="24"/>
          <w:szCs w:val="24"/>
        </w:rPr>
        <w:t xml:space="preserve">minutes </w:t>
      </w:r>
      <w:r w:rsidRPr="00253E53" w:rsidR="00C60A8B">
        <w:rPr>
          <w:sz w:val="24"/>
          <w:szCs w:val="24"/>
        </w:rPr>
        <w:t xml:space="preserve">for a </w:t>
      </w:r>
      <w:r w:rsidRPr="00253E53" w:rsidR="00F43711">
        <w:rPr>
          <w:sz w:val="24"/>
          <w:szCs w:val="24"/>
        </w:rPr>
        <w:t xml:space="preserve">manager </w:t>
      </w:r>
      <w:r w:rsidRPr="00253E53">
        <w:rPr>
          <w:sz w:val="24"/>
          <w:szCs w:val="24"/>
        </w:rPr>
        <w:t>(</w:t>
      </w:r>
      <w:r w:rsidRPr="00253E53" w:rsidR="00680302">
        <w:rPr>
          <w:sz w:val="24"/>
          <w:szCs w:val="24"/>
        </w:rPr>
        <w:t>3/60</w:t>
      </w:r>
      <w:r w:rsidRPr="00253E53">
        <w:rPr>
          <w:sz w:val="24"/>
          <w:szCs w:val="24"/>
        </w:rPr>
        <w:t xml:space="preserve"> hour) to generate and maintain the certification record.</w:t>
      </w:r>
    </w:p>
    <w:p w:rsidRPr="00253E53" w:rsidR="00D36428" w:rsidP="00367BF2" w:rsidRDefault="00D36428" w14:paraId="70CE96B7" w14:textId="77777777">
      <w:pPr>
        <w:adjustRightInd/>
        <w:rPr>
          <w:b/>
          <w:bCs/>
          <w:sz w:val="24"/>
          <w:szCs w:val="24"/>
        </w:rPr>
      </w:pPr>
    </w:p>
    <w:p w:rsidRPr="00253E53" w:rsidR="00C56172" w:rsidP="00367BF2" w:rsidRDefault="00C56172" w14:paraId="1CD7B9DB" w14:textId="39AEF800">
      <w:pPr>
        <w:adjustRightInd/>
        <w:rPr>
          <w:b/>
          <w:bCs/>
          <w:sz w:val="24"/>
          <w:szCs w:val="24"/>
        </w:rPr>
      </w:pPr>
      <w:r w:rsidRPr="00253E53">
        <w:rPr>
          <w:b/>
          <w:bCs/>
          <w:sz w:val="24"/>
          <w:szCs w:val="24"/>
        </w:rPr>
        <w:t>Bulk raw grain dryers (applies to elevators only), one dryer per elevator.</w:t>
      </w:r>
    </w:p>
    <w:p w:rsidRPr="00253E53" w:rsidR="00EC62D7" w:rsidP="00367BF2" w:rsidRDefault="00EC62D7" w14:paraId="1B01CFB1" w14:textId="77777777">
      <w:pPr>
        <w:adjustRightInd/>
        <w:rPr>
          <w:b/>
          <w:bCs/>
          <w:sz w:val="24"/>
          <w:szCs w:val="24"/>
        </w:rPr>
      </w:pPr>
    </w:p>
    <w:p w:rsidRPr="00253E53" w:rsidR="00EC62D7" w:rsidP="00367BF2" w:rsidRDefault="00C56172" w14:paraId="2F897791" w14:textId="2139163C">
      <w:pPr>
        <w:tabs>
          <w:tab w:val="left" w:pos="2880"/>
          <w:tab w:val="left" w:pos="3600"/>
        </w:tabs>
        <w:adjustRightInd/>
        <w:ind w:left="4320" w:right="216" w:hanging="2430"/>
        <w:rPr>
          <w:spacing w:val="-4"/>
          <w:sz w:val="24"/>
          <w:szCs w:val="24"/>
        </w:rPr>
      </w:pPr>
      <w:r w:rsidRPr="00253E53">
        <w:rPr>
          <w:b/>
          <w:bCs/>
          <w:sz w:val="24"/>
          <w:szCs w:val="24"/>
        </w:rPr>
        <w:t>Burden hours:</w:t>
      </w:r>
      <w:r w:rsidRPr="00253E53">
        <w:rPr>
          <w:b/>
          <w:bCs/>
          <w:spacing w:val="-4"/>
          <w:sz w:val="24"/>
          <w:szCs w:val="24"/>
        </w:rPr>
        <w:tab/>
      </w:r>
      <w:r w:rsidRPr="00253E53" w:rsidR="00D90189">
        <w:rPr>
          <w:bCs/>
          <w:spacing w:val="-4"/>
          <w:sz w:val="24"/>
          <w:szCs w:val="24"/>
        </w:rPr>
        <w:t>8,</w:t>
      </w:r>
      <w:r w:rsidRPr="00253E53" w:rsidR="00610F6D">
        <w:rPr>
          <w:bCs/>
          <w:spacing w:val="-4"/>
          <w:sz w:val="24"/>
          <w:szCs w:val="24"/>
        </w:rPr>
        <w:t>400</w:t>
      </w:r>
      <w:r w:rsidRPr="00253E53" w:rsidR="00555A7B">
        <w:rPr>
          <w:spacing w:val="-4"/>
          <w:sz w:val="24"/>
          <w:szCs w:val="24"/>
        </w:rPr>
        <w:t xml:space="preserve"> </w:t>
      </w:r>
      <w:r w:rsidRPr="00253E53" w:rsidR="006B4D75">
        <w:rPr>
          <w:spacing w:val="-4"/>
          <w:sz w:val="24"/>
          <w:szCs w:val="24"/>
        </w:rPr>
        <w:t xml:space="preserve">grain </w:t>
      </w:r>
      <w:r w:rsidRPr="00253E53">
        <w:rPr>
          <w:spacing w:val="-4"/>
          <w:sz w:val="24"/>
          <w:szCs w:val="24"/>
        </w:rPr>
        <w:t xml:space="preserve">dryers x 12 inspections/year = </w:t>
      </w:r>
      <w:r w:rsidRPr="00253E53" w:rsidR="004612FA">
        <w:rPr>
          <w:spacing w:val="-4"/>
          <w:sz w:val="24"/>
          <w:szCs w:val="24"/>
        </w:rPr>
        <w:t>10</w:t>
      </w:r>
      <w:r w:rsidRPr="00253E53" w:rsidR="00935116">
        <w:rPr>
          <w:spacing w:val="-4"/>
          <w:sz w:val="24"/>
          <w:szCs w:val="24"/>
        </w:rPr>
        <w:t>0,</w:t>
      </w:r>
      <w:r w:rsidRPr="00253E53" w:rsidR="00610F6D">
        <w:rPr>
          <w:spacing w:val="-4"/>
          <w:sz w:val="24"/>
          <w:szCs w:val="24"/>
        </w:rPr>
        <w:t>800</w:t>
      </w:r>
      <w:r w:rsidRPr="00253E53">
        <w:rPr>
          <w:spacing w:val="-4"/>
          <w:sz w:val="24"/>
          <w:szCs w:val="24"/>
        </w:rPr>
        <w:t xml:space="preserve"> inspection</w:t>
      </w:r>
      <w:r w:rsidRPr="00253E53" w:rsidR="00EC62D7">
        <w:rPr>
          <w:spacing w:val="-4"/>
          <w:sz w:val="24"/>
          <w:szCs w:val="24"/>
        </w:rPr>
        <w:t>s</w:t>
      </w:r>
    </w:p>
    <w:p w:rsidRPr="00253E53" w:rsidR="00C56172" w:rsidP="006755DE" w:rsidRDefault="00EC62D7" w14:paraId="47BCCD57" w14:textId="5B754218">
      <w:pPr>
        <w:tabs>
          <w:tab w:val="left" w:pos="2880"/>
          <w:tab w:val="left" w:pos="3600"/>
        </w:tabs>
        <w:adjustRightInd/>
        <w:spacing w:before="216"/>
        <w:ind w:left="4320" w:right="216" w:hanging="2430"/>
        <w:rPr>
          <w:bCs/>
          <w:sz w:val="24"/>
          <w:szCs w:val="24"/>
        </w:rPr>
      </w:pPr>
      <w:r w:rsidRPr="00253E53">
        <w:rPr>
          <w:spacing w:val="-4"/>
          <w:sz w:val="24"/>
          <w:szCs w:val="24"/>
        </w:rPr>
        <w:tab/>
      </w:r>
      <w:r w:rsidRPr="00253E53">
        <w:rPr>
          <w:spacing w:val="-4"/>
          <w:sz w:val="24"/>
          <w:szCs w:val="24"/>
        </w:rPr>
        <w:tab/>
      </w:r>
      <w:r w:rsidRPr="00253E53" w:rsidR="004612FA">
        <w:rPr>
          <w:spacing w:val="-4"/>
          <w:sz w:val="24"/>
          <w:szCs w:val="24"/>
        </w:rPr>
        <w:t>10</w:t>
      </w:r>
      <w:r w:rsidRPr="00253E53" w:rsidR="00935116">
        <w:rPr>
          <w:spacing w:val="-4"/>
          <w:sz w:val="24"/>
          <w:szCs w:val="24"/>
        </w:rPr>
        <w:t>0,</w:t>
      </w:r>
      <w:r w:rsidRPr="00253E53" w:rsidR="00610F6D">
        <w:rPr>
          <w:spacing w:val="-4"/>
          <w:sz w:val="24"/>
          <w:szCs w:val="24"/>
        </w:rPr>
        <w:t>800</w:t>
      </w:r>
      <w:r w:rsidRPr="00253E53" w:rsidR="003E32D7">
        <w:rPr>
          <w:spacing w:val="-4"/>
          <w:sz w:val="24"/>
          <w:szCs w:val="24"/>
        </w:rPr>
        <w:t xml:space="preserve"> </w:t>
      </w:r>
      <w:r w:rsidRPr="00253E53" w:rsidR="00C56172">
        <w:rPr>
          <w:sz w:val="24"/>
          <w:szCs w:val="24"/>
        </w:rPr>
        <w:t xml:space="preserve">inspections x </w:t>
      </w:r>
      <w:r w:rsidRPr="00253E53" w:rsidR="003F23C2">
        <w:rPr>
          <w:sz w:val="24"/>
          <w:szCs w:val="24"/>
        </w:rPr>
        <w:t>3</w:t>
      </w:r>
      <w:r w:rsidRPr="00253E53" w:rsidR="00CC6560">
        <w:rPr>
          <w:sz w:val="24"/>
          <w:szCs w:val="24"/>
        </w:rPr>
        <w:t xml:space="preserve">/60 </w:t>
      </w:r>
      <w:r w:rsidRPr="00253E53" w:rsidR="00C56172">
        <w:rPr>
          <w:sz w:val="24"/>
          <w:szCs w:val="24"/>
        </w:rPr>
        <w:t xml:space="preserve">hour = </w:t>
      </w:r>
      <w:r w:rsidRPr="00253E53" w:rsidR="00BD1DCD">
        <w:rPr>
          <w:sz w:val="24"/>
          <w:szCs w:val="24"/>
        </w:rPr>
        <w:t>5</w:t>
      </w:r>
      <w:r w:rsidRPr="00253E53" w:rsidR="00057C6B">
        <w:rPr>
          <w:sz w:val="24"/>
          <w:szCs w:val="24"/>
        </w:rPr>
        <w:t>,</w:t>
      </w:r>
      <w:r w:rsidRPr="00253E53" w:rsidR="00935116">
        <w:rPr>
          <w:sz w:val="24"/>
          <w:szCs w:val="24"/>
        </w:rPr>
        <w:t>0</w:t>
      </w:r>
      <w:r w:rsidRPr="00253E53" w:rsidR="00610F6D">
        <w:rPr>
          <w:sz w:val="24"/>
          <w:szCs w:val="24"/>
        </w:rPr>
        <w:t>40</w:t>
      </w:r>
      <w:r w:rsidRPr="00253E53" w:rsidR="00057C6B">
        <w:rPr>
          <w:sz w:val="24"/>
          <w:szCs w:val="24"/>
        </w:rPr>
        <w:t xml:space="preserve"> </w:t>
      </w:r>
      <w:r w:rsidRPr="00253E53" w:rsidR="00C56172">
        <w:rPr>
          <w:bCs/>
          <w:sz w:val="24"/>
          <w:szCs w:val="24"/>
        </w:rPr>
        <w:t>hours</w:t>
      </w:r>
    </w:p>
    <w:p w:rsidRPr="00253E53" w:rsidR="00C56172" w:rsidP="003A5688" w:rsidRDefault="00C56172" w14:paraId="311E7060" w14:textId="3A69FB5F">
      <w:pPr>
        <w:tabs>
          <w:tab w:val="left" w:pos="3600"/>
          <w:tab w:val="left" w:pos="4140"/>
        </w:tabs>
        <w:adjustRightInd/>
        <w:spacing w:before="288" w:line="302" w:lineRule="auto"/>
        <w:ind w:left="4320" w:hanging="1530"/>
        <w:rPr>
          <w:bCs/>
          <w:spacing w:val="-2"/>
          <w:sz w:val="24"/>
          <w:szCs w:val="24"/>
        </w:rPr>
      </w:pPr>
      <w:r w:rsidRPr="00253E53">
        <w:rPr>
          <w:b/>
          <w:bCs/>
          <w:sz w:val="24"/>
          <w:szCs w:val="24"/>
        </w:rPr>
        <w:t>Cost:</w:t>
      </w:r>
      <w:r w:rsidRPr="00253E53">
        <w:rPr>
          <w:bCs/>
          <w:spacing w:val="-2"/>
          <w:sz w:val="24"/>
          <w:szCs w:val="24"/>
        </w:rPr>
        <w:tab/>
      </w:r>
      <w:r w:rsidRPr="00253E53" w:rsidR="00DC27E5">
        <w:rPr>
          <w:bCs/>
          <w:spacing w:val="-2"/>
          <w:sz w:val="24"/>
          <w:szCs w:val="24"/>
        </w:rPr>
        <w:t>5</w:t>
      </w:r>
      <w:r w:rsidRPr="00253E53" w:rsidR="00294268">
        <w:rPr>
          <w:bCs/>
          <w:spacing w:val="-2"/>
          <w:sz w:val="24"/>
          <w:szCs w:val="24"/>
        </w:rPr>
        <w:t>,</w:t>
      </w:r>
      <w:r w:rsidRPr="00253E53" w:rsidR="00935116">
        <w:rPr>
          <w:bCs/>
          <w:spacing w:val="-2"/>
          <w:sz w:val="24"/>
          <w:szCs w:val="24"/>
        </w:rPr>
        <w:t>0</w:t>
      </w:r>
      <w:r w:rsidRPr="00253E53" w:rsidR="00610F6D">
        <w:rPr>
          <w:bCs/>
          <w:spacing w:val="-2"/>
          <w:sz w:val="24"/>
          <w:szCs w:val="24"/>
        </w:rPr>
        <w:t>40</w:t>
      </w:r>
      <w:r w:rsidRPr="00253E53" w:rsidR="008F2A3E">
        <w:rPr>
          <w:spacing w:val="-2"/>
          <w:sz w:val="24"/>
          <w:szCs w:val="24"/>
        </w:rPr>
        <w:t xml:space="preserve"> </w:t>
      </w:r>
      <w:r w:rsidRPr="00253E53" w:rsidR="008F49E4">
        <w:rPr>
          <w:spacing w:val="-2"/>
          <w:sz w:val="24"/>
          <w:szCs w:val="24"/>
        </w:rPr>
        <w:t xml:space="preserve">burden hours x </w:t>
      </w:r>
      <w:r w:rsidRPr="00253E53" w:rsidR="00EC2DC0">
        <w:rPr>
          <w:spacing w:val="-2"/>
          <w:sz w:val="24"/>
          <w:szCs w:val="24"/>
        </w:rPr>
        <w:t>$</w:t>
      </w:r>
      <w:r w:rsidRPr="00253E53" w:rsidR="00F11CFF">
        <w:rPr>
          <w:spacing w:val="-2"/>
          <w:sz w:val="24"/>
          <w:szCs w:val="24"/>
        </w:rPr>
        <w:t>55.19</w:t>
      </w:r>
      <w:r w:rsidRPr="00253E53" w:rsidR="004137C3">
        <w:rPr>
          <w:spacing w:val="-2"/>
          <w:sz w:val="24"/>
          <w:szCs w:val="24"/>
        </w:rPr>
        <w:t xml:space="preserve"> </w:t>
      </w:r>
      <w:r w:rsidRPr="00253E53">
        <w:rPr>
          <w:spacing w:val="-2"/>
          <w:sz w:val="24"/>
          <w:szCs w:val="24"/>
        </w:rPr>
        <w:t xml:space="preserve">= </w:t>
      </w:r>
      <w:r w:rsidRPr="00253E53" w:rsidR="000D19B5">
        <w:rPr>
          <w:spacing w:val="-2"/>
          <w:sz w:val="24"/>
          <w:szCs w:val="24"/>
        </w:rPr>
        <w:t>$</w:t>
      </w:r>
      <w:r w:rsidRPr="00253E53" w:rsidR="00F11CFF">
        <w:rPr>
          <w:spacing w:val="-2"/>
          <w:sz w:val="24"/>
          <w:szCs w:val="24"/>
        </w:rPr>
        <w:t>278,15</w:t>
      </w:r>
      <w:r w:rsidRPr="00253E53" w:rsidR="00D6189B">
        <w:rPr>
          <w:spacing w:val="-2"/>
          <w:sz w:val="24"/>
          <w:szCs w:val="24"/>
        </w:rPr>
        <w:t>8</w:t>
      </w:r>
    </w:p>
    <w:p w:rsidRPr="00253E53" w:rsidR="00C56172" w:rsidRDefault="00C56172" w14:paraId="77C9F0AF" w14:textId="77777777">
      <w:pPr>
        <w:adjustRightInd/>
        <w:spacing w:before="216"/>
        <w:ind w:right="360"/>
        <w:rPr>
          <w:sz w:val="24"/>
          <w:szCs w:val="24"/>
        </w:rPr>
      </w:pPr>
      <w:r w:rsidRPr="00253E53">
        <w:rPr>
          <w:spacing w:val="-2"/>
          <w:sz w:val="24"/>
          <w:szCs w:val="24"/>
        </w:rPr>
        <w:t xml:space="preserve">Grain stream processing equipment is found in both elevators and mills for the removal of </w:t>
      </w:r>
      <w:r w:rsidRPr="00253E53">
        <w:rPr>
          <w:sz w:val="24"/>
          <w:szCs w:val="24"/>
        </w:rPr>
        <w:t xml:space="preserve">ferrous material from the incoming grain stream (hammer mills, grinders, and pulverizers are </w:t>
      </w:r>
      <w:r w:rsidRPr="00253E53">
        <w:rPr>
          <w:spacing w:val="-2"/>
          <w:sz w:val="24"/>
          <w:szCs w:val="24"/>
        </w:rPr>
        <w:t>also found in elevators and mills). For these elevators, it is estimated there is one stream per facility, except for the</w:t>
      </w:r>
      <w:r w:rsidRPr="00253E53" w:rsidR="00C76B88">
        <w:rPr>
          <w:spacing w:val="-2"/>
          <w:sz w:val="24"/>
          <w:szCs w:val="24"/>
        </w:rPr>
        <w:t xml:space="preserve"> </w:t>
      </w:r>
      <w:r w:rsidRPr="00253E53" w:rsidR="009B3747">
        <w:rPr>
          <w:spacing w:val="-2"/>
          <w:sz w:val="24"/>
          <w:szCs w:val="24"/>
        </w:rPr>
        <w:t>4</w:t>
      </w:r>
      <w:r w:rsidRPr="00253E53" w:rsidR="003A4CC4">
        <w:rPr>
          <w:spacing w:val="-2"/>
          <w:sz w:val="24"/>
          <w:szCs w:val="24"/>
        </w:rPr>
        <w:t>66</w:t>
      </w:r>
      <w:r w:rsidRPr="00253E53" w:rsidR="00C76B88">
        <w:rPr>
          <w:spacing w:val="-2"/>
          <w:sz w:val="24"/>
          <w:szCs w:val="24"/>
        </w:rPr>
        <w:t xml:space="preserve"> </w:t>
      </w:r>
      <w:r w:rsidRPr="00253E53">
        <w:rPr>
          <w:spacing w:val="-2"/>
          <w:sz w:val="24"/>
          <w:szCs w:val="24"/>
        </w:rPr>
        <w:t xml:space="preserve">larger elevators (non-country) (estimated average 10 per larger </w:t>
      </w:r>
      <w:r w:rsidRPr="00253E53">
        <w:rPr>
          <w:sz w:val="24"/>
          <w:szCs w:val="24"/>
        </w:rPr>
        <w:t>elevator).</w:t>
      </w:r>
    </w:p>
    <w:p w:rsidRPr="00253E53" w:rsidR="00817A99" w:rsidP="00576F67" w:rsidRDefault="00817A99" w14:paraId="1923534D" w14:textId="77777777">
      <w:pPr>
        <w:tabs>
          <w:tab w:val="left" w:pos="3510"/>
          <w:tab w:val="left" w:pos="4410"/>
          <w:tab w:val="right" w:pos="8100"/>
        </w:tabs>
        <w:adjustRightInd/>
        <w:ind w:left="2880" w:hanging="180"/>
        <w:rPr>
          <w:b/>
          <w:bCs/>
          <w:sz w:val="24"/>
          <w:szCs w:val="24"/>
        </w:rPr>
      </w:pPr>
    </w:p>
    <w:p w:rsidRPr="00253E53" w:rsidR="0003718F" w:rsidRDefault="00C56172" w14:paraId="7B3F6FD6" w14:textId="77777777">
      <w:pPr>
        <w:tabs>
          <w:tab w:val="left" w:pos="3510"/>
          <w:tab w:val="left" w:pos="4410"/>
          <w:tab w:val="right" w:pos="8100"/>
        </w:tabs>
        <w:adjustRightInd/>
        <w:ind w:left="1980" w:hanging="90"/>
        <w:rPr>
          <w:spacing w:val="-2"/>
          <w:sz w:val="24"/>
          <w:szCs w:val="24"/>
        </w:rPr>
      </w:pPr>
      <w:r w:rsidRPr="00253E53">
        <w:rPr>
          <w:b/>
          <w:bCs/>
          <w:sz w:val="24"/>
          <w:szCs w:val="24"/>
        </w:rPr>
        <w:t>Burden hours:</w:t>
      </w:r>
      <w:r w:rsidRPr="00253E53">
        <w:rPr>
          <w:bCs/>
          <w:spacing w:val="-2"/>
          <w:sz w:val="24"/>
          <w:szCs w:val="24"/>
        </w:rPr>
        <w:tab/>
      </w:r>
      <w:r w:rsidRPr="00253E53" w:rsidR="00845926">
        <w:rPr>
          <w:spacing w:val="-2"/>
          <w:sz w:val="24"/>
          <w:szCs w:val="24"/>
        </w:rPr>
        <w:t>(</w:t>
      </w:r>
      <w:r w:rsidRPr="00253E53" w:rsidR="00BD0F4F">
        <w:rPr>
          <w:spacing w:val="-2"/>
          <w:sz w:val="24"/>
          <w:szCs w:val="24"/>
        </w:rPr>
        <w:t>14,</w:t>
      </w:r>
      <w:r w:rsidRPr="00253E53" w:rsidR="00DE6768">
        <w:rPr>
          <w:spacing w:val="-2"/>
          <w:sz w:val="24"/>
          <w:szCs w:val="24"/>
        </w:rPr>
        <w:t>9</w:t>
      </w:r>
      <w:r w:rsidRPr="00253E53" w:rsidR="00E416BA">
        <w:rPr>
          <w:spacing w:val="-2"/>
          <w:sz w:val="24"/>
          <w:szCs w:val="24"/>
        </w:rPr>
        <w:t>40</w:t>
      </w:r>
      <w:r w:rsidRPr="00253E53" w:rsidR="00845926">
        <w:rPr>
          <w:spacing w:val="-2"/>
          <w:sz w:val="24"/>
          <w:szCs w:val="24"/>
        </w:rPr>
        <w:t xml:space="preserve"> – </w:t>
      </w:r>
      <w:r w:rsidRPr="00253E53" w:rsidR="00BD0F4F">
        <w:rPr>
          <w:spacing w:val="-2"/>
          <w:sz w:val="24"/>
          <w:szCs w:val="24"/>
        </w:rPr>
        <w:t>4</w:t>
      </w:r>
      <w:r w:rsidRPr="00253E53" w:rsidR="00DE6768">
        <w:rPr>
          <w:spacing w:val="-2"/>
          <w:sz w:val="24"/>
          <w:szCs w:val="24"/>
        </w:rPr>
        <w:t>66</w:t>
      </w:r>
      <w:r w:rsidRPr="00253E53" w:rsidR="0003718F">
        <w:rPr>
          <w:spacing w:val="-2"/>
          <w:sz w:val="24"/>
          <w:szCs w:val="24"/>
        </w:rPr>
        <w:t xml:space="preserve"> = 14,474</w:t>
      </w:r>
      <w:r w:rsidRPr="00253E53" w:rsidR="00845926">
        <w:rPr>
          <w:spacing w:val="-2"/>
          <w:sz w:val="24"/>
          <w:szCs w:val="24"/>
        </w:rPr>
        <w:t>) + (</w:t>
      </w:r>
      <w:r w:rsidRPr="00253E53" w:rsidR="00BD0F4F">
        <w:rPr>
          <w:spacing w:val="-2"/>
          <w:sz w:val="24"/>
          <w:szCs w:val="24"/>
        </w:rPr>
        <w:t>4</w:t>
      </w:r>
      <w:r w:rsidRPr="00253E53" w:rsidR="00DE6768">
        <w:rPr>
          <w:spacing w:val="-2"/>
          <w:sz w:val="24"/>
          <w:szCs w:val="24"/>
        </w:rPr>
        <w:t>66</w:t>
      </w:r>
      <w:r w:rsidRPr="00253E53" w:rsidR="00845926">
        <w:rPr>
          <w:spacing w:val="-2"/>
          <w:sz w:val="24"/>
          <w:szCs w:val="24"/>
        </w:rPr>
        <w:t xml:space="preserve"> x 10</w:t>
      </w:r>
      <w:r w:rsidRPr="00253E53" w:rsidR="0003718F">
        <w:rPr>
          <w:spacing w:val="-2"/>
          <w:sz w:val="24"/>
          <w:szCs w:val="24"/>
        </w:rPr>
        <w:t xml:space="preserve"> = 4,660</w:t>
      </w:r>
      <w:r w:rsidRPr="00253E53" w:rsidR="00845926">
        <w:rPr>
          <w:spacing w:val="-2"/>
          <w:sz w:val="24"/>
          <w:szCs w:val="24"/>
        </w:rPr>
        <w:t xml:space="preserve">) = </w:t>
      </w:r>
      <w:r w:rsidRPr="00253E53" w:rsidR="00493043">
        <w:rPr>
          <w:spacing w:val="-2"/>
          <w:sz w:val="24"/>
          <w:szCs w:val="24"/>
        </w:rPr>
        <w:t>19,</w:t>
      </w:r>
      <w:r w:rsidRPr="00253E53" w:rsidR="004E3932">
        <w:rPr>
          <w:spacing w:val="-2"/>
          <w:sz w:val="24"/>
          <w:szCs w:val="24"/>
        </w:rPr>
        <w:t>13</w:t>
      </w:r>
      <w:r w:rsidRPr="00253E53" w:rsidR="000563D4">
        <w:rPr>
          <w:spacing w:val="-2"/>
          <w:sz w:val="24"/>
          <w:szCs w:val="24"/>
        </w:rPr>
        <w:t>4</w:t>
      </w:r>
    </w:p>
    <w:p w:rsidRPr="00253E53" w:rsidR="0003718F" w:rsidP="00DD2C6E" w:rsidRDefault="0003718F" w14:paraId="4BB24DCB" w14:textId="648A5E25">
      <w:pPr>
        <w:tabs>
          <w:tab w:val="left" w:pos="3510"/>
          <w:tab w:val="left" w:pos="4410"/>
          <w:tab w:val="right" w:pos="8100"/>
        </w:tabs>
        <w:adjustRightInd/>
        <w:ind w:left="1980" w:hanging="90"/>
        <w:rPr>
          <w:spacing w:val="-2"/>
          <w:sz w:val="24"/>
          <w:szCs w:val="24"/>
        </w:rPr>
      </w:pPr>
      <w:r w:rsidRPr="00253E53">
        <w:rPr>
          <w:b/>
          <w:bCs/>
          <w:sz w:val="24"/>
          <w:szCs w:val="24"/>
        </w:rPr>
        <w:tab/>
      </w:r>
      <w:r w:rsidRPr="00253E53">
        <w:rPr>
          <w:b/>
          <w:bCs/>
          <w:sz w:val="24"/>
          <w:szCs w:val="24"/>
        </w:rPr>
        <w:tab/>
      </w:r>
      <w:r w:rsidRPr="00253E53" w:rsidR="00C56172">
        <w:rPr>
          <w:spacing w:val="-2"/>
          <w:sz w:val="24"/>
          <w:szCs w:val="24"/>
        </w:rPr>
        <w:t>stream</w:t>
      </w:r>
      <w:r w:rsidRPr="00253E53">
        <w:rPr>
          <w:spacing w:val="-2"/>
          <w:sz w:val="24"/>
          <w:szCs w:val="24"/>
        </w:rPr>
        <w:t>s</w:t>
      </w:r>
    </w:p>
    <w:p w:rsidRPr="00253E53" w:rsidR="0003718F" w:rsidP="00DD2C6E" w:rsidRDefault="0003718F" w14:paraId="125F31B3" w14:textId="77777777">
      <w:pPr>
        <w:tabs>
          <w:tab w:val="left" w:pos="3510"/>
          <w:tab w:val="left" w:pos="4410"/>
          <w:tab w:val="right" w:pos="8100"/>
        </w:tabs>
        <w:adjustRightInd/>
        <w:ind w:left="1980" w:hanging="90"/>
        <w:rPr>
          <w:spacing w:val="-2"/>
          <w:sz w:val="24"/>
          <w:szCs w:val="24"/>
        </w:rPr>
      </w:pPr>
    </w:p>
    <w:p w:rsidRPr="00253E53" w:rsidR="00C56172" w:rsidP="00367BF2" w:rsidRDefault="0003718F" w14:paraId="014AC1A8" w14:textId="0475520A">
      <w:pPr>
        <w:adjustRightInd/>
        <w:ind w:left="3510" w:hanging="900"/>
        <w:rPr>
          <w:bCs/>
          <w:sz w:val="24"/>
          <w:szCs w:val="24"/>
        </w:rPr>
      </w:pPr>
      <w:r w:rsidRPr="00253E53">
        <w:rPr>
          <w:spacing w:val="-2"/>
          <w:sz w:val="24"/>
          <w:szCs w:val="24"/>
        </w:rPr>
        <w:tab/>
      </w:r>
      <w:r w:rsidRPr="00253E53" w:rsidR="00B06534">
        <w:rPr>
          <w:spacing w:val="-2"/>
          <w:sz w:val="24"/>
          <w:szCs w:val="24"/>
        </w:rPr>
        <w:t>19,</w:t>
      </w:r>
      <w:r w:rsidRPr="00253E53" w:rsidR="00DE6768">
        <w:rPr>
          <w:spacing w:val="-2"/>
          <w:sz w:val="24"/>
          <w:szCs w:val="24"/>
        </w:rPr>
        <w:t>13</w:t>
      </w:r>
      <w:r w:rsidRPr="00253E53" w:rsidR="000563D4">
        <w:rPr>
          <w:spacing w:val="-2"/>
          <w:sz w:val="24"/>
          <w:szCs w:val="24"/>
        </w:rPr>
        <w:t>4</w:t>
      </w:r>
      <w:r w:rsidRPr="00253E53" w:rsidR="00C56172">
        <w:rPr>
          <w:spacing w:val="-4"/>
          <w:sz w:val="24"/>
          <w:szCs w:val="24"/>
        </w:rPr>
        <w:t xml:space="preserve"> streams x 12 inspections/year =</w:t>
      </w:r>
      <w:r w:rsidRPr="00253E53" w:rsidR="00142FBC">
        <w:rPr>
          <w:spacing w:val="-4"/>
          <w:sz w:val="24"/>
          <w:szCs w:val="24"/>
        </w:rPr>
        <w:t xml:space="preserve"> </w:t>
      </w:r>
      <w:r w:rsidRPr="00253E53" w:rsidR="00B06534">
        <w:rPr>
          <w:spacing w:val="-4"/>
          <w:sz w:val="24"/>
          <w:szCs w:val="24"/>
        </w:rPr>
        <w:t>22</w:t>
      </w:r>
      <w:r w:rsidRPr="00253E53" w:rsidR="00EC2FE5">
        <w:rPr>
          <w:spacing w:val="-4"/>
          <w:sz w:val="24"/>
          <w:szCs w:val="24"/>
        </w:rPr>
        <w:t>9,</w:t>
      </w:r>
      <w:r w:rsidRPr="00253E53" w:rsidR="000563D4">
        <w:rPr>
          <w:spacing w:val="-4"/>
          <w:sz w:val="24"/>
          <w:szCs w:val="24"/>
        </w:rPr>
        <w:t>60</w:t>
      </w:r>
      <w:r w:rsidRPr="00253E53">
        <w:rPr>
          <w:spacing w:val="-4"/>
          <w:sz w:val="24"/>
          <w:szCs w:val="24"/>
        </w:rPr>
        <w:t>8</w:t>
      </w:r>
      <w:r w:rsidRPr="00253E53" w:rsidR="00493043">
        <w:rPr>
          <w:spacing w:val="-4"/>
          <w:sz w:val="24"/>
          <w:szCs w:val="24"/>
        </w:rPr>
        <w:t xml:space="preserve"> </w:t>
      </w:r>
      <w:r w:rsidRPr="00253E53" w:rsidR="00C56172">
        <w:rPr>
          <w:spacing w:val="-4"/>
          <w:sz w:val="24"/>
          <w:szCs w:val="24"/>
        </w:rPr>
        <w:t xml:space="preserve">inspections </w:t>
      </w:r>
      <w:r w:rsidRPr="00253E53" w:rsidR="00C56172">
        <w:rPr>
          <w:sz w:val="24"/>
          <w:szCs w:val="24"/>
        </w:rPr>
        <w:t>x</w:t>
      </w:r>
      <w:r w:rsidRPr="00253E53" w:rsidR="00680302">
        <w:rPr>
          <w:sz w:val="24"/>
          <w:szCs w:val="24"/>
        </w:rPr>
        <w:t xml:space="preserve"> </w:t>
      </w:r>
      <w:r w:rsidRPr="00253E53" w:rsidR="00E57587">
        <w:rPr>
          <w:sz w:val="24"/>
          <w:szCs w:val="24"/>
        </w:rPr>
        <w:t>3</w:t>
      </w:r>
      <w:r w:rsidRPr="00253E53" w:rsidR="00CC6560">
        <w:rPr>
          <w:sz w:val="24"/>
          <w:szCs w:val="24"/>
        </w:rPr>
        <w:t>/60</w:t>
      </w:r>
      <w:r w:rsidRPr="00253E53" w:rsidR="00493043">
        <w:rPr>
          <w:sz w:val="24"/>
          <w:szCs w:val="24"/>
        </w:rPr>
        <w:t xml:space="preserve"> </w:t>
      </w:r>
      <w:r w:rsidRPr="00253E53" w:rsidR="00C56172">
        <w:rPr>
          <w:sz w:val="24"/>
          <w:szCs w:val="24"/>
        </w:rPr>
        <w:t xml:space="preserve">hour </w:t>
      </w:r>
      <w:r w:rsidRPr="00253E53" w:rsidR="00B06534">
        <w:rPr>
          <w:bCs/>
          <w:sz w:val="24"/>
          <w:szCs w:val="24"/>
        </w:rPr>
        <w:t xml:space="preserve">= </w:t>
      </w:r>
      <w:r w:rsidRPr="00253E53" w:rsidR="006A097D">
        <w:rPr>
          <w:bCs/>
          <w:sz w:val="24"/>
          <w:szCs w:val="24"/>
        </w:rPr>
        <w:t>11</w:t>
      </w:r>
      <w:r w:rsidRPr="00253E53" w:rsidR="00B8527E">
        <w:rPr>
          <w:bCs/>
          <w:sz w:val="24"/>
          <w:szCs w:val="24"/>
        </w:rPr>
        <w:t>,</w:t>
      </w:r>
      <w:r w:rsidRPr="00253E53" w:rsidR="006A097D">
        <w:rPr>
          <w:bCs/>
          <w:sz w:val="24"/>
          <w:szCs w:val="24"/>
        </w:rPr>
        <w:t>4</w:t>
      </w:r>
      <w:r w:rsidRPr="00253E53" w:rsidR="00EC2FE5">
        <w:rPr>
          <w:bCs/>
          <w:sz w:val="24"/>
          <w:szCs w:val="24"/>
        </w:rPr>
        <w:t>80</w:t>
      </w:r>
      <w:r w:rsidRPr="00253E53" w:rsidR="00A4254B">
        <w:rPr>
          <w:bCs/>
          <w:sz w:val="24"/>
          <w:szCs w:val="24"/>
        </w:rPr>
        <w:t xml:space="preserve"> </w:t>
      </w:r>
      <w:r w:rsidRPr="00253E53" w:rsidR="00C56172">
        <w:rPr>
          <w:bCs/>
          <w:sz w:val="24"/>
          <w:szCs w:val="24"/>
        </w:rPr>
        <w:t>hours</w:t>
      </w:r>
    </w:p>
    <w:p w:rsidRPr="00253E53" w:rsidR="00DC4177" w:rsidP="00895A3F" w:rsidRDefault="00DC4177" w14:paraId="2BF40DB1" w14:textId="77777777">
      <w:pPr>
        <w:adjustRightInd/>
        <w:ind w:left="4410"/>
        <w:rPr>
          <w:bCs/>
          <w:sz w:val="24"/>
          <w:szCs w:val="24"/>
        </w:rPr>
      </w:pPr>
    </w:p>
    <w:p w:rsidRPr="00253E53" w:rsidR="00A9564E" w:rsidP="00367BF2" w:rsidRDefault="00C56172" w14:paraId="4CBE19F7" w14:textId="1CA2660B">
      <w:pPr>
        <w:tabs>
          <w:tab w:val="left" w:pos="3510"/>
          <w:tab w:val="left" w:pos="3600"/>
          <w:tab w:val="left" w:pos="4230"/>
        </w:tabs>
        <w:adjustRightInd/>
        <w:ind w:left="540" w:right="1656" w:firstLine="2070"/>
        <w:rPr>
          <w:b/>
          <w:bCs/>
          <w:sz w:val="24"/>
          <w:szCs w:val="24"/>
        </w:rPr>
      </w:pPr>
      <w:r w:rsidRPr="00253E53">
        <w:rPr>
          <w:b/>
          <w:bCs/>
          <w:sz w:val="24"/>
          <w:szCs w:val="24"/>
        </w:rPr>
        <w:t>Cost:</w:t>
      </w:r>
      <w:r w:rsidRPr="00253E53" w:rsidR="00FE639B">
        <w:rPr>
          <w:b/>
          <w:bCs/>
          <w:sz w:val="24"/>
          <w:szCs w:val="24"/>
        </w:rPr>
        <w:tab/>
      </w:r>
      <w:r w:rsidRPr="00253E53" w:rsidR="003E65CF">
        <w:rPr>
          <w:bCs/>
          <w:sz w:val="24"/>
          <w:szCs w:val="24"/>
        </w:rPr>
        <w:t>11</w:t>
      </w:r>
      <w:r w:rsidRPr="00253E53" w:rsidR="00B8527E">
        <w:rPr>
          <w:bCs/>
          <w:sz w:val="24"/>
          <w:szCs w:val="24"/>
        </w:rPr>
        <w:t>,</w:t>
      </w:r>
      <w:r w:rsidRPr="00253E53" w:rsidR="003E65CF">
        <w:rPr>
          <w:bCs/>
          <w:sz w:val="24"/>
          <w:szCs w:val="24"/>
        </w:rPr>
        <w:t>4</w:t>
      </w:r>
      <w:r w:rsidRPr="00253E53" w:rsidR="00EC2FE5">
        <w:rPr>
          <w:bCs/>
          <w:sz w:val="24"/>
          <w:szCs w:val="24"/>
        </w:rPr>
        <w:t>80</w:t>
      </w:r>
      <w:r w:rsidRPr="00253E53" w:rsidR="003E65CF">
        <w:rPr>
          <w:bCs/>
          <w:sz w:val="24"/>
          <w:szCs w:val="24"/>
        </w:rPr>
        <w:t xml:space="preserve"> </w:t>
      </w:r>
      <w:r w:rsidRPr="00253E53" w:rsidR="008F49E4">
        <w:rPr>
          <w:spacing w:val="-2"/>
          <w:sz w:val="24"/>
          <w:szCs w:val="24"/>
        </w:rPr>
        <w:t xml:space="preserve">burden hours x </w:t>
      </w:r>
      <w:r w:rsidRPr="00253E53" w:rsidR="00DC4177">
        <w:rPr>
          <w:spacing w:val="-2"/>
          <w:sz w:val="24"/>
          <w:szCs w:val="24"/>
        </w:rPr>
        <w:t>$</w:t>
      </w:r>
      <w:r w:rsidRPr="00253E53" w:rsidR="003B480A">
        <w:rPr>
          <w:spacing w:val="-2"/>
          <w:sz w:val="24"/>
          <w:szCs w:val="24"/>
        </w:rPr>
        <w:t>55.19</w:t>
      </w:r>
      <w:r w:rsidRPr="00253E53" w:rsidR="00480DEE">
        <w:rPr>
          <w:spacing w:val="-2"/>
          <w:sz w:val="24"/>
          <w:szCs w:val="24"/>
        </w:rPr>
        <w:t xml:space="preserve"> =</w:t>
      </w:r>
      <w:r w:rsidRPr="00253E53" w:rsidR="003A5688">
        <w:rPr>
          <w:spacing w:val="-2"/>
          <w:sz w:val="24"/>
          <w:szCs w:val="24"/>
        </w:rPr>
        <w:t xml:space="preserve"> </w:t>
      </w:r>
      <w:r w:rsidRPr="00253E53" w:rsidR="005640ED">
        <w:rPr>
          <w:spacing w:val="-2"/>
          <w:sz w:val="24"/>
          <w:szCs w:val="24"/>
        </w:rPr>
        <w:t>$</w:t>
      </w:r>
      <w:r w:rsidRPr="00253E53" w:rsidR="00360713">
        <w:rPr>
          <w:spacing w:val="-2"/>
          <w:sz w:val="24"/>
          <w:szCs w:val="24"/>
        </w:rPr>
        <w:t>633,581</w:t>
      </w:r>
      <w:r w:rsidRPr="00253E53" w:rsidR="00480DEE">
        <w:rPr>
          <w:spacing w:val="-2"/>
          <w:sz w:val="24"/>
          <w:szCs w:val="24"/>
        </w:rPr>
        <w:t xml:space="preserve"> </w:t>
      </w:r>
      <w:r w:rsidRPr="00253E53" w:rsidR="00680302">
        <w:rPr>
          <w:spacing w:val="-2"/>
          <w:sz w:val="24"/>
          <w:szCs w:val="24"/>
        </w:rPr>
        <w:t xml:space="preserve"> </w:t>
      </w:r>
      <w:r w:rsidRPr="00253E53" w:rsidR="00680302">
        <w:rPr>
          <w:spacing w:val="-2"/>
          <w:sz w:val="24"/>
          <w:szCs w:val="24"/>
        </w:rPr>
        <w:tab/>
      </w:r>
      <w:r w:rsidRPr="00253E53" w:rsidR="00680302">
        <w:rPr>
          <w:spacing w:val="-2"/>
          <w:sz w:val="24"/>
          <w:szCs w:val="24"/>
        </w:rPr>
        <w:tab/>
      </w:r>
    </w:p>
    <w:p w:rsidRPr="00253E53" w:rsidR="00C56172" w:rsidP="00BC2125" w:rsidRDefault="00C56172" w14:paraId="2441A720" w14:textId="263B7810">
      <w:pPr>
        <w:tabs>
          <w:tab w:val="left" w:pos="3870"/>
        </w:tabs>
        <w:adjustRightInd/>
        <w:spacing w:after="240"/>
        <w:ind w:right="1656"/>
        <w:rPr>
          <w:b/>
          <w:bCs/>
          <w:sz w:val="24"/>
          <w:szCs w:val="24"/>
        </w:rPr>
      </w:pPr>
      <w:r w:rsidRPr="00253E53">
        <w:rPr>
          <w:b/>
          <w:bCs/>
          <w:sz w:val="24"/>
          <w:szCs w:val="24"/>
        </w:rPr>
        <w:t xml:space="preserve">Dust collection (elevators and mills), </w:t>
      </w:r>
      <w:r w:rsidRPr="00253E53" w:rsidR="00680302">
        <w:rPr>
          <w:b/>
          <w:bCs/>
          <w:sz w:val="24"/>
          <w:szCs w:val="24"/>
        </w:rPr>
        <w:t>o</w:t>
      </w:r>
      <w:r w:rsidRPr="00253E53">
        <w:rPr>
          <w:b/>
          <w:bCs/>
          <w:sz w:val="24"/>
          <w:szCs w:val="24"/>
        </w:rPr>
        <w:t>ne system per facility.</w:t>
      </w:r>
    </w:p>
    <w:p w:rsidRPr="00253E53" w:rsidR="00C56172" w:rsidP="00C962C2" w:rsidRDefault="00C56172" w14:paraId="05B539B1" w14:textId="229BA9A9">
      <w:pPr>
        <w:tabs>
          <w:tab w:val="left" w:pos="3589"/>
          <w:tab w:val="left" w:pos="3870"/>
        </w:tabs>
        <w:adjustRightInd/>
        <w:spacing w:before="36"/>
        <w:ind w:left="3590" w:right="720" w:hanging="1700"/>
        <w:rPr>
          <w:bCs/>
          <w:sz w:val="24"/>
          <w:szCs w:val="24"/>
        </w:rPr>
      </w:pPr>
      <w:r w:rsidRPr="00253E53">
        <w:rPr>
          <w:b/>
          <w:bCs/>
          <w:sz w:val="24"/>
          <w:szCs w:val="24"/>
        </w:rPr>
        <w:t>Burden hours:</w:t>
      </w:r>
      <w:r w:rsidRPr="00253E53">
        <w:rPr>
          <w:b/>
          <w:bCs/>
          <w:sz w:val="24"/>
          <w:szCs w:val="24"/>
        </w:rPr>
        <w:tab/>
      </w:r>
      <w:r w:rsidRPr="00253E53" w:rsidR="00E825A2">
        <w:rPr>
          <w:spacing w:val="-2"/>
          <w:sz w:val="24"/>
          <w:szCs w:val="24"/>
        </w:rPr>
        <w:t>14,</w:t>
      </w:r>
      <w:r w:rsidRPr="00253E53" w:rsidR="008926F9">
        <w:rPr>
          <w:spacing w:val="-2"/>
          <w:sz w:val="24"/>
          <w:szCs w:val="24"/>
        </w:rPr>
        <w:t>9</w:t>
      </w:r>
      <w:r w:rsidRPr="00253E53" w:rsidR="000563D4">
        <w:rPr>
          <w:spacing w:val="-2"/>
          <w:sz w:val="24"/>
          <w:szCs w:val="24"/>
        </w:rPr>
        <w:t>40</w:t>
      </w:r>
      <w:r w:rsidRPr="00253E53">
        <w:rPr>
          <w:sz w:val="24"/>
          <w:szCs w:val="24"/>
        </w:rPr>
        <w:t xml:space="preserve"> x 12 inspections/year =</w:t>
      </w:r>
      <w:r w:rsidRPr="00253E53" w:rsidR="00620234">
        <w:rPr>
          <w:sz w:val="24"/>
          <w:szCs w:val="24"/>
        </w:rPr>
        <w:t>17</w:t>
      </w:r>
      <w:r w:rsidRPr="00253E53" w:rsidR="008926F9">
        <w:rPr>
          <w:sz w:val="24"/>
          <w:szCs w:val="24"/>
        </w:rPr>
        <w:t>9,2</w:t>
      </w:r>
      <w:r w:rsidRPr="00253E53" w:rsidR="006846DC">
        <w:rPr>
          <w:sz w:val="24"/>
          <w:szCs w:val="24"/>
        </w:rPr>
        <w:t>80</w:t>
      </w:r>
      <w:r w:rsidRPr="00253E53">
        <w:rPr>
          <w:sz w:val="24"/>
          <w:szCs w:val="24"/>
        </w:rPr>
        <w:t xml:space="preserve"> </w:t>
      </w:r>
      <w:r w:rsidRPr="00253E53">
        <w:rPr>
          <w:sz w:val="24"/>
          <w:szCs w:val="24"/>
        </w:rPr>
        <w:br/>
      </w:r>
      <w:r w:rsidRPr="00253E53" w:rsidR="00862624">
        <w:rPr>
          <w:sz w:val="24"/>
          <w:szCs w:val="24"/>
        </w:rPr>
        <w:t>17</w:t>
      </w:r>
      <w:r w:rsidRPr="00253E53" w:rsidR="00EC2FE5">
        <w:rPr>
          <w:sz w:val="24"/>
          <w:szCs w:val="24"/>
        </w:rPr>
        <w:t>9,2</w:t>
      </w:r>
      <w:r w:rsidRPr="00253E53" w:rsidR="006846DC">
        <w:rPr>
          <w:sz w:val="24"/>
          <w:szCs w:val="24"/>
        </w:rPr>
        <w:t>80</w:t>
      </w:r>
      <w:r w:rsidRPr="00253E53" w:rsidR="008119CA">
        <w:rPr>
          <w:sz w:val="24"/>
          <w:szCs w:val="24"/>
        </w:rPr>
        <w:t xml:space="preserve"> </w:t>
      </w:r>
      <w:r w:rsidRPr="00253E53">
        <w:rPr>
          <w:sz w:val="24"/>
          <w:szCs w:val="24"/>
        </w:rPr>
        <w:t xml:space="preserve">inspections </w:t>
      </w:r>
      <w:r w:rsidRPr="00253E53" w:rsidR="003A5688">
        <w:rPr>
          <w:sz w:val="24"/>
          <w:szCs w:val="24"/>
        </w:rPr>
        <w:t xml:space="preserve">x </w:t>
      </w:r>
      <w:r w:rsidRPr="00253E53" w:rsidR="00AB3012">
        <w:rPr>
          <w:sz w:val="24"/>
          <w:szCs w:val="24"/>
        </w:rPr>
        <w:t>3</w:t>
      </w:r>
      <w:r w:rsidRPr="00253E53" w:rsidR="00A803AF">
        <w:rPr>
          <w:sz w:val="24"/>
          <w:szCs w:val="24"/>
        </w:rPr>
        <w:t xml:space="preserve">/60 </w:t>
      </w:r>
      <w:r w:rsidRPr="00253E53">
        <w:rPr>
          <w:sz w:val="24"/>
          <w:szCs w:val="24"/>
        </w:rPr>
        <w:t xml:space="preserve">hour = </w:t>
      </w:r>
      <w:r w:rsidRPr="00253E53" w:rsidR="00E56600">
        <w:rPr>
          <w:sz w:val="24"/>
          <w:szCs w:val="24"/>
        </w:rPr>
        <w:t>8,</w:t>
      </w:r>
      <w:r w:rsidRPr="00253E53" w:rsidR="008926F9">
        <w:rPr>
          <w:sz w:val="24"/>
          <w:szCs w:val="24"/>
        </w:rPr>
        <w:t>96</w:t>
      </w:r>
      <w:r w:rsidRPr="00253E53" w:rsidR="000563D4">
        <w:rPr>
          <w:sz w:val="24"/>
          <w:szCs w:val="24"/>
        </w:rPr>
        <w:t>4</w:t>
      </w:r>
      <w:r w:rsidRPr="00253E53">
        <w:rPr>
          <w:bCs/>
          <w:sz w:val="24"/>
          <w:szCs w:val="24"/>
        </w:rPr>
        <w:t xml:space="preserve"> hours</w:t>
      </w:r>
    </w:p>
    <w:p w:rsidRPr="00253E53" w:rsidR="00A53058" w:rsidRDefault="00A53058" w14:paraId="1472DE38" w14:textId="77777777">
      <w:pPr>
        <w:tabs>
          <w:tab w:val="left" w:pos="3589"/>
        </w:tabs>
        <w:adjustRightInd/>
        <w:spacing w:before="36"/>
        <w:ind w:left="3528" w:right="720" w:hanging="2160"/>
        <w:rPr>
          <w:bCs/>
          <w:sz w:val="24"/>
          <w:szCs w:val="24"/>
        </w:rPr>
      </w:pPr>
    </w:p>
    <w:p w:rsidRPr="00253E53" w:rsidR="009F2B72" w:rsidP="00C962C2" w:rsidRDefault="00C56172" w14:paraId="15C3D68C" w14:textId="68A886AE">
      <w:pPr>
        <w:tabs>
          <w:tab w:val="left" w:pos="2880"/>
          <w:tab w:val="left" w:pos="3690"/>
        </w:tabs>
        <w:adjustRightInd/>
        <w:spacing w:after="240" w:line="304" w:lineRule="auto"/>
        <w:ind w:left="360" w:firstLine="2430"/>
        <w:rPr>
          <w:spacing w:val="-2"/>
          <w:sz w:val="24"/>
          <w:szCs w:val="24"/>
        </w:rPr>
      </w:pPr>
      <w:r w:rsidRPr="00253E53">
        <w:rPr>
          <w:b/>
          <w:bCs/>
          <w:sz w:val="24"/>
          <w:szCs w:val="24"/>
        </w:rPr>
        <w:t>Cost:</w:t>
      </w:r>
      <w:r w:rsidRPr="00253E53" w:rsidR="00C962C2">
        <w:rPr>
          <w:b/>
          <w:bCs/>
          <w:sz w:val="24"/>
          <w:szCs w:val="24"/>
        </w:rPr>
        <w:tab/>
      </w:r>
      <w:r w:rsidRPr="00253E53" w:rsidR="00E56600">
        <w:rPr>
          <w:sz w:val="24"/>
          <w:szCs w:val="24"/>
        </w:rPr>
        <w:t>8,</w:t>
      </w:r>
      <w:r w:rsidRPr="00253E53" w:rsidR="008926F9">
        <w:rPr>
          <w:sz w:val="24"/>
          <w:szCs w:val="24"/>
        </w:rPr>
        <w:t>96</w:t>
      </w:r>
      <w:r w:rsidRPr="00253E53" w:rsidR="000563D4">
        <w:rPr>
          <w:sz w:val="24"/>
          <w:szCs w:val="24"/>
        </w:rPr>
        <w:t>4</w:t>
      </w:r>
      <w:r w:rsidRPr="00253E53" w:rsidR="008119CA">
        <w:rPr>
          <w:sz w:val="24"/>
          <w:szCs w:val="24"/>
        </w:rPr>
        <w:t xml:space="preserve"> </w:t>
      </w:r>
      <w:r w:rsidRPr="00253E53" w:rsidR="008F49E4">
        <w:rPr>
          <w:spacing w:val="-2"/>
          <w:sz w:val="24"/>
          <w:szCs w:val="24"/>
        </w:rPr>
        <w:t xml:space="preserve">burden hours x </w:t>
      </w:r>
      <w:r w:rsidRPr="00253E53" w:rsidR="00480DEE">
        <w:rPr>
          <w:spacing w:val="-2"/>
          <w:sz w:val="24"/>
          <w:szCs w:val="24"/>
        </w:rPr>
        <w:t>$</w:t>
      </w:r>
      <w:r w:rsidRPr="00253E53" w:rsidR="009C6BBC">
        <w:rPr>
          <w:spacing w:val="-2"/>
          <w:sz w:val="24"/>
          <w:szCs w:val="24"/>
        </w:rPr>
        <w:t>55.19</w:t>
      </w:r>
      <w:r w:rsidRPr="00253E53" w:rsidR="00480DEE">
        <w:rPr>
          <w:spacing w:val="-2"/>
          <w:sz w:val="24"/>
          <w:szCs w:val="24"/>
        </w:rPr>
        <w:t xml:space="preserve"> =</w:t>
      </w:r>
      <w:r w:rsidRPr="00253E53" w:rsidR="00491742">
        <w:rPr>
          <w:spacing w:val="-2"/>
          <w:sz w:val="24"/>
          <w:szCs w:val="24"/>
        </w:rPr>
        <w:t xml:space="preserve"> $</w:t>
      </w:r>
      <w:r w:rsidRPr="00253E53" w:rsidR="006A4E5C">
        <w:rPr>
          <w:spacing w:val="-2"/>
          <w:sz w:val="24"/>
          <w:szCs w:val="24"/>
        </w:rPr>
        <w:t>49</w:t>
      </w:r>
      <w:r w:rsidRPr="00253E53" w:rsidR="006846DC">
        <w:rPr>
          <w:spacing w:val="-2"/>
          <w:sz w:val="24"/>
          <w:szCs w:val="24"/>
        </w:rPr>
        <w:t>4,723</w:t>
      </w:r>
      <w:r w:rsidRPr="00253E53" w:rsidR="00491742">
        <w:rPr>
          <w:spacing w:val="-2"/>
          <w:sz w:val="24"/>
          <w:szCs w:val="24"/>
        </w:rPr>
        <w:t xml:space="preserve"> </w:t>
      </w:r>
    </w:p>
    <w:p w:rsidRPr="00253E53" w:rsidR="00C56172" w:rsidP="00070684" w:rsidRDefault="00C56172" w14:paraId="150A8849" w14:textId="77777777">
      <w:pPr>
        <w:tabs>
          <w:tab w:val="left" w:pos="3510"/>
          <w:tab w:val="right" w:pos="7634"/>
        </w:tabs>
        <w:adjustRightInd/>
        <w:rPr>
          <w:b/>
          <w:bCs/>
          <w:sz w:val="24"/>
          <w:szCs w:val="24"/>
        </w:rPr>
      </w:pPr>
      <w:r w:rsidRPr="00253E53">
        <w:rPr>
          <w:b/>
          <w:bCs/>
          <w:spacing w:val="-4"/>
          <w:sz w:val="24"/>
          <w:szCs w:val="24"/>
        </w:rPr>
        <w:t xml:space="preserve">Bucket elevators (applies to elevators only), one bucket elevator per elevator except for </w:t>
      </w:r>
      <w:r w:rsidRPr="00253E53">
        <w:rPr>
          <w:b/>
          <w:bCs/>
          <w:sz w:val="24"/>
          <w:szCs w:val="24"/>
        </w:rPr>
        <w:t xml:space="preserve">larger </w:t>
      </w:r>
      <w:r w:rsidRPr="00253E53">
        <w:rPr>
          <w:b/>
          <w:bCs/>
          <w:sz w:val="24"/>
          <w:szCs w:val="24"/>
        </w:rPr>
        <w:lastRenderedPageBreak/>
        <w:t>elevators (non-country); estimated 10 bucket elevators per larger elevator.</w:t>
      </w:r>
    </w:p>
    <w:p w:rsidRPr="00253E53" w:rsidR="00FE639B" w:rsidP="00070684" w:rsidRDefault="00FE639B" w14:paraId="501B20AD" w14:textId="77777777">
      <w:pPr>
        <w:tabs>
          <w:tab w:val="left" w:pos="3510"/>
          <w:tab w:val="right" w:pos="7634"/>
        </w:tabs>
        <w:adjustRightInd/>
        <w:rPr>
          <w:b/>
          <w:bCs/>
          <w:sz w:val="24"/>
          <w:szCs w:val="24"/>
        </w:rPr>
      </w:pPr>
    </w:p>
    <w:p w:rsidRPr="00253E53" w:rsidR="00C56172" w:rsidP="00367BF2" w:rsidRDefault="00C56172" w14:paraId="3BC1639D" w14:textId="77777777">
      <w:pPr>
        <w:tabs>
          <w:tab w:val="left" w:pos="3510"/>
          <w:tab w:val="right" w:pos="7937"/>
        </w:tabs>
        <w:adjustRightInd/>
        <w:ind w:left="1368" w:firstLine="612"/>
        <w:rPr>
          <w:spacing w:val="-2"/>
          <w:sz w:val="24"/>
          <w:szCs w:val="24"/>
        </w:rPr>
      </w:pPr>
      <w:r w:rsidRPr="00253E53">
        <w:rPr>
          <w:b/>
          <w:bCs/>
          <w:sz w:val="24"/>
          <w:szCs w:val="24"/>
        </w:rPr>
        <w:t>Burden hours:</w:t>
      </w:r>
      <w:r w:rsidRPr="00253E53">
        <w:rPr>
          <w:b/>
          <w:bCs/>
          <w:spacing w:val="-2"/>
          <w:sz w:val="24"/>
          <w:szCs w:val="24"/>
        </w:rPr>
        <w:tab/>
      </w:r>
      <w:r w:rsidRPr="00253E53" w:rsidR="00B50EAC">
        <w:rPr>
          <w:b/>
          <w:bCs/>
          <w:spacing w:val="-2"/>
          <w:sz w:val="24"/>
          <w:szCs w:val="24"/>
        </w:rPr>
        <w:t xml:space="preserve"> </w:t>
      </w:r>
      <w:r w:rsidRPr="00253E53" w:rsidR="008926F9">
        <w:rPr>
          <w:bCs/>
          <w:spacing w:val="-2"/>
          <w:sz w:val="24"/>
          <w:szCs w:val="24"/>
        </w:rPr>
        <w:t>7,93</w:t>
      </w:r>
      <w:r w:rsidRPr="00253E53" w:rsidR="009A441F">
        <w:rPr>
          <w:bCs/>
          <w:spacing w:val="-2"/>
          <w:sz w:val="24"/>
          <w:szCs w:val="24"/>
        </w:rPr>
        <w:t>4</w:t>
      </w:r>
      <w:r w:rsidRPr="00253E53" w:rsidR="00365FDF">
        <w:rPr>
          <w:bCs/>
          <w:spacing w:val="-2"/>
          <w:sz w:val="24"/>
          <w:szCs w:val="24"/>
        </w:rPr>
        <w:t xml:space="preserve"> </w:t>
      </w:r>
      <w:r w:rsidRPr="00253E53">
        <w:rPr>
          <w:spacing w:val="-2"/>
          <w:sz w:val="24"/>
          <w:szCs w:val="24"/>
        </w:rPr>
        <w:t>+ (</w:t>
      </w:r>
      <w:r w:rsidRPr="00253E53" w:rsidR="00315E5C">
        <w:rPr>
          <w:spacing w:val="-2"/>
          <w:sz w:val="24"/>
          <w:szCs w:val="24"/>
        </w:rPr>
        <w:t>4</w:t>
      </w:r>
      <w:r w:rsidRPr="00253E53" w:rsidR="008926F9">
        <w:rPr>
          <w:spacing w:val="-2"/>
          <w:sz w:val="24"/>
          <w:szCs w:val="24"/>
        </w:rPr>
        <w:t>66</w:t>
      </w:r>
      <w:r w:rsidRPr="00253E53">
        <w:rPr>
          <w:spacing w:val="-2"/>
          <w:sz w:val="24"/>
          <w:szCs w:val="24"/>
        </w:rPr>
        <w:t xml:space="preserve"> x 10) = </w:t>
      </w:r>
      <w:r w:rsidRPr="00253E53" w:rsidR="00B954F0">
        <w:rPr>
          <w:spacing w:val="-2"/>
          <w:sz w:val="24"/>
          <w:szCs w:val="24"/>
        </w:rPr>
        <w:t>12,</w:t>
      </w:r>
      <w:r w:rsidRPr="00253E53" w:rsidR="008926F9">
        <w:rPr>
          <w:spacing w:val="-2"/>
          <w:sz w:val="24"/>
          <w:szCs w:val="24"/>
        </w:rPr>
        <w:t>59</w:t>
      </w:r>
      <w:r w:rsidRPr="00253E53" w:rsidR="009A441F">
        <w:rPr>
          <w:spacing w:val="-2"/>
          <w:sz w:val="24"/>
          <w:szCs w:val="24"/>
        </w:rPr>
        <w:t>4</w:t>
      </w:r>
      <w:r w:rsidRPr="00253E53">
        <w:rPr>
          <w:spacing w:val="-2"/>
          <w:sz w:val="24"/>
          <w:szCs w:val="24"/>
        </w:rPr>
        <w:t xml:space="preserve"> bucket elevators</w:t>
      </w:r>
    </w:p>
    <w:p w:rsidRPr="00253E53" w:rsidR="008C6929" w:rsidP="00167C6C" w:rsidRDefault="00B954F0" w14:paraId="051764EA" w14:textId="77777777">
      <w:pPr>
        <w:adjustRightInd/>
        <w:ind w:left="3600" w:right="216"/>
        <w:rPr>
          <w:spacing w:val="-2"/>
          <w:sz w:val="24"/>
          <w:szCs w:val="24"/>
        </w:rPr>
      </w:pPr>
      <w:r w:rsidRPr="00253E53">
        <w:rPr>
          <w:spacing w:val="-4"/>
          <w:sz w:val="24"/>
          <w:szCs w:val="24"/>
        </w:rPr>
        <w:t>12,</w:t>
      </w:r>
      <w:r w:rsidRPr="00253E53" w:rsidR="008926F9">
        <w:rPr>
          <w:spacing w:val="-4"/>
          <w:sz w:val="24"/>
          <w:szCs w:val="24"/>
        </w:rPr>
        <w:t>59</w:t>
      </w:r>
      <w:r w:rsidRPr="00253E53" w:rsidR="009A441F">
        <w:rPr>
          <w:spacing w:val="-4"/>
          <w:sz w:val="24"/>
          <w:szCs w:val="24"/>
        </w:rPr>
        <w:t>4</w:t>
      </w:r>
      <w:r w:rsidRPr="00253E53" w:rsidR="00D2537E">
        <w:rPr>
          <w:spacing w:val="-4"/>
          <w:sz w:val="24"/>
          <w:szCs w:val="24"/>
        </w:rPr>
        <w:t xml:space="preserve"> </w:t>
      </w:r>
      <w:r w:rsidRPr="00253E53" w:rsidR="00C56172">
        <w:rPr>
          <w:spacing w:val="-4"/>
          <w:sz w:val="24"/>
          <w:szCs w:val="24"/>
        </w:rPr>
        <w:t xml:space="preserve">bucket elevators x 12 inspections/year = </w:t>
      </w:r>
      <w:r w:rsidRPr="00253E53" w:rsidR="004367CC">
        <w:rPr>
          <w:spacing w:val="-4"/>
          <w:sz w:val="24"/>
          <w:szCs w:val="24"/>
        </w:rPr>
        <w:t>15</w:t>
      </w:r>
      <w:r w:rsidRPr="00253E53" w:rsidR="008926F9">
        <w:rPr>
          <w:spacing w:val="-4"/>
          <w:sz w:val="24"/>
          <w:szCs w:val="24"/>
        </w:rPr>
        <w:t>1,1</w:t>
      </w:r>
      <w:r w:rsidRPr="00253E53" w:rsidR="009A441F">
        <w:rPr>
          <w:spacing w:val="-4"/>
          <w:sz w:val="24"/>
          <w:szCs w:val="24"/>
        </w:rPr>
        <w:t>28</w:t>
      </w:r>
      <w:r w:rsidRPr="00253E53" w:rsidR="00B50EAC">
        <w:rPr>
          <w:spacing w:val="-4"/>
          <w:sz w:val="24"/>
          <w:szCs w:val="24"/>
        </w:rPr>
        <w:t xml:space="preserve"> </w:t>
      </w:r>
      <w:r w:rsidRPr="00253E53" w:rsidR="0089505E">
        <w:rPr>
          <w:spacing w:val="-2"/>
          <w:sz w:val="24"/>
          <w:szCs w:val="24"/>
        </w:rPr>
        <w:t>i</w:t>
      </w:r>
      <w:r w:rsidRPr="00253E53" w:rsidR="004367CC">
        <w:rPr>
          <w:spacing w:val="-2"/>
          <w:sz w:val="24"/>
          <w:szCs w:val="24"/>
        </w:rPr>
        <w:t>nspections.</w:t>
      </w:r>
      <w:r w:rsidRPr="00253E53" w:rsidR="008C6929">
        <w:rPr>
          <w:spacing w:val="-2"/>
          <w:sz w:val="24"/>
          <w:szCs w:val="24"/>
        </w:rPr>
        <w:t xml:space="preserve"> </w:t>
      </w:r>
    </w:p>
    <w:p w:rsidRPr="00253E53" w:rsidR="008C6929" w:rsidP="00327F3C" w:rsidRDefault="008C6929" w14:paraId="6D87278B" w14:textId="77777777">
      <w:pPr>
        <w:adjustRightInd/>
        <w:ind w:left="3528" w:right="216"/>
        <w:rPr>
          <w:spacing w:val="-2"/>
          <w:sz w:val="24"/>
          <w:szCs w:val="24"/>
        </w:rPr>
      </w:pPr>
    </w:p>
    <w:p w:rsidRPr="00253E53" w:rsidR="00D27AB8" w:rsidP="00167C6C" w:rsidRDefault="00D27AB8" w14:paraId="7504E4B9" w14:textId="2443B367">
      <w:pPr>
        <w:adjustRightInd/>
        <w:ind w:left="2880" w:right="216" w:firstLine="720"/>
        <w:rPr>
          <w:bCs/>
          <w:spacing w:val="-2"/>
          <w:sz w:val="24"/>
          <w:szCs w:val="24"/>
        </w:rPr>
      </w:pPr>
      <w:r w:rsidRPr="00253E53">
        <w:rPr>
          <w:bCs/>
          <w:spacing w:val="-2"/>
          <w:sz w:val="24"/>
          <w:szCs w:val="24"/>
        </w:rPr>
        <w:t>15</w:t>
      </w:r>
      <w:r w:rsidRPr="00253E53" w:rsidR="00C47206">
        <w:rPr>
          <w:bCs/>
          <w:spacing w:val="-2"/>
          <w:sz w:val="24"/>
          <w:szCs w:val="24"/>
        </w:rPr>
        <w:t>1,1</w:t>
      </w:r>
      <w:r w:rsidRPr="00253E53" w:rsidR="009A441F">
        <w:rPr>
          <w:bCs/>
          <w:spacing w:val="-2"/>
          <w:sz w:val="24"/>
          <w:szCs w:val="24"/>
        </w:rPr>
        <w:t>28</w:t>
      </w:r>
      <w:r w:rsidRPr="00253E53">
        <w:rPr>
          <w:bCs/>
          <w:spacing w:val="-2"/>
          <w:sz w:val="24"/>
          <w:szCs w:val="24"/>
        </w:rPr>
        <w:t xml:space="preserve"> inspections </w:t>
      </w:r>
      <w:r w:rsidRPr="00253E53" w:rsidR="003A5688">
        <w:rPr>
          <w:bCs/>
          <w:spacing w:val="-2"/>
          <w:sz w:val="24"/>
          <w:szCs w:val="24"/>
        </w:rPr>
        <w:t>x</w:t>
      </w:r>
      <w:r w:rsidRPr="00253E53">
        <w:rPr>
          <w:bCs/>
          <w:spacing w:val="-2"/>
          <w:sz w:val="24"/>
          <w:szCs w:val="24"/>
        </w:rPr>
        <w:t xml:space="preserve"> </w:t>
      </w:r>
      <w:r w:rsidRPr="00253E53" w:rsidR="00AB3012">
        <w:rPr>
          <w:bCs/>
          <w:spacing w:val="-2"/>
          <w:sz w:val="24"/>
          <w:szCs w:val="24"/>
        </w:rPr>
        <w:t>3</w:t>
      </w:r>
      <w:r w:rsidRPr="00253E53" w:rsidR="00A803AF">
        <w:rPr>
          <w:bCs/>
          <w:spacing w:val="-2"/>
          <w:sz w:val="24"/>
          <w:szCs w:val="24"/>
        </w:rPr>
        <w:t>/60</w:t>
      </w:r>
      <w:r w:rsidRPr="00253E53" w:rsidR="00FE639B">
        <w:rPr>
          <w:bCs/>
          <w:spacing w:val="-2"/>
          <w:sz w:val="24"/>
          <w:szCs w:val="24"/>
        </w:rPr>
        <w:t xml:space="preserve"> </w:t>
      </w:r>
      <w:r w:rsidRPr="00253E53">
        <w:rPr>
          <w:bCs/>
          <w:spacing w:val="-2"/>
          <w:sz w:val="24"/>
          <w:szCs w:val="24"/>
        </w:rPr>
        <w:t xml:space="preserve">= </w:t>
      </w:r>
      <w:r w:rsidRPr="00253E53" w:rsidR="002635E0">
        <w:rPr>
          <w:bCs/>
          <w:spacing w:val="-2"/>
          <w:sz w:val="24"/>
          <w:szCs w:val="24"/>
        </w:rPr>
        <w:t>7</w:t>
      </w:r>
      <w:r w:rsidRPr="00253E53" w:rsidR="00787656">
        <w:rPr>
          <w:bCs/>
          <w:spacing w:val="-2"/>
          <w:sz w:val="24"/>
          <w:szCs w:val="24"/>
        </w:rPr>
        <w:t>,</w:t>
      </w:r>
      <w:r w:rsidRPr="00253E53" w:rsidR="000A72EE">
        <w:rPr>
          <w:bCs/>
          <w:spacing w:val="-2"/>
          <w:sz w:val="24"/>
          <w:szCs w:val="24"/>
        </w:rPr>
        <w:t>556</w:t>
      </w:r>
    </w:p>
    <w:p w:rsidRPr="00253E53" w:rsidR="00D27AB8" w:rsidP="00327F3C" w:rsidRDefault="00D27AB8" w14:paraId="57C77655" w14:textId="77777777">
      <w:pPr>
        <w:adjustRightInd/>
        <w:ind w:left="3528" w:right="216"/>
        <w:rPr>
          <w:bCs/>
          <w:spacing w:val="-2"/>
          <w:sz w:val="24"/>
          <w:szCs w:val="24"/>
        </w:rPr>
      </w:pPr>
    </w:p>
    <w:p w:rsidRPr="00253E53" w:rsidR="00C56172" w:rsidP="00167C6C" w:rsidRDefault="00C56172" w14:paraId="1A136EBA" w14:textId="743A3CC0">
      <w:pPr>
        <w:tabs>
          <w:tab w:val="left" w:pos="3510"/>
          <w:tab w:val="left" w:pos="3960"/>
        </w:tabs>
        <w:adjustRightInd/>
        <w:ind w:left="2790" w:right="216"/>
        <w:rPr>
          <w:bCs/>
          <w:sz w:val="24"/>
          <w:szCs w:val="24"/>
        </w:rPr>
      </w:pPr>
      <w:r w:rsidRPr="00253E53">
        <w:rPr>
          <w:b/>
          <w:bCs/>
          <w:sz w:val="24"/>
          <w:szCs w:val="24"/>
        </w:rPr>
        <w:t>Cost:</w:t>
      </w:r>
      <w:r w:rsidRPr="00253E53" w:rsidR="00D06F3A">
        <w:rPr>
          <w:b/>
          <w:bCs/>
          <w:sz w:val="24"/>
          <w:szCs w:val="24"/>
        </w:rPr>
        <w:tab/>
      </w:r>
      <w:r w:rsidRPr="00253E53" w:rsidR="00AC777E">
        <w:rPr>
          <w:bCs/>
          <w:spacing w:val="-2"/>
          <w:sz w:val="24"/>
          <w:szCs w:val="24"/>
        </w:rPr>
        <w:t>7,</w:t>
      </w:r>
      <w:r w:rsidRPr="00253E53" w:rsidR="00C47206">
        <w:rPr>
          <w:bCs/>
          <w:spacing w:val="-2"/>
          <w:sz w:val="24"/>
          <w:szCs w:val="24"/>
        </w:rPr>
        <w:t>556</w:t>
      </w:r>
      <w:r w:rsidRPr="00253E53" w:rsidR="002635E0">
        <w:rPr>
          <w:bCs/>
          <w:spacing w:val="-2"/>
          <w:sz w:val="24"/>
          <w:szCs w:val="24"/>
        </w:rPr>
        <w:t xml:space="preserve"> </w:t>
      </w:r>
      <w:r w:rsidRPr="00253E53">
        <w:rPr>
          <w:sz w:val="24"/>
          <w:szCs w:val="24"/>
        </w:rPr>
        <w:t>bu</w:t>
      </w:r>
      <w:r w:rsidRPr="00253E53" w:rsidR="008F49E4">
        <w:rPr>
          <w:sz w:val="24"/>
          <w:szCs w:val="24"/>
        </w:rPr>
        <w:t xml:space="preserve">rden hours x </w:t>
      </w:r>
      <w:r w:rsidRPr="00253E53" w:rsidR="00445F02">
        <w:rPr>
          <w:sz w:val="24"/>
          <w:szCs w:val="24"/>
        </w:rPr>
        <w:t>$</w:t>
      </w:r>
      <w:r w:rsidRPr="00253E53" w:rsidR="00CE4272">
        <w:rPr>
          <w:sz w:val="24"/>
          <w:szCs w:val="24"/>
        </w:rPr>
        <w:t>55.19</w:t>
      </w:r>
      <w:r w:rsidRPr="00253E53" w:rsidR="00445F02">
        <w:rPr>
          <w:sz w:val="24"/>
          <w:szCs w:val="24"/>
        </w:rPr>
        <w:t xml:space="preserve"> = </w:t>
      </w:r>
      <w:r w:rsidRPr="00253E53" w:rsidR="002C70F3">
        <w:rPr>
          <w:sz w:val="24"/>
          <w:szCs w:val="24"/>
        </w:rPr>
        <w:t>$</w:t>
      </w:r>
      <w:r w:rsidRPr="00253E53" w:rsidR="00CE4272">
        <w:rPr>
          <w:sz w:val="24"/>
          <w:szCs w:val="24"/>
        </w:rPr>
        <w:t>417,016</w:t>
      </w:r>
    </w:p>
    <w:p w:rsidRPr="00253E53" w:rsidR="00622C9B" w:rsidP="00327F3C" w:rsidRDefault="00622C9B" w14:paraId="768B92DC" w14:textId="77777777">
      <w:pPr>
        <w:adjustRightInd/>
        <w:ind w:left="3528" w:right="216"/>
        <w:rPr>
          <w:b/>
          <w:bCs/>
          <w:sz w:val="24"/>
          <w:szCs w:val="24"/>
        </w:rPr>
      </w:pPr>
    </w:p>
    <w:p w:rsidRPr="00253E53" w:rsidR="00C56172" w:rsidRDefault="00C56172" w14:paraId="638DF216" w14:textId="08D362FC">
      <w:pPr>
        <w:adjustRightInd/>
        <w:rPr>
          <w:sz w:val="24"/>
          <w:szCs w:val="24"/>
        </w:rPr>
      </w:pPr>
      <w:r w:rsidRPr="00253E53">
        <w:rPr>
          <w:spacing w:val="-2"/>
          <w:sz w:val="24"/>
          <w:szCs w:val="24"/>
        </w:rPr>
        <w:t xml:space="preserve">OSHA is not taking a burden for the time it takes to do the inspection. </w:t>
      </w:r>
      <w:r w:rsidRPr="00253E53" w:rsidR="00980ECB">
        <w:rPr>
          <w:sz w:val="24"/>
          <w:szCs w:val="24"/>
        </w:rPr>
        <w:t xml:space="preserve">The disclosure of records during an inspection is not subject to the PRA under 5 CFR 1320.4(a)(2).  OSHA would only review records in the context of an open investigation of a particular employer to determine compliance with the Standard.  Therefore, OSHA takes no burden or cost in this Supporting Statement for disclosing information during an inspection. </w:t>
      </w:r>
      <w:r w:rsidRPr="00253E53">
        <w:rPr>
          <w:spacing w:val="-2"/>
          <w:sz w:val="24"/>
          <w:szCs w:val="24"/>
        </w:rPr>
        <w:t xml:space="preserve">As stated in 5 CFR part </w:t>
      </w:r>
      <w:r w:rsidRPr="00253E53">
        <w:rPr>
          <w:spacing w:val="-4"/>
          <w:sz w:val="24"/>
          <w:szCs w:val="24"/>
        </w:rPr>
        <w:t xml:space="preserve">1320.3(b) (2), “the time, effort, and financial resources necessary to comply with a collection of </w:t>
      </w:r>
      <w:r w:rsidRPr="00253E53">
        <w:rPr>
          <w:spacing w:val="-2"/>
          <w:sz w:val="24"/>
          <w:szCs w:val="24"/>
        </w:rPr>
        <w:t xml:space="preserve">information that would be incurred by persons in the normal course of their activities will be </w:t>
      </w:r>
      <w:r w:rsidRPr="00253E53">
        <w:rPr>
          <w:spacing w:val="3"/>
          <w:sz w:val="24"/>
          <w:szCs w:val="24"/>
        </w:rPr>
        <w:t xml:space="preserve">excluded from the burden.” Conducting these inspections is a usual and customary business </w:t>
      </w:r>
      <w:r w:rsidRPr="00253E53">
        <w:rPr>
          <w:sz w:val="24"/>
          <w:szCs w:val="24"/>
        </w:rPr>
        <w:t>practice based on consensus code, insurance code</w:t>
      </w:r>
      <w:r w:rsidRPr="00253E53" w:rsidR="00902C9D">
        <w:rPr>
          <w:sz w:val="24"/>
          <w:szCs w:val="24"/>
        </w:rPr>
        <w:t>,</w:t>
      </w:r>
      <w:r w:rsidRPr="00253E53">
        <w:rPr>
          <w:sz w:val="24"/>
          <w:szCs w:val="24"/>
        </w:rPr>
        <w:t xml:space="preserve"> and industry association recommendations.</w:t>
      </w:r>
    </w:p>
    <w:p w:rsidRPr="00253E53" w:rsidR="00C56172" w:rsidRDefault="00C56172" w14:paraId="578D330C" w14:textId="77777777">
      <w:pPr>
        <w:adjustRightInd/>
        <w:spacing w:before="324" w:line="271" w:lineRule="auto"/>
        <w:rPr>
          <w:b/>
          <w:bCs/>
          <w:sz w:val="24"/>
          <w:szCs w:val="24"/>
        </w:rPr>
      </w:pPr>
      <w:r w:rsidRPr="00253E53">
        <w:rPr>
          <w:b/>
          <w:bCs/>
          <w:sz w:val="24"/>
          <w:szCs w:val="24"/>
        </w:rPr>
        <w:t>Disclosure of Certification Records</w:t>
      </w:r>
    </w:p>
    <w:p w:rsidRPr="00253E53" w:rsidR="006C1352" w:rsidP="006C1352" w:rsidRDefault="006C1352" w14:paraId="5EEC3344" w14:textId="77777777">
      <w:pPr>
        <w:adjustRightInd/>
        <w:spacing w:line="271" w:lineRule="auto"/>
        <w:rPr>
          <w:b/>
          <w:bCs/>
          <w:sz w:val="24"/>
          <w:szCs w:val="24"/>
        </w:rPr>
      </w:pPr>
    </w:p>
    <w:p w:rsidRPr="00253E53" w:rsidR="003C7262" w:rsidP="003C7262" w:rsidRDefault="0067231E" w14:paraId="2677A4BA" w14:textId="0A9227AF">
      <w:pPr>
        <w:pStyle w:val="Response"/>
      </w:pPr>
      <w:r w:rsidRPr="00253E53">
        <w:t xml:space="preserve">OSHA </w:t>
      </w:r>
      <w:r w:rsidRPr="00253E53" w:rsidR="00902C9D">
        <w:t xml:space="preserve">usually </w:t>
      </w:r>
      <w:r w:rsidRPr="00253E53">
        <w:t>requests access to records during an inspection.</w:t>
      </w:r>
      <w:r w:rsidRPr="00253E53" w:rsidR="003C7262">
        <w:t xml:space="preserve"> The disclosure of records during an inspection is not subject to the PRA under 5 CFR 1320.4(a)(2).  OSHA would only review records in the context of an open investigation of a particular employer to determine compliance with the Standard.  Therefore, OSHA </w:t>
      </w:r>
      <w:r w:rsidRPr="00253E53" w:rsidR="00902C9D">
        <w:t>provides no burden hours or costs</w:t>
      </w:r>
      <w:r w:rsidRPr="00253E53" w:rsidR="003C7262">
        <w:t xml:space="preserve"> in this Supporting Statement for disclosing information during an inspection.</w:t>
      </w:r>
    </w:p>
    <w:p w:rsidRPr="00253E53" w:rsidR="00E82CE3" w:rsidRDefault="00E82CE3" w14:paraId="4618DF39" w14:textId="39D8E683">
      <w:pPr>
        <w:widowControl/>
        <w:autoSpaceDE/>
        <w:autoSpaceDN/>
        <w:adjustRightInd/>
        <w:spacing w:after="200" w:line="276" w:lineRule="auto"/>
        <w:rPr>
          <w:sz w:val="24"/>
          <w:szCs w:val="24"/>
        </w:rPr>
      </w:pPr>
      <w:r w:rsidRPr="00253E53">
        <w:rPr>
          <w:sz w:val="24"/>
          <w:szCs w:val="24"/>
        </w:rPr>
        <w:br w:type="page"/>
      </w:r>
    </w:p>
    <w:p w:rsidRPr="00253E53" w:rsidR="00E82CE3" w:rsidP="00D141AC" w:rsidRDefault="00E82CE3" w14:paraId="5DC4F446" w14:textId="77777777">
      <w:pPr>
        <w:widowControl/>
        <w:autoSpaceDE/>
        <w:autoSpaceDN/>
        <w:adjustRightInd/>
        <w:spacing w:after="200" w:line="276" w:lineRule="auto"/>
        <w:jc w:val="center"/>
        <w:rPr>
          <w:b/>
          <w:sz w:val="24"/>
          <w:szCs w:val="24"/>
        </w:rPr>
        <w:sectPr w:rsidRPr="00253E53" w:rsidR="00E82CE3" w:rsidSect="00E82CE3">
          <w:headerReference w:type="default" r:id="rId12"/>
          <w:footerReference w:type="default" r:id="rId13"/>
          <w:headerReference w:type="first" r:id="rId14"/>
          <w:pgSz w:w="12240" w:h="15840"/>
          <w:pgMar w:top="1440" w:right="1440" w:bottom="1440" w:left="1440" w:header="720" w:footer="706" w:gutter="0"/>
          <w:cols w:space="720"/>
          <w:noEndnote/>
          <w:titlePg/>
          <w:docGrid w:linePitch="272"/>
        </w:sectPr>
      </w:pPr>
    </w:p>
    <w:p w:rsidRPr="00253E53" w:rsidR="00D141AC" w:rsidP="00D141AC" w:rsidRDefault="00D141AC" w14:paraId="7FD5EF1E" w14:textId="2475FF04">
      <w:pPr>
        <w:widowControl/>
        <w:autoSpaceDE/>
        <w:autoSpaceDN/>
        <w:adjustRightInd/>
        <w:spacing w:after="200" w:line="276" w:lineRule="auto"/>
        <w:jc w:val="center"/>
        <w:rPr>
          <w:b/>
          <w:sz w:val="24"/>
          <w:szCs w:val="24"/>
        </w:rPr>
      </w:pPr>
      <w:r w:rsidRPr="00253E53">
        <w:rPr>
          <w:b/>
          <w:sz w:val="24"/>
          <w:szCs w:val="24"/>
        </w:rPr>
        <w:lastRenderedPageBreak/>
        <w:t>TABLE 2--Estimated Annualized Respondent Burden Hours and Costs</w:t>
      </w:r>
    </w:p>
    <w:tbl>
      <w:tblPr>
        <w:tblStyle w:val="TableGrid"/>
        <w:tblW w:w="10795" w:type="dxa"/>
        <w:jc w:val="center"/>
        <w:tblLayout w:type="fixed"/>
        <w:tblLook w:val="04A0" w:firstRow="1" w:lastRow="0" w:firstColumn="1" w:lastColumn="0" w:noHBand="0" w:noVBand="1"/>
      </w:tblPr>
      <w:tblGrid>
        <w:gridCol w:w="2155"/>
        <w:gridCol w:w="1355"/>
        <w:gridCol w:w="1345"/>
        <w:gridCol w:w="1170"/>
        <w:gridCol w:w="1170"/>
        <w:gridCol w:w="900"/>
        <w:gridCol w:w="1350"/>
        <w:gridCol w:w="1350"/>
      </w:tblGrid>
      <w:tr w:rsidRPr="00253E53" w:rsidR="00423ADF" w:rsidTr="00CD3BDB" w14:paraId="4BFABBD3" w14:textId="77777777">
        <w:trPr>
          <w:trHeight w:val="1379"/>
          <w:tblHeader/>
          <w:jc w:val="center"/>
        </w:trPr>
        <w:tc>
          <w:tcPr>
            <w:tcW w:w="2155" w:type="dxa"/>
            <w:shd w:val="clear" w:color="auto" w:fill="C6D9F1"/>
            <w:vAlign w:val="center"/>
          </w:tcPr>
          <w:p w:rsidRPr="00253E53" w:rsidR="00D141AC" w:rsidP="00041EA2" w:rsidRDefault="00D141AC" w14:paraId="4D436116" w14:textId="77777777">
            <w:pPr>
              <w:widowControl/>
              <w:tabs>
                <w:tab w:val="left" w:pos="-1080"/>
                <w:tab w:val="left" w:pos="-720"/>
                <w:tab w:val="left" w:pos="0"/>
                <w:tab w:val="left" w:pos="540"/>
                <w:tab w:val="left" w:pos="1080"/>
                <w:tab w:val="left" w:pos="1350"/>
                <w:tab w:val="left" w:pos="2520"/>
                <w:tab w:val="left" w:pos="2880"/>
              </w:tabs>
              <w:jc w:val="center"/>
              <w:rPr>
                <w:b/>
              </w:rPr>
            </w:pPr>
            <w:r w:rsidRPr="00253E53">
              <w:rPr>
                <w:b/>
              </w:rPr>
              <w:t>Collection of Information</w:t>
            </w:r>
          </w:p>
        </w:tc>
        <w:tc>
          <w:tcPr>
            <w:tcW w:w="1355" w:type="dxa"/>
            <w:shd w:val="clear" w:color="auto" w:fill="C6D9F1"/>
            <w:vAlign w:val="center"/>
          </w:tcPr>
          <w:p w:rsidRPr="00253E53" w:rsidR="00D141AC" w:rsidP="00041EA2" w:rsidRDefault="00D141AC" w14:paraId="2CF06754" w14:textId="77777777">
            <w:pPr>
              <w:widowControl/>
              <w:tabs>
                <w:tab w:val="left" w:pos="-1080"/>
                <w:tab w:val="left" w:pos="-720"/>
                <w:tab w:val="left" w:pos="0"/>
                <w:tab w:val="left" w:pos="540"/>
                <w:tab w:val="left" w:pos="1080"/>
                <w:tab w:val="left" w:pos="1350"/>
                <w:tab w:val="left" w:pos="2520"/>
                <w:tab w:val="left" w:pos="2880"/>
              </w:tabs>
              <w:jc w:val="center"/>
              <w:rPr>
                <w:b/>
              </w:rPr>
            </w:pPr>
            <w:r w:rsidRPr="00253E53">
              <w:rPr>
                <w:b/>
              </w:rPr>
              <w:t>Number of Respondents</w:t>
            </w:r>
          </w:p>
          <w:p w:rsidRPr="00253E53" w:rsidR="00D141AC" w:rsidP="00041EA2" w:rsidRDefault="00D141AC" w14:paraId="1DB8CF4B"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55F5388D"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3B875DED" w14:textId="77777777">
            <w:pPr>
              <w:widowControl/>
              <w:tabs>
                <w:tab w:val="left" w:pos="-1080"/>
                <w:tab w:val="left" w:pos="-720"/>
                <w:tab w:val="left" w:pos="0"/>
                <w:tab w:val="left" w:pos="540"/>
                <w:tab w:val="left" w:pos="1080"/>
                <w:tab w:val="left" w:pos="1350"/>
                <w:tab w:val="left" w:pos="2520"/>
                <w:tab w:val="left" w:pos="2880"/>
              </w:tabs>
              <w:jc w:val="center"/>
              <w:rPr>
                <w:b/>
                <w:i/>
              </w:rPr>
            </w:pPr>
            <w:r w:rsidRPr="00253E53">
              <w:rPr>
                <w:b/>
                <w:i/>
              </w:rPr>
              <w:t>a</w:t>
            </w:r>
          </w:p>
        </w:tc>
        <w:tc>
          <w:tcPr>
            <w:tcW w:w="1345" w:type="dxa"/>
            <w:shd w:val="clear" w:color="auto" w:fill="C6D9F1"/>
            <w:vAlign w:val="center"/>
          </w:tcPr>
          <w:p w:rsidRPr="00253E53" w:rsidR="00D141AC" w:rsidP="00041EA2" w:rsidRDefault="00D141AC" w14:paraId="532B2BBB" w14:textId="77777777">
            <w:pPr>
              <w:widowControl/>
              <w:tabs>
                <w:tab w:val="left" w:pos="-1080"/>
                <w:tab w:val="left" w:pos="-720"/>
                <w:tab w:val="left" w:pos="0"/>
                <w:tab w:val="left" w:pos="540"/>
                <w:tab w:val="left" w:pos="1080"/>
                <w:tab w:val="left" w:pos="1350"/>
                <w:tab w:val="left" w:pos="2520"/>
                <w:tab w:val="left" w:pos="2880"/>
              </w:tabs>
              <w:jc w:val="center"/>
              <w:rPr>
                <w:b/>
              </w:rPr>
            </w:pPr>
            <w:r w:rsidRPr="00253E53">
              <w:rPr>
                <w:b/>
              </w:rPr>
              <w:t>Frequency per respondent</w:t>
            </w:r>
          </w:p>
          <w:p w:rsidRPr="00253E53" w:rsidR="00D141AC" w:rsidP="00041EA2" w:rsidRDefault="00D141AC" w14:paraId="3A398E95"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4D1FC850" w14:textId="77777777">
            <w:pPr>
              <w:widowControl/>
              <w:tabs>
                <w:tab w:val="left" w:pos="-1080"/>
                <w:tab w:val="left" w:pos="-720"/>
                <w:tab w:val="left" w:pos="0"/>
                <w:tab w:val="left" w:pos="540"/>
                <w:tab w:val="left" w:pos="1080"/>
                <w:tab w:val="left" w:pos="1350"/>
                <w:tab w:val="left" w:pos="2520"/>
                <w:tab w:val="left" w:pos="2880"/>
              </w:tabs>
              <w:jc w:val="center"/>
              <w:rPr>
                <w:b/>
                <w:i/>
              </w:rPr>
            </w:pPr>
            <w:r w:rsidRPr="00253E53">
              <w:rPr>
                <w:b/>
                <w:i/>
              </w:rPr>
              <w:t>b</w:t>
            </w:r>
          </w:p>
        </w:tc>
        <w:tc>
          <w:tcPr>
            <w:tcW w:w="1170" w:type="dxa"/>
            <w:shd w:val="clear" w:color="auto" w:fill="C6D9F1"/>
            <w:vAlign w:val="center"/>
          </w:tcPr>
          <w:p w:rsidRPr="00253E53" w:rsidR="00D141AC" w:rsidP="00041EA2" w:rsidRDefault="00D141AC" w14:paraId="57548B43" w14:textId="053B7BC5">
            <w:pPr>
              <w:widowControl/>
              <w:tabs>
                <w:tab w:val="left" w:pos="-1080"/>
                <w:tab w:val="left" w:pos="-720"/>
                <w:tab w:val="left" w:pos="0"/>
                <w:tab w:val="left" w:pos="540"/>
                <w:tab w:val="left" w:pos="1080"/>
                <w:tab w:val="left" w:pos="1350"/>
                <w:tab w:val="left" w:pos="2520"/>
                <w:tab w:val="left" w:pos="2880"/>
              </w:tabs>
              <w:jc w:val="center"/>
              <w:rPr>
                <w:b/>
              </w:rPr>
            </w:pPr>
            <w:r w:rsidRPr="00253E53">
              <w:rPr>
                <w:b/>
              </w:rPr>
              <w:t>Total Response</w:t>
            </w:r>
            <w:r w:rsidRPr="00253E53" w:rsidR="00707D0E">
              <w:rPr>
                <w:b/>
              </w:rPr>
              <w:t>s</w:t>
            </w:r>
          </w:p>
          <w:p w:rsidRPr="00253E53" w:rsidR="00D141AC" w:rsidP="00041EA2" w:rsidRDefault="00D141AC" w14:paraId="616F8040"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0D97FB35"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1A8CDF92" w14:textId="77777777">
            <w:pPr>
              <w:widowControl/>
              <w:tabs>
                <w:tab w:val="left" w:pos="-1080"/>
                <w:tab w:val="left" w:pos="-720"/>
                <w:tab w:val="left" w:pos="0"/>
                <w:tab w:val="left" w:pos="540"/>
                <w:tab w:val="left" w:pos="1080"/>
                <w:tab w:val="left" w:pos="1350"/>
                <w:tab w:val="left" w:pos="2520"/>
                <w:tab w:val="left" w:pos="2880"/>
              </w:tabs>
              <w:jc w:val="center"/>
              <w:rPr>
                <w:b/>
                <w:i/>
              </w:rPr>
            </w:pPr>
            <w:r w:rsidRPr="00253E53">
              <w:rPr>
                <w:b/>
                <w:i/>
              </w:rPr>
              <w:t>c = a x b</w:t>
            </w:r>
          </w:p>
        </w:tc>
        <w:tc>
          <w:tcPr>
            <w:tcW w:w="1170" w:type="dxa"/>
            <w:shd w:val="clear" w:color="auto" w:fill="C6D9F1"/>
            <w:vAlign w:val="center"/>
          </w:tcPr>
          <w:p w:rsidRPr="00253E53" w:rsidR="00D141AC" w:rsidP="00041EA2" w:rsidRDefault="00D141AC" w14:paraId="2969AA2C" w14:textId="77777777">
            <w:pPr>
              <w:widowControl/>
              <w:tabs>
                <w:tab w:val="left" w:pos="-1080"/>
                <w:tab w:val="left" w:pos="-720"/>
                <w:tab w:val="left" w:pos="0"/>
                <w:tab w:val="left" w:pos="540"/>
                <w:tab w:val="left" w:pos="1080"/>
                <w:tab w:val="left" w:pos="1350"/>
                <w:tab w:val="left" w:pos="2520"/>
                <w:tab w:val="left" w:pos="2880"/>
              </w:tabs>
              <w:jc w:val="center"/>
              <w:rPr>
                <w:b/>
              </w:rPr>
            </w:pPr>
            <w:r w:rsidRPr="00253E53">
              <w:rPr>
                <w:b/>
              </w:rPr>
              <w:t>Time per response</w:t>
            </w:r>
          </w:p>
          <w:p w:rsidRPr="00253E53" w:rsidR="00D141AC" w:rsidP="00041EA2" w:rsidRDefault="00D141AC" w14:paraId="55B2346C"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3091F64A"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6AA253AA" w14:textId="77777777">
            <w:pPr>
              <w:widowControl/>
              <w:tabs>
                <w:tab w:val="left" w:pos="-1080"/>
                <w:tab w:val="left" w:pos="-720"/>
                <w:tab w:val="left" w:pos="0"/>
                <w:tab w:val="left" w:pos="540"/>
                <w:tab w:val="left" w:pos="1080"/>
                <w:tab w:val="left" w:pos="1350"/>
                <w:tab w:val="left" w:pos="2520"/>
                <w:tab w:val="left" w:pos="2880"/>
              </w:tabs>
              <w:jc w:val="center"/>
              <w:rPr>
                <w:b/>
                <w:i/>
              </w:rPr>
            </w:pPr>
            <w:r w:rsidRPr="00253E53">
              <w:rPr>
                <w:b/>
                <w:i/>
              </w:rPr>
              <w:t>d</w:t>
            </w:r>
          </w:p>
        </w:tc>
        <w:tc>
          <w:tcPr>
            <w:tcW w:w="900" w:type="dxa"/>
            <w:shd w:val="clear" w:color="auto" w:fill="C6D9F1"/>
            <w:vAlign w:val="center"/>
          </w:tcPr>
          <w:p w:rsidRPr="00253E53" w:rsidR="00D141AC" w:rsidP="00041EA2" w:rsidRDefault="00D141AC" w14:paraId="70709857" w14:textId="77777777">
            <w:pPr>
              <w:widowControl/>
              <w:tabs>
                <w:tab w:val="left" w:pos="-1080"/>
                <w:tab w:val="left" w:pos="-720"/>
                <w:tab w:val="left" w:pos="0"/>
                <w:tab w:val="left" w:pos="540"/>
                <w:tab w:val="left" w:pos="1080"/>
                <w:tab w:val="left" w:pos="1350"/>
                <w:tab w:val="left" w:pos="2520"/>
                <w:tab w:val="left" w:pos="2880"/>
              </w:tabs>
              <w:jc w:val="center"/>
              <w:rPr>
                <w:b/>
              </w:rPr>
            </w:pPr>
            <w:r w:rsidRPr="00253E53">
              <w:rPr>
                <w:b/>
              </w:rPr>
              <w:t>Burden Hours</w:t>
            </w:r>
          </w:p>
          <w:p w:rsidRPr="00253E53" w:rsidR="00D141AC" w:rsidP="00041EA2" w:rsidRDefault="00D141AC" w14:paraId="2A913DEA"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2100FAAC"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3D9D68F5" w14:textId="77777777">
            <w:pPr>
              <w:widowControl/>
              <w:tabs>
                <w:tab w:val="left" w:pos="-1080"/>
                <w:tab w:val="left" w:pos="-720"/>
                <w:tab w:val="left" w:pos="0"/>
                <w:tab w:val="left" w:pos="540"/>
                <w:tab w:val="left" w:pos="1080"/>
                <w:tab w:val="left" w:pos="1350"/>
                <w:tab w:val="left" w:pos="2520"/>
                <w:tab w:val="left" w:pos="2880"/>
              </w:tabs>
              <w:jc w:val="center"/>
              <w:rPr>
                <w:b/>
                <w:i/>
              </w:rPr>
            </w:pPr>
            <w:r w:rsidRPr="00253E53">
              <w:rPr>
                <w:b/>
                <w:i/>
              </w:rPr>
              <w:t>e = c x d</w:t>
            </w:r>
          </w:p>
        </w:tc>
        <w:tc>
          <w:tcPr>
            <w:tcW w:w="1350" w:type="dxa"/>
            <w:shd w:val="clear" w:color="auto" w:fill="C6D9F1"/>
            <w:vAlign w:val="center"/>
          </w:tcPr>
          <w:p w:rsidRPr="00253E53" w:rsidR="00D141AC" w:rsidP="00041EA2" w:rsidRDefault="00D141AC" w14:paraId="5AD05BFD" w14:textId="77777777">
            <w:pPr>
              <w:widowControl/>
              <w:tabs>
                <w:tab w:val="left" w:pos="-1080"/>
                <w:tab w:val="left" w:pos="-720"/>
                <w:tab w:val="left" w:pos="0"/>
                <w:tab w:val="left" w:pos="540"/>
                <w:tab w:val="left" w:pos="1080"/>
                <w:tab w:val="left" w:pos="1350"/>
                <w:tab w:val="left" w:pos="2520"/>
                <w:tab w:val="left" w:pos="2880"/>
              </w:tabs>
              <w:jc w:val="center"/>
              <w:rPr>
                <w:b/>
              </w:rPr>
            </w:pPr>
            <w:r w:rsidRPr="00253E53">
              <w:rPr>
                <w:b/>
              </w:rPr>
              <w:t>Wage Rate</w:t>
            </w:r>
          </w:p>
          <w:p w:rsidRPr="00253E53" w:rsidR="00D141AC" w:rsidP="00041EA2" w:rsidRDefault="00D141AC" w14:paraId="0665E2B6"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0DB725E1"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4634E056" w14:textId="77777777">
            <w:pPr>
              <w:widowControl/>
              <w:tabs>
                <w:tab w:val="left" w:pos="-1080"/>
                <w:tab w:val="left" w:pos="-720"/>
                <w:tab w:val="left" w:pos="0"/>
                <w:tab w:val="left" w:pos="540"/>
                <w:tab w:val="left" w:pos="1080"/>
                <w:tab w:val="left" w:pos="1350"/>
                <w:tab w:val="left" w:pos="2520"/>
                <w:tab w:val="left" w:pos="2880"/>
              </w:tabs>
              <w:jc w:val="center"/>
              <w:rPr>
                <w:b/>
                <w:i/>
              </w:rPr>
            </w:pPr>
            <w:r w:rsidRPr="00253E53">
              <w:rPr>
                <w:b/>
                <w:i/>
              </w:rPr>
              <w:t>f</w:t>
            </w:r>
          </w:p>
        </w:tc>
        <w:tc>
          <w:tcPr>
            <w:tcW w:w="1350" w:type="dxa"/>
            <w:shd w:val="clear" w:color="auto" w:fill="C6D9F1"/>
          </w:tcPr>
          <w:p w:rsidRPr="00253E53" w:rsidR="00D141AC" w:rsidP="00041EA2" w:rsidRDefault="00D141AC" w14:paraId="758F1489" w14:textId="77777777">
            <w:pPr>
              <w:widowControl/>
              <w:tabs>
                <w:tab w:val="left" w:pos="-1080"/>
                <w:tab w:val="left" w:pos="-720"/>
                <w:tab w:val="left" w:pos="0"/>
                <w:tab w:val="left" w:pos="540"/>
                <w:tab w:val="left" w:pos="1080"/>
                <w:tab w:val="left" w:pos="1350"/>
                <w:tab w:val="left" w:pos="2520"/>
                <w:tab w:val="left" w:pos="2880"/>
              </w:tabs>
              <w:jc w:val="center"/>
              <w:rPr>
                <w:b/>
              </w:rPr>
            </w:pPr>
          </w:p>
          <w:p w:rsidRPr="00253E53" w:rsidR="00D141AC" w:rsidP="00041EA2" w:rsidRDefault="00D141AC" w14:paraId="0D13CF0C" w14:textId="5B505888">
            <w:pPr>
              <w:widowControl/>
              <w:tabs>
                <w:tab w:val="left" w:pos="-1080"/>
                <w:tab w:val="left" w:pos="-720"/>
                <w:tab w:val="left" w:pos="0"/>
                <w:tab w:val="left" w:pos="540"/>
                <w:tab w:val="left" w:pos="1080"/>
                <w:tab w:val="left" w:pos="1350"/>
                <w:tab w:val="left" w:pos="2520"/>
                <w:tab w:val="left" w:pos="2880"/>
              </w:tabs>
              <w:jc w:val="center"/>
              <w:rPr>
                <w:b/>
              </w:rPr>
            </w:pPr>
            <w:r w:rsidRPr="00253E53">
              <w:rPr>
                <w:b/>
              </w:rPr>
              <w:t>Cost</w:t>
            </w:r>
            <w:r w:rsidRPr="00253E53" w:rsidR="00A27F70">
              <w:rPr>
                <w:b/>
              </w:rPr>
              <w:t xml:space="preserve"> </w:t>
            </w:r>
            <w:r w:rsidRPr="00253E53">
              <w:rPr>
                <w:b/>
                <w:i/>
              </w:rPr>
              <w:t>= e x f</w:t>
            </w:r>
          </w:p>
        </w:tc>
      </w:tr>
      <w:tr w:rsidRPr="00253E53" w:rsidR="00D141AC" w:rsidTr="00CD3BDB" w14:paraId="3596D792" w14:textId="77777777">
        <w:trPr>
          <w:trHeight w:val="1140"/>
          <w:jc w:val="center"/>
        </w:trPr>
        <w:tc>
          <w:tcPr>
            <w:tcW w:w="2155" w:type="dxa"/>
          </w:tcPr>
          <w:p w:rsidRPr="00253E53" w:rsidR="00D141AC" w:rsidP="00041EA2" w:rsidRDefault="00D141AC" w14:paraId="6D047DE4" w14:textId="77777777">
            <w:pPr>
              <w:adjustRightInd/>
            </w:pPr>
            <w:r w:rsidRPr="00253E53">
              <w:rPr>
                <w:bCs/>
              </w:rPr>
              <w:t xml:space="preserve">Emergency action plan – 1910.272(d) </w:t>
            </w:r>
            <w:r w:rsidRPr="00253E53">
              <w:rPr>
                <w:bCs/>
                <w:spacing w:val="20"/>
              </w:rPr>
              <w:t xml:space="preserve">Housekeeping program – 1910.272(j) </w:t>
            </w:r>
            <w:r w:rsidRPr="00253E53">
              <w:rPr>
                <w:bCs/>
                <w:spacing w:val="-2"/>
              </w:rPr>
              <w:t>Procedures for tags and locks -- 1910.272(m) (4)</w:t>
            </w:r>
          </w:p>
        </w:tc>
        <w:tc>
          <w:tcPr>
            <w:tcW w:w="1355" w:type="dxa"/>
          </w:tcPr>
          <w:p w:rsidRPr="00253E53" w:rsidR="00D141AC" w:rsidP="00367BF2" w:rsidRDefault="00D27EA9" w14:paraId="605E97C6" w14:textId="03C26B83">
            <w:pPr>
              <w:adjustRightInd/>
              <w:spacing w:line="321" w:lineRule="auto"/>
              <w:jc w:val="right"/>
            </w:pPr>
            <w:r w:rsidRPr="00253E53">
              <w:t>14,940</w:t>
            </w:r>
          </w:p>
        </w:tc>
        <w:tc>
          <w:tcPr>
            <w:tcW w:w="1345" w:type="dxa"/>
          </w:tcPr>
          <w:p w:rsidRPr="00253E53" w:rsidR="00D141AC" w:rsidP="00041EA2" w:rsidRDefault="00D141AC" w14:paraId="27F18230" w14:textId="77777777">
            <w:pPr>
              <w:adjustRightInd/>
              <w:spacing w:line="321" w:lineRule="auto"/>
            </w:pPr>
            <w:r w:rsidRPr="00253E53">
              <w:t>.03</w:t>
            </w:r>
          </w:p>
        </w:tc>
        <w:tc>
          <w:tcPr>
            <w:tcW w:w="1170" w:type="dxa"/>
          </w:tcPr>
          <w:p w:rsidRPr="00253E53" w:rsidR="00D141AC" w:rsidP="00367BF2" w:rsidRDefault="00D141AC" w14:paraId="771C3D8E" w14:textId="54A33543">
            <w:pPr>
              <w:adjustRightInd/>
              <w:spacing w:line="321" w:lineRule="auto"/>
              <w:jc w:val="right"/>
            </w:pPr>
            <w:r w:rsidRPr="00253E53">
              <w:t>44</w:t>
            </w:r>
            <w:r w:rsidRPr="00253E53" w:rsidR="0084123E">
              <w:t>8</w:t>
            </w:r>
          </w:p>
        </w:tc>
        <w:tc>
          <w:tcPr>
            <w:tcW w:w="1170" w:type="dxa"/>
          </w:tcPr>
          <w:p w:rsidRPr="00253E53" w:rsidR="00D141AC" w:rsidP="00041EA2" w:rsidRDefault="00D141AC" w14:paraId="117273CA" w14:textId="77777777">
            <w:pPr>
              <w:adjustRightInd/>
              <w:spacing w:line="321" w:lineRule="auto"/>
            </w:pPr>
            <w:r w:rsidRPr="00253E53">
              <w:t>3 hours</w:t>
            </w:r>
          </w:p>
        </w:tc>
        <w:tc>
          <w:tcPr>
            <w:tcW w:w="900" w:type="dxa"/>
          </w:tcPr>
          <w:p w:rsidRPr="00253E53" w:rsidR="00D141AC" w:rsidP="00367BF2" w:rsidRDefault="00411209" w14:paraId="6ED0C1F4" w14:textId="68D28B2D">
            <w:pPr>
              <w:adjustRightInd/>
              <w:spacing w:line="321" w:lineRule="auto"/>
              <w:jc w:val="right"/>
            </w:pPr>
            <w:r w:rsidRPr="00253E53">
              <w:t>1</w:t>
            </w:r>
            <w:r w:rsidRPr="00253E53" w:rsidR="002F33A1">
              <w:t>,3</w:t>
            </w:r>
            <w:r w:rsidRPr="00253E53">
              <w:t>44</w:t>
            </w:r>
          </w:p>
        </w:tc>
        <w:tc>
          <w:tcPr>
            <w:tcW w:w="1350" w:type="dxa"/>
          </w:tcPr>
          <w:p w:rsidRPr="00253E53" w:rsidR="00D141AC" w:rsidP="00367BF2" w:rsidRDefault="00D141AC" w14:paraId="59ADA8F9" w14:textId="70321D7A">
            <w:pPr>
              <w:adjustRightInd/>
              <w:spacing w:line="321" w:lineRule="auto"/>
              <w:jc w:val="right"/>
            </w:pPr>
            <w:r w:rsidRPr="00253E53">
              <w:t>$</w:t>
            </w:r>
            <w:r w:rsidRPr="00253E53" w:rsidR="00DC75DE">
              <w:t>23.</w:t>
            </w:r>
            <w:r w:rsidRPr="00253E53" w:rsidR="0003038E">
              <w:t>30</w:t>
            </w:r>
          </w:p>
        </w:tc>
        <w:tc>
          <w:tcPr>
            <w:tcW w:w="1350" w:type="dxa"/>
          </w:tcPr>
          <w:p w:rsidRPr="00253E53" w:rsidR="00D141AC" w:rsidP="00367BF2" w:rsidRDefault="002F33A1" w14:paraId="64D76050" w14:textId="1AE54050">
            <w:pPr>
              <w:adjustRightInd/>
              <w:spacing w:line="321" w:lineRule="auto"/>
              <w:jc w:val="right"/>
            </w:pPr>
            <w:r w:rsidRPr="00253E53">
              <w:t>$31,315</w:t>
            </w:r>
          </w:p>
        </w:tc>
      </w:tr>
      <w:tr w:rsidRPr="00253E53" w:rsidR="0072629D" w:rsidTr="00CD3BDB" w14:paraId="234F0DD0" w14:textId="77777777">
        <w:trPr>
          <w:trHeight w:val="330"/>
          <w:jc w:val="center"/>
        </w:trPr>
        <w:tc>
          <w:tcPr>
            <w:tcW w:w="2155" w:type="dxa"/>
          </w:tcPr>
          <w:p w:rsidRPr="00253E53" w:rsidR="00D141AC" w:rsidP="00041EA2" w:rsidRDefault="00D141AC" w14:paraId="76D8D533" w14:textId="77777777">
            <w:pPr>
              <w:adjustRightInd/>
            </w:pPr>
            <w:r w:rsidRPr="00253E53">
              <w:t>Training—1910.272(e)(1)</w:t>
            </w:r>
          </w:p>
        </w:tc>
        <w:tc>
          <w:tcPr>
            <w:tcW w:w="1355" w:type="dxa"/>
            <w:shd w:val="clear" w:color="auto" w:fill="C6D9F1" w:themeFill="text2" w:themeFillTint="33"/>
          </w:tcPr>
          <w:p w:rsidRPr="00253E53" w:rsidR="00D141AC" w:rsidP="00367BF2" w:rsidRDefault="00D141AC" w14:paraId="77780B92" w14:textId="67E10BA9">
            <w:pPr>
              <w:adjustRightInd/>
              <w:spacing w:line="321" w:lineRule="auto"/>
              <w:jc w:val="right"/>
            </w:pPr>
          </w:p>
        </w:tc>
        <w:tc>
          <w:tcPr>
            <w:tcW w:w="1345" w:type="dxa"/>
            <w:shd w:val="clear" w:color="auto" w:fill="C6D9F1" w:themeFill="text2" w:themeFillTint="33"/>
          </w:tcPr>
          <w:p w:rsidRPr="00253E53" w:rsidR="00D141AC" w:rsidP="00041EA2" w:rsidRDefault="00D141AC" w14:paraId="5360DE98" w14:textId="3F8940FD">
            <w:pPr>
              <w:adjustRightInd/>
              <w:spacing w:line="321" w:lineRule="auto"/>
            </w:pPr>
          </w:p>
        </w:tc>
        <w:tc>
          <w:tcPr>
            <w:tcW w:w="1170" w:type="dxa"/>
            <w:shd w:val="clear" w:color="auto" w:fill="C6D9F1" w:themeFill="text2" w:themeFillTint="33"/>
          </w:tcPr>
          <w:p w:rsidRPr="00253E53" w:rsidR="00D141AC" w:rsidP="00367BF2" w:rsidRDefault="00D141AC" w14:paraId="46483F1E" w14:textId="0F8F07A6">
            <w:pPr>
              <w:adjustRightInd/>
              <w:spacing w:line="321" w:lineRule="auto"/>
              <w:jc w:val="right"/>
            </w:pPr>
          </w:p>
        </w:tc>
        <w:tc>
          <w:tcPr>
            <w:tcW w:w="1170" w:type="dxa"/>
            <w:shd w:val="clear" w:color="auto" w:fill="C6D9F1" w:themeFill="text2" w:themeFillTint="33"/>
          </w:tcPr>
          <w:p w:rsidRPr="00253E53" w:rsidR="00D141AC" w:rsidP="00041EA2" w:rsidRDefault="00D141AC" w14:paraId="5CAA29D4" w14:textId="7D2527B2">
            <w:pPr>
              <w:adjustRightInd/>
              <w:spacing w:line="321" w:lineRule="auto"/>
            </w:pPr>
          </w:p>
        </w:tc>
        <w:tc>
          <w:tcPr>
            <w:tcW w:w="900" w:type="dxa"/>
            <w:shd w:val="clear" w:color="auto" w:fill="C6D9F1" w:themeFill="text2" w:themeFillTint="33"/>
          </w:tcPr>
          <w:p w:rsidRPr="00253E53" w:rsidR="00D141AC" w:rsidP="00367BF2" w:rsidRDefault="00D141AC" w14:paraId="0713923F" w14:textId="1570C0F1">
            <w:pPr>
              <w:adjustRightInd/>
              <w:spacing w:line="321" w:lineRule="auto"/>
              <w:jc w:val="right"/>
            </w:pPr>
          </w:p>
        </w:tc>
        <w:tc>
          <w:tcPr>
            <w:tcW w:w="1350" w:type="dxa"/>
            <w:shd w:val="clear" w:color="auto" w:fill="C6D9F1" w:themeFill="text2" w:themeFillTint="33"/>
          </w:tcPr>
          <w:p w:rsidRPr="00253E53" w:rsidR="00D141AC" w:rsidP="00367BF2" w:rsidRDefault="00D141AC" w14:paraId="14DE2167" w14:textId="21A698F9">
            <w:pPr>
              <w:adjustRightInd/>
              <w:spacing w:line="321" w:lineRule="auto"/>
              <w:jc w:val="right"/>
            </w:pPr>
          </w:p>
        </w:tc>
        <w:tc>
          <w:tcPr>
            <w:tcW w:w="1350" w:type="dxa"/>
            <w:shd w:val="clear" w:color="auto" w:fill="C6D9F1" w:themeFill="text2" w:themeFillTint="33"/>
          </w:tcPr>
          <w:p w:rsidRPr="00253E53" w:rsidR="00D141AC" w:rsidP="00367BF2" w:rsidRDefault="00D141AC" w14:paraId="28B42DD5" w14:textId="0F473D82">
            <w:pPr>
              <w:adjustRightInd/>
              <w:spacing w:line="321" w:lineRule="auto"/>
              <w:jc w:val="right"/>
            </w:pPr>
          </w:p>
        </w:tc>
      </w:tr>
      <w:tr w:rsidRPr="00253E53" w:rsidR="00D141AC" w:rsidTr="00CD3BDB" w14:paraId="56F7BDC1" w14:textId="77777777">
        <w:trPr>
          <w:trHeight w:val="446"/>
          <w:jc w:val="center"/>
        </w:trPr>
        <w:tc>
          <w:tcPr>
            <w:tcW w:w="2155" w:type="dxa"/>
          </w:tcPr>
          <w:p w:rsidRPr="00253E53" w:rsidR="00D141AC" w:rsidP="00041EA2" w:rsidRDefault="00D141AC" w14:paraId="2AD19857" w14:textId="77777777">
            <w:pPr>
              <w:adjustRightInd/>
            </w:pPr>
            <w:r w:rsidRPr="00253E53">
              <w:t>Hot work permit –1910.272(f)(1)</w:t>
            </w:r>
          </w:p>
        </w:tc>
        <w:tc>
          <w:tcPr>
            <w:tcW w:w="1355" w:type="dxa"/>
          </w:tcPr>
          <w:p w:rsidRPr="00253E53" w:rsidR="00D141AC" w:rsidP="00367BF2" w:rsidRDefault="00D27EA9" w14:paraId="45CE08CA" w14:textId="3B0F6EC8">
            <w:pPr>
              <w:adjustRightInd/>
              <w:jc w:val="right"/>
            </w:pPr>
            <w:r w:rsidRPr="00253E53">
              <w:t>14,940</w:t>
            </w:r>
          </w:p>
        </w:tc>
        <w:tc>
          <w:tcPr>
            <w:tcW w:w="1345" w:type="dxa"/>
          </w:tcPr>
          <w:p w:rsidRPr="00253E53" w:rsidR="00D141AC" w:rsidP="00041EA2" w:rsidRDefault="00D141AC" w14:paraId="0C33F64B" w14:textId="77777777">
            <w:pPr>
              <w:adjustRightInd/>
            </w:pPr>
            <w:r w:rsidRPr="00253E53">
              <w:t>20</w:t>
            </w:r>
          </w:p>
        </w:tc>
        <w:tc>
          <w:tcPr>
            <w:tcW w:w="1170" w:type="dxa"/>
          </w:tcPr>
          <w:p w:rsidRPr="00253E53" w:rsidR="00D141AC" w:rsidP="00367BF2" w:rsidRDefault="00D141AC" w14:paraId="407C449B" w14:textId="5A19BE3B">
            <w:pPr>
              <w:adjustRightInd/>
              <w:jc w:val="right"/>
            </w:pPr>
            <w:r w:rsidRPr="00253E53">
              <w:t>29</w:t>
            </w:r>
            <w:r w:rsidRPr="00253E53" w:rsidR="0084123E">
              <w:t>8,800</w:t>
            </w:r>
          </w:p>
        </w:tc>
        <w:tc>
          <w:tcPr>
            <w:tcW w:w="1170" w:type="dxa"/>
          </w:tcPr>
          <w:p w:rsidRPr="00253E53" w:rsidR="00D141AC" w:rsidP="00041EA2" w:rsidRDefault="00D141AC" w14:paraId="7A60D256" w14:textId="11947B15">
            <w:pPr>
              <w:adjustRightInd/>
            </w:pPr>
            <w:r w:rsidRPr="00253E53">
              <w:t>3/60</w:t>
            </w:r>
            <w:r w:rsidRPr="00253E53" w:rsidR="00E06F14">
              <w:t xml:space="preserve"> hour</w:t>
            </w:r>
            <w:r w:rsidRPr="00253E53">
              <w:t xml:space="preserve"> </w:t>
            </w:r>
          </w:p>
        </w:tc>
        <w:tc>
          <w:tcPr>
            <w:tcW w:w="900" w:type="dxa"/>
          </w:tcPr>
          <w:p w:rsidRPr="00253E53" w:rsidR="00D141AC" w:rsidP="00367BF2" w:rsidRDefault="00D50BBB" w14:paraId="6F7219E3" w14:textId="28A3B387">
            <w:pPr>
              <w:adjustRightInd/>
              <w:jc w:val="right"/>
            </w:pPr>
            <w:r w:rsidRPr="00253E53">
              <w:rPr>
                <w:bCs/>
                <w:spacing w:val="-2"/>
              </w:rPr>
              <w:t>14,</w:t>
            </w:r>
            <w:r w:rsidRPr="00253E53" w:rsidR="004570A9">
              <w:rPr>
                <w:bCs/>
                <w:spacing w:val="-2"/>
              </w:rPr>
              <w:t>940</w:t>
            </w:r>
          </w:p>
        </w:tc>
        <w:tc>
          <w:tcPr>
            <w:tcW w:w="1350" w:type="dxa"/>
          </w:tcPr>
          <w:p w:rsidRPr="00253E53" w:rsidR="00D141AC" w:rsidP="00367BF2" w:rsidRDefault="00D141AC" w14:paraId="075801FE" w14:textId="2B2B1092">
            <w:pPr>
              <w:adjustRightInd/>
              <w:jc w:val="right"/>
            </w:pPr>
            <w:r w:rsidRPr="00253E53">
              <w:t>$</w:t>
            </w:r>
            <w:r w:rsidRPr="00253E53" w:rsidR="0003038E">
              <w:t>55.19</w:t>
            </w:r>
          </w:p>
        </w:tc>
        <w:tc>
          <w:tcPr>
            <w:tcW w:w="1350" w:type="dxa"/>
          </w:tcPr>
          <w:p w:rsidRPr="00253E53" w:rsidR="00D141AC" w:rsidP="00367BF2" w:rsidRDefault="001D7D41" w14:paraId="03A11D90" w14:textId="7D100865">
            <w:pPr>
              <w:adjustRightInd/>
              <w:spacing w:after="240"/>
              <w:jc w:val="right"/>
            </w:pPr>
            <w:r w:rsidRPr="00253E53">
              <w:t>$824,53</w:t>
            </w:r>
            <w:r w:rsidRPr="00253E53" w:rsidR="0084123E">
              <w:t>9</w:t>
            </w:r>
          </w:p>
        </w:tc>
      </w:tr>
      <w:tr w:rsidRPr="00253E53" w:rsidR="00D141AC" w:rsidTr="00CD3BDB" w14:paraId="0EA3E597" w14:textId="77777777">
        <w:trPr>
          <w:trHeight w:val="334"/>
          <w:jc w:val="center"/>
        </w:trPr>
        <w:tc>
          <w:tcPr>
            <w:tcW w:w="2155" w:type="dxa"/>
            <w:vMerge w:val="restart"/>
          </w:tcPr>
          <w:p w:rsidRPr="00253E53" w:rsidR="00D141AC" w:rsidP="00041EA2" w:rsidRDefault="00D141AC" w14:paraId="793787E6" w14:textId="08C7780E">
            <w:pPr>
              <w:adjustRightInd/>
              <w:rPr>
                <w:bCs/>
              </w:rPr>
            </w:pPr>
            <w:r w:rsidRPr="00253E53">
              <w:rPr>
                <w:bCs/>
              </w:rPr>
              <w:t>Permit for entering bins, silos</w:t>
            </w:r>
            <w:r w:rsidRPr="00253E53" w:rsidR="00902C9D">
              <w:rPr>
                <w:bCs/>
              </w:rPr>
              <w:t>,</w:t>
            </w:r>
            <w:r w:rsidRPr="00253E53">
              <w:rPr>
                <w:bCs/>
              </w:rPr>
              <w:t xml:space="preserve"> or tanks --1910.272(g)(1)(i) </w:t>
            </w:r>
          </w:p>
          <w:p w:rsidRPr="00253E53" w:rsidR="00D141AC" w:rsidP="00041EA2" w:rsidRDefault="00D141AC" w14:paraId="62658D3F" w14:textId="77777777">
            <w:pPr>
              <w:adjustRightInd/>
              <w:spacing w:before="252"/>
              <w:rPr>
                <w:bCs/>
              </w:rPr>
            </w:pPr>
            <w:r w:rsidRPr="00253E53">
              <w:rPr>
                <w:bCs/>
              </w:rPr>
              <w:t>De-energization of equipment -- 1910.272(g)(1)(ii)</w:t>
            </w:r>
          </w:p>
          <w:p w:rsidRPr="00253E53" w:rsidR="00D141AC" w:rsidP="00041EA2" w:rsidRDefault="00D141AC" w14:paraId="6CE88C1E" w14:textId="77777777">
            <w:pPr>
              <w:adjustRightInd/>
              <w:rPr>
                <w:b/>
              </w:rPr>
            </w:pPr>
          </w:p>
        </w:tc>
        <w:tc>
          <w:tcPr>
            <w:tcW w:w="1355" w:type="dxa"/>
          </w:tcPr>
          <w:p w:rsidRPr="00253E53" w:rsidR="00D141AC" w:rsidP="00367BF2" w:rsidRDefault="00D27EA9" w14:paraId="305439C2" w14:textId="6B1EF77C">
            <w:pPr>
              <w:spacing w:line="321" w:lineRule="auto"/>
              <w:jc w:val="right"/>
            </w:pPr>
            <w:r w:rsidRPr="00253E53">
              <w:t>14,940</w:t>
            </w:r>
          </w:p>
        </w:tc>
        <w:tc>
          <w:tcPr>
            <w:tcW w:w="1345" w:type="dxa"/>
          </w:tcPr>
          <w:p w:rsidRPr="00253E53" w:rsidR="00D141AC" w:rsidP="0058183A" w:rsidRDefault="00D141AC" w14:paraId="2A389FD2" w14:textId="1E09465C">
            <w:pPr>
              <w:adjustRightInd/>
              <w:spacing w:line="321" w:lineRule="auto"/>
            </w:pPr>
            <w:r w:rsidRPr="00253E53">
              <w:t>0.</w:t>
            </w:r>
            <w:r w:rsidRPr="00253E53" w:rsidR="0058183A">
              <w:t>5312</w:t>
            </w:r>
          </w:p>
        </w:tc>
        <w:tc>
          <w:tcPr>
            <w:tcW w:w="1170" w:type="dxa"/>
          </w:tcPr>
          <w:p w:rsidRPr="00253E53" w:rsidR="00D141AC" w:rsidP="00367BF2" w:rsidRDefault="0058183A" w14:paraId="5957F4AF" w14:textId="64DD0A11">
            <w:pPr>
              <w:adjustRightInd/>
              <w:spacing w:line="321" w:lineRule="auto"/>
              <w:jc w:val="right"/>
            </w:pPr>
            <w:r w:rsidRPr="00253E53">
              <w:t>7,936</w:t>
            </w:r>
          </w:p>
        </w:tc>
        <w:tc>
          <w:tcPr>
            <w:tcW w:w="1170" w:type="dxa"/>
          </w:tcPr>
          <w:p w:rsidRPr="00253E53" w:rsidR="00D141AC" w:rsidP="00041EA2" w:rsidRDefault="00D141AC" w14:paraId="1E52BCA9" w14:textId="25327784">
            <w:pPr>
              <w:adjustRightInd/>
              <w:spacing w:line="321" w:lineRule="auto"/>
            </w:pPr>
            <w:r w:rsidRPr="00253E53">
              <w:t>3/60</w:t>
            </w:r>
            <w:r w:rsidRPr="00253E53" w:rsidR="00E06F14">
              <w:t xml:space="preserve"> hour</w:t>
            </w:r>
            <w:r w:rsidRPr="00253E53">
              <w:t xml:space="preserve"> </w:t>
            </w:r>
          </w:p>
        </w:tc>
        <w:tc>
          <w:tcPr>
            <w:tcW w:w="900" w:type="dxa"/>
          </w:tcPr>
          <w:p w:rsidRPr="00253E53" w:rsidR="00D141AC" w:rsidP="00367BF2" w:rsidRDefault="00E1688D" w14:paraId="671C6620" w14:textId="0ED8156E">
            <w:pPr>
              <w:adjustRightInd/>
              <w:spacing w:line="321" w:lineRule="auto"/>
              <w:jc w:val="right"/>
            </w:pPr>
            <w:r w:rsidRPr="00253E53">
              <w:t>397</w:t>
            </w:r>
          </w:p>
        </w:tc>
        <w:tc>
          <w:tcPr>
            <w:tcW w:w="1350" w:type="dxa"/>
          </w:tcPr>
          <w:p w:rsidRPr="00253E53" w:rsidR="00D141AC" w:rsidP="00367BF2" w:rsidRDefault="0073002C" w14:paraId="4786C572" w14:textId="12BADBFB">
            <w:pPr>
              <w:jc w:val="right"/>
            </w:pPr>
            <w:r w:rsidRPr="00253E53">
              <w:t>$</w:t>
            </w:r>
            <w:r w:rsidRPr="00253E53" w:rsidR="0003038E">
              <w:t>55.19</w:t>
            </w:r>
          </w:p>
        </w:tc>
        <w:tc>
          <w:tcPr>
            <w:tcW w:w="1350" w:type="dxa"/>
          </w:tcPr>
          <w:p w:rsidRPr="00253E53" w:rsidR="00D141AC" w:rsidP="00367BF2" w:rsidRDefault="005D3572" w14:paraId="0BE29612" w14:textId="0F057AAC">
            <w:pPr>
              <w:adjustRightInd/>
              <w:spacing w:line="321" w:lineRule="auto"/>
              <w:jc w:val="right"/>
            </w:pPr>
            <w:r w:rsidRPr="00253E53">
              <w:t>$1</w:t>
            </w:r>
            <w:r w:rsidRPr="00253E53" w:rsidR="0058183A">
              <w:t>21,910</w:t>
            </w:r>
          </w:p>
        </w:tc>
      </w:tr>
      <w:tr w:rsidRPr="00253E53" w:rsidR="00D141AC" w:rsidTr="00CD3BDB" w14:paraId="6EF53945" w14:textId="77777777">
        <w:trPr>
          <w:trHeight w:val="573"/>
          <w:jc w:val="center"/>
        </w:trPr>
        <w:tc>
          <w:tcPr>
            <w:tcW w:w="2155" w:type="dxa"/>
            <w:vMerge/>
          </w:tcPr>
          <w:p w:rsidRPr="00253E53" w:rsidR="00D141AC" w:rsidP="00041EA2" w:rsidRDefault="00D141AC" w14:paraId="40AB9C69" w14:textId="77777777">
            <w:pPr>
              <w:adjustRightInd/>
              <w:spacing w:line="321" w:lineRule="auto"/>
              <w:rPr>
                <w:bCs/>
              </w:rPr>
            </w:pPr>
          </w:p>
        </w:tc>
        <w:tc>
          <w:tcPr>
            <w:tcW w:w="1355" w:type="dxa"/>
          </w:tcPr>
          <w:p w:rsidRPr="00253E53" w:rsidR="00D141AC" w:rsidP="00367BF2" w:rsidRDefault="00D27EA9" w14:paraId="129C37B9" w14:textId="603FE223">
            <w:pPr>
              <w:spacing w:line="321" w:lineRule="auto"/>
              <w:jc w:val="right"/>
            </w:pPr>
            <w:r w:rsidRPr="00253E53">
              <w:t>14,940</w:t>
            </w:r>
          </w:p>
        </w:tc>
        <w:tc>
          <w:tcPr>
            <w:tcW w:w="1345" w:type="dxa"/>
          </w:tcPr>
          <w:p w:rsidRPr="00253E53" w:rsidR="00D141AC" w:rsidP="00BA2087" w:rsidRDefault="00D141AC" w14:paraId="0E1263F1" w14:textId="0DD347C3">
            <w:pPr>
              <w:adjustRightInd/>
              <w:spacing w:line="321" w:lineRule="auto"/>
            </w:pPr>
            <w:r w:rsidRPr="00253E53">
              <w:t>3.</w:t>
            </w:r>
            <w:r w:rsidRPr="00253E53" w:rsidR="00BA2087">
              <w:t>11914</w:t>
            </w:r>
          </w:p>
        </w:tc>
        <w:tc>
          <w:tcPr>
            <w:tcW w:w="1170" w:type="dxa"/>
          </w:tcPr>
          <w:p w:rsidRPr="00253E53" w:rsidR="00D141AC" w:rsidP="00367BF2" w:rsidRDefault="00D141AC" w14:paraId="7290BCB6" w14:textId="7D74BEA8">
            <w:pPr>
              <w:adjustRightInd/>
              <w:spacing w:line="321" w:lineRule="auto"/>
              <w:jc w:val="right"/>
            </w:pPr>
            <w:r w:rsidRPr="00253E53">
              <w:t>4</w:t>
            </w:r>
            <w:r w:rsidRPr="00253E53" w:rsidR="0058183A">
              <w:t>6,600</w:t>
            </w:r>
          </w:p>
        </w:tc>
        <w:tc>
          <w:tcPr>
            <w:tcW w:w="1170" w:type="dxa"/>
          </w:tcPr>
          <w:p w:rsidRPr="00253E53" w:rsidR="00D141AC" w:rsidP="00041EA2" w:rsidRDefault="00D141AC" w14:paraId="35A479BE" w14:textId="42110021">
            <w:pPr>
              <w:adjustRightInd/>
              <w:spacing w:line="321" w:lineRule="auto"/>
            </w:pPr>
            <w:r w:rsidRPr="00253E53">
              <w:t>3/60</w:t>
            </w:r>
            <w:r w:rsidRPr="00253E53" w:rsidR="00E06F14">
              <w:t xml:space="preserve"> hour</w:t>
            </w:r>
          </w:p>
        </w:tc>
        <w:tc>
          <w:tcPr>
            <w:tcW w:w="900" w:type="dxa"/>
          </w:tcPr>
          <w:p w:rsidRPr="00253E53" w:rsidR="00D141AC" w:rsidP="00367BF2" w:rsidRDefault="004570A9" w14:paraId="01DF4FF5" w14:textId="1FA5CC0F">
            <w:pPr>
              <w:adjustRightInd/>
              <w:spacing w:line="321" w:lineRule="auto"/>
              <w:jc w:val="right"/>
            </w:pPr>
            <w:r w:rsidRPr="00253E53">
              <w:t>2,330</w:t>
            </w:r>
          </w:p>
        </w:tc>
        <w:tc>
          <w:tcPr>
            <w:tcW w:w="1350" w:type="dxa"/>
          </w:tcPr>
          <w:p w:rsidRPr="00253E53" w:rsidR="00D141AC" w:rsidP="00367BF2" w:rsidRDefault="0073002C" w14:paraId="6F0B2CFD" w14:textId="369217FE">
            <w:pPr>
              <w:jc w:val="right"/>
            </w:pPr>
            <w:r w:rsidRPr="00253E53">
              <w:t>$</w:t>
            </w:r>
            <w:r w:rsidRPr="00253E53" w:rsidR="0003038E">
              <w:t>55.19</w:t>
            </w:r>
          </w:p>
        </w:tc>
        <w:tc>
          <w:tcPr>
            <w:tcW w:w="1350" w:type="dxa"/>
          </w:tcPr>
          <w:p w:rsidRPr="00253E53" w:rsidR="00D141AC" w:rsidP="00367BF2" w:rsidRDefault="005D3572" w14:paraId="4B0737D1" w14:textId="1FB9A4D6">
            <w:pPr>
              <w:adjustRightInd/>
              <w:spacing w:line="321" w:lineRule="auto"/>
              <w:jc w:val="right"/>
            </w:pPr>
            <w:r w:rsidRPr="00253E53">
              <w:t>$128,59</w:t>
            </w:r>
            <w:r w:rsidRPr="00253E53" w:rsidR="00BA2087">
              <w:t>3</w:t>
            </w:r>
          </w:p>
        </w:tc>
      </w:tr>
      <w:tr w:rsidRPr="00253E53" w:rsidR="00D141AC" w:rsidTr="00CD3BDB" w14:paraId="1E44038B" w14:textId="77777777">
        <w:trPr>
          <w:trHeight w:val="632"/>
          <w:jc w:val="center"/>
        </w:trPr>
        <w:tc>
          <w:tcPr>
            <w:tcW w:w="2155" w:type="dxa"/>
            <w:vMerge/>
          </w:tcPr>
          <w:p w:rsidRPr="00253E53" w:rsidR="00D141AC" w:rsidP="00041EA2" w:rsidRDefault="00D141AC" w14:paraId="50A2FEEE" w14:textId="77777777">
            <w:pPr>
              <w:adjustRightInd/>
              <w:spacing w:line="321" w:lineRule="auto"/>
              <w:rPr>
                <w:bCs/>
              </w:rPr>
            </w:pPr>
          </w:p>
        </w:tc>
        <w:tc>
          <w:tcPr>
            <w:tcW w:w="1355" w:type="dxa"/>
          </w:tcPr>
          <w:p w:rsidRPr="00253E53" w:rsidR="00D141AC" w:rsidP="00367BF2" w:rsidRDefault="00D27EA9" w14:paraId="181ADBD6" w14:textId="2FF57218">
            <w:pPr>
              <w:jc w:val="right"/>
            </w:pPr>
            <w:r w:rsidRPr="00253E53">
              <w:t>14,940</w:t>
            </w:r>
          </w:p>
        </w:tc>
        <w:tc>
          <w:tcPr>
            <w:tcW w:w="1345" w:type="dxa"/>
          </w:tcPr>
          <w:p w:rsidRPr="00253E53" w:rsidR="00D141AC" w:rsidP="00041EA2" w:rsidRDefault="00D141AC" w14:paraId="59705F62" w14:textId="7626E014">
            <w:pPr>
              <w:adjustRightInd/>
            </w:pPr>
            <w:r w:rsidRPr="00253E53">
              <w:t>2.1</w:t>
            </w:r>
            <w:r w:rsidRPr="00253E53" w:rsidR="008C79C7">
              <w:t>242</w:t>
            </w:r>
          </w:p>
        </w:tc>
        <w:tc>
          <w:tcPr>
            <w:tcW w:w="1170" w:type="dxa"/>
          </w:tcPr>
          <w:p w:rsidRPr="00253E53" w:rsidR="00D141AC" w:rsidP="00367BF2" w:rsidRDefault="00D141AC" w14:paraId="470806BF" w14:textId="4C6F458B">
            <w:pPr>
              <w:adjustRightInd/>
              <w:jc w:val="right"/>
            </w:pPr>
            <w:r w:rsidRPr="00253E53">
              <w:t>3</w:t>
            </w:r>
            <w:r w:rsidRPr="00253E53" w:rsidR="00BA2087">
              <w:t>1,736</w:t>
            </w:r>
          </w:p>
        </w:tc>
        <w:tc>
          <w:tcPr>
            <w:tcW w:w="1170" w:type="dxa"/>
          </w:tcPr>
          <w:p w:rsidRPr="00253E53" w:rsidR="00D141AC" w:rsidP="00041EA2" w:rsidRDefault="00D141AC" w14:paraId="19F7A68E" w14:textId="4C81AAB2">
            <w:pPr>
              <w:adjustRightInd/>
            </w:pPr>
            <w:r w:rsidRPr="00253E53">
              <w:t>2/60</w:t>
            </w:r>
            <w:r w:rsidRPr="00253E53" w:rsidR="00E06F14">
              <w:t xml:space="preserve"> hour</w:t>
            </w:r>
          </w:p>
        </w:tc>
        <w:tc>
          <w:tcPr>
            <w:tcW w:w="900" w:type="dxa"/>
          </w:tcPr>
          <w:p w:rsidRPr="00253E53" w:rsidR="00D141AC" w:rsidP="00367BF2" w:rsidRDefault="00BA2087" w14:paraId="4CBD4EE8" w14:textId="1A21DBCC">
            <w:pPr>
              <w:adjustRightInd/>
              <w:jc w:val="right"/>
            </w:pPr>
            <w:r w:rsidRPr="00253E53">
              <w:t>1,058</w:t>
            </w:r>
          </w:p>
        </w:tc>
        <w:tc>
          <w:tcPr>
            <w:tcW w:w="1350" w:type="dxa"/>
          </w:tcPr>
          <w:p w:rsidRPr="00253E53" w:rsidR="00D141AC" w:rsidP="00367BF2" w:rsidRDefault="0073002C" w14:paraId="1588F266" w14:textId="1FF9DCAE">
            <w:pPr>
              <w:jc w:val="right"/>
            </w:pPr>
            <w:r w:rsidRPr="00253E53">
              <w:t>$</w:t>
            </w:r>
            <w:r w:rsidRPr="00253E53" w:rsidR="0003038E">
              <w:t>55.19</w:t>
            </w:r>
          </w:p>
        </w:tc>
        <w:tc>
          <w:tcPr>
            <w:tcW w:w="1350" w:type="dxa"/>
          </w:tcPr>
          <w:p w:rsidRPr="00253E53" w:rsidR="00D141AC" w:rsidP="00367BF2" w:rsidRDefault="005D3572" w14:paraId="306498BB" w14:textId="796E1302">
            <w:pPr>
              <w:adjustRightInd/>
              <w:jc w:val="right"/>
            </w:pPr>
            <w:r w:rsidRPr="00253E53">
              <w:t>$5</w:t>
            </w:r>
            <w:r w:rsidRPr="00253E53" w:rsidR="008C79C7">
              <w:t>8,391</w:t>
            </w:r>
          </w:p>
        </w:tc>
      </w:tr>
      <w:tr w:rsidRPr="00253E53" w:rsidR="00D141AC" w:rsidTr="00CD3BDB" w14:paraId="3BD66DAB" w14:textId="77777777">
        <w:trPr>
          <w:trHeight w:val="232"/>
          <w:jc w:val="center"/>
        </w:trPr>
        <w:tc>
          <w:tcPr>
            <w:tcW w:w="2155" w:type="dxa"/>
            <w:vMerge/>
          </w:tcPr>
          <w:p w:rsidRPr="00253E53" w:rsidR="00D141AC" w:rsidP="00041EA2" w:rsidRDefault="00D141AC" w14:paraId="3248BB85" w14:textId="77777777">
            <w:pPr>
              <w:adjustRightInd/>
              <w:spacing w:line="321" w:lineRule="auto"/>
              <w:rPr>
                <w:bCs/>
              </w:rPr>
            </w:pPr>
          </w:p>
        </w:tc>
        <w:tc>
          <w:tcPr>
            <w:tcW w:w="1355" w:type="dxa"/>
          </w:tcPr>
          <w:p w:rsidRPr="00253E53" w:rsidR="00D141AC" w:rsidP="00367BF2" w:rsidRDefault="00D27EA9" w14:paraId="2B4EB6DB" w14:textId="0EDC25C5">
            <w:pPr>
              <w:jc w:val="right"/>
            </w:pPr>
            <w:r w:rsidRPr="00253E53">
              <w:t>14,940</w:t>
            </w:r>
          </w:p>
        </w:tc>
        <w:tc>
          <w:tcPr>
            <w:tcW w:w="1345" w:type="dxa"/>
          </w:tcPr>
          <w:p w:rsidRPr="00253E53" w:rsidR="00D141AC" w:rsidP="00041EA2" w:rsidRDefault="00D141AC" w14:paraId="05C9CBB9" w14:textId="77777777">
            <w:pPr>
              <w:adjustRightInd/>
            </w:pPr>
            <w:r w:rsidRPr="00253E53">
              <w:t>3.1931</w:t>
            </w:r>
          </w:p>
        </w:tc>
        <w:tc>
          <w:tcPr>
            <w:tcW w:w="1170" w:type="dxa"/>
          </w:tcPr>
          <w:p w:rsidRPr="00253E53" w:rsidR="00D141AC" w:rsidP="00367BF2" w:rsidRDefault="008C79C7" w14:paraId="29993BB8" w14:textId="0DAB9B27">
            <w:pPr>
              <w:adjustRightInd/>
              <w:jc w:val="right"/>
            </w:pPr>
            <w:r w:rsidRPr="00253E53">
              <w:t>46,600</w:t>
            </w:r>
          </w:p>
        </w:tc>
        <w:tc>
          <w:tcPr>
            <w:tcW w:w="1170" w:type="dxa"/>
          </w:tcPr>
          <w:p w:rsidRPr="00253E53" w:rsidR="00D141AC" w:rsidP="00041EA2" w:rsidRDefault="00D141AC" w14:paraId="7694CE91" w14:textId="6105237D">
            <w:pPr>
              <w:adjustRightInd/>
            </w:pPr>
            <w:r w:rsidRPr="00253E53">
              <w:t>2/60</w:t>
            </w:r>
            <w:r w:rsidRPr="00253E53" w:rsidR="00E06F14">
              <w:t xml:space="preserve"> hour</w:t>
            </w:r>
          </w:p>
        </w:tc>
        <w:tc>
          <w:tcPr>
            <w:tcW w:w="900" w:type="dxa"/>
          </w:tcPr>
          <w:p w:rsidRPr="00253E53" w:rsidR="00D141AC" w:rsidP="00367BF2" w:rsidRDefault="00D141AC" w14:paraId="45C590E1" w14:textId="0B6BCCB6">
            <w:pPr>
              <w:adjustRightInd/>
              <w:jc w:val="right"/>
            </w:pPr>
            <w:r w:rsidRPr="00253E53">
              <w:t>1,5</w:t>
            </w:r>
            <w:r w:rsidRPr="00253E53" w:rsidR="0019284E">
              <w:t>5</w:t>
            </w:r>
            <w:r w:rsidRPr="00253E53">
              <w:t>3</w:t>
            </w:r>
          </w:p>
        </w:tc>
        <w:tc>
          <w:tcPr>
            <w:tcW w:w="1350" w:type="dxa"/>
          </w:tcPr>
          <w:p w:rsidRPr="00253E53" w:rsidR="00D141AC" w:rsidP="00367BF2" w:rsidRDefault="0003038E" w14:paraId="4753D97C" w14:textId="419915AB">
            <w:pPr>
              <w:jc w:val="right"/>
            </w:pPr>
            <w:r w:rsidRPr="00253E53">
              <w:t>$55.19</w:t>
            </w:r>
          </w:p>
        </w:tc>
        <w:tc>
          <w:tcPr>
            <w:tcW w:w="1350" w:type="dxa"/>
          </w:tcPr>
          <w:p w:rsidRPr="00253E53" w:rsidR="00D141AC" w:rsidP="00367BF2" w:rsidRDefault="005D3572" w14:paraId="6FF241E2" w14:textId="0B9FEF2A">
            <w:pPr>
              <w:adjustRightInd/>
              <w:jc w:val="right"/>
            </w:pPr>
            <w:r w:rsidRPr="00253E53">
              <w:t>$8</w:t>
            </w:r>
            <w:r w:rsidRPr="00253E53" w:rsidR="008C79C7">
              <w:t>5,710</w:t>
            </w:r>
          </w:p>
        </w:tc>
      </w:tr>
      <w:tr w:rsidRPr="00253E53" w:rsidR="00D141AC" w:rsidTr="00CD3BDB" w14:paraId="570B1A92" w14:textId="77777777">
        <w:trPr>
          <w:trHeight w:val="450"/>
          <w:jc w:val="center"/>
        </w:trPr>
        <w:tc>
          <w:tcPr>
            <w:tcW w:w="2155" w:type="dxa"/>
          </w:tcPr>
          <w:p w:rsidRPr="00253E53" w:rsidR="00D141AC" w:rsidP="00041EA2" w:rsidRDefault="00D141AC" w14:paraId="2C3A089F" w14:textId="77777777">
            <w:pPr>
              <w:adjustRightInd/>
              <w:rPr>
                <w:bCs/>
              </w:rPr>
            </w:pPr>
            <w:r w:rsidRPr="00253E53">
              <w:rPr>
                <w:bCs/>
              </w:rPr>
              <w:t>Contractors – 1910.272(i)(1) and 1910.272(i)(2)</w:t>
            </w:r>
          </w:p>
        </w:tc>
        <w:tc>
          <w:tcPr>
            <w:tcW w:w="1355" w:type="dxa"/>
          </w:tcPr>
          <w:p w:rsidRPr="00253E53" w:rsidR="00D141AC" w:rsidP="00367BF2" w:rsidRDefault="00D27EA9" w14:paraId="49698AE3" w14:textId="11A6D5A2">
            <w:pPr>
              <w:spacing w:line="321" w:lineRule="auto"/>
              <w:jc w:val="right"/>
            </w:pPr>
            <w:r w:rsidRPr="00253E53">
              <w:t>14,940</w:t>
            </w:r>
          </w:p>
        </w:tc>
        <w:tc>
          <w:tcPr>
            <w:tcW w:w="1345" w:type="dxa"/>
          </w:tcPr>
          <w:p w:rsidRPr="00253E53" w:rsidR="00D141AC" w:rsidP="00041EA2" w:rsidRDefault="00D141AC" w14:paraId="7101F91C" w14:textId="77777777">
            <w:pPr>
              <w:adjustRightInd/>
              <w:spacing w:line="321" w:lineRule="auto"/>
            </w:pPr>
            <w:r w:rsidRPr="00253E53">
              <w:t>0.85</w:t>
            </w:r>
          </w:p>
        </w:tc>
        <w:tc>
          <w:tcPr>
            <w:tcW w:w="1170" w:type="dxa"/>
          </w:tcPr>
          <w:p w:rsidRPr="00253E53" w:rsidR="00D141AC" w:rsidP="00367BF2" w:rsidRDefault="00D141AC" w14:paraId="73BE8E6C" w14:textId="485E643E">
            <w:pPr>
              <w:adjustRightInd/>
              <w:spacing w:line="321" w:lineRule="auto"/>
              <w:jc w:val="right"/>
            </w:pPr>
            <w:r w:rsidRPr="00253E53">
              <w:t>12,</w:t>
            </w:r>
            <w:r w:rsidRPr="00253E53" w:rsidR="000845D0">
              <w:t>699</w:t>
            </w:r>
          </w:p>
        </w:tc>
        <w:tc>
          <w:tcPr>
            <w:tcW w:w="1170" w:type="dxa"/>
          </w:tcPr>
          <w:p w:rsidRPr="00253E53" w:rsidR="00D141AC" w:rsidP="00A27F70" w:rsidRDefault="00D141AC" w14:paraId="706AAAC2" w14:textId="0ED7DAC6">
            <w:pPr>
              <w:adjustRightInd/>
              <w:spacing w:line="321" w:lineRule="auto"/>
            </w:pPr>
            <w:r w:rsidRPr="00253E53">
              <w:t>15/60</w:t>
            </w:r>
            <w:r w:rsidRPr="00253E53" w:rsidR="00E06F14">
              <w:t xml:space="preserve"> h</w:t>
            </w:r>
            <w:r w:rsidRPr="00253E53" w:rsidR="00492299">
              <w:t>our</w:t>
            </w:r>
          </w:p>
        </w:tc>
        <w:tc>
          <w:tcPr>
            <w:tcW w:w="900" w:type="dxa"/>
          </w:tcPr>
          <w:p w:rsidRPr="00253E53" w:rsidR="00D141AC" w:rsidP="00367BF2" w:rsidRDefault="00D141AC" w14:paraId="4725D979" w14:textId="683887CC">
            <w:pPr>
              <w:adjustRightInd/>
              <w:spacing w:line="321" w:lineRule="auto"/>
              <w:jc w:val="right"/>
            </w:pPr>
            <w:r w:rsidRPr="00253E53">
              <w:t>3,1</w:t>
            </w:r>
            <w:r w:rsidRPr="00253E53" w:rsidR="00196475">
              <w:t>75</w:t>
            </w:r>
          </w:p>
        </w:tc>
        <w:tc>
          <w:tcPr>
            <w:tcW w:w="1350" w:type="dxa"/>
          </w:tcPr>
          <w:p w:rsidRPr="00253E53" w:rsidR="00D141AC" w:rsidP="00367BF2" w:rsidRDefault="0003038E" w14:paraId="1214E0AF" w14:textId="5BBE7ED1">
            <w:pPr>
              <w:jc w:val="right"/>
            </w:pPr>
            <w:r w:rsidRPr="00253E53">
              <w:t>$23.30</w:t>
            </w:r>
          </w:p>
        </w:tc>
        <w:tc>
          <w:tcPr>
            <w:tcW w:w="1350" w:type="dxa"/>
          </w:tcPr>
          <w:p w:rsidRPr="00253E53" w:rsidR="00D141AC" w:rsidP="00367BF2" w:rsidRDefault="005D3572" w14:paraId="7CD6C9DD" w14:textId="36694BA3">
            <w:pPr>
              <w:adjustRightInd/>
              <w:spacing w:line="321" w:lineRule="auto"/>
              <w:jc w:val="right"/>
            </w:pPr>
            <w:r w:rsidRPr="00253E53">
              <w:t>$73,978</w:t>
            </w:r>
          </w:p>
        </w:tc>
      </w:tr>
      <w:tr w:rsidRPr="00253E53" w:rsidR="0072629D" w:rsidTr="00CD3BDB" w14:paraId="1CE02458" w14:textId="77777777">
        <w:trPr>
          <w:trHeight w:val="310"/>
          <w:jc w:val="center"/>
        </w:trPr>
        <w:tc>
          <w:tcPr>
            <w:tcW w:w="2155" w:type="dxa"/>
            <w:vMerge w:val="restart"/>
          </w:tcPr>
          <w:p w:rsidRPr="00253E53" w:rsidR="00D141AC" w:rsidP="00041EA2" w:rsidRDefault="00D141AC" w14:paraId="60073378" w14:textId="77777777">
            <w:pPr>
              <w:adjustRightInd/>
              <w:rPr>
                <w:b/>
                <w:bCs/>
              </w:rPr>
            </w:pPr>
            <w:r w:rsidRPr="00253E53">
              <w:rPr>
                <w:bCs/>
              </w:rPr>
              <w:t>Preventive maintenance</w:t>
            </w:r>
            <w:r w:rsidRPr="00253E53">
              <w:rPr>
                <w:b/>
                <w:bCs/>
              </w:rPr>
              <w:t xml:space="preserve"> </w:t>
            </w:r>
            <w:r w:rsidRPr="00253E53">
              <w:rPr>
                <w:bCs/>
              </w:rPr>
              <w:t>inspections/certification record – 1910.272(m)</w:t>
            </w:r>
          </w:p>
        </w:tc>
        <w:tc>
          <w:tcPr>
            <w:tcW w:w="1355" w:type="dxa"/>
            <w:shd w:val="clear" w:color="auto" w:fill="F2DBDB" w:themeFill="accent2" w:themeFillTint="33"/>
          </w:tcPr>
          <w:p w:rsidRPr="00253E53" w:rsidR="00D141AC" w:rsidP="00367BF2" w:rsidRDefault="00D141AC" w14:paraId="0F4E7A08" w14:textId="77777777">
            <w:pPr>
              <w:spacing w:line="321" w:lineRule="auto"/>
              <w:jc w:val="right"/>
              <w:rPr>
                <w:b/>
              </w:rPr>
            </w:pPr>
          </w:p>
        </w:tc>
        <w:tc>
          <w:tcPr>
            <w:tcW w:w="1345" w:type="dxa"/>
            <w:shd w:val="clear" w:color="auto" w:fill="F2DBDB" w:themeFill="accent2" w:themeFillTint="33"/>
          </w:tcPr>
          <w:p w:rsidRPr="00253E53" w:rsidR="00D141AC" w:rsidP="00041EA2" w:rsidRDefault="00D141AC" w14:paraId="50AC4CE9" w14:textId="77777777">
            <w:pPr>
              <w:adjustRightInd/>
              <w:spacing w:line="321" w:lineRule="auto"/>
              <w:rPr>
                <w:b/>
              </w:rPr>
            </w:pPr>
          </w:p>
        </w:tc>
        <w:tc>
          <w:tcPr>
            <w:tcW w:w="1170" w:type="dxa"/>
            <w:shd w:val="clear" w:color="auto" w:fill="F2DBDB" w:themeFill="accent2" w:themeFillTint="33"/>
          </w:tcPr>
          <w:p w:rsidRPr="00253E53" w:rsidR="00D141AC" w:rsidP="00367BF2" w:rsidRDefault="00D141AC" w14:paraId="7D0F75D6" w14:textId="77777777">
            <w:pPr>
              <w:adjustRightInd/>
              <w:spacing w:line="321" w:lineRule="auto"/>
              <w:jc w:val="right"/>
              <w:rPr>
                <w:b/>
              </w:rPr>
            </w:pPr>
          </w:p>
        </w:tc>
        <w:tc>
          <w:tcPr>
            <w:tcW w:w="1170" w:type="dxa"/>
            <w:shd w:val="clear" w:color="auto" w:fill="F2DBDB" w:themeFill="accent2" w:themeFillTint="33"/>
          </w:tcPr>
          <w:p w:rsidRPr="00253E53" w:rsidR="00D141AC" w:rsidP="00041EA2" w:rsidRDefault="00D141AC" w14:paraId="552881DC" w14:textId="77777777">
            <w:pPr>
              <w:adjustRightInd/>
              <w:spacing w:line="321" w:lineRule="auto"/>
              <w:rPr>
                <w:b/>
              </w:rPr>
            </w:pPr>
          </w:p>
        </w:tc>
        <w:tc>
          <w:tcPr>
            <w:tcW w:w="900" w:type="dxa"/>
            <w:shd w:val="clear" w:color="auto" w:fill="F2DBDB" w:themeFill="accent2" w:themeFillTint="33"/>
          </w:tcPr>
          <w:p w:rsidRPr="00253E53" w:rsidR="00D141AC" w:rsidP="00367BF2" w:rsidRDefault="00D141AC" w14:paraId="0E0ABD27" w14:textId="77777777">
            <w:pPr>
              <w:adjustRightInd/>
              <w:spacing w:line="321" w:lineRule="auto"/>
              <w:jc w:val="right"/>
              <w:rPr>
                <w:b/>
              </w:rPr>
            </w:pPr>
          </w:p>
        </w:tc>
        <w:tc>
          <w:tcPr>
            <w:tcW w:w="1350" w:type="dxa"/>
            <w:shd w:val="clear" w:color="auto" w:fill="F2DBDB" w:themeFill="accent2" w:themeFillTint="33"/>
          </w:tcPr>
          <w:p w:rsidRPr="00253E53" w:rsidR="00D141AC" w:rsidP="00367BF2" w:rsidRDefault="00D141AC" w14:paraId="4D0727AE" w14:textId="77777777">
            <w:pPr>
              <w:adjustRightInd/>
              <w:spacing w:line="321" w:lineRule="auto"/>
              <w:jc w:val="right"/>
              <w:rPr>
                <w:b/>
              </w:rPr>
            </w:pPr>
          </w:p>
        </w:tc>
        <w:tc>
          <w:tcPr>
            <w:tcW w:w="1350" w:type="dxa"/>
            <w:shd w:val="clear" w:color="auto" w:fill="F2DBDB" w:themeFill="accent2" w:themeFillTint="33"/>
          </w:tcPr>
          <w:p w:rsidRPr="00253E53" w:rsidR="00D141AC" w:rsidP="00367BF2" w:rsidRDefault="00D141AC" w14:paraId="268A25FD" w14:textId="77777777">
            <w:pPr>
              <w:adjustRightInd/>
              <w:jc w:val="right"/>
              <w:rPr>
                <w:b/>
              </w:rPr>
            </w:pPr>
          </w:p>
        </w:tc>
      </w:tr>
      <w:tr w:rsidRPr="00253E53" w:rsidR="0072629D" w:rsidTr="00CD3BDB" w14:paraId="4E222A4F" w14:textId="77777777">
        <w:trPr>
          <w:trHeight w:val="197"/>
          <w:jc w:val="center"/>
        </w:trPr>
        <w:tc>
          <w:tcPr>
            <w:tcW w:w="2155" w:type="dxa"/>
            <w:vMerge/>
          </w:tcPr>
          <w:p w:rsidRPr="00253E53" w:rsidR="00D141AC" w:rsidP="00041EA2" w:rsidRDefault="00D141AC" w14:paraId="5DDEF7BE" w14:textId="77777777">
            <w:pPr>
              <w:adjustRightInd/>
              <w:spacing w:before="252" w:line="321" w:lineRule="auto"/>
              <w:rPr>
                <w:b/>
                <w:bCs/>
              </w:rPr>
            </w:pPr>
          </w:p>
        </w:tc>
        <w:tc>
          <w:tcPr>
            <w:tcW w:w="1355" w:type="dxa"/>
            <w:shd w:val="clear" w:color="auto" w:fill="F2DBDB" w:themeFill="accent2" w:themeFillTint="33"/>
          </w:tcPr>
          <w:p w:rsidRPr="00253E53" w:rsidR="00D141AC" w:rsidP="00367BF2" w:rsidRDefault="00D141AC" w14:paraId="4DD32191" w14:textId="77777777">
            <w:pPr>
              <w:spacing w:line="321" w:lineRule="auto"/>
              <w:jc w:val="right"/>
              <w:rPr>
                <w:b/>
              </w:rPr>
            </w:pPr>
          </w:p>
        </w:tc>
        <w:tc>
          <w:tcPr>
            <w:tcW w:w="1345" w:type="dxa"/>
            <w:shd w:val="clear" w:color="auto" w:fill="F2DBDB" w:themeFill="accent2" w:themeFillTint="33"/>
          </w:tcPr>
          <w:p w:rsidRPr="00253E53" w:rsidR="00D141AC" w:rsidP="00041EA2" w:rsidRDefault="00D141AC" w14:paraId="37BBA6F2" w14:textId="77777777">
            <w:pPr>
              <w:adjustRightInd/>
              <w:spacing w:line="321" w:lineRule="auto"/>
              <w:rPr>
                <w:b/>
              </w:rPr>
            </w:pPr>
          </w:p>
        </w:tc>
        <w:tc>
          <w:tcPr>
            <w:tcW w:w="1170" w:type="dxa"/>
            <w:shd w:val="clear" w:color="auto" w:fill="F2DBDB" w:themeFill="accent2" w:themeFillTint="33"/>
          </w:tcPr>
          <w:p w:rsidRPr="00253E53" w:rsidR="00D141AC" w:rsidP="00367BF2" w:rsidRDefault="00D141AC" w14:paraId="350061A4" w14:textId="77777777">
            <w:pPr>
              <w:adjustRightInd/>
              <w:spacing w:line="321" w:lineRule="auto"/>
              <w:jc w:val="right"/>
              <w:rPr>
                <w:b/>
              </w:rPr>
            </w:pPr>
          </w:p>
        </w:tc>
        <w:tc>
          <w:tcPr>
            <w:tcW w:w="1170" w:type="dxa"/>
            <w:shd w:val="clear" w:color="auto" w:fill="F2DBDB" w:themeFill="accent2" w:themeFillTint="33"/>
          </w:tcPr>
          <w:p w:rsidRPr="00253E53" w:rsidR="00D141AC" w:rsidP="00041EA2" w:rsidRDefault="00D141AC" w14:paraId="6AAE8E3E" w14:textId="77777777">
            <w:pPr>
              <w:adjustRightInd/>
              <w:spacing w:line="321" w:lineRule="auto"/>
              <w:rPr>
                <w:b/>
              </w:rPr>
            </w:pPr>
          </w:p>
        </w:tc>
        <w:tc>
          <w:tcPr>
            <w:tcW w:w="900" w:type="dxa"/>
            <w:shd w:val="clear" w:color="auto" w:fill="F2DBDB" w:themeFill="accent2" w:themeFillTint="33"/>
          </w:tcPr>
          <w:p w:rsidRPr="00253E53" w:rsidR="00D141AC" w:rsidP="00367BF2" w:rsidRDefault="00D141AC" w14:paraId="4593CD2B" w14:textId="77777777">
            <w:pPr>
              <w:adjustRightInd/>
              <w:spacing w:line="321" w:lineRule="auto"/>
              <w:jc w:val="right"/>
              <w:rPr>
                <w:b/>
              </w:rPr>
            </w:pPr>
          </w:p>
        </w:tc>
        <w:tc>
          <w:tcPr>
            <w:tcW w:w="1350" w:type="dxa"/>
            <w:shd w:val="clear" w:color="auto" w:fill="F2DBDB" w:themeFill="accent2" w:themeFillTint="33"/>
          </w:tcPr>
          <w:p w:rsidRPr="00253E53" w:rsidR="00D141AC" w:rsidP="00367BF2" w:rsidRDefault="00D141AC" w14:paraId="5232D2FF" w14:textId="77777777">
            <w:pPr>
              <w:adjustRightInd/>
              <w:spacing w:line="321" w:lineRule="auto"/>
              <w:jc w:val="right"/>
              <w:rPr>
                <w:b/>
              </w:rPr>
            </w:pPr>
          </w:p>
        </w:tc>
        <w:tc>
          <w:tcPr>
            <w:tcW w:w="1350" w:type="dxa"/>
            <w:shd w:val="clear" w:color="auto" w:fill="F2DBDB" w:themeFill="accent2" w:themeFillTint="33"/>
          </w:tcPr>
          <w:p w:rsidRPr="00253E53" w:rsidR="00D141AC" w:rsidP="00367BF2" w:rsidRDefault="00D141AC" w14:paraId="02D55B74" w14:textId="77777777">
            <w:pPr>
              <w:adjustRightInd/>
              <w:spacing w:before="252" w:line="321" w:lineRule="auto"/>
              <w:jc w:val="right"/>
              <w:rPr>
                <w:b/>
              </w:rPr>
            </w:pPr>
          </w:p>
        </w:tc>
      </w:tr>
      <w:tr w:rsidRPr="00253E53" w:rsidR="0072629D" w:rsidTr="00CD3BDB" w14:paraId="7AE1F937" w14:textId="77777777">
        <w:trPr>
          <w:trHeight w:val="298"/>
          <w:jc w:val="center"/>
        </w:trPr>
        <w:tc>
          <w:tcPr>
            <w:tcW w:w="2155" w:type="dxa"/>
            <w:vMerge/>
          </w:tcPr>
          <w:p w:rsidRPr="00253E53" w:rsidR="00D141AC" w:rsidP="00041EA2" w:rsidRDefault="00D141AC" w14:paraId="0FBE093F" w14:textId="77777777">
            <w:pPr>
              <w:adjustRightInd/>
              <w:spacing w:line="321" w:lineRule="auto"/>
              <w:rPr>
                <w:b/>
                <w:bCs/>
              </w:rPr>
            </w:pPr>
          </w:p>
        </w:tc>
        <w:tc>
          <w:tcPr>
            <w:tcW w:w="1355" w:type="dxa"/>
            <w:shd w:val="clear" w:color="auto" w:fill="F2DBDB" w:themeFill="accent2" w:themeFillTint="33"/>
          </w:tcPr>
          <w:p w:rsidRPr="00253E53" w:rsidR="00D141AC" w:rsidP="00367BF2" w:rsidRDefault="00D141AC" w14:paraId="087579A0" w14:textId="77777777">
            <w:pPr>
              <w:jc w:val="right"/>
              <w:rPr>
                <w:b/>
              </w:rPr>
            </w:pPr>
          </w:p>
        </w:tc>
        <w:tc>
          <w:tcPr>
            <w:tcW w:w="1345" w:type="dxa"/>
            <w:shd w:val="clear" w:color="auto" w:fill="F2DBDB" w:themeFill="accent2" w:themeFillTint="33"/>
          </w:tcPr>
          <w:p w:rsidRPr="00253E53" w:rsidR="00D141AC" w:rsidP="00041EA2" w:rsidRDefault="00D141AC" w14:paraId="1DC7AA65" w14:textId="77777777">
            <w:pPr>
              <w:adjustRightInd/>
              <w:rPr>
                <w:b/>
              </w:rPr>
            </w:pPr>
          </w:p>
        </w:tc>
        <w:tc>
          <w:tcPr>
            <w:tcW w:w="1170" w:type="dxa"/>
            <w:shd w:val="clear" w:color="auto" w:fill="F2DBDB" w:themeFill="accent2" w:themeFillTint="33"/>
          </w:tcPr>
          <w:p w:rsidRPr="00253E53" w:rsidR="00D141AC" w:rsidP="00367BF2" w:rsidRDefault="00D141AC" w14:paraId="0FE0B22C" w14:textId="77777777">
            <w:pPr>
              <w:adjustRightInd/>
              <w:jc w:val="right"/>
              <w:rPr>
                <w:b/>
              </w:rPr>
            </w:pPr>
          </w:p>
        </w:tc>
        <w:tc>
          <w:tcPr>
            <w:tcW w:w="1170" w:type="dxa"/>
            <w:shd w:val="clear" w:color="auto" w:fill="F2DBDB" w:themeFill="accent2" w:themeFillTint="33"/>
          </w:tcPr>
          <w:p w:rsidRPr="00253E53" w:rsidR="00D141AC" w:rsidP="00041EA2" w:rsidRDefault="00D141AC" w14:paraId="3A1FEE6B" w14:textId="77777777">
            <w:pPr>
              <w:adjustRightInd/>
              <w:rPr>
                <w:b/>
              </w:rPr>
            </w:pPr>
          </w:p>
        </w:tc>
        <w:tc>
          <w:tcPr>
            <w:tcW w:w="900" w:type="dxa"/>
            <w:shd w:val="clear" w:color="auto" w:fill="F2DBDB" w:themeFill="accent2" w:themeFillTint="33"/>
          </w:tcPr>
          <w:p w:rsidRPr="00253E53" w:rsidR="00D141AC" w:rsidP="00367BF2" w:rsidRDefault="00D141AC" w14:paraId="760A4DB1" w14:textId="77777777">
            <w:pPr>
              <w:adjustRightInd/>
              <w:jc w:val="right"/>
              <w:rPr>
                <w:b/>
              </w:rPr>
            </w:pPr>
          </w:p>
        </w:tc>
        <w:tc>
          <w:tcPr>
            <w:tcW w:w="1350" w:type="dxa"/>
            <w:shd w:val="clear" w:color="auto" w:fill="F2DBDB" w:themeFill="accent2" w:themeFillTint="33"/>
          </w:tcPr>
          <w:p w:rsidRPr="00253E53" w:rsidR="00D141AC" w:rsidP="00367BF2" w:rsidRDefault="00D141AC" w14:paraId="045382CE" w14:textId="77777777">
            <w:pPr>
              <w:adjustRightInd/>
              <w:jc w:val="right"/>
              <w:rPr>
                <w:b/>
              </w:rPr>
            </w:pPr>
          </w:p>
        </w:tc>
        <w:tc>
          <w:tcPr>
            <w:tcW w:w="1350" w:type="dxa"/>
            <w:shd w:val="clear" w:color="auto" w:fill="F2DBDB" w:themeFill="accent2" w:themeFillTint="33"/>
          </w:tcPr>
          <w:p w:rsidRPr="00253E53" w:rsidR="00D141AC" w:rsidP="00367BF2" w:rsidRDefault="00D141AC" w14:paraId="12CDC3EC" w14:textId="77777777">
            <w:pPr>
              <w:adjustRightInd/>
              <w:jc w:val="right"/>
              <w:rPr>
                <w:b/>
              </w:rPr>
            </w:pPr>
          </w:p>
        </w:tc>
      </w:tr>
      <w:tr w:rsidRPr="00253E53" w:rsidR="0072629D" w:rsidTr="00CD3BDB" w14:paraId="1014C3E3" w14:textId="77777777">
        <w:trPr>
          <w:trHeight w:val="70"/>
          <w:jc w:val="center"/>
        </w:trPr>
        <w:tc>
          <w:tcPr>
            <w:tcW w:w="2155" w:type="dxa"/>
            <w:vMerge/>
          </w:tcPr>
          <w:p w:rsidRPr="00253E53" w:rsidR="00D141AC" w:rsidP="00041EA2" w:rsidRDefault="00D141AC" w14:paraId="4A22B3EF" w14:textId="77777777">
            <w:pPr>
              <w:adjustRightInd/>
              <w:spacing w:line="321" w:lineRule="auto"/>
              <w:rPr>
                <w:b/>
                <w:bCs/>
              </w:rPr>
            </w:pPr>
          </w:p>
        </w:tc>
        <w:tc>
          <w:tcPr>
            <w:tcW w:w="1355" w:type="dxa"/>
            <w:shd w:val="clear" w:color="auto" w:fill="F2DBDB" w:themeFill="accent2" w:themeFillTint="33"/>
          </w:tcPr>
          <w:p w:rsidRPr="00253E53" w:rsidR="00D141AC" w:rsidP="00367BF2" w:rsidRDefault="00D141AC" w14:paraId="305DA287" w14:textId="77777777">
            <w:pPr>
              <w:jc w:val="right"/>
              <w:rPr>
                <w:b/>
              </w:rPr>
            </w:pPr>
          </w:p>
        </w:tc>
        <w:tc>
          <w:tcPr>
            <w:tcW w:w="1345" w:type="dxa"/>
            <w:shd w:val="clear" w:color="auto" w:fill="F2DBDB" w:themeFill="accent2" w:themeFillTint="33"/>
          </w:tcPr>
          <w:p w:rsidRPr="00253E53" w:rsidR="00D141AC" w:rsidP="00041EA2" w:rsidRDefault="00D141AC" w14:paraId="1330F28E" w14:textId="77777777">
            <w:pPr>
              <w:adjustRightInd/>
              <w:rPr>
                <w:b/>
              </w:rPr>
            </w:pPr>
          </w:p>
        </w:tc>
        <w:tc>
          <w:tcPr>
            <w:tcW w:w="1170" w:type="dxa"/>
            <w:shd w:val="clear" w:color="auto" w:fill="F2DBDB" w:themeFill="accent2" w:themeFillTint="33"/>
          </w:tcPr>
          <w:p w:rsidRPr="00253E53" w:rsidR="00D141AC" w:rsidP="00367BF2" w:rsidRDefault="00D141AC" w14:paraId="57D5FF6F" w14:textId="77777777">
            <w:pPr>
              <w:adjustRightInd/>
              <w:jc w:val="right"/>
              <w:rPr>
                <w:b/>
              </w:rPr>
            </w:pPr>
          </w:p>
        </w:tc>
        <w:tc>
          <w:tcPr>
            <w:tcW w:w="1170" w:type="dxa"/>
            <w:shd w:val="clear" w:color="auto" w:fill="F2DBDB" w:themeFill="accent2" w:themeFillTint="33"/>
          </w:tcPr>
          <w:p w:rsidRPr="00253E53" w:rsidR="00D141AC" w:rsidP="00041EA2" w:rsidRDefault="00D141AC" w14:paraId="47B53AF6" w14:textId="77777777">
            <w:pPr>
              <w:adjustRightInd/>
              <w:rPr>
                <w:b/>
              </w:rPr>
            </w:pPr>
          </w:p>
        </w:tc>
        <w:tc>
          <w:tcPr>
            <w:tcW w:w="900" w:type="dxa"/>
            <w:shd w:val="clear" w:color="auto" w:fill="F2DBDB" w:themeFill="accent2" w:themeFillTint="33"/>
          </w:tcPr>
          <w:p w:rsidRPr="00253E53" w:rsidR="00D141AC" w:rsidP="00367BF2" w:rsidRDefault="00D141AC" w14:paraId="0EA3CFF4" w14:textId="77777777">
            <w:pPr>
              <w:adjustRightInd/>
              <w:jc w:val="right"/>
              <w:rPr>
                <w:b/>
              </w:rPr>
            </w:pPr>
          </w:p>
        </w:tc>
        <w:tc>
          <w:tcPr>
            <w:tcW w:w="1350" w:type="dxa"/>
            <w:shd w:val="clear" w:color="auto" w:fill="F2DBDB" w:themeFill="accent2" w:themeFillTint="33"/>
          </w:tcPr>
          <w:p w:rsidRPr="00253E53" w:rsidR="00D141AC" w:rsidP="00367BF2" w:rsidRDefault="00D141AC" w14:paraId="3D6D7C49" w14:textId="77777777">
            <w:pPr>
              <w:adjustRightInd/>
              <w:jc w:val="right"/>
              <w:rPr>
                <w:b/>
              </w:rPr>
            </w:pPr>
          </w:p>
        </w:tc>
        <w:tc>
          <w:tcPr>
            <w:tcW w:w="1350" w:type="dxa"/>
            <w:shd w:val="clear" w:color="auto" w:fill="F2DBDB" w:themeFill="accent2" w:themeFillTint="33"/>
          </w:tcPr>
          <w:p w:rsidRPr="00253E53" w:rsidR="00D141AC" w:rsidP="00367BF2" w:rsidRDefault="00D141AC" w14:paraId="2C45E2A6" w14:textId="77777777">
            <w:pPr>
              <w:adjustRightInd/>
              <w:jc w:val="right"/>
              <w:rPr>
                <w:b/>
              </w:rPr>
            </w:pPr>
          </w:p>
        </w:tc>
      </w:tr>
      <w:tr w:rsidRPr="00253E53" w:rsidR="00D141AC" w:rsidTr="00CD3BDB" w14:paraId="6904BA6B" w14:textId="77777777">
        <w:trPr>
          <w:trHeight w:val="210"/>
          <w:jc w:val="center"/>
        </w:trPr>
        <w:tc>
          <w:tcPr>
            <w:tcW w:w="2155" w:type="dxa"/>
            <w:vMerge w:val="restart"/>
          </w:tcPr>
          <w:p w:rsidRPr="00253E53" w:rsidR="00D141AC" w:rsidP="00041EA2" w:rsidRDefault="00D141AC" w14:paraId="07AB9D2E" w14:textId="77777777">
            <w:pPr>
              <w:adjustRightInd/>
              <w:rPr>
                <w:b/>
                <w:bCs/>
              </w:rPr>
            </w:pPr>
            <w:r w:rsidRPr="00253E53">
              <w:rPr>
                <w:b/>
                <w:bCs/>
              </w:rPr>
              <w:t>Bulk raw grain dryers</w:t>
            </w:r>
          </w:p>
        </w:tc>
        <w:tc>
          <w:tcPr>
            <w:tcW w:w="1355" w:type="dxa"/>
          </w:tcPr>
          <w:p w:rsidRPr="00253E53" w:rsidR="00D141AC" w:rsidP="00367BF2" w:rsidRDefault="00D27EA9" w14:paraId="5DB9ACA6" w14:textId="008785D5">
            <w:pPr>
              <w:jc w:val="right"/>
            </w:pPr>
            <w:r w:rsidRPr="00253E53">
              <w:t>14,940</w:t>
            </w:r>
          </w:p>
        </w:tc>
        <w:tc>
          <w:tcPr>
            <w:tcW w:w="1345" w:type="dxa"/>
          </w:tcPr>
          <w:p w:rsidRPr="00253E53" w:rsidR="00D141AC" w:rsidP="00041EA2" w:rsidRDefault="00770469" w14:paraId="37214C53" w14:textId="6A25F925">
            <w:pPr>
              <w:adjustRightInd/>
            </w:pPr>
            <w:r w:rsidRPr="00253E53">
              <w:t>6.7470</w:t>
            </w:r>
          </w:p>
        </w:tc>
        <w:tc>
          <w:tcPr>
            <w:tcW w:w="1170" w:type="dxa"/>
          </w:tcPr>
          <w:p w:rsidRPr="00253E53" w:rsidR="00D141AC" w:rsidP="00367BF2" w:rsidRDefault="00D141AC" w14:paraId="1379D4D6" w14:textId="4DD3E632">
            <w:pPr>
              <w:adjustRightInd/>
              <w:jc w:val="right"/>
            </w:pPr>
            <w:r w:rsidRPr="00253E53">
              <w:t>10</w:t>
            </w:r>
            <w:r w:rsidRPr="00253E53" w:rsidR="006519D8">
              <w:t>0,800</w:t>
            </w:r>
          </w:p>
        </w:tc>
        <w:tc>
          <w:tcPr>
            <w:tcW w:w="1170" w:type="dxa"/>
          </w:tcPr>
          <w:p w:rsidRPr="00253E53" w:rsidR="00D141AC" w:rsidP="00041EA2" w:rsidRDefault="00D141AC" w14:paraId="43E6D090" w14:textId="023EEEE5">
            <w:pPr>
              <w:adjustRightInd/>
            </w:pPr>
            <w:r w:rsidRPr="00253E53">
              <w:t>3/60</w:t>
            </w:r>
            <w:r w:rsidRPr="00253E53" w:rsidR="00E06F14">
              <w:t xml:space="preserve"> hour</w:t>
            </w:r>
          </w:p>
        </w:tc>
        <w:tc>
          <w:tcPr>
            <w:tcW w:w="900" w:type="dxa"/>
          </w:tcPr>
          <w:p w:rsidRPr="00253E53" w:rsidR="00D141AC" w:rsidP="00367BF2" w:rsidRDefault="00D141AC" w14:paraId="08DBEE58" w14:textId="5532E4BA">
            <w:pPr>
              <w:adjustRightInd/>
              <w:jc w:val="right"/>
            </w:pPr>
            <w:r w:rsidRPr="00253E53">
              <w:t>5,</w:t>
            </w:r>
            <w:r w:rsidRPr="00253E53" w:rsidR="00196475">
              <w:t>040</w:t>
            </w:r>
          </w:p>
        </w:tc>
        <w:tc>
          <w:tcPr>
            <w:tcW w:w="1350" w:type="dxa"/>
          </w:tcPr>
          <w:p w:rsidRPr="00253E53" w:rsidR="00D141AC" w:rsidP="00367BF2" w:rsidRDefault="003F5694" w14:paraId="78536B20" w14:textId="09F093A8">
            <w:pPr>
              <w:adjustRightInd/>
              <w:jc w:val="right"/>
            </w:pPr>
            <w:r w:rsidRPr="00253E53">
              <w:t>$</w:t>
            </w:r>
            <w:r w:rsidRPr="00253E53" w:rsidR="00F43711">
              <w:t>55.19</w:t>
            </w:r>
          </w:p>
        </w:tc>
        <w:tc>
          <w:tcPr>
            <w:tcW w:w="1350" w:type="dxa"/>
          </w:tcPr>
          <w:p w:rsidRPr="00253E53" w:rsidR="00D141AC" w:rsidP="00423ADF" w:rsidRDefault="005D3572" w14:paraId="77468FBA" w14:textId="7017F98B">
            <w:pPr>
              <w:adjustRightInd/>
              <w:jc w:val="right"/>
              <w:rPr>
                <w:sz w:val="24"/>
                <w:szCs w:val="24"/>
              </w:rPr>
            </w:pPr>
            <w:r w:rsidRPr="00253E53">
              <w:rPr>
                <w:sz w:val="24"/>
                <w:szCs w:val="24"/>
              </w:rPr>
              <w:t>$</w:t>
            </w:r>
            <w:r w:rsidRPr="00253E53" w:rsidR="00343E8E">
              <w:rPr>
                <w:spacing w:val="-2"/>
                <w:sz w:val="24"/>
                <w:szCs w:val="24"/>
              </w:rPr>
              <w:t>278,157</w:t>
            </w:r>
          </w:p>
        </w:tc>
      </w:tr>
      <w:tr w:rsidRPr="00253E53" w:rsidR="00D141AC" w:rsidTr="00CD3BDB" w14:paraId="47FB6401" w14:textId="77777777">
        <w:trPr>
          <w:trHeight w:val="204"/>
          <w:jc w:val="center"/>
        </w:trPr>
        <w:tc>
          <w:tcPr>
            <w:tcW w:w="2155" w:type="dxa"/>
            <w:vMerge/>
          </w:tcPr>
          <w:p w:rsidRPr="00253E53" w:rsidR="00D141AC" w:rsidP="00041EA2" w:rsidRDefault="00D141AC" w14:paraId="757091C8" w14:textId="77777777">
            <w:pPr>
              <w:adjustRightInd/>
              <w:rPr>
                <w:b/>
                <w:bCs/>
              </w:rPr>
            </w:pPr>
          </w:p>
        </w:tc>
        <w:tc>
          <w:tcPr>
            <w:tcW w:w="1355" w:type="dxa"/>
          </w:tcPr>
          <w:p w:rsidRPr="00253E53" w:rsidR="00D141AC" w:rsidP="00367BF2" w:rsidRDefault="00D27EA9" w14:paraId="7A95899B" w14:textId="76D08BB7">
            <w:pPr>
              <w:jc w:val="right"/>
            </w:pPr>
            <w:r w:rsidRPr="00253E53">
              <w:t>14,940</w:t>
            </w:r>
          </w:p>
        </w:tc>
        <w:tc>
          <w:tcPr>
            <w:tcW w:w="1345" w:type="dxa"/>
          </w:tcPr>
          <w:p w:rsidRPr="00253E53" w:rsidR="00D141AC" w:rsidP="00CD3BDB" w:rsidRDefault="00D141AC" w14:paraId="55CD0B80" w14:textId="398CDECC">
            <w:pPr>
              <w:adjustRightInd/>
              <w:jc w:val="right"/>
            </w:pPr>
            <w:r w:rsidRPr="00253E53">
              <w:t>15.</w:t>
            </w:r>
            <w:r w:rsidRPr="00253E53" w:rsidR="00770469">
              <w:t>3687</w:t>
            </w:r>
          </w:p>
        </w:tc>
        <w:tc>
          <w:tcPr>
            <w:tcW w:w="1170" w:type="dxa"/>
          </w:tcPr>
          <w:p w:rsidRPr="00253E53" w:rsidR="00D141AC" w:rsidP="00367BF2" w:rsidRDefault="00D141AC" w14:paraId="363F01A5" w14:textId="3ABE86F4">
            <w:pPr>
              <w:adjustRightInd/>
              <w:jc w:val="right"/>
            </w:pPr>
            <w:r w:rsidRPr="00253E53">
              <w:t>22</w:t>
            </w:r>
            <w:r w:rsidRPr="00253E53" w:rsidR="00770469">
              <w:t>9,608</w:t>
            </w:r>
          </w:p>
        </w:tc>
        <w:tc>
          <w:tcPr>
            <w:tcW w:w="1170" w:type="dxa"/>
          </w:tcPr>
          <w:p w:rsidRPr="00253E53" w:rsidR="00D141AC" w:rsidP="000078FE" w:rsidRDefault="00D141AC" w14:paraId="2A2EF01C" w14:textId="638FE283">
            <w:pPr>
              <w:adjustRightInd/>
            </w:pPr>
            <w:r w:rsidRPr="00253E53">
              <w:t>3/60</w:t>
            </w:r>
            <w:r w:rsidRPr="00253E53" w:rsidR="00E06F14">
              <w:t xml:space="preserve"> hour</w:t>
            </w:r>
          </w:p>
        </w:tc>
        <w:tc>
          <w:tcPr>
            <w:tcW w:w="900" w:type="dxa"/>
          </w:tcPr>
          <w:p w:rsidRPr="00253E53" w:rsidR="00D141AC" w:rsidP="00367BF2" w:rsidRDefault="00D141AC" w14:paraId="65BE1B7D" w14:textId="3A4C152F">
            <w:pPr>
              <w:adjustRightInd/>
              <w:jc w:val="right"/>
            </w:pPr>
            <w:r w:rsidRPr="00253E53">
              <w:t>11,48</w:t>
            </w:r>
            <w:r w:rsidRPr="00253E53" w:rsidR="00196475">
              <w:t>0</w:t>
            </w:r>
          </w:p>
        </w:tc>
        <w:tc>
          <w:tcPr>
            <w:tcW w:w="1350" w:type="dxa"/>
          </w:tcPr>
          <w:p w:rsidRPr="00253E53" w:rsidR="00D141AC" w:rsidP="00343E8E" w:rsidRDefault="0003038E" w14:paraId="493188E4" w14:textId="62CD335E">
            <w:pPr>
              <w:adjustRightInd/>
              <w:jc w:val="right"/>
            </w:pPr>
            <w:r w:rsidRPr="00253E53">
              <w:t>$</w:t>
            </w:r>
            <w:r w:rsidRPr="00253E53" w:rsidR="00343E8E">
              <w:t>55.19</w:t>
            </w:r>
          </w:p>
        </w:tc>
        <w:tc>
          <w:tcPr>
            <w:tcW w:w="1350" w:type="dxa"/>
          </w:tcPr>
          <w:p w:rsidRPr="00253E53" w:rsidR="00D141AC" w:rsidP="00423ADF" w:rsidRDefault="005D3572" w14:paraId="74DFC7A8" w14:textId="7538904F">
            <w:pPr>
              <w:adjustRightInd/>
              <w:jc w:val="right"/>
            </w:pPr>
            <w:r w:rsidRPr="00253E53">
              <w:t>$</w:t>
            </w:r>
            <w:r w:rsidRPr="00253E53" w:rsidR="00E23173">
              <w:t>633,581</w:t>
            </w:r>
          </w:p>
        </w:tc>
      </w:tr>
      <w:tr w:rsidRPr="00253E53" w:rsidR="00D141AC" w:rsidTr="00CD3BDB" w14:paraId="293C7C44" w14:textId="77777777">
        <w:trPr>
          <w:trHeight w:val="70"/>
          <w:jc w:val="center"/>
        </w:trPr>
        <w:tc>
          <w:tcPr>
            <w:tcW w:w="2155" w:type="dxa"/>
          </w:tcPr>
          <w:p w:rsidRPr="00253E53" w:rsidR="00D141AC" w:rsidP="00041EA2" w:rsidRDefault="00D141AC" w14:paraId="12384A77" w14:textId="77777777">
            <w:pPr>
              <w:adjustRightInd/>
              <w:rPr>
                <w:b/>
                <w:bCs/>
              </w:rPr>
            </w:pPr>
            <w:r w:rsidRPr="00253E53">
              <w:rPr>
                <w:b/>
                <w:bCs/>
              </w:rPr>
              <w:t>Dust collection (elevators and mills), one system per facility</w:t>
            </w:r>
          </w:p>
        </w:tc>
        <w:tc>
          <w:tcPr>
            <w:tcW w:w="1355" w:type="dxa"/>
          </w:tcPr>
          <w:p w:rsidRPr="00253E53" w:rsidR="00D141AC" w:rsidP="00367BF2" w:rsidRDefault="00D27EA9" w14:paraId="148D7161" w14:textId="24CF8161">
            <w:pPr>
              <w:jc w:val="right"/>
            </w:pPr>
            <w:r w:rsidRPr="00253E53">
              <w:t>14,940</w:t>
            </w:r>
          </w:p>
        </w:tc>
        <w:tc>
          <w:tcPr>
            <w:tcW w:w="1345" w:type="dxa"/>
          </w:tcPr>
          <w:p w:rsidRPr="00253E53" w:rsidR="00D141AC" w:rsidDel="006B19DB" w:rsidP="00CD3BDB" w:rsidRDefault="00D141AC" w14:paraId="114347EB" w14:textId="77777777">
            <w:pPr>
              <w:adjustRightInd/>
              <w:jc w:val="right"/>
            </w:pPr>
            <w:r w:rsidRPr="00253E53">
              <w:t xml:space="preserve">12 </w:t>
            </w:r>
          </w:p>
        </w:tc>
        <w:tc>
          <w:tcPr>
            <w:tcW w:w="1170" w:type="dxa"/>
          </w:tcPr>
          <w:p w:rsidRPr="00253E53" w:rsidR="00D141AC" w:rsidDel="006B19DB" w:rsidP="00367BF2" w:rsidRDefault="00D141AC" w14:paraId="5D2AC641" w14:textId="47A33CA1">
            <w:pPr>
              <w:adjustRightInd/>
              <w:jc w:val="right"/>
            </w:pPr>
            <w:r w:rsidRPr="00253E53">
              <w:t>17</w:t>
            </w:r>
            <w:r w:rsidRPr="00253E53" w:rsidR="00770469">
              <w:t>9,280</w:t>
            </w:r>
          </w:p>
        </w:tc>
        <w:tc>
          <w:tcPr>
            <w:tcW w:w="1170" w:type="dxa"/>
          </w:tcPr>
          <w:p w:rsidRPr="00253E53" w:rsidR="00D141AC" w:rsidDel="006B19DB" w:rsidP="000078FE" w:rsidRDefault="00D141AC" w14:paraId="4D049B2E" w14:textId="0CC383A3">
            <w:pPr>
              <w:adjustRightInd/>
            </w:pPr>
            <w:r w:rsidRPr="00253E53">
              <w:t>3/60</w:t>
            </w:r>
            <w:r w:rsidRPr="00253E53" w:rsidR="00E06F14">
              <w:t xml:space="preserve"> hour</w:t>
            </w:r>
          </w:p>
        </w:tc>
        <w:tc>
          <w:tcPr>
            <w:tcW w:w="900" w:type="dxa"/>
          </w:tcPr>
          <w:p w:rsidRPr="00253E53" w:rsidR="00D141AC" w:rsidDel="006B19DB" w:rsidP="00367BF2" w:rsidRDefault="00D141AC" w14:paraId="44C21F4F" w14:textId="6F32B2A9">
            <w:pPr>
              <w:adjustRightInd/>
              <w:jc w:val="right"/>
            </w:pPr>
            <w:r w:rsidRPr="00253E53">
              <w:t>8,</w:t>
            </w:r>
            <w:r w:rsidRPr="00253E53" w:rsidR="00770469">
              <w:t>9</w:t>
            </w:r>
            <w:r w:rsidRPr="00253E53" w:rsidR="00196475">
              <w:t>64</w:t>
            </w:r>
          </w:p>
        </w:tc>
        <w:tc>
          <w:tcPr>
            <w:tcW w:w="1350" w:type="dxa"/>
          </w:tcPr>
          <w:p w:rsidRPr="00253E53" w:rsidR="00D141AC" w:rsidP="00367BF2" w:rsidRDefault="0003038E" w14:paraId="6637ED3E" w14:textId="06FCF835">
            <w:pPr>
              <w:adjustRightInd/>
              <w:jc w:val="right"/>
            </w:pPr>
            <w:r w:rsidRPr="00253E53">
              <w:t>$55.19</w:t>
            </w:r>
          </w:p>
        </w:tc>
        <w:tc>
          <w:tcPr>
            <w:tcW w:w="1350" w:type="dxa"/>
          </w:tcPr>
          <w:p w:rsidRPr="00253E53" w:rsidR="00D141AC" w:rsidP="00423ADF" w:rsidRDefault="005D3572" w14:paraId="1D6AE76A" w14:textId="512892E1">
            <w:pPr>
              <w:adjustRightInd/>
              <w:jc w:val="right"/>
            </w:pPr>
            <w:r w:rsidRPr="00253E53">
              <w:t>$49</w:t>
            </w:r>
            <w:r w:rsidRPr="00253E53" w:rsidR="002E31D0">
              <w:t>4,723</w:t>
            </w:r>
          </w:p>
        </w:tc>
      </w:tr>
      <w:tr w:rsidRPr="00253E53" w:rsidR="00D141AC" w:rsidTr="00CD3BDB" w14:paraId="48E07ECF" w14:textId="77777777">
        <w:trPr>
          <w:trHeight w:val="70"/>
          <w:jc w:val="center"/>
        </w:trPr>
        <w:tc>
          <w:tcPr>
            <w:tcW w:w="2155" w:type="dxa"/>
          </w:tcPr>
          <w:p w:rsidRPr="00253E53" w:rsidR="00D141AC" w:rsidP="00041EA2" w:rsidRDefault="00D141AC" w14:paraId="1077FD5F" w14:textId="77777777">
            <w:pPr>
              <w:adjustRightInd/>
              <w:rPr>
                <w:b/>
                <w:bCs/>
              </w:rPr>
            </w:pPr>
            <w:r w:rsidRPr="00253E53">
              <w:rPr>
                <w:b/>
                <w:bCs/>
              </w:rPr>
              <w:t>Bucket elevators(applies to elevators only); estimated 10 bucket elevators per larger elevator</w:t>
            </w:r>
          </w:p>
        </w:tc>
        <w:tc>
          <w:tcPr>
            <w:tcW w:w="1355" w:type="dxa"/>
          </w:tcPr>
          <w:p w:rsidRPr="00253E53" w:rsidR="00D141AC" w:rsidP="00367BF2" w:rsidRDefault="00D27EA9" w14:paraId="663FCF9F" w14:textId="1C97A53F">
            <w:pPr>
              <w:jc w:val="right"/>
            </w:pPr>
            <w:r w:rsidRPr="00253E53">
              <w:t>14,940</w:t>
            </w:r>
          </w:p>
        </w:tc>
        <w:tc>
          <w:tcPr>
            <w:tcW w:w="1345" w:type="dxa"/>
          </w:tcPr>
          <w:p w:rsidRPr="00253E53" w:rsidR="00D141AC" w:rsidP="00CD3BDB" w:rsidRDefault="00D141AC" w14:paraId="390CE3C0" w14:textId="00AB1DC2">
            <w:pPr>
              <w:adjustRightInd/>
              <w:jc w:val="right"/>
            </w:pPr>
            <w:r w:rsidRPr="00253E53">
              <w:t>10.</w:t>
            </w:r>
            <w:r w:rsidRPr="00253E53" w:rsidR="00C6349F">
              <w:t>11566</w:t>
            </w:r>
          </w:p>
        </w:tc>
        <w:tc>
          <w:tcPr>
            <w:tcW w:w="1170" w:type="dxa"/>
          </w:tcPr>
          <w:p w:rsidRPr="00253E53" w:rsidR="00D141AC" w:rsidP="00367BF2" w:rsidRDefault="00D141AC" w14:paraId="3E8A0030" w14:textId="3FA153F9">
            <w:pPr>
              <w:adjustRightInd/>
              <w:jc w:val="right"/>
            </w:pPr>
            <w:r w:rsidRPr="00253E53">
              <w:t>15</w:t>
            </w:r>
            <w:r w:rsidRPr="00253E53" w:rsidR="002E31D0">
              <w:t>1,128</w:t>
            </w:r>
          </w:p>
        </w:tc>
        <w:tc>
          <w:tcPr>
            <w:tcW w:w="1170" w:type="dxa"/>
          </w:tcPr>
          <w:p w:rsidRPr="00253E53" w:rsidR="00D141AC" w:rsidP="000078FE" w:rsidRDefault="00D141AC" w14:paraId="4F35F732" w14:textId="6EF69C73">
            <w:pPr>
              <w:adjustRightInd/>
            </w:pPr>
            <w:r w:rsidRPr="00253E53">
              <w:t>3/60</w:t>
            </w:r>
            <w:r w:rsidRPr="00253E53" w:rsidR="00E06F14">
              <w:t xml:space="preserve"> hour</w:t>
            </w:r>
          </w:p>
        </w:tc>
        <w:tc>
          <w:tcPr>
            <w:tcW w:w="900" w:type="dxa"/>
          </w:tcPr>
          <w:p w:rsidRPr="00253E53" w:rsidR="00D141AC" w:rsidP="00367BF2" w:rsidRDefault="00D141AC" w14:paraId="6459171F" w14:textId="2B1F4FA7">
            <w:pPr>
              <w:adjustRightInd/>
              <w:jc w:val="right"/>
            </w:pPr>
            <w:r w:rsidRPr="00253E53">
              <w:t>7,</w:t>
            </w:r>
            <w:r w:rsidRPr="00253E53" w:rsidR="00196475">
              <w:t>556</w:t>
            </w:r>
          </w:p>
        </w:tc>
        <w:tc>
          <w:tcPr>
            <w:tcW w:w="1350" w:type="dxa"/>
          </w:tcPr>
          <w:p w:rsidRPr="00253E53" w:rsidR="00D141AC" w:rsidP="00367BF2" w:rsidRDefault="003F5694" w14:paraId="48D8F7EC" w14:textId="6B3F7097">
            <w:pPr>
              <w:adjustRightInd/>
              <w:jc w:val="right"/>
            </w:pPr>
            <w:r w:rsidRPr="00253E53">
              <w:t>$</w:t>
            </w:r>
            <w:r w:rsidRPr="00253E53" w:rsidR="00C00D58">
              <w:t>55.19</w:t>
            </w:r>
          </w:p>
        </w:tc>
        <w:tc>
          <w:tcPr>
            <w:tcW w:w="1350" w:type="dxa"/>
          </w:tcPr>
          <w:p w:rsidRPr="00253E53" w:rsidR="00D141AC" w:rsidP="00367BF2" w:rsidRDefault="005D3572" w14:paraId="4DFB9DC5" w14:textId="44E4AEBA">
            <w:pPr>
              <w:adjustRightInd/>
              <w:jc w:val="right"/>
            </w:pPr>
            <w:r w:rsidRPr="00253E53">
              <w:t>$417,016</w:t>
            </w:r>
          </w:p>
        </w:tc>
      </w:tr>
      <w:tr w:rsidRPr="00253E53" w:rsidR="0072629D" w:rsidTr="00CD3BDB" w14:paraId="1E452483" w14:textId="77777777">
        <w:trPr>
          <w:trHeight w:val="70"/>
          <w:jc w:val="center"/>
        </w:trPr>
        <w:tc>
          <w:tcPr>
            <w:tcW w:w="2155" w:type="dxa"/>
          </w:tcPr>
          <w:p w:rsidRPr="00253E53" w:rsidR="00D141AC" w:rsidP="00041EA2" w:rsidRDefault="00D141AC" w14:paraId="676DA8C8" w14:textId="77777777">
            <w:pPr>
              <w:adjustRightInd/>
              <w:rPr>
                <w:b/>
                <w:bCs/>
              </w:rPr>
            </w:pPr>
            <w:r w:rsidRPr="00253E53">
              <w:rPr>
                <w:b/>
                <w:bCs/>
              </w:rPr>
              <w:t>Disclosure of Certification Records</w:t>
            </w:r>
          </w:p>
        </w:tc>
        <w:tc>
          <w:tcPr>
            <w:tcW w:w="1355" w:type="dxa"/>
            <w:shd w:val="clear" w:color="auto" w:fill="F2DBDB" w:themeFill="accent2" w:themeFillTint="33"/>
          </w:tcPr>
          <w:p w:rsidRPr="00253E53" w:rsidR="00D141AC" w:rsidP="00367BF2" w:rsidRDefault="00D141AC" w14:paraId="74F0FBD6" w14:textId="77777777">
            <w:pPr>
              <w:jc w:val="right"/>
              <w:rPr>
                <w:b/>
              </w:rPr>
            </w:pPr>
          </w:p>
        </w:tc>
        <w:tc>
          <w:tcPr>
            <w:tcW w:w="1345" w:type="dxa"/>
            <w:shd w:val="clear" w:color="auto" w:fill="F2DBDB" w:themeFill="accent2" w:themeFillTint="33"/>
          </w:tcPr>
          <w:p w:rsidRPr="00253E53" w:rsidR="00D141AC" w:rsidP="00041EA2" w:rsidRDefault="00D141AC" w14:paraId="5BFA3242" w14:textId="77777777">
            <w:pPr>
              <w:adjustRightInd/>
              <w:rPr>
                <w:b/>
              </w:rPr>
            </w:pPr>
          </w:p>
        </w:tc>
        <w:tc>
          <w:tcPr>
            <w:tcW w:w="1170" w:type="dxa"/>
            <w:shd w:val="clear" w:color="auto" w:fill="F2DBDB" w:themeFill="accent2" w:themeFillTint="33"/>
          </w:tcPr>
          <w:p w:rsidRPr="00253E53" w:rsidR="00D141AC" w:rsidP="00367BF2" w:rsidRDefault="00D141AC" w14:paraId="2866EF03" w14:textId="77777777">
            <w:pPr>
              <w:adjustRightInd/>
              <w:jc w:val="right"/>
              <w:rPr>
                <w:b/>
              </w:rPr>
            </w:pPr>
          </w:p>
        </w:tc>
        <w:tc>
          <w:tcPr>
            <w:tcW w:w="1170" w:type="dxa"/>
            <w:shd w:val="clear" w:color="auto" w:fill="F2DBDB" w:themeFill="accent2" w:themeFillTint="33"/>
          </w:tcPr>
          <w:p w:rsidRPr="00253E53" w:rsidR="00D141AC" w:rsidP="00041EA2" w:rsidRDefault="00D141AC" w14:paraId="0FEC0230" w14:textId="77777777">
            <w:pPr>
              <w:adjustRightInd/>
              <w:rPr>
                <w:b/>
              </w:rPr>
            </w:pPr>
          </w:p>
        </w:tc>
        <w:tc>
          <w:tcPr>
            <w:tcW w:w="900" w:type="dxa"/>
            <w:shd w:val="clear" w:color="auto" w:fill="F2DBDB" w:themeFill="accent2" w:themeFillTint="33"/>
          </w:tcPr>
          <w:p w:rsidRPr="00253E53" w:rsidR="00D141AC" w:rsidP="00367BF2" w:rsidRDefault="00D141AC" w14:paraId="6C1C9279" w14:textId="77777777">
            <w:pPr>
              <w:adjustRightInd/>
              <w:jc w:val="right"/>
              <w:rPr>
                <w:b/>
              </w:rPr>
            </w:pPr>
          </w:p>
        </w:tc>
        <w:tc>
          <w:tcPr>
            <w:tcW w:w="1350" w:type="dxa"/>
            <w:shd w:val="clear" w:color="auto" w:fill="F2DBDB" w:themeFill="accent2" w:themeFillTint="33"/>
          </w:tcPr>
          <w:p w:rsidRPr="00253E53" w:rsidR="00D141AC" w:rsidP="00367BF2" w:rsidRDefault="00D141AC" w14:paraId="1F2C1E26" w14:textId="77777777">
            <w:pPr>
              <w:adjustRightInd/>
              <w:jc w:val="right"/>
              <w:rPr>
                <w:b/>
              </w:rPr>
            </w:pPr>
          </w:p>
        </w:tc>
        <w:tc>
          <w:tcPr>
            <w:tcW w:w="1350" w:type="dxa"/>
            <w:shd w:val="clear" w:color="auto" w:fill="F2DBDB" w:themeFill="accent2" w:themeFillTint="33"/>
          </w:tcPr>
          <w:p w:rsidRPr="00253E53" w:rsidR="00D141AC" w:rsidP="00367BF2" w:rsidRDefault="00D141AC" w14:paraId="7A8D6ABF" w14:textId="77777777">
            <w:pPr>
              <w:adjustRightInd/>
              <w:jc w:val="right"/>
              <w:rPr>
                <w:b/>
              </w:rPr>
            </w:pPr>
          </w:p>
        </w:tc>
      </w:tr>
      <w:tr w:rsidRPr="00253E53" w:rsidR="007778EF" w:rsidTr="007778EF" w14:paraId="7312F57B" w14:textId="77777777">
        <w:trPr>
          <w:trHeight w:val="233"/>
          <w:jc w:val="center"/>
        </w:trPr>
        <w:tc>
          <w:tcPr>
            <w:tcW w:w="2155" w:type="dxa"/>
          </w:tcPr>
          <w:p w:rsidRPr="00253E53" w:rsidR="00726F2F" w:rsidP="00726F2F" w:rsidRDefault="00726F2F" w14:paraId="5D968AA2" w14:textId="77777777">
            <w:pPr>
              <w:adjustRightInd/>
              <w:rPr>
                <w:b/>
                <w:bCs/>
              </w:rPr>
            </w:pPr>
            <w:r w:rsidRPr="00253E53">
              <w:rPr>
                <w:b/>
                <w:bCs/>
              </w:rPr>
              <w:t>TOTALS</w:t>
            </w:r>
          </w:p>
        </w:tc>
        <w:tc>
          <w:tcPr>
            <w:tcW w:w="1355" w:type="dxa"/>
          </w:tcPr>
          <w:p w:rsidRPr="00253E53" w:rsidR="00726F2F" w:rsidP="00726F2F" w:rsidRDefault="00726F2F" w14:paraId="735148E8" w14:textId="77777777">
            <w:pPr>
              <w:adjustRightInd/>
              <w:rPr>
                <w:b/>
              </w:rPr>
            </w:pPr>
          </w:p>
        </w:tc>
        <w:tc>
          <w:tcPr>
            <w:tcW w:w="1345" w:type="dxa"/>
          </w:tcPr>
          <w:p w:rsidRPr="00253E53" w:rsidR="00726F2F" w:rsidP="00726F2F" w:rsidRDefault="00726F2F" w14:paraId="1066E73E" w14:textId="77777777">
            <w:pPr>
              <w:adjustRightInd/>
              <w:spacing w:before="252"/>
              <w:rPr>
                <w:b/>
              </w:rPr>
            </w:pPr>
          </w:p>
        </w:tc>
        <w:tc>
          <w:tcPr>
            <w:tcW w:w="1170" w:type="dxa"/>
          </w:tcPr>
          <w:p w:rsidRPr="00253E53" w:rsidR="00726F2F" w:rsidP="00367BF2" w:rsidRDefault="008E40C2" w14:paraId="56C1EBD8" w14:textId="7176AB2F">
            <w:pPr>
              <w:adjustRightInd/>
              <w:jc w:val="right"/>
              <w:rPr>
                <w:b/>
              </w:rPr>
            </w:pPr>
            <w:r w:rsidRPr="00253E53">
              <w:rPr>
                <w:b/>
              </w:rPr>
              <w:t>1,</w:t>
            </w:r>
            <w:r w:rsidRPr="00253E53" w:rsidR="0008551E">
              <w:rPr>
                <w:b/>
              </w:rPr>
              <w:t>105,635</w:t>
            </w:r>
          </w:p>
        </w:tc>
        <w:tc>
          <w:tcPr>
            <w:tcW w:w="1170" w:type="dxa"/>
          </w:tcPr>
          <w:p w:rsidRPr="00253E53" w:rsidR="00726F2F" w:rsidP="00726F2F" w:rsidRDefault="00726F2F" w14:paraId="6881B1C1" w14:textId="77777777">
            <w:pPr>
              <w:adjustRightInd/>
              <w:spacing w:before="252"/>
              <w:rPr>
                <w:b/>
              </w:rPr>
            </w:pPr>
          </w:p>
        </w:tc>
        <w:tc>
          <w:tcPr>
            <w:tcW w:w="900" w:type="dxa"/>
          </w:tcPr>
          <w:p w:rsidRPr="00253E53" w:rsidR="00726F2F" w:rsidP="00367BF2" w:rsidRDefault="00271E7F" w14:paraId="0E52B04F" w14:textId="7AFA2E5F">
            <w:pPr>
              <w:widowControl/>
              <w:autoSpaceDE/>
              <w:autoSpaceDN/>
              <w:adjustRightInd/>
              <w:jc w:val="right"/>
              <w:rPr>
                <w:b/>
              </w:rPr>
            </w:pPr>
            <w:r w:rsidRPr="00253E53">
              <w:rPr>
                <w:b/>
                <w:bCs/>
                <w:color w:val="000000"/>
              </w:rPr>
              <w:t>57,</w:t>
            </w:r>
            <w:r w:rsidRPr="00253E53" w:rsidR="00E06F14">
              <w:rPr>
                <w:b/>
                <w:bCs/>
                <w:color w:val="000000"/>
              </w:rPr>
              <w:t>837</w:t>
            </w:r>
          </w:p>
        </w:tc>
        <w:tc>
          <w:tcPr>
            <w:tcW w:w="1350" w:type="dxa"/>
            <w:shd w:val="clear" w:color="auto" w:fill="F2DBDB" w:themeFill="accent2" w:themeFillTint="33"/>
          </w:tcPr>
          <w:p w:rsidRPr="00253E53" w:rsidR="00726F2F" w:rsidP="00726F2F" w:rsidRDefault="00726F2F" w14:paraId="15427FB9" w14:textId="77777777">
            <w:pPr>
              <w:adjustRightInd/>
              <w:spacing w:before="252"/>
              <w:rPr>
                <w:b/>
              </w:rPr>
            </w:pPr>
          </w:p>
        </w:tc>
        <w:tc>
          <w:tcPr>
            <w:tcW w:w="1350" w:type="dxa"/>
          </w:tcPr>
          <w:p w:rsidRPr="00253E53" w:rsidR="00726F2F" w:rsidP="00CD3BDB" w:rsidRDefault="007036B4" w14:paraId="04274F1E" w14:textId="5FBD9190">
            <w:pPr>
              <w:widowControl/>
              <w:autoSpaceDE/>
              <w:autoSpaceDN/>
              <w:adjustRightInd/>
              <w:jc w:val="center"/>
              <w:rPr>
                <w:b/>
              </w:rPr>
            </w:pPr>
            <w:r w:rsidRPr="00253E53">
              <w:rPr>
                <w:b/>
                <w:bCs/>
                <w:color w:val="000000"/>
              </w:rPr>
              <w:t>$3,147,594</w:t>
            </w:r>
          </w:p>
        </w:tc>
      </w:tr>
    </w:tbl>
    <w:p w:rsidRPr="00253E53" w:rsidR="00D141AC" w:rsidP="00D141AC" w:rsidRDefault="00D141AC" w14:paraId="396069BE" w14:textId="77777777">
      <w:pPr>
        <w:pStyle w:val="ListParagraph"/>
        <w:numPr>
          <w:ilvl w:val="0"/>
          <w:numId w:val="12"/>
        </w:numPr>
        <w:tabs>
          <w:tab w:val="left" w:pos="3646"/>
        </w:tabs>
        <w:adjustRightInd/>
        <w:spacing w:line="278" w:lineRule="auto"/>
        <w:rPr>
          <w:b/>
          <w:bCs/>
          <w:sz w:val="24"/>
          <w:szCs w:val="24"/>
        </w:rPr>
        <w:sectPr w:rsidRPr="00253E53" w:rsidR="00D141AC" w:rsidSect="00E82CE3">
          <w:pgSz w:w="15840" w:h="12240" w:orient="landscape"/>
          <w:pgMar w:top="1440" w:right="1440" w:bottom="1440" w:left="1440" w:header="720" w:footer="706" w:gutter="0"/>
          <w:cols w:space="720"/>
          <w:noEndnote/>
          <w:titlePg/>
          <w:docGrid w:linePitch="272"/>
        </w:sectPr>
      </w:pPr>
    </w:p>
    <w:p w:rsidRPr="00253E53" w:rsidR="00C56172" w:rsidP="00367BF2" w:rsidRDefault="00C56172" w14:paraId="46BDDEE6" w14:textId="77777777">
      <w:pPr>
        <w:pStyle w:val="ListParagraph"/>
        <w:numPr>
          <w:ilvl w:val="0"/>
          <w:numId w:val="13"/>
        </w:numPr>
        <w:tabs>
          <w:tab w:val="left" w:pos="360"/>
          <w:tab w:val="left" w:pos="4230"/>
        </w:tabs>
        <w:adjustRightInd/>
        <w:ind w:left="0" w:hanging="90"/>
        <w:rPr>
          <w:b/>
          <w:bCs/>
          <w:sz w:val="24"/>
          <w:szCs w:val="24"/>
        </w:rPr>
      </w:pPr>
      <w:r w:rsidRPr="00253E53">
        <w:rPr>
          <w:b/>
          <w:bCs/>
          <w:sz w:val="24"/>
          <w:szCs w:val="24"/>
        </w:rPr>
        <w:lastRenderedPageBreak/>
        <w:t xml:space="preserve">Provide an estimate of the total annual cost burden to respondents </w:t>
      </w:r>
      <w:r w:rsidRPr="00253E53" w:rsidR="008119CA">
        <w:rPr>
          <w:b/>
          <w:bCs/>
          <w:sz w:val="24"/>
          <w:szCs w:val="24"/>
        </w:rPr>
        <w:t xml:space="preserve">or recordkeepers resulting from </w:t>
      </w:r>
      <w:r w:rsidRPr="00253E53">
        <w:rPr>
          <w:b/>
          <w:bCs/>
          <w:sz w:val="24"/>
          <w:szCs w:val="24"/>
        </w:rPr>
        <w:t>the collection of information. (Do not include the cost of any hour burden shown in Items 12 and 14.)</w:t>
      </w:r>
    </w:p>
    <w:p w:rsidRPr="00253E53" w:rsidR="00A34323" w:rsidP="00A34323" w:rsidRDefault="00A34323" w14:paraId="7D1CF332" w14:textId="77777777">
      <w:pPr>
        <w:pStyle w:val="ListParagraph"/>
        <w:tabs>
          <w:tab w:val="left" w:pos="3646"/>
          <w:tab w:val="left" w:pos="4230"/>
        </w:tabs>
        <w:adjustRightInd/>
        <w:spacing w:line="278" w:lineRule="auto"/>
        <w:rPr>
          <w:b/>
          <w:bCs/>
          <w:sz w:val="24"/>
          <w:szCs w:val="24"/>
        </w:rPr>
      </w:pPr>
    </w:p>
    <w:p w:rsidRPr="00253E53" w:rsidR="00C56172" w:rsidP="00A34323" w:rsidRDefault="00C56172" w14:paraId="5AAAB69B" w14:textId="5A33F098">
      <w:pPr>
        <w:pStyle w:val="ListParagraph"/>
        <w:numPr>
          <w:ilvl w:val="0"/>
          <w:numId w:val="14"/>
        </w:numPr>
        <w:adjustRightInd/>
        <w:spacing w:before="216"/>
        <w:rPr>
          <w:b/>
          <w:bCs/>
          <w:sz w:val="24"/>
          <w:szCs w:val="24"/>
        </w:rPr>
      </w:pPr>
      <w:r w:rsidRPr="00253E53">
        <w:rPr>
          <w:b/>
          <w:bCs/>
          <w:spacing w:val="-2"/>
          <w:sz w:val="24"/>
          <w:szCs w:val="24"/>
        </w:rPr>
        <w:t xml:space="preserve">The cost estimate should be split into two components: (a) a total capital and start-up cost component </w:t>
      </w:r>
      <w:r w:rsidRPr="00253E53">
        <w:rPr>
          <w:b/>
          <w:bCs/>
          <w:spacing w:val="1"/>
          <w:sz w:val="24"/>
          <w:szCs w:val="24"/>
        </w:rPr>
        <w:t xml:space="preserve">annualized over its expected useful life); and (b) a total operation and maintenance and purchase of </w:t>
      </w:r>
      <w:r w:rsidRPr="00253E53">
        <w:rPr>
          <w:b/>
          <w:bCs/>
          <w:spacing w:val="-1"/>
          <w:sz w:val="24"/>
          <w:szCs w:val="24"/>
        </w:rPr>
        <w:t xml:space="preserve">service component. The estimates should take into account costs associated with generating, maintaining, </w:t>
      </w:r>
      <w:r w:rsidRPr="00253E53">
        <w:rPr>
          <w:b/>
          <w:bCs/>
          <w:spacing w:val="-2"/>
          <w:sz w:val="24"/>
          <w:szCs w:val="24"/>
        </w:rPr>
        <w:t xml:space="preserve">and disclosing or providing the information. Include descriptions of methods used to estimate major cost </w:t>
      </w:r>
      <w:r w:rsidRPr="00253E53">
        <w:rPr>
          <w:b/>
          <w:bCs/>
          <w:spacing w:val="2"/>
          <w:sz w:val="24"/>
          <w:szCs w:val="24"/>
        </w:rPr>
        <w:t xml:space="preserve">factors including system and technology acquisition, expected useful life of capital equipment, the </w:t>
      </w:r>
      <w:r w:rsidRPr="00253E53">
        <w:rPr>
          <w:b/>
          <w:bCs/>
          <w:spacing w:val="5"/>
          <w:sz w:val="24"/>
          <w:szCs w:val="24"/>
        </w:rPr>
        <w:t xml:space="preserve">discount rate(s), and the time period over which costs will be incurred. Capital and start-up costs </w:t>
      </w:r>
      <w:r w:rsidRPr="00253E53">
        <w:rPr>
          <w:b/>
          <w:bCs/>
          <w:spacing w:val="-2"/>
          <w:sz w:val="24"/>
          <w:szCs w:val="24"/>
        </w:rPr>
        <w:t xml:space="preserve">include, among other items, preparations for collecting information such as purchasing computers and </w:t>
      </w:r>
      <w:r w:rsidRPr="00253E53">
        <w:rPr>
          <w:b/>
          <w:bCs/>
          <w:sz w:val="24"/>
          <w:szCs w:val="24"/>
        </w:rPr>
        <w:t>software; monitoring, sampling, drilling</w:t>
      </w:r>
      <w:r w:rsidRPr="00253E53" w:rsidR="00902C9D">
        <w:rPr>
          <w:b/>
          <w:bCs/>
          <w:sz w:val="24"/>
          <w:szCs w:val="24"/>
        </w:rPr>
        <w:t>,</w:t>
      </w:r>
      <w:r w:rsidRPr="00253E53">
        <w:rPr>
          <w:b/>
          <w:bCs/>
          <w:sz w:val="24"/>
          <w:szCs w:val="24"/>
        </w:rPr>
        <w:t xml:space="preserve"> and testing equipment; and record storage facilities.</w:t>
      </w:r>
    </w:p>
    <w:p w:rsidRPr="00253E53" w:rsidR="00A34323" w:rsidP="00A34323" w:rsidRDefault="00A34323" w14:paraId="622C3272" w14:textId="77777777">
      <w:pPr>
        <w:pStyle w:val="ListParagraph"/>
        <w:adjustRightInd/>
        <w:spacing w:before="216"/>
        <w:ind w:left="1080"/>
        <w:rPr>
          <w:b/>
          <w:bCs/>
          <w:sz w:val="24"/>
          <w:szCs w:val="24"/>
        </w:rPr>
      </w:pPr>
    </w:p>
    <w:p w:rsidRPr="00253E53" w:rsidR="00C56172" w:rsidP="00A34323" w:rsidRDefault="00C56172" w14:paraId="54982CF5" w14:textId="0F478FD8">
      <w:pPr>
        <w:pStyle w:val="ListParagraph"/>
        <w:numPr>
          <w:ilvl w:val="0"/>
          <w:numId w:val="14"/>
        </w:numPr>
        <w:adjustRightInd/>
        <w:spacing w:before="252"/>
        <w:ind w:right="72"/>
        <w:rPr>
          <w:b/>
          <w:bCs/>
          <w:sz w:val="24"/>
          <w:szCs w:val="24"/>
        </w:rPr>
      </w:pPr>
      <w:r w:rsidRPr="00253E53">
        <w:rPr>
          <w:b/>
          <w:bCs/>
          <w:spacing w:val="-1"/>
          <w:sz w:val="24"/>
          <w:szCs w:val="24"/>
        </w:rPr>
        <w:t xml:space="preserve">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w:t>
      </w:r>
      <w:r w:rsidRPr="00253E53" w:rsidR="00902C9D">
        <w:rPr>
          <w:b/>
          <w:bCs/>
          <w:spacing w:val="-1"/>
          <w:sz w:val="24"/>
          <w:szCs w:val="24"/>
        </w:rPr>
        <w:t xml:space="preserve">the </w:t>
      </w:r>
      <w:r w:rsidRPr="00253E53">
        <w:rPr>
          <w:b/>
          <w:bCs/>
          <w:spacing w:val="-1"/>
          <w:sz w:val="24"/>
          <w:szCs w:val="24"/>
        </w:rPr>
        <w:t xml:space="preserve">respondent (fewer than 10), utilize the 60-day pre-OMB submission public comment </w:t>
      </w:r>
      <w:r w:rsidRPr="00253E53">
        <w:rPr>
          <w:b/>
          <w:bCs/>
          <w:spacing w:val="4"/>
          <w:sz w:val="24"/>
          <w:szCs w:val="24"/>
        </w:rPr>
        <w:t>process</w:t>
      </w:r>
      <w:r w:rsidRPr="00253E53" w:rsidR="00902C9D">
        <w:rPr>
          <w:b/>
          <w:bCs/>
          <w:spacing w:val="4"/>
          <w:sz w:val="24"/>
          <w:szCs w:val="24"/>
        </w:rPr>
        <w:t>,</w:t>
      </w:r>
      <w:r w:rsidRPr="00253E53">
        <w:rPr>
          <w:b/>
          <w:bCs/>
          <w:spacing w:val="4"/>
          <w:sz w:val="24"/>
          <w:szCs w:val="24"/>
        </w:rPr>
        <w:t xml:space="preserve"> and use existing economic or regulatory impact analysis associated with the rulemaking </w:t>
      </w:r>
      <w:r w:rsidRPr="00253E53">
        <w:rPr>
          <w:b/>
          <w:bCs/>
          <w:sz w:val="24"/>
          <w:szCs w:val="24"/>
        </w:rPr>
        <w:t>containing the information collection, as appropriate.</w:t>
      </w:r>
    </w:p>
    <w:p w:rsidRPr="00253E53" w:rsidR="00A34323" w:rsidP="00A34323" w:rsidRDefault="00A34323" w14:paraId="6D01A245" w14:textId="77777777">
      <w:pPr>
        <w:pStyle w:val="ListParagraph"/>
        <w:rPr>
          <w:b/>
          <w:bCs/>
          <w:sz w:val="24"/>
          <w:szCs w:val="24"/>
        </w:rPr>
      </w:pPr>
    </w:p>
    <w:p w:rsidRPr="00253E53" w:rsidR="00C56172" w:rsidP="00367BF2" w:rsidRDefault="00C56172" w14:paraId="72BB2727" w14:textId="61C998F8">
      <w:pPr>
        <w:pStyle w:val="ListParagraph"/>
        <w:numPr>
          <w:ilvl w:val="0"/>
          <w:numId w:val="14"/>
        </w:numPr>
        <w:adjustRightInd/>
        <w:ind w:right="144"/>
        <w:rPr>
          <w:b/>
          <w:bCs/>
          <w:sz w:val="24"/>
          <w:szCs w:val="24"/>
        </w:rPr>
      </w:pPr>
      <w:r w:rsidRPr="00253E53">
        <w:rPr>
          <w:b/>
          <w:bCs/>
          <w:sz w:val="24"/>
          <w:szCs w:val="24"/>
        </w:rPr>
        <w:t xml:space="preserve">Generally, estimates should not include purchases of equipment or services, or portions thereof, made: </w:t>
      </w:r>
      <w:r w:rsidRPr="00253E53">
        <w:rPr>
          <w:b/>
          <w:bCs/>
          <w:spacing w:val="-1"/>
          <w:sz w:val="24"/>
          <w:szCs w:val="24"/>
        </w:rPr>
        <w:t xml:space="preserve">(1) </w:t>
      </w:r>
      <w:r w:rsidRPr="00253E53" w:rsidR="00902C9D">
        <w:rPr>
          <w:b/>
          <w:bCs/>
          <w:spacing w:val="-1"/>
          <w:sz w:val="24"/>
          <w:szCs w:val="24"/>
        </w:rPr>
        <w:t>before</w:t>
      </w:r>
      <w:r w:rsidRPr="00253E53">
        <w:rPr>
          <w:b/>
          <w:bCs/>
          <w:spacing w:val="-1"/>
          <w:sz w:val="24"/>
          <w:szCs w:val="24"/>
        </w:rPr>
        <w:t xml:space="preserve"> October 1, 1995, (2) to achieve regulatory compliance with requirements not associated with </w:t>
      </w:r>
      <w:r w:rsidRPr="00253E53">
        <w:rPr>
          <w:b/>
          <w:bCs/>
          <w:spacing w:val="-2"/>
          <w:sz w:val="24"/>
          <w:szCs w:val="24"/>
        </w:rPr>
        <w:t xml:space="preserve">the information collection, (3) for reasons other than to provide information or keep records for the </w:t>
      </w:r>
      <w:r w:rsidRPr="00253E53">
        <w:rPr>
          <w:b/>
          <w:bCs/>
          <w:sz w:val="24"/>
          <w:szCs w:val="24"/>
        </w:rPr>
        <w:t xml:space="preserve">government, or (4) as part of customary and usual business or </w:t>
      </w:r>
      <w:r w:rsidRPr="00253E53" w:rsidR="00902C9D">
        <w:rPr>
          <w:b/>
          <w:bCs/>
          <w:sz w:val="24"/>
          <w:szCs w:val="24"/>
        </w:rPr>
        <w:t xml:space="preserve">privacy </w:t>
      </w:r>
      <w:r w:rsidRPr="00253E53">
        <w:rPr>
          <w:b/>
          <w:bCs/>
          <w:sz w:val="24"/>
          <w:szCs w:val="24"/>
        </w:rPr>
        <w:t>practices.</w:t>
      </w:r>
    </w:p>
    <w:p w:rsidRPr="00253E53" w:rsidR="00A4468C" w:rsidP="00367BF2" w:rsidRDefault="00A4468C" w14:paraId="10D9E733" w14:textId="77777777">
      <w:pPr>
        <w:adjustRightInd/>
        <w:ind w:left="-90" w:right="216"/>
        <w:rPr>
          <w:sz w:val="24"/>
          <w:szCs w:val="24"/>
        </w:rPr>
      </w:pPr>
    </w:p>
    <w:p w:rsidRPr="00253E53" w:rsidR="00F36698" w:rsidP="00367BF2" w:rsidRDefault="00C56172" w14:paraId="128755E3" w14:textId="0DFE3F9C">
      <w:pPr>
        <w:adjustRightInd/>
        <w:ind w:left="-90" w:right="216"/>
        <w:rPr>
          <w:sz w:val="24"/>
          <w:szCs w:val="24"/>
        </w:rPr>
      </w:pPr>
      <w:r w:rsidRPr="00253E53">
        <w:rPr>
          <w:sz w:val="24"/>
          <w:szCs w:val="24"/>
        </w:rPr>
        <w:t xml:space="preserve">The cost determined under Item 12 accounts for the total annual cost burden to respondents or recordkeepers resulting from </w:t>
      </w:r>
      <w:r w:rsidRPr="00253E53" w:rsidR="00902C9D">
        <w:rPr>
          <w:sz w:val="24"/>
          <w:szCs w:val="24"/>
        </w:rPr>
        <w:t xml:space="preserve">this </w:t>
      </w:r>
      <w:r w:rsidRPr="00253E53">
        <w:rPr>
          <w:sz w:val="24"/>
          <w:szCs w:val="24"/>
        </w:rPr>
        <w:t>collection of information requirements.</w:t>
      </w:r>
    </w:p>
    <w:p w:rsidRPr="00253E53" w:rsidR="00A4468C" w:rsidP="00367BF2" w:rsidRDefault="00A4468C" w14:paraId="6CF6AE71" w14:textId="77777777">
      <w:pPr>
        <w:adjustRightInd/>
        <w:ind w:left="-90" w:right="216"/>
        <w:rPr>
          <w:sz w:val="24"/>
          <w:szCs w:val="24"/>
        </w:rPr>
      </w:pPr>
    </w:p>
    <w:p w:rsidRPr="00253E53" w:rsidR="00F36698" w:rsidP="00367BF2" w:rsidRDefault="00C56172" w14:paraId="4E8F221B" w14:textId="4A5CF8EE">
      <w:pPr>
        <w:pStyle w:val="ListParagraph"/>
        <w:numPr>
          <w:ilvl w:val="0"/>
          <w:numId w:val="13"/>
        </w:numPr>
        <w:tabs>
          <w:tab w:val="left" w:pos="0"/>
          <w:tab w:val="left" w:pos="360"/>
        </w:tabs>
        <w:adjustRightInd/>
        <w:ind w:left="90" w:right="216" w:hanging="180"/>
        <w:jc w:val="both"/>
        <w:rPr>
          <w:sz w:val="24"/>
          <w:szCs w:val="24"/>
        </w:rPr>
      </w:pPr>
      <w:r w:rsidRPr="00253E53">
        <w:rPr>
          <w:b/>
          <w:bCs/>
          <w:spacing w:val="2"/>
          <w:sz w:val="24"/>
          <w:szCs w:val="24"/>
        </w:rPr>
        <w:t xml:space="preserve">Provide estimates of </w:t>
      </w:r>
      <w:r w:rsidRPr="00253E53" w:rsidR="00902C9D">
        <w:rPr>
          <w:b/>
          <w:bCs/>
          <w:spacing w:val="2"/>
          <w:sz w:val="24"/>
          <w:szCs w:val="24"/>
        </w:rPr>
        <w:t xml:space="preserve">the </w:t>
      </w:r>
      <w:r w:rsidRPr="00253E53">
        <w:rPr>
          <w:b/>
          <w:bCs/>
          <w:spacing w:val="2"/>
          <w:sz w:val="24"/>
          <w:szCs w:val="24"/>
        </w:rPr>
        <w:t>annualized cost to the Federal government. Also, provide</w:t>
      </w:r>
    </w:p>
    <w:p w:rsidRPr="00253E53" w:rsidR="00A4468C" w:rsidP="008F41DE" w:rsidRDefault="00902C9D" w14:paraId="2BAE4A60" w14:textId="636425D2">
      <w:pPr>
        <w:pStyle w:val="ListParagraph"/>
        <w:adjustRightInd/>
        <w:spacing w:before="288" w:after="240"/>
        <w:ind w:left="-90" w:right="216"/>
        <w:rPr>
          <w:b/>
          <w:bCs/>
          <w:sz w:val="24"/>
          <w:szCs w:val="24"/>
        </w:rPr>
      </w:pPr>
      <w:r w:rsidRPr="00253E53">
        <w:rPr>
          <w:b/>
          <w:bCs/>
          <w:spacing w:val="2"/>
          <w:sz w:val="24"/>
          <w:szCs w:val="24"/>
        </w:rPr>
        <w:t xml:space="preserve">a </w:t>
      </w:r>
      <w:r w:rsidRPr="00253E53" w:rsidR="00C56172">
        <w:rPr>
          <w:b/>
          <w:bCs/>
          <w:spacing w:val="2"/>
          <w:sz w:val="24"/>
          <w:szCs w:val="24"/>
        </w:rPr>
        <w:t xml:space="preserve">description of the </w:t>
      </w:r>
      <w:r w:rsidRPr="00253E53" w:rsidR="00C56172">
        <w:rPr>
          <w:b/>
          <w:bCs/>
          <w:spacing w:val="-2"/>
          <w:sz w:val="24"/>
          <w:szCs w:val="24"/>
        </w:rPr>
        <w:t xml:space="preserve">method used to estimate cost, which should include quantification of hours, operational expenses (such as </w:t>
      </w:r>
      <w:r w:rsidRPr="00253E53" w:rsidR="00C56172">
        <w:rPr>
          <w:b/>
          <w:bCs/>
          <w:spacing w:val="-3"/>
          <w:sz w:val="24"/>
          <w:szCs w:val="24"/>
        </w:rPr>
        <w:t xml:space="preserve">equipment, overhead, printing, and support staff), and any other expense that would not have been incurred </w:t>
      </w:r>
      <w:r w:rsidRPr="00253E53" w:rsidR="00C56172">
        <w:rPr>
          <w:b/>
          <w:bCs/>
          <w:sz w:val="24"/>
          <w:szCs w:val="24"/>
        </w:rPr>
        <w:t>without this collection of information. Agencies also may aggregate cost estimates from Items 12, 13, and 14 in a single table.</w:t>
      </w:r>
    </w:p>
    <w:p w:rsidRPr="00253E53" w:rsidR="00A4468C" w:rsidP="008F41DE" w:rsidRDefault="00A4468C" w14:paraId="5867FF3E" w14:textId="77777777">
      <w:pPr>
        <w:pStyle w:val="ListParagraph"/>
        <w:adjustRightInd/>
        <w:spacing w:before="288" w:after="240"/>
        <w:ind w:left="-90" w:right="216"/>
        <w:rPr>
          <w:sz w:val="24"/>
          <w:szCs w:val="24"/>
        </w:rPr>
      </w:pPr>
    </w:p>
    <w:p w:rsidRPr="00253E53" w:rsidR="00553F33" w:rsidP="00367BF2" w:rsidRDefault="00A26DEB" w14:paraId="28B7DA79" w14:textId="7E8A83C8">
      <w:pPr>
        <w:pStyle w:val="ListParagraph"/>
        <w:adjustRightInd/>
        <w:ind w:left="-90" w:right="216"/>
        <w:rPr>
          <w:sz w:val="24"/>
          <w:szCs w:val="24"/>
        </w:rPr>
      </w:pPr>
      <w:r w:rsidRPr="00253E53">
        <w:rPr>
          <w:sz w:val="24"/>
          <w:szCs w:val="24"/>
        </w:rPr>
        <w:t xml:space="preserve">There </w:t>
      </w:r>
      <w:r w:rsidRPr="00253E53" w:rsidR="002B552E">
        <w:rPr>
          <w:sz w:val="24"/>
          <w:szCs w:val="24"/>
        </w:rPr>
        <w:t>are</w:t>
      </w:r>
      <w:r w:rsidRPr="00253E53">
        <w:rPr>
          <w:sz w:val="24"/>
          <w:szCs w:val="24"/>
        </w:rPr>
        <w:t xml:space="preserve"> no cost</w:t>
      </w:r>
      <w:r w:rsidRPr="00253E53" w:rsidR="002B552E">
        <w:rPr>
          <w:sz w:val="24"/>
          <w:szCs w:val="24"/>
        </w:rPr>
        <w:t>s</w:t>
      </w:r>
      <w:r w:rsidRPr="00253E53">
        <w:rPr>
          <w:sz w:val="24"/>
          <w:szCs w:val="24"/>
        </w:rPr>
        <w:t xml:space="preserve"> to the Federal Government.</w:t>
      </w:r>
    </w:p>
    <w:p w:rsidRPr="00253E53" w:rsidR="002A31B6" w:rsidP="00367BF2" w:rsidRDefault="002A31B6" w14:paraId="22EE99C0" w14:textId="6AA790CE">
      <w:pPr>
        <w:pStyle w:val="ListParagraph"/>
        <w:adjustRightInd/>
        <w:ind w:left="-90" w:right="216"/>
        <w:rPr>
          <w:sz w:val="24"/>
          <w:szCs w:val="24"/>
        </w:rPr>
      </w:pPr>
    </w:p>
    <w:p w:rsidRPr="00253E53" w:rsidR="002A31B6" w:rsidP="00367BF2" w:rsidRDefault="002A31B6" w14:paraId="396B151D" w14:textId="77777777">
      <w:pPr>
        <w:pStyle w:val="ListParagraph"/>
        <w:adjustRightInd/>
        <w:ind w:left="-90" w:right="216"/>
        <w:rPr>
          <w:sz w:val="24"/>
          <w:szCs w:val="24"/>
        </w:rPr>
      </w:pPr>
    </w:p>
    <w:p w:rsidRPr="00253E53" w:rsidR="00A4468C" w:rsidP="00367BF2" w:rsidRDefault="00A4468C" w14:paraId="30450B7B" w14:textId="77777777">
      <w:pPr>
        <w:pStyle w:val="ListParagraph"/>
        <w:adjustRightInd/>
        <w:ind w:left="-90" w:right="216"/>
        <w:rPr>
          <w:sz w:val="24"/>
          <w:szCs w:val="24"/>
        </w:rPr>
      </w:pPr>
    </w:p>
    <w:p w:rsidRPr="00253E53" w:rsidR="00595EBE" w:rsidRDefault="00C56172" w14:paraId="2C2FAC20" w14:textId="77777777">
      <w:pPr>
        <w:pStyle w:val="ListParagraph"/>
        <w:numPr>
          <w:ilvl w:val="0"/>
          <w:numId w:val="13"/>
        </w:numPr>
        <w:adjustRightInd/>
        <w:spacing w:after="216" w:line="321" w:lineRule="auto"/>
        <w:ind w:left="360"/>
        <w:rPr>
          <w:b/>
          <w:bCs/>
          <w:sz w:val="24"/>
          <w:szCs w:val="24"/>
        </w:rPr>
      </w:pPr>
      <w:r w:rsidRPr="00253E53">
        <w:rPr>
          <w:b/>
          <w:bCs/>
          <w:sz w:val="24"/>
          <w:szCs w:val="24"/>
        </w:rPr>
        <w:lastRenderedPageBreak/>
        <w:t>Explain the reasons for any program changes or adjustments.</w:t>
      </w:r>
    </w:p>
    <w:p w:rsidRPr="00253E53" w:rsidR="0000313E" w:rsidP="0000313E" w:rsidRDefault="00C86BCF" w14:paraId="3BEB03B8" w14:textId="2D032347">
      <w:pPr>
        <w:widowControl/>
        <w:autoSpaceDE/>
        <w:autoSpaceDN/>
        <w:adjustRightInd/>
        <w:rPr>
          <w:rFonts w:eastAsia="Times New Roman"/>
          <w:bCs/>
          <w:sz w:val="24"/>
          <w:szCs w:val="24"/>
        </w:rPr>
      </w:pPr>
      <w:r w:rsidRPr="00253E53">
        <w:rPr>
          <w:sz w:val="24"/>
          <w:szCs w:val="24"/>
        </w:rPr>
        <w:t>The Agency is requesting a</w:t>
      </w:r>
      <w:r w:rsidRPr="00253E53" w:rsidR="00C83A79">
        <w:rPr>
          <w:sz w:val="24"/>
          <w:szCs w:val="24"/>
        </w:rPr>
        <w:t>n</w:t>
      </w:r>
      <w:r w:rsidRPr="00253E53">
        <w:rPr>
          <w:sz w:val="24"/>
          <w:szCs w:val="24"/>
        </w:rPr>
        <w:t xml:space="preserve"> increase in the current burden hours from 57,428 to 57,</w:t>
      </w:r>
      <w:r w:rsidRPr="00253E53" w:rsidR="007917FB">
        <w:rPr>
          <w:sz w:val="24"/>
          <w:szCs w:val="24"/>
        </w:rPr>
        <w:t>837</w:t>
      </w:r>
      <w:r w:rsidRPr="00253E53" w:rsidR="008A5A9F">
        <w:rPr>
          <w:sz w:val="24"/>
          <w:szCs w:val="24"/>
        </w:rPr>
        <w:t xml:space="preserve"> </w:t>
      </w:r>
      <w:r w:rsidRPr="00253E53" w:rsidR="00902C9D">
        <w:rPr>
          <w:sz w:val="24"/>
          <w:szCs w:val="24"/>
        </w:rPr>
        <w:t xml:space="preserve">which is </w:t>
      </w:r>
      <w:r w:rsidRPr="00253E53">
        <w:rPr>
          <w:sz w:val="24"/>
          <w:szCs w:val="24"/>
        </w:rPr>
        <w:t>a</w:t>
      </w:r>
      <w:r w:rsidRPr="00253E53" w:rsidR="00C83A79">
        <w:rPr>
          <w:sz w:val="24"/>
          <w:szCs w:val="24"/>
        </w:rPr>
        <w:t>n</w:t>
      </w:r>
      <w:r w:rsidRPr="00253E53">
        <w:rPr>
          <w:sz w:val="24"/>
          <w:szCs w:val="24"/>
        </w:rPr>
        <w:t xml:space="preserve"> increase of </w:t>
      </w:r>
      <w:r w:rsidRPr="00253E53" w:rsidR="007917FB">
        <w:rPr>
          <w:sz w:val="24"/>
          <w:szCs w:val="24"/>
        </w:rPr>
        <w:t>409</w:t>
      </w:r>
      <w:r w:rsidRPr="00253E53" w:rsidR="008A5A9F">
        <w:rPr>
          <w:sz w:val="24"/>
          <w:szCs w:val="24"/>
        </w:rPr>
        <w:t xml:space="preserve"> </w:t>
      </w:r>
      <w:r w:rsidRPr="00253E53">
        <w:rPr>
          <w:bCs/>
          <w:sz w:val="24"/>
          <w:szCs w:val="24"/>
        </w:rPr>
        <w:t>hours)</w:t>
      </w:r>
      <w:r w:rsidRPr="00253E53" w:rsidR="00902C9D">
        <w:rPr>
          <w:bCs/>
          <w:sz w:val="24"/>
          <w:szCs w:val="24"/>
        </w:rPr>
        <w:t xml:space="preserve"> because of </w:t>
      </w:r>
      <w:r w:rsidRPr="00253E53">
        <w:rPr>
          <w:bCs/>
          <w:sz w:val="24"/>
          <w:szCs w:val="24"/>
        </w:rPr>
        <w:t xml:space="preserve">the </w:t>
      </w:r>
      <w:r w:rsidRPr="00253E53" w:rsidR="008A5A9F">
        <w:rPr>
          <w:bCs/>
          <w:sz w:val="24"/>
          <w:szCs w:val="24"/>
        </w:rPr>
        <w:t xml:space="preserve">increase </w:t>
      </w:r>
      <w:r w:rsidRPr="00253E53" w:rsidR="00902C9D">
        <w:rPr>
          <w:bCs/>
          <w:sz w:val="24"/>
          <w:szCs w:val="24"/>
        </w:rPr>
        <w:t xml:space="preserve">in </w:t>
      </w:r>
      <w:r w:rsidRPr="00253E53">
        <w:rPr>
          <w:bCs/>
          <w:sz w:val="24"/>
          <w:szCs w:val="24"/>
        </w:rPr>
        <w:t xml:space="preserve">grain handling facilities from </w:t>
      </w:r>
      <w:r w:rsidRPr="00253E53" w:rsidR="008A5A9F">
        <w:rPr>
          <w:bCs/>
          <w:sz w:val="24"/>
          <w:szCs w:val="24"/>
        </w:rPr>
        <w:t>14,782</w:t>
      </w:r>
      <w:r w:rsidRPr="00253E53">
        <w:rPr>
          <w:bCs/>
          <w:sz w:val="24"/>
          <w:szCs w:val="24"/>
        </w:rPr>
        <w:t xml:space="preserve"> to </w:t>
      </w:r>
      <w:r w:rsidRPr="00253E53" w:rsidR="008A5A9F">
        <w:rPr>
          <w:bCs/>
          <w:sz w:val="24"/>
          <w:szCs w:val="24"/>
        </w:rPr>
        <w:t>14,940.</w:t>
      </w:r>
    </w:p>
    <w:p w:rsidRPr="00253E53" w:rsidR="00CE5F74" w:rsidP="00DB4F42" w:rsidRDefault="00CE5F74" w14:paraId="41FA773F" w14:textId="77777777">
      <w:pPr>
        <w:adjustRightInd/>
        <w:spacing w:before="36"/>
        <w:rPr>
          <w:bCs/>
          <w:sz w:val="24"/>
          <w:szCs w:val="24"/>
        </w:rPr>
      </w:pPr>
    </w:p>
    <w:p w:rsidRPr="00253E53" w:rsidR="00C56172" w:rsidP="00367BF2" w:rsidRDefault="00DB4F42" w14:paraId="40BD77B7" w14:textId="77777777">
      <w:pPr>
        <w:pStyle w:val="ListParagraph"/>
        <w:widowControl/>
        <w:tabs>
          <w:tab w:val="left" w:pos="270"/>
        </w:tabs>
        <w:autoSpaceDE/>
        <w:autoSpaceDN/>
        <w:adjustRightInd/>
        <w:spacing w:after="200"/>
        <w:ind w:left="0"/>
        <w:rPr>
          <w:b/>
          <w:bCs/>
          <w:sz w:val="24"/>
          <w:szCs w:val="24"/>
        </w:rPr>
      </w:pPr>
      <w:r w:rsidRPr="00253E53">
        <w:rPr>
          <w:b/>
          <w:bCs/>
          <w:sz w:val="24"/>
          <w:szCs w:val="24"/>
        </w:rPr>
        <w:t xml:space="preserve">16. </w:t>
      </w:r>
      <w:r w:rsidRPr="00253E53" w:rsidR="00C56172">
        <w:rPr>
          <w:b/>
          <w:bCs/>
          <w:sz w:val="24"/>
          <w:szCs w:val="24"/>
        </w:rPr>
        <w:t xml:space="preserve">For collections of information whose results will be published, outline plans for tabulation, and </w:t>
      </w:r>
      <w:r w:rsidRPr="00253E53" w:rsidR="00C56172">
        <w:rPr>
          <w:b/>
          <w:bCs/>
          <w:spacing w:val="-2"/>
          <w:sz w:val="24"/>
          <w:szCs w:val="24"/>
        </w:rPr>
        <w:t xml:space="preserve">publication. Address any complex analytical techniques that will be used. Provide the time schedule for the entire project, including beginning and ending dates of the collection information, completion of report, </w:t>
      </w:r>
      <w:r w:rsidRPr="00253E53" w:rsidR="00C56172">
        <w:rPr>
          <w:b/>
          <w:bCs/>
          <w:sz w:val="24"/>
          <w:szCs w:val="24"/>
        </w:rPr>
        <w:t>publication dates, and other actions.</w:t>
      </w:r>
    </w:p>
    <w:p w:rsidRPr="00253E53" w:rsidR="001443DC" w:rsidP="0065203D" w:rsidRDefault="00C56172" w14:paraId="3FA67A6D" w14:textId="77777777">
      <w:pPr>
        <w:adjustRightInd/>
        <w:spacing w:before="252" w:after="240" w:line="321" w:lineRule="auto"/>
        <w:rPr>
          <w:sz w:val="24"/>
          <w:szCs w:val="24"/>
        </w:rPr>
      </w:pPr>
      <w:r w:rsidRPr="00253E53">
        <w:rPr>
          <w:sz w:val="24"/>
          <w:szCs w:val="24"/>
        </w:rPr>
        <w:t>OSHA will not publish the information collected under the Standard.</w:t>
      </w:r>
    </w:p>
    <w:p w:rsidRPr="00253E53" w:rsidR="0065203D" w:rsidP="00665C67" w:rsidRDefault="001443DC" w14:paraId="70B3845B" w14:textId="77777777">
      <w:pPr>
        <w:pStyle w:val="ListParagraph"/>
        <w:numPr>
          <w:ilvl w:val="0"/>
          <w:numId w:val="10"/>
        </w:numPr>
        <w:tabs>
          <w:tab w:val="left" w:pos="540"/>
        </w:tabs>
        <w:adjustRightInd/>
        <w:ind w:left="360" w:right="216"/>
        <w:rPr>
          <w:b/>
          <w:bCs/>
          <w:sz w:val="24"/>
          <w:szCs w:val="24"/>
        </w:rPr>
      </w:pPr>
      <w:r w:rsidRPr="00253E53">
        <w:rPr>
          <w:b/>
          <w:bCs/>
          <w:spacing w:val="-1"/>
          <w:sz w:val="24"/>
          <w:szCs w:val="24"/>
        </w:rPr>
        <w:t xml:space="preserve">If seeking approval to not display the expiration date for OMB approval of the </w:t>
      </w:r>
    </w:p>
    <w:p w:rsidRPr="00253E53" w:rsidR="001443DC" w:rsidP="00665C67" w:rsidRDefault="001443DC" w14:paraId="31E99251" w14:textId="77777777">
      <w:pPr>
        <w:tabs>
          <w:tab w:val="left" w:pos="540"/>
        </w:tabs>
        <w:adjustRightInd/>
        <w:ind w:right="216"/>
        <w:rPr>
          <w:b/>
          <w:bCs/>
          <w:sz w:val="24"/>
          <w:szCs w:val="24"/>
        </w:rPr>
      </w:pPr>
      <w:r w:rsidRPr="00253E53">
        <w:rPr>
          <w:b/>
          <w:bCs/>
          <w:spacing w:val="-1"/>
          <w:sz w:val="24"/>
          <w:szCs w:val="24"/>
        </w:rPr>
        <w:t xml:space="preserve">information collection, </w:t>
      </w:r>
      <w:r w:rsidRPr="00253E53">
        <w:rPr>
          <w:b/>
          <w:bCs/>
          <w:sz w:val="24"/>
          <w:szCs w:val="24"/>
        </w:rPr>
        <w:t>explain the reasons that display would be</w:t>
      </w:r>
      <w:r w:rsidRPr="00253E53">
        <w:rPr>
          <w:b/>
          <w:bCs/>
          <w:spacing w:val="-4"/>
          <w:sz w:val="24"/>
          <w:szCs w:val="24"/>
        </w:rPr>
        <w:t xml:space="preserve"> appropriate</w:t>
      </w:r>
      <w:r w:rsidRPr="00253E53">
        <w:rPr>
          <w:b/>
          <w:bCs/>
          <w:sz w:val="24"/>
          <w:szCs w:val="24"/>
        </w:rPr>
        <w:t>.</w:t>
      </w:r>
    </w:p>
    <w:p w:rsidRPr="00253E53" w:rsidR="001443DC" w:rsidP="001443DC" w:rsidRDefault="001443DC" w14:paraId="689EFF9F" w14:textId="5575DEE4">
      <w:pPr>
        <w:adjustRightInd/>
        <w:spacing w:before="252"/>
        <w:rPr>
          <w:sz w:val="24"/>
          <w:szCs w:val="24"/>
        </w:rPr>
      </w:pPr>
      <w:r w:rsidRPr="00253E53">
        <w:rPr>
          <w:sz w:val="24"/>
          <w:szCs w:val="24"/>
        </w:rPr>
        <w:t>OSHA lists current valid control numbers in §§1910.8, 1917.4</w:t>
      </w:r>
      <w:r w:rsidRPr="00253E53" w:rsidR="00902C9D">
        <w:rPr>
          <w:sz w:val="24"/>
          <w:szCs w:val="24"/>
        </w:rPr>
        <w:t>,</w:t>
      </w:r>
      <w:r w:rsidRPr="00253E53">
        <w:rPr>
          <w:sz w:val="24"/>
          <w:szCs w:val="24"/>
        </w:rPr>
        <w:t xml:space="preserve"> and 1926.5 and publishes the expiration date in the Federal Register notice announcing OMB approval of the information collection requirement. (See 5 CFR 1320.3(f)(3)). OSHA believes that this is the most appropriate and accurate mechanism to inform interested parties of these expiration dates.</w:t>
      </w:r>
    </w:p>
    <w:p w:rsidRPr="00253E53" w:rsidR="001443DC" w:rsidP="003321DE" w:rsidRDefault="001443DC" w14:paraId="36C15A91" w14:textId="77777777">
      <w:pPr>
        <w:pStyle w:val="ListParagraph"/>
        <w:numPr>
          <w:ilvl w:val="0"/>
          <w:numId w:val="10"/>
        </w:numPr>
        <w:tabs>
          <w:tab w:val="left" w:pos="180"/>
          <w:tab w:val="left" w:pos="360"/>
        </w:tabs>
        <w:adjustRightInd/>
        <w:spacing w:before="252" w:line="321" w:lineRule="auto"/>
        <w:ind w:left="0" w:firstLine="0"/>
        <w:rPr>
          <w:b/>
          <w:sz w:val="24"/>
          <w:szCs w:val="24"/>
        </w:rPr>
      </w:pPr>
      <w:r w:rsidRPr="00253E53">
        <w:rPr>
          <w:b/>
          <w:sz w:val="24"/>
          <w:szCs w:val="24"/>
        </w:rPr>
        <w:t>Explain each exception to the certification statement.</w:t>
      </w:r>
    </w:p>
    <w:p w:rsidRPr="00253E53" w:rsidR="001443DC" w:rsidP="001443DC" w:rsidRDefault="001443DC" w14:paraId="32BC446B" w14:textId="77777777">
      <w:pPr>
        <w:tabs>
          <w:tab w:val="left" w:pos="360"/>
        </w:tabs>
        <w:adjustRightInd/>
        <w:spacing w:before="252" w:line="321" w:lineRule="auto"/>
        <w:rPr>
          <w:sz w:val="24"/>
          <w:szCs w:val="24"/>
        </w:rPr>
      </w:pPr>
      <w:r w:rsidRPr="00253E53">
        <w:rPr>
          <w:sz w:val="24"/>
          <w:szCs w:val="24"/>
        </w:rPr>
        <w:t>OSHA is not seeking such an exception to the certification statement.</w:t>
      </w:r>
    </w:p>
    <w:p w:rsidRPr="00253E53" w:rsidR="001443DC" w:rsidP="001443DC" w:rsidRDefault="001443DC" w14:paraId="7B998B3E" w14:textId="4AC5E72D">
      <w:pPr>
        <w:adjustRightInd/>
        <w:spacing w:before="180" w:line="276" w:lineRule="auto"/>
        <w:rPr>
          <w:b/>
          <w:bCs/>
          <w:sz w:val="24"/>
          <w:szCs w:val="24"/>
        </w:rPr>
      </w:pPr>
      <w:r w:rsidRPr="00253E53">
        <w:rPr>
          <w:b/>
          <w:bCs/>
          <w:sz w:val="24"/>
          <w:szCs w:val="24"/>
        </w:rPr>
        <w:t>B. COLLECTION OF INFORMATION EMPLOYING STATISTICAL METHODS</w:t>
      </w:r>
    </w:p>
    <w:p w:rsidRPr="00020103" w:rsidR="00CA7E75" w:rsidP="001443DC" w:rsidRDefault="001443DC" w14:paraId="4C7FC993" w14:textId="254287FC">
      <w:pPr>
        <w:adjustRightInd/>
        <w:spacing w:before="252"/>
        <w:ind w:right="432"/>
        <w:rPr>
          <w:sz w:val="24"/>
          <w:szCs w:val="24"/>
        </w:rPr>
      </w:pPr>
      <w:r w:rsidRPr="00253E53">
        <w:rPr>
          <w:spacing w:val="-4"/>
          <w:sz w:val="24"/>
          <w:szCs w:val="24"/>
        </w:rPr>
        <w:t xml:space="preserve">This Supporting Statement does not contain any collection of information requirements that </w:t>
      </w:r>
      <w:r w:rsidRPr="00253E53">
        <w:rPr>
          <w:sz w:val="24"/>
          <w:szCs w:val="24"/>
        </w:rPr>
        <w:t>employ statistical methods.</w:t>
      </w:r>
    </w:p>
    <w:sectPr w:rsidRPr="00020103" w:rsidR="00CA7E75" w:rsidSect="00E82CE3">
      <w:headerReference w:type="default" r:id="rId15"/>
      <w:footerReference w:type="default" r:id="rId16"/>
      <w:headerReference w:type="first" r:id="rId17"/>
      <w:pgSz w:w="12240" w:h="15840"/>
      <w:pgMar w:top="1440" w:right="1440" w:bottom="1440" w:left="1440" w:header="720" w:footer="706"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FCEFE" w14:textId="77777777" w:rsidR="00025830" w:rsidRDefault="00025830">
      <w:r>
        <w:separator/>
      </w:r>
    </w:p>
  </w:endnote>
  <w:endnote w:type="continuationSeparator" w:id="0">
    <w:p w14:paraId="559732AF" w14:textId="77777777" w:rsidR="00025830" w:rsidRDefault="00025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w:panose1 w:val="02020603050405020304"/>
    <w:charset w:val="00"/>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3556341"/>
      <w:docPartObj>
        <w:docPartGallery w:val="Page Numbers (Bottom of Page)"/>
        <w:docPartUnique/>
      </w:docPartObj>
    </w:sdtPr>
    <w:sdtEndPr>
      <w:rPr>
        <w:noProof/>
      </w:rPr>
    </w:sdtEndPr>
    <w:sdtContent>
      <w:p w14:paraId="70E7F6BC" w14:textId="1A560FD4" w:rsidR="00025830" w:rsidRDefault="00025830">
        <w:pPr>
          <w:pStyle w:val="Footer"/>
          <w:jc w:val="center"/>
        </w:pPr>
        <w:r>
          <w:fldChar w:fldCharType="begin"/>
        </w:r>
        <w:r>
          <w:instrText xml:space="preserve"> PAGE   \* MERGEFORMAT </w:instrText>
        </w:r>
        <w:r>
          <w:fldChar w:fldCharType="separate"/>
        </w:r>
        <w:r w:rsidR="00253E53">
          <w:rPr>
            <w:noProof/>
          </w:rPr>
          <w:t>14</w:t>
        </w:r>
        <w:r>
          <w:rPr>
            <w:noProof/>
          </w:rPr>
          <w:fldChar w:fldCharType="end"/>
        </w:r>
      </w:p>
    </w:sdtContent>
  </w:sdt>
  <w:p w14:paraId="0DF183D5" w14:textId="77777777" w:rsidR="00025830" w:rsidRDefault="000258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7629531"/>
      <w:docPartObj>
        <w:docPartGallery w:val="Page Numbers (Bottom of Page)"/>
        <w:docPartUnique/>
      </w:docPartObj>
    </w:sdtPr>
    <w:sdtEndPr>
      <w:rPr>
        <w:noProof/>
      </w:rPr>
    </w:sdtEndPr>
    <w:sdtContent>
      <w:p w14:paraId="27FACBB3" w14:textId="186E4F9F" w:rsidR="00025830" w:rsidRDefault="00025830">
        <w:pPr>
          <w:pStyle w:val="Footer"/>
          <w:jc w:val="center"/>
        </w:pPr>
        <w:r>
          <w:fldChar w:fldCharType="begin"/>
        </w:r>
        <w:r>
          <w:instrText xml:space="preserve"> PAGE   \* MERGEFORMAT </w:instrText>
        </w:r>
        <w:r>
          <w:fldChar w:fldCharType="separate"/>
        </w:r>
        <w:r w:rsidR="00253E53">
          <w:rPr>
            <w:noProof/>
          </w:rPr>
          <w:t>16</w:t>
        </w:r>
        <w:r>
          <w:rPr>
            <w:noProof/>
          </w:rPr>
          <w:fldChar w:fldCharType="end"/>
        </w:r>
      </w:p>
    </w:sdtContent>
  </w:sdt>
  <w:p w14:paraId="5B6552B1" w14:textId="77777777" w:rsidR="00025830" w:rsidRDefault="00025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D542D" w14:textId="77777777" w:rsidR="00025830" w:rsidRDefault="00025830">
      <w:r>
        <w:separator/>
      </w:r>
    </w:p>
  </w:footnote>
  <w:footnote w:type="continuationSeparator" w:id="0">
    <w:p w14:paraId="72B6A845" w14:textId="77777777" w:rsidR="00025830" w:rsidRDefault="00025830">
      <w:r>
        <w:continuationSeparator/>
      </w:r>
    </w:p>
  </w:footnote>
  <w:footnote w:id="1">
    <w:p w14:paraId="67E3AE5D" w14:textId="1730A78A" w:rsidR="00025830" w:rsidRPr="009400B7" w:rsidRDefault="00025830" w:rsidP="00CD3BDB">
      <w:pPr>
        <w:pStyle w:val="FootnoteText"/>
        <w:rPr>
          <w:rFonts w:ascii="Times New Roman" w:hAnsi="Times New Roman"/>
          <w:sz w:val="18"/>
          <w:szCs w:val="18"/>
        </w:rPr>
      </w:pPr>
      <w:r w:rsidRPr="009400B7">
        <w:rPr>
          <w:rStyle w:val="FootnoteReference"/>
          <w:rFonts w:ascii="Times New Roman" w:hAnsi="Times New Roman"/>
          <w:sz w:val="18"/>
          <w:szCs w:val="18"/>
        </w:rPr>
        <w:footnoteRef/>
      </w:r>
      <w:r w:rsidRPr="009400B7">
        <w:rPr>
          <w:rFonts w:ascii="Times New Roman" w:hAnsi="Times New Roman"/>
          <w:sz w:val="18"/>
          <w:szCs w:val="18"/>
        </w:rPr>
        <w:t xml:space="preserve"> The purpose of this Supporting Statement </w:t>
      </w:r>
      <w:r>
        <w:rPr>
          <w:rFonts w:ascii="Times New Roman" w:hAnsi="Times New Roman"/>
          <w:sz w:val="18"/>
          <w:szCs w:val="18"/>
        </w:rPr>
        <w:t>analyzes</w:t>
      </w:r>
      <w:r w:rsidRPr="009400B7">
        <w:rPr>
          <w:rFonts w:ascii="Times New Roman" w:hAnsi="Times New Roman"/>
          <w:sz w:val="18"/>
          <w:szCs w:val="18"/>
        </w:rPr>
        <w:t xml:space="preserve"> and describe</w:t>
      </w:r>
      <w:r>
        <w:rPr>
          <w:rFonts w:ascii="Times New Roman" w:hAnsi="Times New Roman"/>
          <w:sz w:val="18"/>
          <w:szCs w:val="18"/>
        </w:rPr>
        <w:t>s</w:t>
      </w:r>
      <w:r w:rsidRPr="009400B7">
        <w:rPr>
          <w:rFonts w:ascii="Times New Roman" w:hAnsi="Times New Roman"/>
          <w:sz w:val="18"/>
          <w:szCs w:val="18"/>
        </w:rPr>
        <w:t xml:space="preserve"> the burden hours and cost associated with provisions of this standard that contain paperwork requirements; this Supporting Statement does not provide information or guidance on how to comply with, or how to enforce, the standard</w:t>
      </w:r>
      <w:r>
        <w:rPr>
          <w:rFonts w:ascii="Times New Roman" w:hAnsi="Times New Roman"/>
          <w:sz w:val="18"/>
          <w:szCs w:val="18"/>
        </w:rPr>
        <w:t>.</w:t>
      </w:r>
    </w:p>
  </w:footnote>
  <w:footnote w:id="2">
    <w:p w14:paraId="3F30EA69" w14:textId="37E8A4B1" w:rsidR="00025830" w:rsidRDefault="00025830">
      <w:pPr>
        <w:pStyle w:val="FootnoteText"/>
      </w:pPr>
      <w:r>
        <w:rPr>
          <w:rStyle w:val="FootnoteReference"/>
        </w:rPr>
        <w:footnoteRef/>
      </w:r>
      <w:r>
        <w:t xml:space="preserve"> </w:t>
      </w:r>
      <w:r w:rsidRPr="00253E53">
        <w:rPr>
          <w:rFonts w:ascii="Times New Roman" w:hAnsi="Times New Roman"/>
        </w:rPr>
        <w:t>Source:</w:t>
      </w:r>
      <w:r>
        <w:rPr>
          <w:rFonts w:ascii="Times New Roman" w:hAnsi="Times New Roman"/>
        </w:rPr>
        <w:t xml:space="preserve"> </w:t>
      </w:r>
      <w:r w:rsidRPr="008A00EE">
        <w:rPr>
          <w:rFonts w:ascii="Times New Roman" w:hAnsi="Times New Roman"/>
        </w:rPr>
        <w:t>https://www.bls.gov/news.release/archives/ecec_09172020.pdf</w:t>
      </w:r>
      <w:r>
        <w:rPr>
          <w:rFonts w:ascii="Times New Roman" w:hAnsi="Times New Roman"/>
        </w:rPr>
        <w:t>.</w:t>
      </w:r>
    </w:p>
  </w:footnote>
  <w:footnote w:id="3">
    <w:p w14:paraId="24A50446" w14:textId="6128C568" w:rsidR="00025830" w:rsidRPr="00F259D6" w:rsidRDefault="00025830" w:rsidP="00CD3BDB">
      <w:pPr>
        <w:pStyle w:val="FootnoteText"/>
        <w:rPr>
          <w:rFonts w:ascii="Times New Roman" w:hAnsi="Times New Roman"/>
          <w:spacing w:val="-1"/>
          <w:sz w:val="18"/>
          <w:szCs w:val="18"/>
        </w:rPr>
      </w:pPr>
      <w:r w:rsidRPr="00193FB9">
        <w:rPr>
          <w:rStyle w:val="FootnoteReference"/>
          <w:sz w:val="18"/>
          <w:szCs w:val="18"/>
        </w:rPr>
        <w:footnoteRef/>
      </w:r>
      <w:r w:rsidRPr="00193FB9">
        <w:rPr>
          <w:sz w:val="18"/>
          <w:szCs w:val="18"/>
        </w:rPr>
        <w:t xml:space="preserve"> </w:t>
      </w:r>
      <w:r w:rsidRPr="00193FB9">
        <w:rPr>
          <w:rFonts w:ascii="Times New Roman" w:hAnsi="Times New Roman"/>
          <w:sz w:val="18"/>
          <w:szCs w:val="18"/>
        </w:rPr>
        <w:t xml:space="preserve">Source: Off-Farm Grain Storage Capacity and Facilities.” </w:t>
      </w:r>
      <w:r w:rsidRPr="00193FB9">
        <w:rPr>
          <w:rFonts w:ascii="Times New Roman" w:hAnsi="Times New Roman"/>
          <w:i/>
          <w:iCs/>
          <w:sz w:val="18"/>
          <w:szCs w:val="18"/>
        </w:rPr>
        <w:t xml:space="preserve">Grain Stocks. </w:t>
      </w:r>
      <w:r w:rsidRPr="00193FB9">
        <w:rPr>
          <w:rFonts w:ascii="Times New Roman" w:hAnsi="Times New Roman"/>
          <w:sz w:val="18"/>
          <w:szCs w:val="18"/>
        </w:rPr>
        <w:t xml:space="preserve">National Agricultural Statistics </w:t>
      </w:r>
      <w:r w:rsidRPr="00193FB9">
        <w:rPr>
          <w:rFonts w:ascii="Times New Roman" w:hAnsi="Times New Roman"/>
          <w:spacing w:val="-2"/>
          <w:sz w:val="18"/>
          <w:szCs w:val="18"/>
        </w:rPr>
        <w:t xml:space="preserve">Service (NASS), Agricultural Statistics Board, United States Department of Agriculture, June 30 2020, Page 33.  </w:t>
      </w:r>
    </w:p>
    <w:p w14:paraId="69A1A6C7" w14:textId="77777777" w:rsidR="00025830" w:rsidRPr="00F259D6" w:rsidRDefault="00025830" w:rsidP="00295059">
      <w:pPr>
        <w:pStyle w:val="FootnoteText"/>
        <w:ind w:firstLine="720"/>
        <w:rPr>
          <w:rFonts w:ascii="Times New Roman" w:hAnsi="Times New Roman"/>
          <w:sz w:val="18"/>
          <w:szCs w:val="18"/>
        </w:rPr>
      </w:pPr>
    </w:p>
  </w:footnote>
  <w:footnote w:id="4">
    <w:p w14:paraId="798806B7" w14:textId="1492A680" w:rsidR="00025830" w:rsidRPr="00193FB9" w:rsidRDefault="00025830" w:rsidP="00CD3BDB">
      <w:pPr>
        <w:pStyle w:val="FootnoteText"/>
        <w:rPr>
          <w:rFonts w:ascii="Times New Roman" w:hAnsi="Times New Roman"/>
          <w:sz w:val="18"/>
          <w:szCs w:val="18"/>
        </w:rPr>
      </w:pPr>
      <w:r w:rsidRPr="00193FB9">
        <w:rPr>
          <w:rStyle w:val="FootnoteReference"/>
          <w:rFonts w:ascii="Times New Roman" w:hAnsi="Times New Roman"/>
          <w:sz w:val="18"/>
          <w:szCs w:val="18"/>
        </w:rPr>
        <w:footnoteRef/>
      </w:r>
      <w:r w:rsidRPr="00193FB9">
        <w:rPr>
          <w:rFonts w:ascii="Times New Roman" w:hAnsi="Times New Roman"/>
          <w:sz w:val="18"/>
          <w:szCs w:val="18"/>
        </w:rPr>
        <w:t xml:space="preserve"> In consultation with the NASS, American Trade Association, National Grain and Feed Association, and the Grain Elevator and Processing Society</w:t>
      </w:r>
      <w:r w:rsidR="00253E53">
        <w:rPr>
          <w:rFonts w:ascii="Times New Roman" w:hAnsi="Times New Roman"/>
          <w:sz w:val="18"/>
          <w:szCs w:val="18"/>
        </w:rPr>
        <w:t>.</w:t>
      </w:r>
      <w:r w:rsidRPr="00193FB9">
        <w:rPr>
          <w:rFonts w:ascii="Times New Roman" w:hAnsi="Times New Roman"/>
          <w:sz w:val="18"/>
          <w:szCs w:val="18"/>
        </w:rPr>
        <w:t xml:space="preserve"> </w:t>
      </w:r>
      <w:bookmarkStart w:id="0" w:name="_GoBack"/>
      <w:bookmarkEnd w:id="0"/>
    </w:p>
    <w:p w14:paraId="7276A64B" w14:textId="77777777" w:rsidR="00025830" w:rsidRPr="00193FB9" w:rsidRDefault="00025830" w:rsidP="00FD02F4">
      <w:pPr>
        <w:pStyle w:val="FootnoteText"/>
        <w:ind w:firstLine="720"/>
        <w:rPr>
          <w:rFonts w:ascii="Times New Roman" w:hAnsi="Times New Roman"/>
          <w:sz w:val="18"/>
          <w:szCs w:val="18"/>
        </w:rPr>
      </w:pPr>
    </w:p>
  </w:footnote>
  <w:footnote w:id="5">
    <w:p w14:paraId="4CD6895A" w14:textId="77777777" w:rsidR="00025830" w:rsidRPr="00193FB9" w:rsidRDefault="00025830" w:rsidP="00CD3BDB">
      <w:pPr>
        <w:pStyle w:val="FootnoteText"/>
        <w:rPr>
          <w:rFonts w:ascii="Times New Roman" w:hAnsi="Times New Roman"/>
          <w:sz w:val="18"/>
          <w:szCs w:val="18"/>
        </w:rPr>
      </w:pPr>
      <w:r w:rsidRPr="00193FB9">
        <w:rPr>
          <w:rStyle w:val="FootnoteReference"/>
          <w:rFonts w:ascii="Times New Roman" w:hAnsi="Times New Roman"/>
          <w:sz w:val="18"/>
          <w:szCs w:val="18"/>
        </w:rPr>
        <w:footnoteRef/>
      </w:r>
      <w:r w:rsidRPr="00193FB9">
        <w:rPr>
          <w:rFonts w:ascii="Times New Roman" w:hAnsi="Times New Roman"/>
          <w:sz w:val="18"/>
          <w:szCs w:val="18"/>
        </w:rPr>
        <w:t xml:space="preserve"> Source: U.S. Census Bureau, </w:t>
      </w:r>
      <w:r w:rsidRPr="00CD3BDB">
        <w:rPr>
          <w:rFonts w:ascii="Times New Roman" w:hAnsi="Times New Roman"/>
          <w:i/>
          <w:sz w:val="18"/>
          <w:szCs w:val="18"/>
        </w:rPr>
        <w:t>County Business Patterns</w:t>
      </w:r>
      <w:r w:rsidRPr="00193FB9">
        <w:rPr>
          <w:rFonts w:ascii="Times New Roman" w:hAnsi="Times New Roman"/>
          <w:sz w:val="18"/>
          <w:szCs w:val="18"/>
        </w:rPr>
        <w:t>, 2018.  This includes those establishments in NAICS 311224 Soybean and Other Oilseed Processing.</w:t>
      </w:r>
    </w:p>
    <w:p w14:paraId="5D601025" w14:textId="77777777" w:rsidR="00025830" w:rsidRPr="00193FB9" w:rsidRDefault="00025830" w:rsidP="00FD02F4">
      <w:pPr>
        <w:pStyle w:val="FootnoteText"/>
        <w:ind w:firstLine="720"/>
        <w:rPr>
          <w:rFonts w:ascii="Times New Roman" w:hAnsi="Times New Roman"/>
          <w:sz w:val="18"/>
          <w:szCs w:val="18"/>
        </w:rPr>
      </w:pPr>
    </w:p>
  </w:footnote>
  <w:footnote w:id="6">
    <w:p w14:paraId="49583C19" w14:textId="77777777" w:rsidR="00025830" w:rsidRPr="00193FB9" w:rsidRDefault="00025830" w:rsidP="009400B7">
      <w:pPr>
        <w:pStyle w:val="FootnoteText"/>
        <w:ind w:firstLine="720"/>
        <w:rPr>
          <w:rFonts w:ascii="Times New Roman" w:hAnsi="Times New Roman"/>
          <w:sz w:val="18"/>
          <w:szCs w:val="18"/>
        </w:rPr>
      </w:pPr>
      <w:r w:rsidRPr="00193FB9">
        <w:rPr>
          <w:rStyle w:val="FootnoteReference"/>
          <w:rFonts w:ascii="Times New Roman" w:hAnsi="Times New Roman"/>
          <w:sz w:val="18"/>
          <w:szCs w:val="18"/>
        </w:rPr>
        <w:footnoteRef/>
      </w:r>
      <w:r w:rsidRPr="00193FB9">
        <w:rPr>
          <w:rFonts w:ascii="Times New Roman" w:hAnsi="Times New Roman"/>
          <w:sz w:val="18"/>
          <w:szCs w:val="18"/>
        </w:rPr>
        <w:t xml:space="preserve"> NAICS 311211 Flour Milling</w:t>
      </w:r>
    </w:p>
    <w:p w14:paraId="5906710F" w14:textId="77777777" w:rsidR="00025830" w:rsidRPr="00193FB9" w:rsidRDefault="00025830" w:rsidP="009400B7">
      <w:pPr>
        <w:pStyle w:val="FootnoteText"/>
        <w:ind w:firstLine="720"/>
        <w:rPr>
          <w:rFonts w:ascii="Times New Roman" w:hAnsi="Times New Roman"/>
          <w:sz w:val="18"/>
          <w:szCs w:val="18"/>
        </w:rPr>
      </w:pPr>
    </w:p>
  </w:footnote>
  <w:footnote w:id="7">
    <w:p w14:paraId="672C2E74" w14:textId="77777777" w:rsidR="00025830" w:rsidRPr="00193FB9" w:rsidRDefault="00025830" w:rsidP="009400B7">
      <w:pPr>
        <w:pStyle w:val="FootnoteText"/>
        <w:ind w:firstLine="720"/>
        <w:rPr>
          <w:rFonts w:ascii="Times New Roman" w:hAnsi="Times New Roman"/>
          <w:sz w:val="18"/>
          <w:szCs w:val="18"/>
        </w:rPr>
      </w:pPr>
      <w:r w:rsidRPr="00193FB9">
        <w:rPr>
          <w:rStyle w:val="FootnoteReference"/>
          <w:rFonts w:ascii="Times New Roman" w:hAnsi="Times New Roman"/>
          <w:sz w:val="18"/>
          <w:szCs w:val="18"/>
        </w:rPr>
        <w:footnoteRef/>
      </w:r>
      <w:r w:rsidRPr="00193FB9">
        <w:rPr>
          <w:rFonts w:ascii="Times New Roman" w:hAnsi="Times New Roman"/>
          <w:sz w:val="18"/>
          <w:szCs w:val="18"/>
        </w:rPr>
        <w:t xml:space="preserve"> NAICS 311212 Rice Milling</w:t>
      </w:r>
    </w:p>
    <w:p w14:paraId="24FF0876" w14:textId="77777777" w:rsidR="00025830" w:rsidRPr="00193FB9" w:rsidRDefault="00025830" w:rsidP="009400B7">
      <w:pPr>
        <w:pStyle w:val="FootnoteText"/>
        <w:ind w:firstLine="720"/>
        <w:rPr>
          <w:rFonts w:ascii="Times New Roman" w:hAnsi="Times New Roman"/>
          <w:sz w:val="18"/>
          <w:szCs w:val="18"/>
        </w:rPr>
      </w:pPr>
    </w:p>
  </w:footnote>
  <w:footnote w:id="8">
    <w:p w14:paraId="66F4550E" w14:textId="77777777" w:rsidR="00025830" w:rsidRPr="00193FB9" w:rsidRDefault="00025830" w:rsidP="009400B7">
      <w:pPr>
        <w:pStyle w:val="FootnoteText"/>
        <w:ind w:firstLine="720"/>
        <w:rPr>
          <w:rFonts w:ascii="Times New Roman" w:hAnsi="Times New Roman"/>
          <w:sz w:val="18"/>
          <w:szCs w:val="18"/>
        </w:rPr>
      </w:pPr>
      <w:r w:rsidRPr="00193FB9">
        <w:rPr>
          <w:rStyle w:val="FootnoteReference"/>
        </w:rPr>
        <w:footnoteRef/>
      </w:r>
      <w:r w:rsidRPr="00193FB9">
        <w:t xml:space="preserve"> </w:t>
      </w:r>
      <w:r w:rsidRPr="00193FB9">
        <w:rPr>
          <w:rFonts w:ascii="Times New Roman" w:hAnsi="Times New Roman"/>
          <w:sz w:val="18"/>
          <w:szCs w:val="18"/>
        </w:rPr>
        <w:t xml:space="preserve">NAICS 311111 </w:t>
      </w:r>
      <w:r w:rsidRPr="00B9250F">
        <w:rPr>
          <w:rFonts w:ascii="Times New Roman" w:hAnsi="Times New Roman"/>
          <w:sz w:val="18"/>
          <w:szCs w:val="18"/>
        </w:rPr>
        <w:t>Dog and Cat Food Manufacturin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58918" w14:textId="77777777" w:rsidR="00025830" w:rsidRDefault="00025830" w:rsidP="000103CB">
    <w:pPr>
      <w:pStyle w:val="Header"/>
      <w:rPr>
        <w:b/>
        <w:bCs/>
        <w:sz w:val="24"/>
        <w:szCs w:val="24"/>
      </w:rPr>
    </w:pPr>
    <w:r w:rsidRPr="00B9250F">
      <w:rPr>
        <w:b/>
        <w:bCs/>
        <w:sz w:val="24"/>
        <w:szCs w:val="24"/>
      </w:rPr>
      <w:t>GRAIN HANDLING FACILITIES (29 CFR 1910</w:t>
    </w:r>
    <w:r>
      <w:rPr>
        <w:b/>
        <w:bCs/>
        <w:sz w:val="24"/>
        <w:szCs w:val="24"/>
      </w:rPr>
      <w:t>.</w:t>
    </w:r>
    <w:r w:rsidRPr="00B9250F">
      <w:rPr>
        <w:b/>
        <w:bCs/>
        <w:sz w:val="24"/>
        <w:szCs w:val="24"/>
      </w:rPr>
      <w:t>272)</w:t>
    </w:r>
  </w:p>
  <w:p w14:paraId="06B94F50" w14:textId="77777777" w:rsidR="00025830" w:rsidRDefault="00025830" w:rsidP="000103CB">
    <w:pPr>
      <w:pStyle w:val="Header"/>
      <w:rPr>
        <w:b/>
        <w:bCs/>
        <w:sz w:val="24"/>
        <w:szCs w:val="24"/>
      </w:rPr>
    </w:pPr>
    <w:r>
      <w:rPr>
        <w:b/>
        <w:bCs/>
        <w:sz w:val="24"/>
        <w:szCs w:val="24"/>
      </w:rPr>
      <w:t>OMB Control Number 1218-0206</w:t>
    </w:r>
  </w:p>
  <w:p w14:paraId="0E2471A1" w14:textId="77777777" w:rsidR="00025830" w:rsidRDefault="00025830" w:rsidP="000103CB">
    <w:pPr>
      <w:pStyle w:val="Header"/>
    </w:pPr>
    <w:r>
      <w:rPr>
        <w:b/>
        <w:bCs/>
        <w:sz w:val="24"/>
        <w:szCs w:val="24"/>
      </w:rPr>
      <w:t>Expires February 28, 2021</w:t>
    </w:r>
  </w:p>
  <w:p w14:paraId="06E13DF1" w14:textId="77777777" w:rsidR="00025830" w:rsidRDefault="000258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FEB16" w14:textId="77777777" w:rsidR="00025830" w:rsidRDefault="00025830">
    <w:pPr>
      <w:pStyle w:val="Header"/>
      <w:rPr>
        <w:b/>
        <w:bCs/>
        <w:sz w:val="24"/>
        <w:szCs w:val="24"/>
      </w:rPr>
    </w:pPr>
    <w:r w:rsidRPr="00B9250F">
      <w:rPr>
        <w:b/>
        <w:bCs/>
        <w:sz w:val="24"/>
        <w:szCs w:val="24"/>
      </w:rPr>
      <w:t>GRAIN HANDLING FACILITIES (29 CFR 1910</w:t>
    </w:r>
    <w:r>
      <w:rPr>
        <w:b/>
        <w:bCs/>
        <w:sz w:val="24"/>
        <w:szCs w:val="24"/>
      </w:rPr>
      <w:t>.</w:t>
    </w:r>
    <w:r w:rsidRPr="00B9250F">
      <w:rPr>
        <w:b/>
        <w:bCs/>
        <w:sz w:val="24"/>
        <w:szCs w:val="24"/>
      </w:rPr>
      <w:t>272)</w:t>
    </w:r>
  </w:p>
  <w:p w14:paraId="040746E4" w14:textId="78D8EC8B" w:rsidR="00025830" w:rsidRDefault="00025830">
    <w:pPr>
      <w:pStyle w:val="Header"/>
      <w:rPr>
        <w:b/>
        <w:bCs/>
        <w:sz w:val="24"/>
        <w:szCs w:val="24"/>
      </w:rPr>
    </w:pPr>
    <w:r>
      <w:rPr>
        <w:b/>
        <w:bCs/>
        <w:sz w:val="24"/>
        <w:szCs w:val="24"/>
      </w:rPr>
      <w:t>OMB Control Number 1218-0206</w:t>
    </w:r>
  </w:p>
  <w:p w14:paraId="34F77E44" w14:textId="032F211A" w:rsidR="00025830" w:rsidRDefault="00025830">
    <w:pPr>
      <w:pStyle w:val="Header"/>
    </w:pPr>
    <w:r>
      <w:rPr>
        <w:b/>
        <w:bCs/>
        <w:sz w:val="24"/>
        <w:szCs w:val="24"/>
      </w:rPr>
      <w:t>Expires February 28, 2021</w:t>
    </w:r>
  </w:p>
  <w:p w14:paraId="26374BEE" w14:textId="77777777" w:rsidR="00025830" w:rsidRDefault="00025830">
    <w:pPr>
      <w:pStyle w:val="Header"/>
    </w:pPr>
  </w:p>
  <w:p w14:paraId="3268BEA8" w14:textId="77777777" w:rsidR="00025830" w:rsidRDefault="000258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B181C" w14:textId="77777777" w:rsidR="00025830" w:rsidRDefault="00025830">
    <w:pPr>
      <w:pStyle w:val="Header"/>
    </w:pPr>
    <w:r>
      <w:t>Department of Labor</w:t>
    </w:r>
  </w:p>
  <w:p w14:paraId="72C8C79B" w14:textId="77777777" w:rsidR="00025830" w:rsidRDefault="00025830">
    <w:pPr>
      <w:pStyle w:val="Header"/>
    </w:pPr>
    <w:r>
      <w:t>Occupational Safety and Health Administration</w:t>
    </w:r>
  </w:p>
  <w:p w14:paraId="1B9E728E" w14:textId="77777777" w:rsidR="00025830" w:rsidRDefault="00025830">
    <w:pPr>
      <w:pStyle w:val="Header"/>
    </w:pPr>
    <w:r>
      <w:t>Preclearance Supporting Statement--1218-0206</w:t>
    </w:r>
  </w:p>
  <w:p w14:paraId="289D8522" w14:textId="77777777" w:rsidR="00025830" w:rsidRDefault="00025830">
    <w:pPr>
      <w:pStyle w:val="Header"/>
    </w:pPr>
  </w:p>
  <w:p w14:paraId="3E093122" w14:textId="77777777" w:rsidR="00025830" w:rsidRDefault="000258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FFA0F" w14:textId="77777777" w:rsidR="00025830" w:rsidRDefault="00025830" w:rsidP="000103CB">
    <w:pPr>
      <w:pStyle w:val="Header"/>
      <w:rPr>
        <w:b/>
        <w:bCs/>
        <w:sz w:val="24"/>
        <w:szCs w:val="24"/>
      </w:rPr>
    </w:pPr>
    <w:r w:rsidRPr="00B9250F">
      <w:rPr>
        <w:b/>
        <w:bCs/>
        <w:sz w:val="24"/>
        <w:szCs w:val="24"/>
      </w:rPr>
      <w:t>GRAIN HANDLING FACILITIES (29 CFR 1910</w:t>
    </w:r>
    <w:r>
      <w:rPr>
        <w:b/>
        <w:bCs/>
        <w:sz w:val="24"/>
        <w:szCs w:val="24"/>
      </w:rPr>
      <w:t>.</w:t>
    </w:r>
    <w:r w:rsidRPr="00B9250F">
      <w:rPr>
        <w:b/>
        <w:bCs/>
        <w:sz w:val="24"/>
        <w:szCs w:val="24"/>
      </w:rPr>
      <w:t>272)</w:t>
    </w:r>
  </w:p>
  <w:p w14:paraId="4108C48D" w14:textId="77777777" w:rsidR="00025830" w:rsidRDefault="00025830" w:rsidP="000103CB">
    <w:pPr>
      <w:pStyle w:val="Header"/>
      <w:rPr>
        <w:b/>
        <w:bCs/>
        <w:sz w:val="24"/>
        <w:szCs w:val="24"/>
      </w:rPr>
    </w:pPr>
    <w:r>
      <w:rPr>
        <w:b/>
        <w:bCs/>
        <w:sz w:val="24"/>
        <w:szCs w:val="24"/>
      </w:rPr>
      <w:t>OMB Control Number 1218-0206</w:t>
    </w:r>
  </w:p>
  <w:p w14:paraId="08692A6B" w14:textId="77777777" w:rsidR="00025830" w:rsidRDefault="00025830" w:rsidP="000103CB">
    <w:pPr>
      <w:pStyle w:val="Header"/>
    </w:pPr>
    <w:r>
      <w:rPr>
        <w:b/>
        <w:bCs/>
        <w:sz w:val="24"/>
        <w:szCs w:val="24"/>
      </w:rPr>
      <w:t>Expires February 28, 2021</w:t>
    </w:r>
  </w:p>
  <w:p w14:paraId="11064F40" w14:textId="77777777" w:rsidR="00025830" w:rsidRDefault="000258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8DA8BC6"/>
    <w:lvl w:ilvl="0">
      <w:numFmt w:val="bullet"/>
      <w:lvlText w:val="*"/>
      <w:lvlJc w:val="left"/>
    </w:lvl>
  </w:abstractNum>
  <w:abstractNum w:abstractNumId="1" w15:restartNumberingAfterBreak="0">
    <w:nsid w:val="0066C10F"/>
    <w:multiLevelType w:val="singleLevel"/>
    <w:tmpl w:val="4D6C7FCA"/>
    <w:lvl w:ilvl="0">
      <w:start w:val="10"/>
      <w:numFmt w:val="decimal"/>
      <w:lvlText w:val="%1."/>
      <w:lvlJc w:val="left"/>
      <w:pPr>
        <w:tabs>
          <w:tab w:val="num" w:pos="540"/>
        </w:tabs>
      </w:pPr>
      <w:rPr>
        <w:rFonts w:cs="Times New Roman"/>
        <w:b/>
        <w:bCs/>
        <w:snapToGrid/>
        <w:spacing w:val="-1"/>
        <w:sz w:val="20"/>
        <w:szCs w:val="20"/>
      </w:rPr>
    </w:lvl>
  </w:abstractNum>
  <w:abstractNum w:abstractNumId="2" w15:restartNumberingAfterBreak="0">
    <w:nsid w:val="0105C6B5"/>
    <w:multiLevelType w:val="singleLevel"/>
    <w:tmpl w:val="9668B5F2"/>
    <w:lvl w:ilvl="0">
      <w:numFmt w:val="bullet"/>
      <w:lvlText w:val="·"/>
      <w:lvlJc w:val="left"/>
      <w:pPr>
        <w:tabs>
          <w:tab w:val="num" w:pos="468"/>
        </w:tabs>
        <w:ind w:left="540"/>
      </w:pPr>
      <w:rPr>
        <w:rFonts w:ascii="Symbol" w:hAnsi="Symbol"/>
        <w:b/>
        <w:snapToGrid/>
        <w:sz w:val="20"/>
      </w:rPr>
    </w:lvl>
  </w:abstractNum>
  <w:abstractNum w:abstractNumId="3" w15:restartNumberingAfterBreak="0">
    <w:nsid w:val="017269E1"/>
    <w:multiLevelType w:val="singleLevel"/>
    <w:tmpl w:val="3670DF64"/>
    <w:lvl w:ilvl="0">
      <w:start w:val="8"/>
      <w:numFmt w:val="decimal"/>
      <w:lvlText w:val="%1."/>
      <w:lvlJc w:val="left"/>
      <w:pPr>
        <w:tabs>
          <w:tab w:val="num" w:pos="288"/>
        </w:tabs>
      </w:pPr>
      <w:rPr>
        <w:rFonts w:cs="Times New Roman"/>
        <w:b/>
        <w:bCs/>
        <w:snapToGrid/>
        <w:spacing w:val="-1"/>
        <w:sz w:val="24"/>
        <w:szCs w:val="24"/>
      </w:rPr>
    </w:lvl>
  </w:abstractNum>
  <w:abstractNum w:abstractNumId="4" w15:restartNumberingAfterBreak="0">
    <w:nsid w:val="01943802"/>
    <w:multiLevelType w:val="hybridMultilevel"/>
    <w:tmpl w:val="49106DA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027354F5"/>
    <w:multiLevelType w:val="singleLevel"/>
    <w:tmpl w:val="22242DEC"/>
    <w:lvl w:ilvl="0">
      <w:start w:val="3"/>
      <w:numFmt w:val="decimal"/>
      <w:lvlText w:val="%1."/>
      <w:lvlJc w:val="left"/>
      <w:pPr>
        <w:tabs>
          <w:tab w:val="num" w:pos="288"/>
        </w:tabs>
      </w:pPr>
      <w:rPr>
        <w:rFonts w:cs="Times New Roman"/>
        <w:b/>
        <w:bCs/>
        <w:snapToGrid/>
        <w:sz w:val="24"/>
        <w:szCs w:val="24"/>
      </w:rPr>
    </w:lvl>
  </w:abstractNum>
  <w:abstractNum w:abstractNumId="6" w15:restartNumberingAfterBreak="0">
    <w:nsid w:val="02FDD061"/>
    <w:multiLevelType w:val="singleLevel"/>
    <w:tmpl w:val="215F85BC"/>
    <w:lvl w:ilvl="0">
      <w:start w:val="15"/>
      <w:numFmt w:val="decimal"/>
      <w:lvlText w:val="%1."/>
      <w:lvlJc w:val="left"/>
      <w:pPr>
        <w:tabs>
          <w:tab w:val="num" w:pos="288"/>
        </w:tabs>
      </w:pPr>
      <w:rPr>
        <w:rFonts w:cs="Times New Roman"/>
        <w:b/>
        <w:bCs/>
        <w:snapToGrid/>
        <w:sz w:val="20"/>
        <w:szCs w:val="20"/>
      </w:rPr>
    </w:lvl>
  </w:abstractNum>
  <w:abstractNum w:abstractNumId="7" w15:restartNumberingAfterBreak="0">
    <w:nsid w:val="04D040CC"/>
    <w:multiLevelType w:val="hybridMultilevel"/>
    <w:tmpl w:val="AD8C4ECE"/>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F74D47"/>
    <w:multiLevelType w:val="singleLevel"/>
    <w:tmpl w:val="488CBB02"/>
    <w:lvl w:ilvl="0">
      <w:start w:val="15"/>
      <w:numFmt w:val="decimal"/>
      <w:lvlText w:val="%1."/>
      <w:lvlJc w:val="left"/>
      <w:pPr>
        <w:tabs>
          <w:tab w:val="num" w:pos="360"/>
        </w:tabs>
      </w:pPr>
      <w:rPr>
        <w:rFonts w:cs="Times New Roman"/>
        <w:b/>
        <w:bCs/>
        <w:snapToGrid/>
        <w:sz w:val="20"/>
        <w:szCs w:val="20"/>
      </w:rPr>
    </w:lvl>
  </w:abstractNum>
  <w:abstractNum w:abstractNumId="9" w15:restartNumberingAfterBreak="0">
    <w:nsid w:val="35AC4819"/>
    <w:multiLevelType w:val="hybridMultilevel"/>
    <w:tmpl w:val="FE50119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38362B22"/>
    <w:multiLevelType w:val="hybridMultilevel"/>
    <w:tmpl w:val="BABAEF1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94E23"/>
    <w:multiLevelType w:val="hybridMultilevel"/>
    <w:tmpl w:val="A8EC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906D5B"/>
    <w:multiLevelType w:val="hybridMultilevel"/>
    <w:tmpl w:val="23F4C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BC4551"/>
    <w:multiLevelType w:val="hybridMultilevel"/>
    <w:tmpl w:val="FB822D80"/>
    <w:lvl w:ilvl="0" w:tplc="DAC6701E">
      <w:start w:val="13"/>
      <w:numFmt w:val="decimal"/>
      <w:lvlText w:val="%1."/>
      <w:lvlJc w:val="left"/>
      <w:pPr>
        <w:ind w:left="81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2"/>
    <w:lvlOverride w:ilvl="0">
      <w:lvl w:ilvl="0">
        <w:numFmt w:val="bullet"/>
        <w:lvlText w:val="·"/>
        <w:lvlJc w:val="left"/>
        <w:pPr>
          <w:tabs>
            <w:tab w:val="num" w:pos="144"/>
          </w:tabs>
          <w:ind w:firstLine="216"/>
        </w:pPr>
        <w:rPr>
          <w:rFonts w:ascii="Symbol" w:hAnsi="Symbol"/>
          <w:b/>
          <w:snapToGrid/>
          <w:sz w:val="20"/>
        </w:rPr>
      </w:lvl>
    </w:lvlOverride>
  </w:num>
  <w:num w:numId="4">
    <w:abstractNumId w:val="3"/>
  </w:num>
  <w:num w:numId="5">
    <w:abstractNumId w:val="1"/>
  </w:num>
  <w:num w:numId="6">
    <w:abstractNumId w:val="2"/>
    <w:lvlOverride w:ilvl="0">
      <w:lvl w:ilvl="0">
        <w:numFmt w:val="bullet"/>
        <w:lvlText w:val="·"/>
        <w:lvlJc w:val="left"/>
        <w:pPr>
          <w:tabs>
            <w:tab w:val="num" w:pos="216"/>
          </w:tabs>
          <w:ind w:firstLine="216"/>
        </w:pPr>
        <w:rPr>
          <w:rFonts w:ascii="Symbol" w:hAnsi="Symbol"/>
          <w:b/>
          <w:snapToGrid/>
          <w:spacing w:val="-1"/>
          <w:sz w:val="20"/>
        </w:rPr>
      </w:lvl>
    </w:lvlOverride>
  </w:num>
  <w:num w:numId="7">
    <w:abstractNumId w:val="2"/>
    <w:lvlOverride w:ilvl="0">
      <w:lvl w:ilvl="0">
        <w:numFmt w:val="bullet"/>
        <w:lvlText w:val="·"/>
        <w:lvlJc w:val="left"/>
        <w:pPr>
          <w:tabs>
            <w:tab w:val="num" w:pos="360"/>
          </w:tabs>
          <w:ind w:left="360" w:hanging="360"/>
        </w:pPr>
        <w:rPr>
          <w:rFonts w:ascii="Times New Roman" w:hAnsi="Times New Roman" w:cs="Times New Roman" w:hint="default"/>
          <w:b/>
          <w:snapToGrid/>
          <w:spacing w:val="-2"/>
          <w:sz w:val="20"/>
        </w:rPr>
      </w:lvl>
    </w:lvlOverride>
  </w:num>
  <w:num w:numId="8">
    <w:abstractNumId w:val="8"/>
  </w:num>
  <w:num w:numId="9">
    <w:abstractNumId w:val="6"/>
  </w:num>
  <w:num w:numId="10">
    <w:abstractNumId w:val="7"/>
  </w:num>
  <w:num w:numId="11">
    <w:abstractNumId w:val="9"/>
  </w:num>
  <w:num w:numId="12">
    <w:abstractNumId w:val="10"/>
  </w:num>
  <w:num w:numId="13">
    <w:abstractNumId w:val="13"/>
  </w:num>
  <w:num w:numId="14">
    <w:abstractNumId w:val="12"/>
  </w:num>
  <w:num w:numId="15">
    <w:abstractNumId w:val="4"/>
  </w:num>
  <w:num w:numId="16">
    <w:abstractNumId w:val="0"/>
    <w:lvlOverride w:ilvl="0">
      <w:lvl w:ilvl="0">
        <w:numFmt w:val="bullet"/>
        <w:lvlText w:val="·"/>
        <w:legacy w:legacy="1" w:legacySpace="0" w:legacyIndent="360"/>
        <w:lvlJc w:val="left"/>
        <w:pPr>
          <w:ind w:left="720" w:hanging="360"/>
        </w:pPr>
        <w:rPr>
          <w:rFonts w:ascii="Times New Roman" w:hAnsi="Times New Roman" w:cs="Times New Roman" w:hint="default"/>
          <w:b/>
        </w:rPr>
      </w:lvl>
    </w:lvlOverride>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TUxMDY1trAwMzRT0lEKTi0uzszPAykwrAUA9ZpD2CwAAAA="/>
  </w:docVars>
  <w:rsids>
    <w:rsidRoot w:val="00FD01F2"/>
    <w:rsid w:val="00000FD7"/>
    <w:rsid w:val="00002146"/>
    <w:rsid w:val="0000266E"/>
    <w:rsid w:val="0000281A"/>
    <w:rsid w:val="0000313E"/>
    <w:rsid w:val="0000657C"/>
    <w:rsid w:val="00006599"/>
    <w:rsid w:val="00006FB1"/>
    <w:rsid w:val="000078FE"/>
    <w:rsid w:val="000103CB"/>
    <w:rsid w:val="00010643"/>
    <w:rsid w:val="00010679"/>
    <w:rsid w:val="0001276D"/>
    <w:rsid w:val="00012976"/>
    <w:rsid w:val="0001323D"/>
    <w:rsid w:val="00013CF3"/>
    <w:rsid w:val="00014438"/>
    <w:rsid w:val="00016197"/>
    <w:rsid w:val="00016605"/>
    <w:rsid w:val="00016921"/>
    <w:rsid w:val="00020103"/>
    <w:rsid w:val="0002022E"/>
    <w:rsid w:val="00022182"/>
    <w:rsid w:val="00022FF9"/>
    <w:rsid w:val="0002428E"/>
    <w:rsid w:val="00024537"/>
    <w:rsid w:val="00025830"/>
    <w:rsid w:val="0002704C"/>
    <w:rsid w:val="000277DB"/>
    <w:rsid w:val="0003017C"/>
    <w:rsid w:val="0003038E"/>
    <w:rsid w:val="000316FB"/>
    <w:rsid w:val="00031F78"/>
    <w:rsid w:val="0003278E"/>
    <w:rsid w:val="00033500"/>
    <w:rsid w:val="00033918"/>
    <w:rsid w:val="00036E23"/>
    <w:rsid w:val="0003718F"/>
    <w:rsid w:val="000376D1"/>
    <w:rsid w:val="0004176A"/>
    <w:rsid w:val="000417E6"/>
    <w:rsid w:val="00041EA2"/>
    <w:rsid w:val="000420C7"/>
    <w:rsid w:val="0004234F"/>
    <w:rsid w:val="000436F4"/>
    <w:rsid w:val="00044926"/>
    <w:rsid w:val="00050CD3"/>
    <w:rsid w:val="00051236"/>
    <w:rsid w:val="000536E7"/>
    <w:rsid w:val="0005533D"/>
    <w:rsid w:val="000563D4"/>
    <w:rsid w:val="00057C6B"/>
    <w:rsid w:val="000615F6"/>
    <w:rsid w:val="00062451"/>
    <w:rsid w:val="00063BA3"/>
    <w:rsid w:val="00066936"/>
    <w:rsid w:val="00070605"/>
    <w:rsid w:val="00070684"/>
    <w:rsid w:val="000713CE"/>
    <w:rsid w:val="00071708"/>
    <w:rsid w:val="000718D8"/>
    <w:rsid w:val="0007269B"/>
    <w:rsid w:val="0007281D"/>
    <w:rsid w:val="00073914"/>
    <w:rsid w:val="00074AF1"/>
    <w:rsid w:val="000758F3"/>
    <w:rsid w:val="00075CA7"/>
    <w:rsid w:val="00075CC9"/>
    <w:rsid w:val="0007685B"/>
    <w:rsid w:val="000772FF"/>
    <w:rsid w:val="00077BE5"/>
    <w:rsid w:val="00080C9D"/>
    <w:rsid w:val="00081C9F"/>
    <w:rsid w:val="00083087"/>
    <w:rsid w:val="000845D0"/>
    <w:rsid w:val="00085472"/>
    <w:rsid w:val="0008551E"/>
    <w:rsid w:val="00086B43"/>
    <w:rsid w:val="000871AE"/>
    <w:rsid w:val="00090958"/>
    <w:rsid w:val="00091A7F"/>
    <w:rsid w:val="00092DB1"/>
    <w:rsid w:val="00094011"/>
    <w:rsid w:val="000940C2"/>
    <w:rsid w:val="000942B8"/>
    <w:rsid w:val="00095AF9"/>
    <w:rsid w:val="00096CEA"/>
    <w:rsid w:val="000A0540"/>
    <w:rsid w:val="000A056B"/>
    <w:rsid w:val="000A25A4"/>
    <w:rsid w:val="000A72EE"/>
    <w:rsid w:val="000A766A"/>
    <w:rsid w:val="000B331B"/>
    <w:rsid w:val="000B4424"/>
    <w:rsid w:val="000B5709"/>
    <w:rsid w:val="000B5F32"/>
    <w:rsid w:val="000B6878"/>
    <w:rsid w:val="000B73F8"/>
    <w:rsid w:val="000C04A0"/>
    <w:rsid w:val="000C07F8"/>
    <w:rsid w:val="000C2D19"/>
    <w:rsid w:val="000C36B2"/>
    <w:rsid w:val="000C5231"/>
    <w:rsid w:val="000C5894"/>
    <w:rsid w:val="000C60A7"/>
    <w:rsid w:val="000D0813"/>
    <w:rsid w:val="000D19B5"/>
    <w:rsid w:val="000D19D7"/>
    <w:rsid w:val="000D2776"/>
    <w:rsid w:val="000D46B7"/>
    <w:rsid w:val="000D4DD0"/>
    <w:rsid w:val="000D59FB"/>
    <w:rsid w:val="000E0F8E"/>
    <w:rsid w:val="000E15FE"/>
    <w:rsid w:val="000E2019"/>
    <w:rsid w:val="000E2427"/>
    <w:rsid w:val="000E329E"/>
    <w:rsid w:val="000E55F6"/>
    <w:rsid w:val="000E7796"/>
    <w:rsid w:val="000F0F9E"/>
    <w:rsid w:val="000F348D"/>
    <w:rsid w:val="000F3D2E"/>
    <w:rsid w:val="000F4596"/>
    <w:rsid w:val="000F69DF"/>
    <w:rsid w:val="0010039A"/>
    <w:rsid w:val="00101D8C"/>
    <w:rsid w:val="00105725"/>
    <w:rsid w:val="00105833"/>
    <w:rsid w:val="001058BB"/>
    <w:rsid w:val="001075CA"/>
    <w:rsid w:val="00107DFA"/>
    <w:rsid w:val="00107E27"/>
    <w:rsid w:val="0011034C"/>
    <w:rsid w:val="00111AF8"/>
    <w:rsid w:val="0011247E"/>
    <w:rsid w:val="001135C0"/>
    <w:rsid w:val="00115238"/>
    <w:rsid w:val="00115590"/>
    <w:rsid w:val="00115A3E"/>
    <w:rsid w:val="00116113"/>
    <w:rsid w:val="00120F3A"/>
    <w:rsid w:val="0012116F"/>
    <w:rsid w:val="00121CA9"/>
    <w:rsid w:val="001233A5"/>
    <w:rsid w:val="001259B4"/>
    <w:rsid w:val="00126513"/>
    <w:rsid w:val="0012694E"/>
    <w:rsid w:val="00127E77"/>
    <w:rsid w:val="00133F43"/>
    <w:rsid w:val="00134C3F"/>
    <w:rsid w:val="001361BE"/>
    <w:rsid w:val="0013679D"/>
    <w:rsid w:val="00137005"/>
    <w:rsid w:val="00140D4B"/>
    <w:rsid w:val="00142314"/>
    <w:rsid w:val="00142A65"/>
    <w:rsid w:val="00142FBC"/>
    <w:rsid w:val="001443DC"/>
    <w:rsid w:val="001446CA"/>
    <w:rsid w:val="00145A6F"/>
    <w:rsid w:val="001461BC"/>
    <w:rsid w:val="00146595"/>
    <w:rsid w:val="0015339B"/>
    <w:rsid w:val="00154B79"/>
    <w:rsid w:val="00155C04"/>
    <w:rsid w:val="001577CF"/>
    <w:rsid w:val="001608F1"/>
    <w:rsid w:val="001611D9"/>
    <w:rsid w:val="00161C93"/>
    <w:rsid w:val="00164138"/>
    <w:rsid w:val="0016541C"/>
    <w:rsid w:val="00166CD8"/>
    <w:rsid w:val="00167C6C"/>
    <w:rsid w:val="001706CF"/>
    <w:rsid w:val="00171295"/>
    <w:rsid w:val="001713E1"/>
    <w:rsid w:val="00172694"/>
    <w:rsid w:val="0017294B"/>
    <w:rsid w:val="00172AB9"/>
    <w:rsid w:val="00177248"/>
    <w:rsid w:val="001815BA"/>
    <w:rsid w:val="00181BA5"/>
    <w:rsid w:val="00183904"/>
    <w:rsid w:val="001840B9"/>
    <w:rsid w:val="001854DA"/>
    <w:rsid w:val="00185911"/>
    <w:rsid w:val="00190DD8"/>
    <w:rsid w:val="001927E9"/>
    <w:rsid w:val="0019284E"/>
    <w:rsid w:val="00193FB9"/>
    <w:rsid w:val="00194173"/>
    <w:rsid w:val="00194CB2"/>
    <w:rsid w:val="001950EA"/>
    <w:rsid w:val="0019513F"/>
    <w:rsid w:val="00196475"/>
    <w:rsid w:val="001A2875"/>
    <w:rsid w:val="001A35BB"/>
    <w:rsid w:val="001A5735"/>
    <w:rsid w:val="001B1BBA"/>
    <w:rsid w:val="001B2652"/>
    <w:rsid w:val="001B29F3"/>
    <w:rsid w:val="001B3487"/>
    <w:rsid w:val="001B40F7"/>
    <w:rsid w:val="001B7AFA"/>
    <w:rsid w:val="001B7B45"/>
    <w:rsid w:val="001C11C2"/>
    <w:rsid w:val="001C129D"/>
    <w:rsid w:val="001C1F23"/>
    <w:rsid w:val="001C35DF"/>
    <w:rsid w:val="001C3A0A"/>
    <w:rsid w:val="001C588F"/>
    <w:rsid w:val="001C60DD"/>
    <w:rsid w:val="001C6193"/>
    <w:rsid w:val="001D04AF"/>
    <w:rsid w:val="001D140D"/>
    <w:rsid w:val="001D1879"/>
    <w:rsid w:val="001D7D41"/>
    <w:rsid w:val="001E004A"/>
    <w:rsid w:val="001E017F"/>
    <w:rsid w:val="001E0268"/>
    <w:rsid w:val="001E31A0"/>
    <w:rsid w:val="001E3B67"/>
    <w:rsid w:val="001E50ED"/>
    <w:rsid w:val="001E5C2D"/>
    <w:rsid w:val="001F06E0"/>
    <w:rsid w:val="001F0954"/>
    <w:rsid w:val="001F2463"/>
    <w:rsid w:val="001F3777"/>
    <w:rsid w:val="001F38C0"/>
    <w:rsid w:val="001F3F21"/>
    <w:rsid w:val="001F4825"/>
    <w:rsid w:val="001F5266"/>
    <w:rsid w:val="001F569D"/>
    <w:rsid w:val="001F62B1"/>
    <w:rsid w:val="001F7232"/>
    <w:rsid w:val="00200603"/>
    <w:rsid w:val="00201CFF"/>
    <w:rsid w:val="00202F9D"/>
    <w:rsid w:val="002035C6"/>
    <w:rsid w:val="0020502D"/>
    <w:rsid w:val="00205D00"/>
    <w:rsid w:val="002076F8"/>
    <w:rsid w:val="002077E3"/>
    <w:rsid w:val="0021051C"/>
    <w:rsid w:val="002122F4"/>
    <w:rsid w:val="00215214"/>
    <w:rsid w:val="0021727B"/>
    <w:rsid w:val="002175D3"/>
    <w:rsid w:val="00220C9C"/>
    <w:rsid w:val="00222E3F"/>
    <w:rsid w:val="00223F57"/>
    <w:rsid w:val="00225C43"/>
    <w:rsid w:val="002305B4"/>
    <w:rsid w:val="00231C9B"/>
    <w:rsid w:val="00237873"/>
    <w:rsid w:val="00241245"/>
    <w:rsid w:val="0024127B"/>
    <w:rsid w:val="00242903"/>
    <w:rsid w:val="00243817"/>
    <w:rsid w:val="002451C8"/>
    <w:rsid w:val="002471EC"/>
    <w:rsid w:val="002525F0"/>
    <w:rsid w:val="00252EDF"/>
    <w:rsid w:val="00253E53"/>
    <w:rsid w:val="00255414"/>
    <w:rsid w:val="00260578"/>
    <w:rsid w:val="00260A2D"/>
    <w:rsid w:val="00261830"/>
    <w:rsid w:val="00261957"/>
    <w:rsid w:val="002624A8"/>
    <w:rsid w:val="00262FA1"/>
    <w:rsid w:val="0026310F"/>
    <w:rsid w:val="002635E0"/>
    <w:rsid w:val="00266A13"/>
    <w:rsid w:val="002675B4"/>
    <w:rsid w:val="00270DBD"/>
    <w:rsid w:val="00271045"/>
    <w:rsid w:val="002711B2"/>
    <w:rsid w:val="00271E7F"/>
    <w:rsid w:val="00274E4F"/>
    <w:rsid w:val="00275401"/>
    <w:rsid w:val="002755A7"/>
    <w:rsid w:val="0027617F"/>
    <w:rsid w:val="00276624"/>
    <w:rsid w:val="00276A13"/>
    <w:rsid w:val="00281342"/>
    <w:rsid w:val="00282029"/>
    <w:rsid w:val="0028529A"/>
    <w:rsid w:val="00285383"/>
    <w:rsid w:val="00285CA2"/>
    <w:rsid w:val="00285E6C"/>
    <w:rsid w:val="00286D18"/>
    <w:rsid w:val="002873D1"/>
    <w:rsid w:val="00290298"/>
    <w:rsid w:val="0029099A"/>
    <w:rsid w:val="00290BB9"/>
    <w:rsid w:val="00290CAC"/>
    <w:rsid w:val="00291C41"/>
    <w:rsid w:val="00293979"/>
    <w:rsid w:val="00293F85"/>
    <w:rsid w:val="00294268"/>
    <w:rsid w:val="00295059"/>
    <w:rsid w:val="002A2815"/>
    <w:rsid w:val="002A31B6"/>
    <w:rsid w:val="002A5409"/>
    <w:rsid w:val="002A606B"/>
    <w:rsid w:val="002A768D"/>
    <w:rsid w:val="002A7E09"/>
    <w:rsid w:val="002B0AD8"/>
    <w:rsid w:val="002B36E3"/>
    <w:rsid w:val="002B3B84"/>
    <w:rsid w:val="002B51CA"/>
    <w:rsid w:val="002B552E"/>
    <w:rsid w:val="002B5750"/>
    <w:rsid w:val="002B5C26"/>
    <w:rsid w:val="002B62A7"/>
    <w:rsid w:val="002B6762"/>
    <w:rsid w:val="002B6DE1"/>
    <w:rsid w:val="002C0FF8"/>
    <w:rsid w:val="002C299D"/>
    <w:rsid w:val="002C2F01"/>
    <w:rsid w:val="002C445E"/>
    <w:rsid w:val="002C5F74"/>
    <w:rsid w:val="002C66FC"/>
    <w:rsid w:val="002C70F3"/>
    <w:rsid w:val="002D3AE1"/>
    <w:rsid w:val="002D4163"/>
    <w:rsid w:val="002D431D"/>
    <w:rsid w:val="002D7505"/>
    <w:rsid w:val="002D7E57"/>
    <w:rsid w:val="002E31D0"/>
    <w:rsid w:val="002E49D0"/>
    <w:rsid w:val="002E50D2"/>
    <w:rsid w:val="002E630A"/>
    <w:rsid w:val="002F04A8"/>
    <w:rsid w:val="002F0ED8"/>
    <w:rsid w:val="002F2DD8"/>
    <w:rsid w:val="002F33A1"/>
    <w:rsid w:val="002F3538"/>
    <w:rsid w:val="002F6463"/>
    <w:rsid w:val="002F6C9F"/>
    <w:rsid w:val="002F6DFF"/>
    <w:rsid w:val="0030047A"/>
    <w:rsid w:val="00300736"/>
    <w:rsid w:val="003023BC"/>
    <w:rsid w:val="00302D95"/>
    <w:rsid w:val="0030331F"/>
    <w:rsid w:val="0030392D"/>
    <w:rsid w:val="0030499F"/>
    <w:rsid w:val="00304D0F"/>
    <w:rsid w:val="00307AF4"/>
    <w:rsid w:val="003108CA"/>
    <w:rsid w:val="0031440E"/>
    <w:rsid w:val="00314F64"/>
    <w:rsid w:val="0031536D"/>
    <w:rsid w:val="00315505"/>
    <w:rsid w:val="003155A9"/>
    <w:rsid w:val="00315E5C"/>
    <w:rsid w:val="00320E77"/>
    <w:rsid w:val="0032183B"/>
    <w:rsid w:val="00322EFC"/>
    <w:rsid w:val="0032556E"/>
    <w:rsid w:val="00326606"/>
    <w:rsid w:val="00326EE4"/>
    <w:rsid w:val="00327F3C"/>
    <w:rsid w:val="00330A4F"/>
    <w:rsid w:val="00330BFB"/>
    <w:rsid w:val="00330E8B"/>
    <w:rsid w:val="003321DE"/>
    <w:rsid w:val="00335662"/>
    <w:rsid w:val="00336288"/>
    <w:rsid w:val="00336712"/>
    <w:rsid w:val="00336DBF"/>
    <w:rsid w:val="00337D45"/>
    <w:rsid w:val="00337FB2"/>
    <w:rsid w:val="00340FEF"/>
    <w:rsid w:val="0034191E"/>
    <w:rsid w:val="003425BD"/>
    <w:rsid w:val="00343E8E"/>
    <w:rsid w:val="00344A9A"/>
    <w:rsid w:val="0034560D"/>
    <w:rsid w:val="00345686"/>
    <w:rsid w:val="003462DF"/>
    <w:rsid w:val="00347983"/>
    <w:rsid w:val="00347A4E"/>
    <w:rsid w:val="00352D3B"/>
    <w:rsid w:val="00356D0A"/>
    <w:rsid w:val="00357222"/>
    <w:rsid w:val="00357453"/>
    <w:rsid w:val="00357D95"/>
    <w:rsid w:val="00360713"/>
    <w:rsid w:val="00361731"/>
    <w:rsid w:val="00362EB5"/>
    <w:rsid w:val="00362F7C"/>
    <w:rsid w:val="003636CD"/>
    <w:rsid w:val="00363A12"/>
    <w:rsid w:val="003653DB"/>
    <w:rsid w:val="00365FDF"/>
    <w:rsid w:val="003661C6"/>
    <w:rsid w:val="003672AA"/>
    <w:rsid w:val="00367BF2"/>
    <w:rsid w:val="003717CD"/>
    <w:rsid w:val="00371FE2"/>
    <w:rsid w:val="003722A0"/>
    <w:rsid w:val="003726C8"/>
    <w:rsid w:val="003744CE"/>
    <w:rsid w:val="0037724E"/>
    <w:rsid w:val="003808C3"/>
    <w:rsid w:val="00382CE6"/>
    <w:rsid w:val="0038426F"/>
    <w:rsid w:val="00390058"/>
    <w:rsid w:val="00393143"/>
    <w:rsid w:val="00394447"/>
    <w:rsid w:val="0039452D"/>
    <w:rsid w:val="00395F94"/>
    <w:rsid w:val="003978D6"/>
    <w:rsid w:val="003A2065"/>
    <w:rsid w:val="003A4CC4"/>
    <w:rsid w:val="003A5688"/>
    <w:rsid w:val="003A580F"/>
    <w:rsid w:val="003A6F3E"/>
    <w:rsid w:val="003A6F73"/>
    <w:rsid w:val="003B099F"/>
    <w:rsid w:val="003B1A9D"/>
    <w:rsid w:val="003B480A"/>
    <w:rsid w:val="003B5D3D"/>
    <w:rsid w:val="003B720E"/>
    <w:rsid w:val="003B78AB"/>
    <w:rsid w:val="003B7FE2"/>
    <w:rsid w:val="003C1269"/>
    <w:rsid w:val="003C400E"/>
    <w:rsid w:val="003C4361"/>
    <w:rsid w:val="003C52D2"/>
    <w:rsid w:val="003C56FB"/>
    <w:rsid w:val="003C5CBA"/>
    <w:rsid w:val="003C6A99"/>
    <w:rsid w:val="003C6D54"/>
    <w:rsid w:val="003C7262"/>
    <w:rsid w:val="003C7FE5"/>
    <w:rsid w:val="003D3530"/>
    <w:rsid w:val="003D3F2B"/>
    <w:rsid w:val="003D504F"/>
    <w:rsid w:val="003D5240"/>
    <w:rsid w:val="003D5A9C"/>
    <w:rsid w:val="003D656F"/>
    <w:rsid w:val="003D65A1"/>
    <w:rsid w:val="003D7348"/>
    <w:rsid w:val="003E074C"/>
    <w:rsid w:val="003E092C"/>
    <w:rsid w:val="003E32D7"/>
    <w:rsid w:val="003E50D2"/>
    <w:rsid w:val="003E65CF"/>
    <w:rsid w:val="003E7B6E"/>
    <w:rsid w:val="003F01DC"/>
    <w:rsid w:val="003F099F"/>
    <w:rsid w:val="003F14D9"/>
    <w:rsid w:val="003F1914"/>
    <w:rsid w:val="003F23C2"/>
    <w:rsid w:val="003F31AA"/>
    <w:rsid w:val="003F3526"/>
    <w:rsid w:val="003F38B6"/>
    <w:rsid w:val="003F3C57"/>
    <w:rsid w:val="003F3E00"/>
    <w:rsid w:val="003F3F83"/>
    <w:rsid w:val="003F523F"/>
    <w:rsid w:val="003F5694"/>
    <w:rsid w:val="003F616B"/>
    <w:rsid w:val="003F6213"/>
    <w:rsid w:val="003F7D7D"/>
    <w:rsid w:val="00402DA6"/>
    <w:rsid w:val="00402FFF"/>
    <w:rsid w:val="0040455C"/>
    <w:rsid w:val="004047C8"/>
    <w:rsid w:val="00405E39"/>
    <w:rsid w:val="004063D7"/>
    <w:rsid w:val="004070AA"/>
    <w:rsid w:val="004110F1"/>
    <w:rsid w:val="00411209"/>
    <w:rsid w:val="004126EC"/>
    <w:rsid w:val="00412785"/>
    <w:rsid w:val="004137C3"/>
    <w:rsid w:val="00414506"/>
    <w:rsid w:val="00416C86"/>
    <w:rsid w:val="0041768E"/>
    <w:rsid w:val="00420281"/>
    <w:rsid w:val="00420BAE"/>
    <w:rsid w:val="00420C12"/>
    <w:rsid w:val="00421124"/>
    <w:rsid w:val="004221DF"/>
    <w:rsid w:val="00423ADF"/>
    <w:rsid w:val="0042727C"/>
    <w:rsid w:val="0042783E"/>
    <w:rsid w:val="0043597E"/>
    <w:rsid w:val="00436728"/>
    <w:rsid w:val="004367CC"/>
    <w:rsid w:val="00437191"/>
    <w:rsid w:val="004371A6"/>
    <w:rsid w:val="004371AD"/>
    <w:rsid w:val="00437A03"/>
    <w:rsid w:val="00440675"/>
    <w:rsid w:val="00441E2E"/>
    <w:rsid w:val="004424C6"/>
    <w:rsid w:val="004432FD"/>
    <w:rsid w:val="00444193"/>
    <w:rsid w:val="00444F30"/>
    <w:rsid w:val="00445F02"/>
    <w:rsid w:val="00447D26"/>
    <w:rsid w:val="00450DD6"/>
    <w:rsid w:val="00451976"/>
    <w:rsid w:val="00456237"/>
    <w:rsid w:val="00456994"/>
    <w:rsid w:val="00456A45"/>
    <w:rsid w:val="004570A9"/>
    <w:rsid w:val="00461044"/>
    <w:rsid w:val="004612FA"/>
    <w:rsid w:val="00461BED"/>
    <w:rsid w:val="00461ECF"/>
    <w:rsid w:val="00463622"/>
    <w:rsid w:val="00463D4D"/>
    <w:rsid w:val="0046699F"/>
    <w:rsid w:val="00467270"/>
    <w:rsid w:val="0047119C"/>
    <w:rsid w:val="004723D4"/>
    <w:rsid w:val="004726CC"/>
    <w:rsid w:val="00473530"/>
    <w:rsid w:val="00473945"/>
    <w:rsid w:val="00474F07"/>
    <w:rsid w:val="004753B6"/>
    <w:rsid w:val="00475A8E"/>
    <w:rsid w:val="00475E60"/>
    <w:rsid w:val="004774F5"/>
    <w:rsid w:val="00480DEE"/>
    <w:rsid w:val="004811CD"/>
    <w:rsid w:val="00484666"/>
    <w:rsid w:val="00485B8E"/>
    <w:rsid w:val="00485FB0"/>
    <w:rsid w:val="0048601D"/>
    <w:rsid w:val="0048631B"/>
    <w:rsid w:val="00486AC4"/>
    <w:rsid w:val="00486D0F"/>
    <w:rsid w:val="0049028B"/>
    <w:rsid w:val="0049031F"/>
    <w:rsid w:val="00490E03"/>
    <w:rsid w:val="00491742"/>
    <w:rsid w:val="00492299"/>
    <w:rsid w:val="0049254A"/>
    <w:rsid w:val="004928E6"/>
    <w:rsid w:val="00493043"/>
    <w:rsid w:val="0049409B"/>
    <w:rsid w:val="00494A64"/>
    <w:rsid w:val="00494C59"/>
    <w:rsid w:val="004A00BD"/>
    <w:rsid w:val="004A0671"/>
    <w:rsid w:val="004A1D2E"/>
    <w:rsid w:val="004A1D6E"/>
    <w:rsid w:val="004A27DB"/>
    <w:rsid w:val="004A560D"/>
    <w:rsid w:val="004A5EB5"/>
    <w:rsid w:val="004A603E"/>
    <w:rsid w:val="004A6A61"/>
    <w:rsid w:val="004B309C"/>
    <w:rsid w:val="004B588A"/>
    <w:rsid w:val="004B66C0"/>
    <w:rsid w:val="004B74C4"/>
    <w:rsid w:val="004B7C42"/>
    <w:rsid w:val="004B7D9A"/>
    <w:rsid w:val="004B7F94"/>
    <w:rsid w:val="004C0A0B"/>
    <w:rsid w:val="004C24A8"/>
    <w:rsid w:val="004C27EC"/>
    <w:rsid w:val="004C2931"/>
    <w:rsid w:val="004C3490"/>
    <w:rsid w:val="004C3672"/>
    <w:rsid w:val="004C3865"/>
    <w:rsid w:val="004C3C6F"/>
    <w:rsid w:val="004C3E31"/>
    <w:rsid w:val="004C5D31"/>
    <w:rsid w:val="004C6066"/>
    <w:rsid w:val="004C6CBC"/>
    <w:rsid w:val="004C7C93"/>
    <w:rsid w:val="004D08C2"/>
    <w:rsid w:val="004D1406"/>
    <w:rsid w:val="004D1FE1"/>
    <w:rsid w:val="004D4C46"/>
    <w:rsid w:val="004D4DB4"/>
    <w:rsid w:val="004D6106"/>
    <w:rsid w:val="004D755A"/>
    <w:rsid w:val="004E1005"/>
    <w:rsid w:val="004E1E25"/>
    <w:rsid w:val="004E3932"/>
    <w:rsid w:val="004E7E53"/>
    <w:rsid w:val="004F01AB"/>
    <w:rsid w:val="004F1286"/>
    <w:rsid w:val="004F269C"/>
    <w:rsid w:val="004F31AF"/>
    <w:rsid w:val="004F32C9"/>
    <w:rsid w:val="004F3A45"/>
    <w:rsid w:val="004F3D9D"/>
    <w:rsid w:val="004F4214"/>
    <w:rsid w:val="004F424D"/>
    <w:rsid w:val="004F43ED"/>
    <w:rsid w:val="004F5290"/>
    <w:rsid w:val="004F548C"/>
    <w:rsid w:val="004F6B8D"/>
    <w:rsid w:val="004F7C3B"/>
    <w:rsid w:val="00500959"/>
    <w:rsid w:val="00500BAE"/>
    <w:rsid w:val="00501B5E"/>
    <w:rsid w:val="00503B32"/>
    <w:rsid w:val="00505513"/>
    <w:rsid w:val="00505D92"/>
    <w:rsid w:val="00505DF3"/>
    <w:rsid w:val="00506F1E"/>
    <w:rsid w:val="005078DF"/>
    <w:rsid w:val="00507DD8"/>
    <w:rsid w:val="00510126"/>
    <w:rsid w:val="005101AF"/>
    <w:rsid w:val="005104B0"/>
    <w:rsid w:val="005179DD"/>
    <w:rsid w:val="00517B99"/>
    <w:rsid w:val="0052478C"/>
    <w:rsid w:val="005255A6"/>
    <w:rsid w:val="0052666B"/>
    <w:rsid w:val="0052744E"/>
    <w:rsid w:val="0052753C"/>
    <w:rsid w:val="00527EA0"/>
    <w:rsid w:val="00527F49"/>
    <w:rsid w:val="00533E4F"/>
    <w:rsid w:val="0053528F"/>
    <w:rsid w:val="00537FBC"/>
    <w:rsid w:val="005414A2"/>
    <w:rsid w:val="0054467D"/>
    <w:rsid w:val="00544EFA"/>
    <w:rsid w:val="0055098D"/>
    <w:rsid w:val="00550D36"/>
    <w:rsid w:val="005526C1"/>
    <w:rsid w:val="00553089"/>
    <w:rsid w:val="00553F33"/>
    <w:rsid w:val="0055405A"/>
    <w:rsid w:val="005544C9"/>
    <w:rsid w:val="00555A7B"/>
    <w:rsid w:val="00556B22"/>
    <w:rsid w:val="00557C7F"/>
    <w:rsid w:val="00557E4B"/>
    <w:rsid w:val="0056070E"/>
    <w:rsid w:val="005613C0"/>
    <w:rsid w:val="00561CF1"/>
    <w:rsid w:val="00562CC2"/>
    <w:rsid w:val="005640ED"/>
    <w:rsid w:val="00564A77"/>
    <w:rsid w:val="005650D1"/>
    <w:rsid w:val="00566F24"/>
    <w:rsid w:val="005673FD"/>
    <w:rsid w:val="00567BC4"/>
    <w:rsid w:val="005708A7"/>
    <w:rsid w:val="00572579"/>
    <w:rsid w:val="00574999"/>
    <w:rsid w:val="005767FE"/>
    <w:rsid w:val="00576F67"/>
    <w:rsid w:val="00577116"/>
    <w:rsid w:val="00581163"/>
    <w:rsid w:val="0058183A"/>
    <w:rsid w:val="0058184D"/>
    <w:rsid w:val="0058214D"/>
    <w:rsid w:val="00582C52"/>
    <w:rsid w:val="00583969"/>
    <w:rsid w:val="00586427"/>
    <w:rsid w:val="00587260"/>
    <w:rsid w:val="005876D8"/>
    <w:rsid w:val="00587FB3"/>
    <w:rsid w:val="00590B12"/>
    <w:rsid w:val="0059407A"/>
    <w:rsid w:val="00594948"/>
    <w:rsid w:val="00595EBE"/>
    <w:rsid w:val="005977E8"/>
    <w:rsid w:val="005A010F"/>
    <w:rsid w:val="005A0159"/>
    <w:rsid w:val="005A1844"/>
    <w:rsid w:val="005A18B6"/>
    <w:rsid w:val="005A20D8"/>
    <w:rsid w:val="005A2C39"/>
    <w:rsid w:val="005A3DB4"/>
    <w:rsid w:val="005A5311"/>
    <w:rsid w:val="005A5D1A"/>
    <w:rsid w:val="005B05E1"/>
    <w:rsid w:val="005B1BF0"/>
    <w:rsid w:val="005B1FAE"/>
    <w:rsid w:val="005B3041"/>
    <w:rsid w:val="005B37BF"/>
    <w:rsid w:val="005B389D"/>
    <w:rsid w:val="005B3BAA"/>
    <w:rsid w:val="005B4D69"/>
    <w:rsid w:val="005B5502"/>
    <w:rsid w:val="005B5C75"/>
    <w:rsid w:val="005B60F8"/>
    <w:rsid w:val="005B6A3E"/>
    <w:rsid w:val="005B6D66"/>
    <w:rsid w:val="005B70C2"/>
    <w:rsid w:val="005B7D35"/>
    <w:rsid w:val="005C252D"/>
    <w:rsid w:val="005C27DE"/>
    <w:rsid w:val="005C2FAB"/>
    <w:rsid w:val="005C56CF"/>
    <w:rsid w:val="005C5F3F"/>
    <w:rsid w:val="005C66BD"/>
    <w:rsid w:val="005D1383"/>
    <w:rsid w:val="005D3572"/>
    <w:rsid w:val="005D51B8"/>
    <w:rsid w:val="005D73B3"/>
    <w:rsid w:val="005D7886"/>
    <w:rsid w:val="005E0B27"/>
    <w:rsid w:val="005E2881"/>
    <w:rsid w:val="005E39F7"/>
    <w:rsid w:val="005E765D"/>
    <w:rsid w:val="005F182D"/>
    <w:rsid w:val="005F2884"/>
    <w:rsid w:val="005F31E4"/>
    <w:rsid w:val="005F3298"/>
    <w:rsid w:val="00601621"/>
    <w:rsid w:val="00605153"/>
    <w:rsid w:val="006056F4"/>
    <w:rsid w:val="00610F6D"/>
    <w:rsid w:val="006128A3"/>
    <w:rsid w:val="00612A38"/>
    <w:rsid w:val="00612E3C"/>
    <w:rsid w:val="00614530"/>
    <w:rsid w:val="00615D4B"/>
    <w:rsid w:val="00616D62"/>
    <w:rsid w:val="00620234"/>
    <w:rsid w:val="00621934"/>
    <w:rsid w:val="00621CB7"/>
    <w:rsid w:val="00621E76"/>
    <w:rsid w:val="00622C9B"/>
    <w:rsid w:val="006241AC"/>
    <w:rsid w:val="0062533C"/>
    <w:rsid w:val="006254B9"/>
    <w:rsid w:val="0062624F"/>
    <w:rsid w:val="0062638D"/>
    <w:rsid w:val="0062698F"/>
    <w:rsid w:val="00632CEC"/>
    <w:rsid w:val="00632E2D"/>
    <w:rsid w:val="0063380E"/>
    <w:rsid w:val="00633C03"/>
    <w:rsid w:val="00633D36"/>
    <w:rsid w:val="00635B63"/>
    <w:rsid w:val="00635D65"/>
    <w:rsid w:val="006375ED"/>
    <w:rsid w:val="0064098D"/>
    <w:rsid w:val="00640DB2"/>
    <w:rsid w:val="00641F3C"/>
    <w:rsid w:val="00642CE7"/>
    <w:rsid w:val="00643E0C"/>
    <w:rsid w:val="0064433F"/>
    <w:rsid w:val="006469F8"/>
    <w:rsid w:val="00646C7D"/>
    <w:rsid w:val="00651499"/>
    <w:rsid w:val="006519D8"/>
    <w:rsid w:val="0065203D"/>
    <w:rsid w:val="00654FA2"/>
    <w:rsid w:val="00655197"/>
    <w:rsid w:val="006553DF"/>
    <w:rsid w:val="00655E51"/>
    <w:rsid w:val="006562FE"/>
    <w:rsid w:val="00656581"/>
    <w:rsid w:val="00656FB0"/>
    <w:rsid w:val="006643D8"/>
    <w:rsid w:val="00664628"/>
    <w:rsid w:val="00665C67"/>
    <w:rsid w:val="00667DB6"/>
    <w:rsid w:val="00667F19"/>
    <w:rsid w:val="00670205"/>
    <w:rsid w:val="00671152"/>
    <w:rsid w:val="0067231E"/>
    <w:rsid w:val="00672659"/>
    <w:rsid w:val="0067395C"/>
    <w:rsid w:val="0067396F"/>
    <w:rsid w:val="006755DE"/>
    <w:rsid w:val="00676270"/>
    <w:rsid w:val="00680302"/>
    <w:rsid w:val="00681713"/>
    <w:rsid w:val="00682E80"/>
    <w:rsid w:val="006846DC"/>
    <w:rsid w:val="00685078"/>
    <w:rsid w:val="00685A45"/>
    <w:rsid w:val="006864F4"/>
    <w:rsid w:val="006878A6"/>
    <w:rsid w:val="0069025E"/>
    <w:rsid w:val="006906E6"/>
    <w:rsid w:val="00692089"/>
    <w:rsid w:val="00692692"/>
    <w:rsid w:val="006932D8"/>
    <w:rsid w:val="00695547"/>
    <w:rsid w:val="006957C3"/>
    <w:rsid w:val="0069646A"/>
    <w:rsid w:val="0069730A"/>
    <w:rsid w:val="0069740A"/>
    <w:rsid w:val="006977DF"/>
    <w:rsid w:val="006A097D"/>
    <w:rsid w:val="006A0B3A"/>
    <w:rsid w:val="006A10F0"/>
    <w:rsid w:val="006A1F3D"/>
    <w:rsid w:val="006A213C"/>
    <w:rsid w:val="006A360E"/>
    <w:rsid w:val="006A3F18"/>
    <w:rsid w:val="006A4E5C"/>
    <w:rsid w:val="006A4E5D"/>
    <w:rsid w:val="006A6B88"/>
    <w:rsid w:val="006B19DB"/>
    <w:rsid w:val="006B4074"/>
    <w:rsid w:val="006B40BA"/>
    <w:rsid w:val="006B455D"/>
    <w:rsid w:val="006B4D75"/>
    <w:rsid w:val="006B5253"/>
    <w:rsid w:val="006B554D"/>
    <w:rsid w:val="006B68E5"/>
    <w:rsid w:val="006C08B4"/>
    <w:rsid w:val="006C0C11"/>
    <w:rsid w:val="006C1352"/>
    <w:rsid w:val="006C2633"/>
    <w:rsid w:val="006C29D8"/>
    <w:rsid w:val="006C3A02"/>
    <w:rsid w:val="006C4EBB"/>
    <w:rsid w:val="006C6241"/>
    <w:rsid w:val="006C7AFA"/>
    <w:rsid w:val="006C7E86"/>
    <w:rsid w:val="006D1455"/>
    <w:rsid w:val="006D3DC6"/>
    <w:rsid w:val="006D4DC7"/>
    <w:rsid w:val="006D59AF"/>
    <w:rsid w:val="006D5BFD"/>
    <w:rsid w:val="006D7382"/>
    <w:rsid w:val="006D7D52"/>
    <w:rsid w:val="006E3B21"/>
    <w:rsid w:val="006E4B86"/>
    <w:rsid w:val="006E5D47"/>
    <w:rsid w:val="006E6350"/>
    <w:rsid w:val="006E6FFB"/>
    <w:rsid w:val="006E73DD"/>
    <w:rsid w:val="006E7ABB"/>
    <w:rsid w:val="006F1A39"/>
    <w:rsid w:val="006F246C"/>
    <w:rsid w:val="006F2A9B"/>
    <w:rsid w:val="006F461C"/>
    <w:rsid w:val="006F4A9D"/>
    <w:rsid w:val="006F4C2E"/>
    <w:rsid w:val="006F6494"/>
    <w:rsid w:val="006F70B6"/>
    <w:rsid w:val="00702597"/>
    <w:rsid w:val="007032A7"/>
    <w:rsid w:val="00703310"/>
    <w:rsid w:val="007036B4"/>
    <w:rsid w:val="0070634B"/>
    <w:rsid w:val="0070645B"/>
    <w:rsid w:val="0070697D"/>
    <w:rsid w:val="00707D0E"/>
    <w:rsid w:val="00707FDA"/>
    <w:rsid w:val="00710B7D"/>
    <w:rsid w:val="00712C81"/>
    <w:rsid w:val="00713805"/>
    <w:rsid w:val="00713D8B"/>
    <w:rsid w:val="0071467C"/>
    <w:rsid w:val="00721528"/>
    <w:rsid w:val="0072629D"/>
    <w:rsid w:val="00726BD8"/>
    <w:rsid w:val="00726F2F"/>
    <w:rsid w:val="0073002C"/>
    <w:rsid w:val="00731DB3"/>
    <w:rsid w:val="0073361A"/>
    <w:rsid w:val="007339BD"/>
    <w:rsid w:val="00734E44"/>
    <w:rsid w:val="00734FE7"/>
    <w:rsid w:val="00734FEA"/>
    <w:rsid w:val="00735DBA"/>
    <w:rsid w:val="00736B1C"/>
    <w:rsid w:val="007379C5"/>
    <w:rsid w:val="00737D83"/>
    <w:rsid w:val="00737E10"/>
    <w:rsid w:val="00737FD3"/>
    <w:rsid w:val="007405D7"/>
    <w:rsid w:val="007408D5"/>
    <w:rsid w:val="00742562"/>
    <w:rsid w:val="007435F0"/>
    <w:rsid w:val="00747044"/>
    <w:rsid w:val="00751FF7"/>
    <w:rsid w:val="00752973"/>
    <w:rsid w:val="00756968"/>
    <w:rsid w:val="00761D39"/>
    <w:rsid w:val="0076359B"/>
    <w:rsid w:val="007652AB"/>
    <w:rsid w:val="00765511"/>
    <w:rsid w:val="00765884"/>
    <w:rsid w:val="0076639E"/>
    <w:rsid w:val="0076644D"/>
    <w:rsid w:val="007669B1"/>
    <w:rsid w:val="00766EF2"/>
    <w:rsid w:val="00767ECF"/>
    <w:rsid w:val="00767F40"/>
    <w:rsid w:val="00770469"/>
    <w:rsid w:val="007729AA"/>
    <w:rsid w:val="00772CB4"/>
    <w:rsid w:val="007745E4"/>
    <w:rsid w:val="00774E1F"/>
    <w:rsid w:val="007766C4"/>
    <w:rsid w:val="007778EF"/>
    <w:rsid w:val="00777A4C"/>
    <w:rsid w:val="00782ABB"/>
    <w:rsid w:val="00782CF2"/>
    <w:rsid w:val="00786FA4"/>
    <w:rsid w:val="00787656"/>
    <w:rsid w:val="007917FB"/>
    <w:rsid w:val="00791ED5"/>
    <w:rsid w:val="007929F4"/>
    <w:rsid w:val="007935D7"/>
    <w:rsid w:val="007954C2"/>
    <w:rsid w:val="007954E8"/>
    <w:rsid w:val="00795719"/>
    <w:rsid w:val="007978FD"/>
    <w:rsid w:val="00797DAE"/>
    <w:rsid w:val="007A1AEF"/>
    <w:rsid w:val="007A1D1A"/>
    <w:rsid w:val="007A31DA"/>
    <w:rsid w:val="007A4085"/>
    <w:rsid w:val="007A4193"/>
    <w:rsid w:val="007A4940"/>
    <w:rsid w:val="007A5EC3"/>
    <w:rsid w:val="007A787C"/>
    <w:rsid w:val="007A79F3"/>
    <w:rsid w:val="007B0305"/>
    <w:rsid w:val="007B0438"/>
    <w:rsid w:val="007B0935"/>
    <w:rsid w:val="007B2308"/>
    <w:rsid w:val="007B2390"/>
    <w:rsid w:val="007B2B9D"/>
    <w:rsid w:val="007B315D"/>
    <w:rsid w:val="007B32EE"/>
    <w:rsid w:val="007B35A4"/>
    <w:rsid w:val="007B462E"/>
    <w:rsid w:val="007B52C3"/>
    <w:rsid w:val="007B52C6"/>
    <w:rsid w:val="007C258C"/>
    <w:rsid w:val="007C28E2"/>
    <w:rsid w:val="007C4870"/>
    <w:rsid w:val="007C581C"/>
    <w:rsid w:val="007C6A81"/>
    <w:rsid w:val="007C7977"/>
    <w:rsid w:val="007D16B0"/>
    <w:rsid w:val="007D217F"/>
    <w:rsid w:val="007D421F"/>
    <w:rsid w:val="007D5E2E"/>
    <w:rsid w:val="007D67A9"/>
    <w:rsid w:val="007E0AA2"/>
    <w:rsid w:val="007E1983"/>
    <w:rsid w:val="007E4A01"/>
    <w:rsid w:val="007E4DC3"/>
    <w:rsid w:val="007E614F"/>
    <w:rsid w:val="007E6E50"/>
    <w:rsid w:val="007F0E67"/>
    <w:rsid w:val="007F1532"/>
    <w:rsid w:val="007F1D76"/>
    <w:rsid w:val="007F34CB"/>
    <w:rsid w:val="007F36E8"/>
    <w:rsid w:val="007F3BC4"/>
    <w:rsid w:val="007F46A7"/>
    <w:rsid w:val="007F6BB3"/>
    <w:rsid w:val="007F7391"/>
    <w:rsid w:val="008016BC"/>
    <w:rsid w:val="00803469"/>
    <w:rsid w:val="008040B8"/>
    <w:rsid w:val="00804B0C"/>
    <w:rsid w:val="00804E29"/>
    <w:rsid w:val="008119CA"/>
    <w:rsid w:val="00811F68"/>
    <w:rsid w:val="00817311"/>
    <w:rsid w:val="008174EA"/>
    <w:rsid w:val="00817A99"/>
    <w:rsid w:val="00817BD9"/>
    <w:rsid w:val="00817D43"/>
    <w:rsid w:val="00820055"/>
    <w:rsid w:val="008214CD"/>
    <w:rsid w:val="008228E6"/>
    <w:rsid w:val="00825528"/>
    <w:rsid w:val="00826814"/>
    <w:rsid w:val="008276E1"/>
    <w:rsid w:val="008307AD"/>
    <w:rsid w:val="00833BD6"/>
    <w:rsid w:val="00833C14"/>
    <w:rsid w:val="0083430C"/>
    <w:rsid w:val="0083612B"/>
    <w:rsid w:val="0083751D"/>
    <w:rsid w:val="008376C7"/>
    <w:rsid w:val="00840387"/>
    <w:rsid w:val="0084123E"/>
    <w:rsid w:val="008455BE"/>
    <w:rsid w:val="00845926"/>
    <w:rsid w:val="00845F98"/>
    <w:rsid w:val="00846622"/>
    <w:rsid w:val="00847AEA"/>
    <w:rsid w:val="008508C1"/>
    <w:rsid w:val="008512ED"/>
    <w:rsid w:val="008533FE"/>
    <w:rsid w:val="00855291"/>
    <w:rsid w:val="00855F17"/>
    <w:rsid w:val="008609B9"/>
    <w:rsid w:val="00861274"/>
    <w:rsid w:val="00862624"/>
    <w:rsid w:val="0086488D"/>
    <w:rsid w:val="008705E1"/>
    <w:rsid w:val="008714F1"/>
    <w:rsid w:val="00873BEC"/>
    <w:rsid w:val="0087749B"/>
    <w:rsid w:val="008805F5"/>
    <w:rsid w:val="0088195D"/>
    <w:rsid w:val="00882EA8"/>
    <w:rsid w:val="00885DF8"/>
    <w:rsid w:val="008866CF"/>
    <w:rsid w:val="008866D6"/>
    <w:rsid w:val="00890FBE"/>
    <w:rsid w:val="008926F9"/>
    <w:rsid w:val="00894727"/>
    <w:rsid w:val="00894B31"/>
    <w:rsid w:val="00894DE5"/>
    <w:rsid w:val="00895048"/>
    <w:rsid w:val="0089505E"/>
    <w:rsid w:val="00895A3F"/>
    <w:rsid w:val="008A00EE"/>
    <w:rsid w:val="008A161D"/>
    <w:rsid w:val="008A5852"/>
    <w:rsid w:val="008A5A9F"/>
    <w:rsid w:val="008A6125"/>
    <w:rsid w:val="008B13A8"/>
    <w:rsid w:val="008B1A10"/>
    <w:rsid w:val="008B1C5C"/>
    <w:rsid w:val="008B1D94"/>
    <w:rsid w:val="008B2302"/>
    <w:rsid w:val="008B26AB"/>
    <w:rsid w:val="008B33AB"/>
    <w:rsid w:val="008B4882"/>
    <w:rsid w:val="008B5DAD"/>
    <w:rsid w:val="008B5DF3"/>
    <w:rsid w:val="008B6746"/>
    <w:rsid w:val="008C0836"/>
    <w:rsid w:val="008C0C75"/>
    <w:rsid w:val="008C177E"/>
    <w:rsid w:val="008C5188"/>
    <w:rsid w:val="008C6929"/>
    <w:rsid w:val="008C79C7"/>
    <w:rsid w:val="008D10DD"/>
    <w:rsid w:val="008D3564"/>
    <w:rsid w:val="008D3D70"/>
    <w:rsid w:val="008D6F42"/>
    <w:rsid w:val="008E11EA"/>
    <w:rsid w:val="008E1A08"/>
    <w:rsid w:val="008E23DC"/>
    <w:rsid w:val="008E40C2"/>
    <w:rsid w:val="008E470B"/>
    <w:rsid w:val="008E4B7F"/>
    <w:rsid w:val="008E5C03"/>
    <w:rsid w:val="008E5EEE"/>
    <w:rsid w:val="008E6F00"/>
    <w:rsid w:val="008F1A55"/>
    <w:rsid w:val="008F208F"/>
    <w:rsid w:val="008F25E3"/>
    <w:rsid w:val="008F2A3E"/>
    <w:rsid w:val="008F3B2E"/>
    <w:rsid w:val="008F3EAF"/>
    <w:rsid w:val="008F41DE"/>
    <w:rsid w:val="008F49E4"/>
    <w:rsid w:val="008F4FE1"/>
    <w:rsid w:val="008F541F"/>
    <w:rsid w:val="008F6C11"/>
    <w:rsid w:val="0090210A"/>
    <w:rsid w:val="00902C3B"/>
    <w:rsid w:val="00902C9D"/>
    <w:rsid w:val="0090349B"/>
    <w:rsid w:val="009043A6"/>
    <w:rsid w:val="00904A62"/>
    <w:rsid w:val="00904B62"/>
    <w:rsid w:val="00905292"/>
    <w:rsid w:val="009069EF"/>
    <w:rsid w:val="0091162B"/>
    <w:rsid w:val="00912CE7"/>
    <w:rsid w:val="0091440F"/>
    <w:rsid w:val="009145B3"/>
    <w:rsid w:val="009146DE"/>
    <w:rsid w:val="009157E7"/>
    <w:rsid w:val="00916701"/>
    <w:rsid w:val="00917E18"/>
    <w:rsid w:val="00920123"/>
    <w:rsid w:val="009201B4"/>
    <w:rsid w:val="00921297"/>
    <w:rsid w:val="0092310D"/>
    <w:rsid w:val="0092421C"/>
    <w:rsid w:val="00924221"/>
    <w:rsid w:val="00924D1F"/>
    <w:rsid w:val="00925BF8"/>
    <w:rsid w:val="009269C1"/>
    <w:rsid w:val="00927428"/>
    <w:rsid w:val="00930B1C"/>
    <w:rsid w:val="00934A82"/>
    <w:rsid w:val="00935116"/>
    <w:rsid w:val="00935E47"/>
    <w:rsid w:val="0093650E"/>
    <w:rsid w:val="009400B7"/>
    <w:rsid w:val="00941C6E"/>
    <w:rsid w:val="00942F96"/>
    <w:rsid w:val="00943599"/>
    <w:rsid w:val="00943EB3"/>
    <w:rsid w:val="00944311"/>
    <w:rsid w:val="00944D7E"/>
    <w:rsid w:val="0094683A"/>
    <w:rsid w:val="00947BAD"/>
    <w:rsid w:val="0095168A"/>
    <w:rsid w:val="00951752"/>
    <w:rsid w:val="009542D0"/>
    <w:rsid w:val="00954784"/>
    <w:rsid w:val="00957D11"/>
    <w:rsid w:val="00961004"/>
    <w:rsid w:val="00961296"/>
    <w:rsid w:val="00962139"/>
    <w:rsid w:val="009646BB"/>
    <w:rsid w:val="00970D50"/>
    <w:rsid w:val="0097125E"/>
    <w:rsid w:val="00971E94"/>
    <w:rsid w:val="00980ECB"/>
    <w:rsid w:val="0098129B"/>
    <w:rsid w:val="0098314A"/>
    <w:rsid w:val="00985CA0"/>
    <w:rsid w:val="00985CEC"/>
    <w:rsid w:val="00985D91"/>
    <w:rsid w:val="00990124"/>
    <w:rsid w:val="00990615"/>
    <w:rsid w:val="00991EA6"/>
    <w:rsid w:val="009948C6"/>
    <w:rsid w:val="00995D06"/>
    <w:rsid w:val="009966C6"/>
    <w:rsid w:val="0099700E"/>
    <w:rsid w:val="0099703A"/>
    <w:rsid w:val="00997D1A"/>
    <w:rsid w:val="009A07D9"/>
    <w:rsid w:val="009A28A5"/>
    <w:rsid w:val="009A3603"/>
    <w:rsid w:val="009A441F"/>
    <w:rsid w:val="009A4BC5"/>
    <w:rsid w:val="009A55C5"/>
    <w:rsid w:val="009A6429"/>
    <w:rsid w:val="009A69A5"/>
    <w:rsid w:val="009B26D2"/>
    <w:rsid w:val="009B3747"/>
    <w:rsid w:val="009B4CE8"/>
    <w:rsid w:val="009B5A9B"/>
    <w:rsid w:val="009B74DA"/>
    <w:rsid w:val="009C0906"/>
    <w:rsid w:val="009C24D8"/>
    <w:rsid w:val="009C2BFC"/>
    <w:rsid w:val="009C6BBC"/>
    <w:rsid w:val="009C7D8A"/>
    <w:rsid w:val="009D19D3"/>
    <w:rsid w:val="009D3D81"/>
    <w:rsid w:val="009D4A31"/>
    <w:rsid w:val="009D6AC8"/>
    <w:rsid w:val="009E005D"/>
    <w:rsid w:val="009E2ADD"/>
    <w:rsid w:val="009E31AA"/>
    <w:rsid w:val="009E3A76"/>
    <w:rsid w:val="009E48DE"/>
    <w:rsid w:val="009E5D3B"/>
    <w:rsid w:val="009E6AA7"/>
    <w:rsid w:val="009E7A74"/>
    <w:rsid w:val="009F024C"/>
    <w:rsid w:val="009F1851"/>
    <w:rsid w:val="009F2B72"/>
    <w:rsid w:val="009F2B90"/>
    <w:rsid w:val="009F4D52"/>
    <w:rsid w:val="009F51FF"/>
    <w:rsid w:val="009F54E3"/>
    <w:rsid w:val="009F6C1F"/>
    <w:rsid w:val="00A00F77"/>
    <w:rsid w:val="00A024AE"/>
    <w:rsid w:val="00A02661"/>
    <w:rsid w:val="00A0342E"/>
    <w:rsid w:val="00A03607"/>
    <w:rsid w:val="00A073C9"/>
    <w:rsid w:val="00A07AAC"/>
    <w:rsid w:val="00A07DC0"/>
    <w:rsid w:val="00A10A59"/>
    <w:rsid w:val="00A1264A"/>
    <w:rsid w:val="00A12A01"/>
    <w:rsid w:val="00A1366E"/>
    <w:rsid w:val="00A1455A"/>
    <w:rsid w:val="00A151C5"/>
    <w:rsid w:val="00A15B98"/>
    <w:rsid w:val="00A174AB"/>
    <w:rsid w:val="00A177A9"/>
    <w:rsid w:val="00A17CCD"/>
    <w:rsid w:val="00A20D15"/>
    <w:rsid w:val="00A20EC5"/>
    <w:rsid w:val="00A21254"/>
    <w:rsid w:val="00A2143E"/>
    <w:rsid w:val="00A21BE2"/>
    <w:rsid w:val="00A22D97"/>
    <w:rsid w:val="00A243A1"/>
    <w:rsid w:val="00A24FD1"/>
    <w:rsid w:val="00A2510B"/>
    <w:rsid w:val="00A25163"/>
    <w:rsid w:val="00A26D4A"/>
    <w:rsid w:val="00A26DEB"/>
    <w:rsid w:val="00A27215"/>
    <w:rsid w:val="00A27F70"/>
    <w:rsid w:val="00A307F6"/>
    <w:rsid w:val="00A334D5"/>
    <w:rsid w:val="00A33B54"/>
    <w:rsid w:val="00A34323"/>
    <w:rsid w:val="00A34D5B"/>
    <w:rsid w:val="00A3513F"/>
    <w:rsid w:val="00A35AA7"/>
    <w:rsid w:val="00A378BD"/>
    <w:rsid w:val="00A4254B"/>
    <w:rsid w:val="00A42E12"/>
    <w:rsid w:val="00A43EB4"/>
    <w:rsid w:val="00A44488"/>
    <w:rsid w:val="00A4468C"/>
    <w:rsid w:val="00A457E5"/>
    <w:rsid w:val="00A46DF0"/>
    <w:rsid w:val="00A4788D"/>
    <w:rsid w:val="00A50EC5"/>
    <w:rsid w:val="00A519CB"/>
    <w:rsid w:val="00A53058"/>
    <w:rsid w:val="00A54515"/>
    <w:rsid w:val="00A54EE2"/>
    <w:rsid w:val="00A5662D"/>
    <w:rsid w:val="00A567AB"/>
    <w:rsid w:val="00A60749"/>
    <w:rsid w:val="00A6435E"/>
    <w:rsid w:val="00A64EC6"/>
    <w:rsid w:val="00A664F9"/>
    <w:rsid w:val="00A70279"/>
    <w:rsid w:val="00A7142F"/>
    <w:rsid w:val="00A71466"/>
    <w:rsid w:val="00A71F9C"/>
    <w:rsid w:val="00A737DB"/>
    <w:rsid w:val="00A74523"/>
    <w:rsid w:val="00A754EA"/>
    <w:rsid w:val="00A803AF"/>
    <w:rsid w:val="00A81449"/>
    <w:rsid w:val="00A8152C"/>
    <w:rsid w:val="00A81C56"/>
    <w:rsid w:val="00A8254E"/>
    <w:rsid w:val="00A82B67"/>
    <w:rsid w:val="00A85BBB"/>
    <w:rsid w:val="00A873EB"/>
    <w:rsid w:val="00A8787D"/>
    <w:rsid w:val="00A90218"/>
    <w:rsid w:val="00A91233"/>
    <w:rsid w:val="00A91BF8"/>
    <w:rsid w:val="00A91C41"/>
    <w:rsid w:val="00A925B5"/>
    <w:rsid w:val="00A9453D"/>
    <w:rsid w:val="00A9564E"/>
    <w:rsid w:val="00AA0544"/>
    <w:rsid w:val="00AA104A"/>
    <w:rsid w:val="00AA2217"/>
    <w:rsid w:val="00AA3449"/>
    <w:rsid w:val="00AA3BF3"/>
    <w:rsid w:val="00AA423B"/>
    <w:rsid w:val="00AA4B02"/>
    <w:rsid w:val="00AA4D1F"/>
    <w:rsid w:val="00AA4DDD"/>
    <w:rsid w:val="00AB1CFF"/>
    <w:rsid w:val="00AB228F"/>
    <w:rsid w:val="00AB3012"/>
    <w:rsid w:val="00AB42B1"/>
    <w:rsid w:val="00AB651C"/>
    <w:rsid w:val="00AB6743"/>
    <w:rsid w:val="00AC338A"/>
    <w:rsid w:val="00AC36B3"/>
    <w:rsid w:val="00AC777E"/>
    <w:rsid w:val="00AD09B8"/>
    <w:rsid w:val="00AD2B7C"/>
    <w:rsid w:val="00AD3D9E"/>
    <w:rsid w:val="00AD428A"/>
    <w:rsid w:val="00AD4C53"/>
    <w:rsid w:val="00AD4E0D"/>
    <w:rsid w:val="00AD4E13"/>
    <w:rsid w:val="00AD5994"/>
    <w:rsid w:val="00AD6C70"/>
    <w:rsid w:val="00AD6C94"/>
    <w:rsid w:val="00AE1043"/>
    <w:rsid w:val="00AE11FD"/>
    <w:rsid w:val="00AE14ED"/>
    <w:rsid w:val="00AE2F34"/>
    <w:rsid w:val="00AE43C5"/>
    <w:rsid w:val="00AE502E"/>
    <w:rsid w:val="00AE5DCC"/>
    <w:rsid w:val="00AE5DFE"/>
    <w:rsid w:val="00AE635B"/>
    <w:rsid w:val="00AE66EA"/>
    <w:rsid w:val="00AF1B79"/>
    <w:rsid w:val="00AF1BF0"/>
    <w:rsid w:val="00AF27D4"/>
    <w:rsid w:val="00AF7B08"/>
    <w:rsid w:val="00B00F58"/>
    <w:rsid w:val="00B025CB"/>
    <w:rsid w:val="00B04BC8"/>
    <w:rsid w:val="00B04D51"/>
    <w:rsid w:val="00B054F8"/>
    <w:rsid w:val="00B06534"/>
    <w:rsid w:val="00B06D99"/>
    <w:rsid w:val="00B07D73"/>
    <w:rsid w:val="00B105B0"/>
    <w:rsid w:val="00B11463"/>
    <w:rsid w:val="00B114D2"/>
    <w:rsid w:val="00B117EF"/>
    <w:rsid w:val="00B13175"/>
    <w:rsid w:val="00B14167"/>
    <w:rsid w:val="00B1552B"/>
    <w:rsid w:val="00B16E3B"/>
    <w:rsid w:val="00B1773D"/>
    <w:rsid w:val="00B20576"/>
    <w:rsid w:val="00B20CB0"/>
    <w:rsid w:val="00B21580"/>
    <w:rsid w:val="00B23BA6"/>
    <w:rsid w:val="00B26E49"/>
    <w:rsid w:val="00B274D8"/>
    <w:rsid w:val="00B3225C"/>
    <w:rsid w:val="00B337CE"/>
    <w:rsid w:val="00B33F51"/>
    <w:rsid w:val="00B347BB"/>
    <w:rsid w:val="00B348EC"/>
    <w:rsid w:val="00B35571"/>
    <w:rsid w:val="00B362AE"/>
    <w:rsid w:val="00B44C51"/>
    <w:rsid w:val="00B4519E"/>
    <w:rsid w:val="00B46EF7"/>
    <w:rsid w:val="00B47A85"/>
    <w:rsid w:val="00B47C7B"/>
    <w:rsid w:val="00B47F22"/>
    <w:rsid w:val="00B50800"/>
    <w:rsid w:val="00B50A2B"/>
    <w:rsid w:val="00B50DFC"/>
    <w:rsid w:val="00B50EAC"/>
    <w:rsid w:val="00B52DE1"/>
    <w:rsid w:val="00B52FB3"/>
    <w:rsid w:val="00B53F2F"/>
    <w:rsid w:val="00B544C1"/>
    <w:rsid w:val="00B57349"/>
    <w:rsid w:val="00B579AC"/>
    <w:rsid w:val="00B6173B"/>
    <w:rsid w:val="00B631D8"/>
    <w:rsid w:val="00B63D10"/>
    <w:rsid w:val="00B6409E"/>
    <w:rsid w:val="00B64994"/>
    <w:rsid w:val="00B65170"/>
    <w:rsid w:val="00B65BB2"/>
    <w:rsid w:val="00B65D78"/>
    <w:rsid w:val="00B666E4"/>
    <w:rsid w:val="00B67214"/>
    <w:rsid w:val="00B67CF0"/>
    <w:rsid w:val="00B71989"/>
    <w:rsid w:val="00B72297"/>
    <w:rsid w:val="00B74645"/>
    <w:rsid w:val="00B7590A"/>
    <w:rsid w:val="00B77187"/>
    <w:rsid w:val="00B80A86"/>
    <w:rsid w:val="00B82797"/>
    <w:rsid w:val="00B8373D"/>
    <w:rsid w:val="00B83989"/>
    <w:rsid w:val="00B8527E"/>
    <w:rsid w:val="00B85764"/>
    <w:rsid w:val="00B86E60"/>
    <w:rsid w:val="00B86F0D"/>
    <w:rsid w:val="00B875C0"/>
    <w:rsid w:val="00B90F3B"/>
    <w:rsid w:val="00B91AE1"/>
    <w:rsid w:val="00B920D1"/>
    <w:rsid w:val="00B9250F"/>
    <w:rsid w:val="00B934EB"/>
    <w:rsid w:val="00B946EA"/>
    <w:rsid w:val="00B954F0"/>
    <w:rsid w:val="00B956F1"/>
    <w:rsid w:val="00B96805"/>
    <w:rsid w:val="00B97D29"/>
    <w:rsid w:val="00BA08CE"/>
    <w:rsid w:val="00BA2087"/>
    <w:rsid w:val="00BA30F0"/>
    <w:rsid w:val="00BA4371"/>
    <w:rsid w:val="00BA67A6"/>
    <w:rsid w:val="00BA73A7"/>
    <w:rsid w:val="00BA7B88"/>
    <w:rsid w:val="00BA7D67"/>
    <w:rsid w:val="00BA7D7A"/>
    <w:rsid w:val="00BB2124"/>
    <w:rsid w:val="00BB240B"/>
    <w:rsid w:val="00BB4581"/>
    <w:rsid w:val="00BB57F3"/>
    <w:rsid w:val="00BB620B"/>
    <w:rsid w:val="00BC01F0"/>
    <w:rsid w:val="00BC1998"/>
    <w:rsid w:val="00BC1E8F"/>
    <w:rsid w:val="00BC1FD2"/>
    <w:rsid w:val="00BC2125"/>
    <w:rsid w:val="00BC2D59"/>
    <w:rsid w:val="00BD086F"/>
    <w:rsid w:val="00BD0F4F"/>
    <w:rsid w:val="00BD159D"/>
    <w:rsid w:val="00BD1DCD"/>
    <w:rsid w:val="00BE313C"/>
    <w:rsid w:val="00BF0D09"/>
    <w:rsid w:val="00BF1FE3"/>
    <w:rsid w:val="00BF2B32"/>
    <w:rsid w:val="00BF3B39"/>
    <w:rsid w:val="00BF4412"/>
    <w:rsid w:val="00BF5DC2"/>
    <w:rsid w:val="00BF612F"/>
    <w:rsid w:val="00BF6DA6"/>
    <w:rsid w:val="00BF7D7D"/>
    <w:rsid w:val="00C00D58"/>
    <w:rsid w:val="00C01085"/>
    <w:rsid w:val="00C01DEB"/>
    <w:rsid w:val="00C05A04"/>
    <w:rsid w:val="00C11830"/>
    <w:rsid w:val="00C12DC0"/>
    <w:rsid w:val="00C12DD0"/>
    <w:rsid w:val="00C13471"/>
    <w:rsid w:val="00C1388D"/>
    <w:rsid w:val="00C14568"/>
    <w:rsid w:val="00C20133"/>
    <w:rsid w:val="00C20417"/>
    <w:rsid w:val="00C215C4"/>
    <w:rsid w:val="00C22D4C"/>
    <w:rsid w:val="00C2381F"/>
    <w:rsid w:val="00C23BE4"/>
    <w:rsid w:val="00C24B78"/>
    <w:rsid w:val="00C301A4"/>
    <w:rsid w:val="00C321E3"/>
    <w:rsid w:val="00C33232"/>
    <w:rsid w:val="00C3344F"/>
    <w:rsid w:val="00C3532A"/>
    <w:rsid w:val="00C402DC"/>
    <w:rsid w:val="00C40F88"/>
    <w:rsid w:val="00C42CD5"/>
    <w:rsid w:val="00C43A4D"/>
    <w:rsid w:val="00C44588"/>
    <w:rsid w:val="00C44B71"/>
    <w:rsid w:val="00C45022"/>
    <w:rsid w:val="00C46026"/>
    <w:rsid w:val="00C4624F"/>
    <w:rsid w:val="00C462AA"/>
    <w:rsid w:val="00C47206"/>
    <w:rsid w:val="00C478FF"/>
    <w:rsid w:val="00C51D32"/>
    <w:rsid w:val="00C53AD1"/>
    <w:rsid w:val="00C54561"/>
    <w:rsid w:val="00C54830"/>
    <w:rsid w:val="00C54B36"/>
    <w:rsid w:val="00C56097"/>
    <w:rsid w:val="00C56172"/>
    <w:rsid w:val="00C57D02"/>
    <w:rsid w:val="00C60A8B"/>
    <w:rsid w:val="00C60F7E"/>
    <w:rsid w:val="00C61211"/>
    <w:rsid w:val="00C6248B"/>
    <w:rsid w:val="00C62859"/>
    <w:rsid w:val="00C62A4C"/>
    <w:rsid w:val="00C62FA5"/>
    <w:rsid w:val="00C6322F"/>
    <w:rsid w:val="00C6349F"/>
    <w:rsid w:val="00C63953"/>
    <w:rsid w:val="00C64280"/>
    <w:rsid w:val="00C672D5"/>
    <w:rsid w:val="00C676AE"/>
    <w:rsid w:val="00C67960"/>
    <w:rsid w:val="00C70AA1"/>
    <w:rsid w:val="00C72701"/>
    <w:rsid w:val="00C741F7"/>
    <w:rsid w:val="00C742F8"/>
    <w:rsid w:val="00C743A2"/>
    <w:rsid w:val="00C74DAF"/>
    <w:rsid w:val="00C75F1A"/>
    <w:rsid w:val="00C76B88"/>
    <w:rsid w:val="00C80D7A"/>
    <w:rsid w:val="00C815D2"/>
    <w:rsid w:val="00C823C6"/>
    <w:rsid w:val="00C8296A"/>
    <w:rsid w:val="00C82A81"/>
    <w:rsid w:val="00C83111"/>
    <w:rsid w:val="00C83A79"/>
    <w:rsid w:val="00C85DF7"/>
    <w:rsid w:val="00C866EE"/>
    <w:rsid w:val="00C86BCF"/>
    <w:rsid w:val="00C873A4"/>
    <w:rsid w:val="00C874B9"/>
    <w:rsid w:val="00C90F04"/>
    <w:rsid w:val="00C91133"/>
    <w:rsid w:val="00C92928"/>
    <w:rsid w:val="00C93826"/>
    <w:rsid w:val="00C94B01"/>
    <w:rsid w:val="00C95CAC"/>
    <w:rsid w:val="00C962C2"/>
    <w:rsid w:val="00CA670B"/>
    <w:rsid w:val="00CA72C6"/>
    <w:rsid w:val="00CA7E75"/>
    <w:rsid w:val="00CB3C71"/>
    <w:rsid w:val="00CB4042"/>
    <w:rsid w:val="00CB4523"/>
    <w:rsid w:val="00CB4936"/>
    <w:rsid w:val="00CC0763"/>
    <w:rsid w:val="00CC0861"/>
    <w:rsid w:val="00CC0DC1"/>
    <w:rsid w:val="00CC60B2"/>
    <w:rsid w:val="00CC6560"/>
    <w:rsid w:val="00CC6E08"/>
    <w:rsid w:val="00CC74E4"/>
    <w:rsid w:val="00CD02DC"/>
    <w:rsid w:val="00CD030D"/>
    <w:rsid w:val="00CD14DE"/>
    <w:rsid w:val="00CD3876"/>
    <w:rsid w:val="00CD3BDB"/>
    <w:rsid w:val="00CD52B6"/>
    <w:rsid w:val="00CD7019"/>
    <w:rsid w:val="00CE166A"/>
    <w:rsid w:val="00CE2B24"/>
    <w:rsid w:val="00CE4272"/>
    <w:rsid w:val="00CE5778"/>
    <w:rsid w:val="00CE5EFE"/>
    <w:rsid w:val="00CE5F74"/>
    <w:rsid w:val="00CE65A8"/>
    <w:rsid w:val="00CF0C00"/>
    <w:rsid w:val="00CF16B1"/>
    <w:rsid w:val="00CF2559"/>
    <w:rsid w:val="00CF3BAC"/>
    <w:rsid w:val="00D00387"/>
    <w:rsid w:val="00D0096D"/>
    <w:rsid w:val="00D00ABF"/>
    <w:rsid w:val="00D00D41"/>
    <w:rsid w:val="00D01675"/>
    <w:rsid w:val="00D01DDD"/>
    <w:rsid w:val="00D03569"/>
    <w:rsid w:val="00D03BC3"/>
    <w:rsid w:val="00D03D8E"/>
    <w:rsid w:val="00D04C40"/>
    <w:rsid w:val="00D06DBF"/>
    <w:rsid w:val="00D06F3A"/>
    <w:rsid w:val="00D07F2C"/>
    <w:rsid w:val="00D109C6"/>
    <w:rsid w:val="00D10ADA"/>
    <w:rsid w:val="00D118D6"/>
    <w:rsid w:val="00D125C1"/>
    <w:rsid w:val="00D141AC"/>
    <w:rsid w:val="00D2068D"/>
    <w:rsid w:val="00D22498"/>
    <w:rsid w:val="00D25023"/>
    <w:rsid w:val="00D2511E"/>
    <w:rsid w:val="00D2537E"/>
    <w:rsid w:val="00D25798"/>
    <w:rsid w:val="00D26797"/>
    <w:rsid w:val="00D27AB8"/>
    <w:rsid w:val="00D27EA9"/>
    <w:rsid w:val="00D35786"/>
    <w:rsid w:val="00D3590E"/>
    <w:rsid w:val="00D36428"/>
    <w:rsid w:val="00D36A86"/>
    <w:rsid w:val="00D36A87"/>
    <w:rsid w:val="00D40E25"/>
    <w:rsid w:val="00D41A38"/>
    <w:rsid w:val="00D4292F"/>
    <w:rsid w:val="00D42CBC"/>
    <w:rsid w:val="00D44925"/>
    <w:rsid w:val="00D45AB0"/>
    <w:rsid w:val="00D46367"/>
    <w:rsid w:val="00D50BBB"/>
    <w:rsid w:val="00D510C9"/>
    <w:rsid w:val="00D52948"/>
    <w:rsid w:val="00D52E7E"/>
    <w:rsid w:val="00D53D94"/>
    <w:rsid w:val="00D55012"/>
    <w:rsid w:val="00D561F5"/>
    <w:rsid w:val="00D56E23"/>
    <w:rsid w:val="00D6078F"/>
    <w:rsid w:val="00D6189B"/>
    <w:rsid w:val="00D6349A"/>
    <w:rsid w:val="00D65B44"/>
    <w:rsid w:val="00D71F1E"/>
    <w:rsid w:val="00D73165"/>
    <w:rsid w:val="00D77788"/>
    <w:rsid w:val="00D77AFA"/>
    <w:rsid w:val="00D77FEE"/>
    <w:rsid w:val="00D801EC"/>
    <w:rsid w:val="00D803C3"/>
    <w:rsid w:val="00D805A6"/>
    <w:rsid w:val="00D8177A"/>
    <w:rsid w:val="00D82E01"/>
    <w:rsid w:val="00D83B3B"/>
    <w:rsid w:val="00D83B40"/>
    <w:rsid w:val="00D83C87"/>
    <w:rsid w:val="00D85025"/>
    <w:rsid w:val="00D85E05"/>
    <w:rsid w:val="00D85EF9"/>
    <w:rsid w:val="00D86774"/>
    <w:rsid w:val="00D86BB4"/>
    <w:rsid w:val="00D86E3B"/>
    <w:rsid w:val="00D872C1"/>
    <w:rsid w:val="00D90189"/>
    <w:rsid w:val="00D90C9B"/>
    <w:rsid w:val="00D94CE6"/>
    <w:rsid w:val="00D96996"/>
    <w:rsid w:val="00D9722A"/>
    <w:rsid w:val="00DA0067"/>
    <w:rsid w:val="00DA04E3"/>
    <w:rsid w:val="00DA0AEE"/>
    <w:rsid w:val="00DA4291"/>
    <w:rsid w:val="00DA522D"/>
    <w:rsid w:val="00DA6A58"/>
    <w:rsid w:val="00DA7F16"/>
    <w:rsid w:val="00DB14D7"/>
    <w:rsid w:val="00DB3809"/>
    <w:rsid w:val="00DB4F42"/>
    <w:rsid w:val="00DB5B70"/>
    <w:rsid w:val="00DB5E1B"/>
    <w:rsid w:val="00DB655A"/>
    <w:rsid w:val="00DB7701"/>
    <w:rsid w:val="00DB7B27"/>
    <w:rsid w:val="00DB7DCC"/>
    <w:rsid w:val="00DC028F"/>
    <w:rsid w:val="00DC0E15"/>
    <w:rsid w:val="00DC27E5"/>
    <w:rsid w:val="00DC3056"/>
    <w:rsid w:val="00DC32C0"/>
    <w:rsid w:val="00DC389F"/>
    <w:rsid w:val="00DC4177"/>
    <w:rsid w:val="00DC49E0"/>
    <w:rsid w:val="00DC672D"/>
    <w:rsid w:val="00DC6899"/>
    <w:rsid w:val="00DC75DE"/>
    <w:rsid w:val="00DC7624"/>
    <w:rsid w:val="00DD19D5"/>
    <w:rsid w:val="00DD2C6E"/>
    <w:rsid w:val="00DD3DFF"/>
    <w:rsid w:val="00DD3F67"/>
    <w:rsid w:val="00DD7369"/>
    <w:rsid w:val="00DD73AA"/>
    <w:rsid w:val="00DE00D1"/>
    <w:rsid w:val="00DE54FA"/>
    <w:rsid w:val="00DE6768"/>
    <w:rsid w:val="00DE7582"/>
    <w:rsid w:val="00DF2502"/>
    <w:rsid w:val="00DF279D"/>
    <w:rsid w:val="00DF3201"/>
    <w:rsid w:val="00DF3846"/>
    <w:rsid w:val="00DF5B46"/>
    <w:rsid w:val="00DF7033"/>
    <w:rsid w:val="00E00115"/>
    <w:rsid w:val="00E016AE"/>
    <w:rsid w:val="00E017DE"/>
    <w:rsid w:val="00E0226C"/>
    <w:rsid w:val="00E03D4E"/>
    <w:rsid w:val="00E0427A"/>
    <w:rsid w:val="00E0677F"/>
    <w:rsid w:val="00E06F14"/>
    <w:rsid w:val="00E1209A"/>
    <w:rsid w:val="00E13F8B"/>
    <w:rsid w:val="00E14C5E"/>
    <w:rsid w:val="00E14C6E"/>
    <w:rsid w:val="00E15219"/>
    <w:rsid w:val="00E1588B"/>
    <w:rsid w:val="00E167DE"/>
    <w:rsid w:val="00E1688D"/>
    <w:rsid w:val="00E20CDE"/>
    <w:rsid w:val="00E23173"/>
    <w:rsid w:val="00E315CE"/>
    <w:rsid w:val="00E31B05"/>
    <w:rsid w:val="00E327ED"/>
    <w:rsid w:val="00E32E55"/>
    <w:rsid w:val="00E34F39"/>
    <w:rsid w:val="00E35953"/>
    <w:rsid w:val="00E40D1B"/>
    <w:rsid w:val="00E410E9"/>
    <w:rsid w:val="00E416BA"/>
    <w:rsid w:val="00E435F9"/>
    <w:rsid w:val="00E439CE"/>
    <w:rsid w:val="00E44837"/>
    <w:rsid w:val="00E44A72"/>
    <w:rsid w:val="00E5054E"/>
    <w:rsid w:val="00E52011"/>
    <w:rsid w:val="00E5274E"/>
    <w:rsid w:val="00E536D9"/>
    <w:rsid w:val="00E56600"/>
    <w:rsid w:val="00E5702A"/>
    <w:rsid w:val="00E57318"/>
    <w:rsid w:val="00E57587"/>
    <w:rsid w:val="00E620E6"/>
    <w:rsid w:val="00E623A4"/>
    <w:rsid w:val="00E626B8"/>
    <w:rsid w:val="00E6481E"/>
    <w:rsid w:val="00E64FC9"/>
    <w:rsid w:val="00E65538"/>
    <w:rsid w:val="00E65906"/>
    <w:rsid w:val="00E66B95"/>
    <w:rsid w:val="00E66D6B"/>
    <w:rsid w:val="00E67615"/>
    <w:rsid w:val="00E703BA"/>
    <w:rsid w:val="00E728F0"/>
    <w:rsid w:val="00E75069"/>
    <w:rsid w:val="00E7531E"/>
    <w:rsid w:val="00E7665F"/>
    <w:rsid w:val="00E77205"/>
    <w:rsid w:val="00E77D80"/>
    <w:rsid w:val="00E825A2"/>
    <w:rsid w:val="00E82CE3"/>
    <w:rsid w:val="00E83CD9"/>
    <w:rsid w:val="00E92370"/>
    <w:rsid w:val="00E92623"/>
    <w:rsid w:val="00E927C7"/>
    <w:rsid w:val="00E92A44"/>
    <w:rsid w:val="00E94937"/>
    <w:rsid w:val="00E94BE5"/>
    <w:rsid w:val="00E96180"/>
    <w:rsid w:val="00E976F3"/>
    <w:rsid w:val="00EA096A"/>
    <w:rsid w:val="00EA1268"/>
    <w:rsid w:val="00EA2FEC"/>
    <w:rsid w:val="00EA60C4"/>
    <w:rsid w:val="00EA679B"/>
    <w:rsid w:val="00EA7513"/>
    <w:rsid w:val="00EB12F6"/>
    <w:rsid w:val="00EB1FFE"/>
    <w:rsid w:val="00EB6C8D"/>
    <w:rsid w:val="00EC295A"/>
    <w:rsid w:val="00EC2AF9"/>
    <w:rsid w:val="00EC2DC0"/>
    <w:rsid w:val="00EC2FE5"/>
    <w:rsid w:val="00EC50EC"/>
    <w:rsid w:val="00EC55DE"/>
    <w:rsid w:val="00EC62D7"/>
    <w:rsid w:val="00EC6A0C"/>
    <w:rsid w:val="00EC7B89"/>
    <w:rsid w:val="00ED0BA8"/>
    <w:rsid w:val="00ED119E"/>
    <w:rsid w:val="00ED3E05"/>
    <w:rsid w:val="00ED48C0"/>
    <w:rsid w:val="00ED6E69"/>
    <w:rsid w:val="00ED7FB8"/>
    <w:rsid w:val="00EE008D"/>
    <w:rsid w:val="00EE01DC"/>
    <w:rsid w:val="00EE0EAE"/>
    <w:rsid w:val="00EE24F8"/>
    <w:rsid w:val="00EE27F6"/>
    <w:rsid w:val="00EE6467"/>
    <w:rsid w:val="00EE68F0"/>
    <w:rsid w:val="00EE754F"/>
    <w:rsid w:val="00EE7F64"/>
    <w:rsid w:val="00EF0A89"/>
    <w:rsid w:val="00EF1D5E"/>
    <w:rsid w:val="00EF35FE"/>
    <w:rsid w:val="00EF3AED"/>
    <w:rsid w:val="00EF5636"/>
    <w:rsid w:val="00EF6428"/>
    <w:rsid w:val="00EF759D"/>
    <w:rsid w:val="00EF7698"/>
    <w:rsid w:val="00EF77AD"/>
    <w:rsid w:val="00EF7C03"/>
    <w:rsid w:val="00F00B99"/>
    <w:rsid w:val="00F01028"/>
    <w:rsid w:val="00F015A8"/>
    <w:rsid w:val="00F0284E"/>
    <w:rsid w:val="00F03436"/>
    <w:rsid w:val="00F0352D"/>
    <w:rsid w:val="00F0606E"/>
    <w:rsid w:val="00F07163"/>
    <w:rsid w:val="00F07D9E"/>
    <w:rsid w:val="00F11840"/>
    <w:rsid w:val="00F11CFF"/>
    <w:rsid w:val="00F12BBC"/>
    <w:rsid w:val="00F15F10"/>
    <w:rsid w:val="00F16C5C"/>
    <w:rsid w:val="00F17625"/>
    <w:rsid w:val="00F20545"/>
    <w:rsid w:val="00F227BC"/>
    <w:rsid w:val="00F259D6"/>
    <w:rsid w:val="00F25AEE"/>
    <w:rsid w:val="00F2602F"/>
    <w:rsid w:val="00F260BA"/>
    <w:rsid w:val="00F26EE2"/>
    <w:rsid w:val="00F31F51"/>
    <w:rsid w:val="00F32266"/>
    <w:rsid w:val="00F36698"/>
    <w:rsid w:val="00F4115B"/>
    <w:rsid w:val="00F42828"/>
    <w:rsid w:val="00F43266"/>
    <w:rsid w:val="00F43711"/>
    <w:rsid w:val="00F43AB9"/>
    <w:rsid w:val="00F45C25"/>
    <w:rsid w:val="00F510F0"/>
    <w:rsid w:val="00F5348D"/>
    <w:rsid w:val="00F5378F"/>
    <w:rsid w:val="00F54059"/>
    <w:rsid w:val="00F5755E"/>
    <w:rsid w:val="00F617C2"/>
    <w:rsid w:val="00F61E5E"/>
    <w:rsid w:val="00F61E81"/>
    <w:rsid w:val="00F62A6E"/>
    <w:rsid w:val="00F62FB9"/>
    <w:rsid w:val="00F635B7"/>
    <w:rsid w:val="00F64C64"/>
    <w:rsid w:val="00F6525A"/>
    <w:rsid w:val="00F654A2"/>
    <w:rsid w:val="00F660E5"/>
    <w:rsid w:val="00F67340"/>
    <w:rsid w:val="00F722DD"/>
    <w:rsid w:val="00F7262B"/>
    <w:rsid w:val="00F72712"/>
    <w:rsid w:val="00F729E0"/>
    <w:rsid w:val="00F731AF"/>
    <w:rsid w:val="00F739E8"/>
    <w:rsid w:val="00F74FAD"/>
    <w:rsid w:val="00F76C7E"/>
    <w:rsid w:val="00F804CC"/>
    <w:rsid w:val="00F8060B"/>
    <w:rsid w:val="00F80AD6"/>
    <w:rsid w:val="00F81135"/>
    <w:rsid w:val="00F82779"/>
    <w:rsid w:val="00F83D79"/>
    <w:rsid w:val="00F84875"/>
    <w:rsid w:val="00F8495C"/>
    <w:rsid w:val="00F85019"/>
    <w:rsid w:val="00F852E0"/>
    <w:rsid w:val="00F86767"/>
    <w:rsid w:val="00F871C3"/>
    <w:rsid w:val="00F87F5B"/>
    <w:rsid w:val="00F91F5F"/>
    <w:rsid w:val="00F92650"/>
    <w:rsid w:val="00F9477D"/>
    <w:rsid w:val="00F95ECB"/>
    <w:rsid w:val="00F969A8"/>
    <w:rsid w:val="00F96BAC"/>
    <w:rsid w:val="00F96DAC"/>
    <w:rsid w:val="00F97312"/>
    <w:rsid w:val="00F978BB"/>
    <w:rsid w:val="00F97A63"/>
    <w:rsid w:val="00FA186F"/>
    <w:rsid w:val="00FA24FB"/>
    <w:rsid w:val="00FA27D0"/>
    <w:rsid w:val="00FA4FF8"/>
    <w:rsid w:val="00FA65CE"/>
    <w:rsid w:val="00FA6BB7"/>
    <w:rsid w:val="00FA6E67"/>
    <w:rsid w:val="00FB14CB"/>
    <w:rsid w:val="00FB3512"/>
    <w:rsid w:val="00FB44EB"/>
    <w:rsid w:val="00FB4A65"/>
    <w:rsid w:val="00FB4CCB"/>
    <w:rsid w:val="00FB6A40"/>
    <w:rsid w:val="00FB7489"/>
    <w:rsid w:val="00FC0187"/>
    <w:rsid w:val="00FC049C"/>
    <w:rsid w:val="00FC0728"/>
    <w:rsid w:val="00FC26DA"/>
    <w:rsid w:val="00FC3C35"/>
    <w:rsid w:val="00FC4ED2"/>
    <w:rsid w:val="00FD01F2"/>
    <w:rsid w:val="00FD02F4"/>
    <w:rsid w:val="00FD08DE"/>
    <w:rsid w:val="00FD1972"/>
    <w:rsid w:val="00FD3D44"/>
    <w:rsid w:val="00FD3E96"/>
    <w:rsid w:val="00FD4642"/>
    <w:rsid w:val="00FD5A9F"/>
    <w:rsid w:val="00FD5BA0"/>
    <w:rsid w:val="00FD738A"/>
    <w:rsid w:val="00FE13EC"/>
    <w:rsid w:val="00FE1F10"/>
    <w:rsid w:val="00FE2DBC"/>
    <w:rsid w:val="00FE36A1"/>
    <w:rsid w:val="00FE3DAE"/>
    <w:rsid w:val="00FE5577"/>
    <w:rsid w:val="00FE639B"/>
    <w:rsid w:val="00FE71D0"/>
    <w:rsid w:val="00FE7AD9"/>
    <w:rsid w:val="00FE7C05"/>
    <w:rsid w:val="00FF0501"/>
    <w:rsid w:val="00FF285C"/>
    <w:rsid w:val="00FF3703"/>
    <w:rsid w:val="00FF476A"/>
    <w:rsid w:val="00FF47A0"/>
    <w:rsid w:val="00FF4C91"/>
    <w:rsid w:val="00FF6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71303C50"/>
  <w14:defaultImageDpi w14:val="96"/>
  <w15:docId w15:val="{CE04F041-2294-4AE8-9B8E-5F08DAA1D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paragraph" w:styleId="Heading2">
    <w:name w:val="heading 2"/>
    <w:basedOn w:val="Normal"/>
    <w:link w:val="Heading2Char"/>
    <w:uiPriority w:val="9"/>
    <w:qFormat/>
    <w:rsid w:val="006C2633"/>
    <w:pPr>
      <w:widowControl/>
      <w:autoSpaceDE/>
      <w:autoSpaceDN/>
      <w:adjustRightInd/>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61E8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61E81"/>
    <w:rPr>
      <w:rFonts w:ascii="Tahoma" w:hAnsi="Tahoma" w:cs="Tahoma"/>
      <w:sz w:val="16"/>
      <w:szCs w:val="16"/>
    </w:rPr>
  </w:style>
  <w:style w:type="paragraph" w:styleId="Header">
    <w:name w:val="header"/>
    <w:basedOn w:val="Normal"/>
    <w:link w:val="HeaderChar"/>
    <w:uiPriority w:val="99"/>
    <w:unhideWhenUsed/>
    <w:rsid w:val="0093650E"/>
    <w:pPr>
      <w:tabs>
        <w:tab w:val="center" w:pos="4680"/>
        <w:tab w:val="right" w:pos="9360"/>
      </w:tabs>
    </w:pPr>
  </w:style>
  <w:style w:type="character" w:customStyle="1" w:styleId="HeaderChar">
    <w:name w:val="Header Char"/>
    <w:basedOn w:val="DefaultParagraphFont"/>
    <w:link w:val="Header"/>
    <w:uiPriority w:val="99"/>
    <w:locked/>
    <w:rsid w:val="0093650E"/>
    <w:rPr>
      <w:rFonts w:ascii="Times New Roman" w:hAnsi="Times New Roman" w:cs="Times New Roman"/>
      <w:sz w:val="20"/>
      <w:szCs w:val="20"/>
    </w:rPr>
  </w:style>
  <w:style w:type="paragraph" w:styleId="Footer">
    <w:name w:val="footer"/>
    <w:basedOn w:val="Normal"/>
    <w:link w:val="FooterChar"/>
    <w:uiPriority w:val="99"/>
    <w:unhideWhenUsed/>
    <w:rsid w:val="0093650E"/>
    <w:pPr>
      <w:tabs>
        <w:tab w:val="center" w:pos="4680"/>
        <w:tab w:val="right" w:pos="9360"/>
      </w:tabs>
    </w:pPr>
  </w:style>
  <w:style w:type="character" w:customStyle="1" w:styleId="FooterChar">
    <w:name w:val="Footer Char"/>
    <w:basedOn w:val="DefaultParagraphFont"/>
    <w:link w:val="Footer"/>
    <w:uiPriority w:val="99"/>
    <w:locked/>
    <w:rsid w:val="0093650E"/>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2A606B"/>
    <w:rPr>
      <w:rFonts w:cs="Times New Roman"/>
      <w:sz w:val="16"/>
      <w:szCs w:val="16"/>
    </w:rPr>
  </w:style>
  <w:style w:type="paragraph" w:styleId="CommentText">
    <w:name w:val="annotation text"/>
    <w:basedOn w:val="Normal"/>
    <w:link w:val="CommentTextChar"/>
    <w:uiPriority w:val="99"/>
    <w:semiHidden/>
    <w:unhideWhenUsed/>
    <w:rsid w:val="002A606B"/>
  </w:style>
  <w:style w:type="character" w:customStyle="1" w:styleId="CommentTextChar">
    <w:name w:val="Comment Text Char"/>
    <w:basedOn w:val="DefaultParagraphFont"/>
    <w:link w:val="CommentText"/>
    <w:uiPriority w:val="99"/>
    <w:semiHidden/>
    <w:locked/>
    <w:rsid w:val="002A606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A606B"/>
    <w:rPr>
      <w:b/>
      <w:bCs/>
    </w:rPr>
  </w:style>
  <w:style w:type="character" w:customStyle="1" w:styleId="CommentSubjectChar">
    <w:name w:val="Comment Subject Char"/>
    <w:basedOn w:val="CommentTextChar"/>
    <w:link w:val="CommentSubject"/>
    <w:uiPriority w:val="99"/>
    <w:semiHidden/>
    <w:locked/>
    <w:rsid w:val="002A606B"/>
    <w:rPr>
      <w:rFonts w:ascii="Times New Roman" w:hAnsi="Times New Roman" w:cs="Times New Roman"/>
      <w:b/>
      <w:bCs/>
      <w:sz w:val="20"/>
      <w:szCs w:val="20"/>
    </w:rPr>
  </w:style>
  <w:style w:type="paragraph" w:styleId="FootnoteText">
    <w:name w:val="footnote text"/>
    <w:basedOn w:val="Normal"/>
    <w:link w:val="FootnoteTextChar"/>
    <w:uiPriority w:val="99"/>
    <w:semiHidden/>
    <w:unhideWhenUsed/>
    <w:rsid w:val="00EE27F6"/>
    <w:pPr>
      <w:widowControl/>
      <w:autoSpaceDE/>
      <w:autoSpaceDN/>
      <w:adjustRightInd/>
    </w:pPr>
    <w:rPr>
      <w:rFonts w:ascii="Calibri" w:hAnsi="Calibri"/>
    </w:rPr>
  </w:style>
  <w:style w:type="character" w:customStyle="1" w:styleId="FootnoteTextChar">
    <w:name w:val="Footnote Text Char"/>
    <w:basedOn w:val="DefaultParagraphFont"/>
    <w:link w:val="FootnoteText"/>
    <w:uiPriority w:val="99"/>
    <w:semiHidden/>
    <w:locked/>
    <w:rsid w:val="00EE27F6"/>
    <w:rPr>
      <w:rFonts w:ascii="Calibri" w:hAnsi="Calibri" w:cs="Times New Roman"/>
      <w:sz w:val="20"/>
      <w:szCs w:val="20"/>
    </w:rPr>
  </w:style>
  <w:style w:type="character" w:styleId="FootnoteReference">
    <w:name w:val="footnote reference"/>
    <w:basedOn w:val="DefaultParagraphFont"/>
    <w:uiPriority w:val="99"/>
    <w:semiHidden/>
    <w:rsid w:val="00EE27F6"/>
    <w:rPr>
      <w:rFonts w:cs="Times New Roman"/>
      <w:vertAlign w:val="superscript"/>
    </w:rPr>
  </w:style>
  <w:style w:type="character" w:styleId="Hyperlink">
    <w:name w:val="Hyperlink"/>
    <w:basedOn w:val="DefaultParagraphFont"/>
    <w:uiPriority w:val="99"/>
    <w:unhideWhenUsed/>
    <w:rsid w:val="00EE27F6"/>
    <w:rPr>
      <w:rFonts w:cs="Times New Roman"/>
      <w:color w:val="0000FF" w:themeColor="hyperlink"/>
      <w:u w:val="single"/>
    </w:rPr>
  </w:style>
  <w:style w:type="table" w:styleId="TableGrid">
    <w:name w:val="Table Grid"/>
    <w:basedOn w:val="TableNormal"/>
    <w:uiPriority w:val="59"/>
    <w:rsid w:val="00B91A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30A4F"/>
    <w:rPr>
      <w:rFonts w:cs="Times New Roman"/>
      <w:color w:val="800080" w:themeColor="followedHyperlink"/>
      <w:u w:val="single"/>
    </w:rPr>
  </w:style>
  <w:style w:type="paragraph" w:styleId="ListParagraph">
    <w:name w:val="List Paragraph"/>
    <w:basedOn w:val="Normal"/>
    <w:uiPriority w:val="34"/>
    <w:qFormat/>
    <w:rsid w:val="00107DFA"/>
    <w:pPr>
      <w:ind w:left="720"/>
      <w:contextualSpacing/>
    </w:pPr>
  </w:style>
  <w:style w:type="character" w:customStyle="1" w:styleId="CommentTextChar1">
    <w:name w:val="Comment Text Char1"/>
    <w:basedOn w:val="DefaultParagraphFont"/>
    <w:uiPriority w:val="99"/>
    <w:semiHidden/>
    <w:locked/>
    <w:rsid w:val="00022FF9"/>
    <w:rPr>
      <w:rFonts w:ascii="Times" w:eastAsiaTheme="minorHAnsi" w:hAnsi="Times" w:cs="Times"/>
      <w:sz w:val="20"/>
      <w:szCs w:val="20"/>
    </w:rPr>
  </w:style>
  <w:style w:type="paragraph" w:customStyle="1" w:styleId="Response">
    <w:name w:val="Response"/>
    <w:basedOn w:val="Normal"/>
    <w:rsid w:val="003C7262"/>
    <w:pPr>
      <w:widowControl/>
      <w:autoSpaceDE/>
      <w:autoSpaceDN/>
      <w:adjustRightInd/>
      <w:spacing w:after="240"/>
    </w:pPr>
    <w:rPr>
      <w:rFonts w:eastAsiaTheme="minorHAnsi"/>
      <w:sz w:val="24"/>
      <w:szCs w:val="24"/>
    </w:rPr>
  </w:style>
  <w:style w:type="character" w:customStyle="1" w:styleId="Heading2Char">
    <w:name w:val="Heading 2 Char"/>
    <w:basedOn w:val="DefaultParagraphFont"/>
    <w:link w:val="Heading2"/>
    <w:uiPriority w:val="9"/>
    <w:rsid w:val="006C2633"/>
    <w:rPr>
      <w:rFonts w:ascii="Times New Roman" w:eastAsia="Times New Roman" w:hAnsi="Times New Roman"/>
      <w:b/>
      <w:bCs/>
      <w:sz w:val="36"/>
      <w:szCs w:val="36"/>
    </w:rPr>
  </w:style>
  <w:style w:type="paragraph" w:customStyle="1" w:styleId="Level1">
    <w:name w:val="Level 1"/>
    <w:basedOn w:val="Normal"/>
    <w:rsid w:val="00402FFF"/>
    <w:pPr>
      <w:ind w:left="360" w:hanging="360"/>
    </w:pPr>
    <w:rPr>
      <w:rFonts w:eastAsia="Times New Roman"/>
      <w:sz w:val="24"/>
      <w:szCs w:val="24"/>
    </w:rPr>
  </w:style>
  <w:style w:type="paragraph" w:styleId="Revision">
    <w:name w:val="Revision"/>
    <w:hidden/>
    <w:uiPriority w:val="99"/>
    <w:semiHidden/>
    <w:rsid w:val="00AE2F34"/>
    <w:pPr>
      <w:spacing w:after="0" w:line="240" w:lineRule="auto"/>
    </w:pPr>
    <w:rPr>
      <w:rFonts w:ascii="Times New Roman" w:hAnsi="Times New Roman"/>
      <w:sz w:val="20"/>
      <w:szCs w:val="20"/>
    </w:rPr>
  </w:style>
  <w:style w:type="paragraph" w:styleId="NormalWeb">
    <w:name w:val="Normal (Web)"/>
    <w:basedOn w:val="Normal"/>
    <w:uiPriority w:val="99"/>
    <w:semiHidden/>
    <w:unhideWhenUsed/>
    <w:rsid w:val="00A073C9"/>
    <w:pPr>
      <w:widowControl/>
      <w:autoSpaceDE/>
      <w:autoSpaceDN/>
      <w:adjustRightInd/>
      <w:spacing w:before="100" w:beforeAutospacing="1" w:after="100" w:afterAutospacing="1"/>
      <w:ind w:firstLine="480"/>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48011">
      <w:marLeft w:val="0"/>
      <w:marRight w:val="0"/>
      <w:marTop w:val="0"/>
      <w:marBottom w:val="0"/>
      <w:divBdr>
        <w:top w:val="none" w:sz="0" w:space="0" w:color="auto"/>
        <w:left w:val="none" w:sz="0" w:space="0" w:color="auto"/>
        <w:bottom w:val="none" w:sz="0" w:space="0" w:color="auto"/>
        <w:right w:val="none" w:sz="0" w:space="0" w:color="auto"/>
      </w:divBdr>
    </w:div>
    <w:div w:id="67848012">
      <w:marLeft w:val="0"/>
      <w:marRight w:val="0"/>
      <w:marTop w:val="0"/>
      <w:marBottom w:val="0"/>
      <w:divBdr>
        <w:top w:val="none" w:sz="0" w:space="0" w:color="auto"/>
        <w:left w:val="none" w:sz="0" w:space="0" w:color="auto"/>
        <w:bottom w:val="none" w:sz="0" w:space="0" w:color="auto"/>
        <w:right w:val="none" w:sz="0" w:space="0" w:color="auto"/>
      </w:divBdr>
    </w:div>
    <w:div w:id="67848013">
      <w:marLeft w:val="0"/>
      <w:marRight w:val="0"/>
      <w:marTop w:val="0"/>
      <w:marBottom w:val="0"/>
      <w:divBdr>
        <w:top w:val="none" w:sz="0" w:space="0" w:color="auto"/>
        <w:left w:val="none" w:sz="0" w:space="0" w:color="auto"/>
        <w:bottom w:val="none" w:sz="0" w:space="0" w:color="auto"/>
        <w:right w:val="none" w:sz="0" w:space="0" w:color="auto"/>
      </w:divBdr>
    </w:div>
    <w:div w:id="67848014">
      <w:marLeft w:val="0"/>
      <w:marRight w:val="0"/>
      <w:marTop w:val="0"/>
      <w:marBottom w:val="0"/>
      <w:divBdr>
        <w:top w:val="none" w:sz="0" w:space="0" w:color="auto"/>
        <w:left w:val="none" w:sz="0" w:space="0" w:color="auto"/>
        <w:bottom w:val="none" w:sz="0" w:space="0" w:color="auto"/>
        <w:right w:val="none" w:sz="0" w:space="0" w:color="auto"/>
      </w:divBdr>
    </w:div>
    <w:div w:id="67848015">
      <w:marLeft w:val="0"/>
      <w:marRight w:val="0"/>
      <w:marTop w:val="0"/>
      <w:marBottom w:val="0"/>
      <w:divBdr>
        <w:top w:val="none" w:sz="0" w:space="0" w:color="auto"/>
        <w:left w:val="none" w:sz="0" w:space="0" w:color="auto"/>
        <w:bottom w:val="none" w:sz="0" w:space="0" w:color="auto"/>
        <w:right w:val="none" w:sz="0" w:space="0" w:color="auto"/>
      </w:divBdr>
    </w:div>
    <w:div w:id="67848016">
      <w:marLeft w:val="0"/>
      <w:marRight w:val="0"/>
      <w:marTop w:val="0"/>
      <w:marBottom w:val="0"/>
      <w:divBdr>
        <w:top w:val="none" w:sz="0" w:space="0" w:color="auto"/>
        <w:left w:val="none" w:sz="0" w:space="0" w:color="auto"/>
        <w:bottom w:val="none" w:sz="0" w:space="0" w:color="auto"/>
        <w:right w:val="none" w:sz="0" w:space="0" w:color="auto"/>
      </w:divBdr>
    </w:div>
    <w:div w:id="67848017">
      <w:marLeft w:val="0"/>
      <w:marRight w:val="0"/>
      <w:marTop w:val="0"/>
      <w:marBottom w:val="0"/>
      <w:divBdr>
        <w:top w:val="none" w:sz="0" w:space="0" w:color="auto"/>
        <w:left w:val="none" w:sz="0" w:space="0" w:color="auto"/>
        <w:bottom w:val="none" w:sz="0" w:space="0" w:color="auto"/>
        <w:right w:val="none" w:sz="0" w:space="0" w:color="auto"/>
      </w:divBdr>
    </w:div>
    <w:div w:id="203837541">
      <w:bodyDiv w:val="1"/>
      <w:marLeft w:val="0"/>
      <w:marRight w:val="0"/>
      <w:marTop w:val="0"/>
      <w:marBottom w:val="0"/>
      <w:divBdr>
        <w:top w:val="none" w:sz="0" w:space="0" w:color="auto"/>
        <w:left w:val="none" w:sz="0" w:space="0" w:color="auto"/>
        <w:bottom w:val="none" w:sz="0" w:space="0" w:color="auto"/>
        <w:right w:val="none" w:sz="0" w:space="0" w:color="auto"/>
      </w:divBdr>
    </w:div>
    <w:div w:id="213397233">
      <w:bodyDiv w:val="1"/>
      <w:marLeft w:val="0"/>
      <w:marRight w:val="0"/>
      <w:marTop w:val="0"/>
      <w:marBottom w:val="0"/>
      <w:divBdr>
        <w:top w:val="none" w:sz="0" w:space="0" w:color="auto"/>
        <w:left w:val="none" w:sz="0" w:space="0" w:color="auto"/>
        <w:bottom w:val="none" w:sz="0" w:space="0" w:color="auto"/>
        <w:right w:val="none" w:sz="0" w:space="0" w:color="auto"/>
      </w:divBdr>
    </w:div>
    <w:div w:id="511260437">
      <w:bodyDiv w:val="1"/>
      <w:marLeft w:val="0"/>
      <w:marRight w:val="0"/>
      <w:marTop w:val="0"/>
      <w:marBottom w:val="0"/>
      <w:divBdr>
        <w:top w:val="none" w:sz="0" w:space="0" w:color="auto"/>
        <w:left w:val="none" w:sz="0" w:space="0" w:color="auto"/>
        <w:bottom w:val="none" w:sz="0" w:space="0" w:color="auto"/>
        <w:right w:val="none" w:sz="0" w:space="0" w:color="auto"/>
      </w:divBdr>
    </w:div>
    <w:div w:id="556286176">
      <w:bodyDiv w:val="1"/>
      <w:marLeft w:val="0"/>
      <w:marRight w:val="0"/>
      <w:marTop w:val="0"/>
      <w:marBottom w:val="0"/>
      <w:divBdr>
        <w:top w:val="none" w:sz="0" w:space="0" w:color="auto"/>
        <w:left w:val="none" w:sz="0" w:space="0" w:color="auto"/>
        <w:bottom w:val="none" w:sz="0" w:space="0" w:color="auto"/>
        <w:right w:val="none" w:sz="0" w:space="0" w:color="auto"/>
      </w:divBdr>
    </w:div>
    <w:div w:id="669452067">
      <w:bodyDiv w:val="1"/>
      <w:marLeft w:val="0"/>
      <w:marRight w:val="0"/>
      <w:marTop w:val="0"/>
      <w:marBottom w:val="0"/>
      <w:divBdr>
        <w:top w:val="none" w:sz="0" w:space="0" w:color="auto"/>
        <w:left w:val="none" w:sz="0" w:space="0" w:color="auto"/>
        <w:bottom w:val="none" w:sz="0" w:space="0" w:color="auto"/>
        <w:right w:val="none" w:sz="0" w:space="0" w:color="auto"/>
      </w:divBdr>
    </w:div>
    <w:div w:id="863908437">
      <w:bodyDiv w:val="1"/>
      <w:marLeft w:val="0"/>
      <w:marRight w:val="0"/>
      <w:marTop w:val="0"/>
      <w:marBottom w:val="0"/>
      <w:divBdr>
        <w:top w:val="none" w:sz="0" w:space="0" w:color="auto"/>
        <w:left w:val="none" w:sz="0" w:space="0" w:color="auto"/>
        <w:bottom w:val="none" w:sz="0" w:space="0" w:color="auto"/>
        <w:right w:val="none" w:sz="0" w:space="0" w:color="auto"/>
      </w:divBdr>
    </w:div>
    <w:div w:id="899636021">
      <w:bodyDiv w:val="1"/>
      <w:marLeft w:val="0"/>
      <w:marRight w:val="0"/>
      <w:marTop w:val="0"/>
      <w:marBottom w:val="0"/>
      <w:divBdr>
        <w:top w:val="none" w:sz="0" w:space="0" w:color="auto"/>
        <w:left w:val="none" w:sz="0" w:space="0" w:color="auto"/>
        <w:bottom w:val="none" w:sz="0" w:space="0" w:color="auto"/>
        <w:right w:val="none" w:sz="0" w:space="0" w:color="auto"/>
      </w:divBdr>
    </w:div>
    <w:div w:id="1285817415">
      <w:bodyDiv w:val="1"/>
      <w:marLeft w:val="0"/>
      <w:marRight w:val="0"/>
      <w:marTop w:val="0"/>
      <w:marBottom w:val="0"/>
      <w:divBdr>
        <w:top w:val="none" w:sz="0" w:space="0" w:color="auto"/>
        <w:left w:val="none" w:sz="0" w:space="0" w:color="auto"/>
        <w:bottom w:val="none" w:sz="0" w:space="0" w:color="auto"/>
        <w:right w:val="none" w:sz="0" w:space="0" w:color="auto"/>
      </w:divBdr>
    </w:div>
    <w:div w:id="1434085783">
      <w:bodyDiv w:val="1"/>
      <w:marLeft w:val="0"/>
      <w:marRight w:val="0"/>
      <w:marTop w:val="30"/>
      <w:marBottom w:val="750"/>
      <w:divBdr>
        <w:top w:val="none" w:sz="0" w:space="0" w:color="auto"/>
        <w:left w:val="none" w:sz="0" w:space="0" w:color="auto"/>
        <w:bottom w:val="none" w:sz="0" w:space="0" w:color="auto"/>
        <w:right w:val="none" w:sz="0" w:space="0" w:color="auto"/>
      </w:divBdr>
      <w:divsChild>
        <w:div w:id="2097439840">
          <w:marLeft w:val="0"/>
          <w:marRight w:val="0"/>
          <w:marTop w:val="0"/>
          <w:marBottom w:val="0"/>
          <w:divBdr>
            <w:top w:val="single" w:sz="36" w:space="0" w:color="FFFFFF"/>
            <w:left w:val="none" w:sz="0" w:space="0" w:color="auto"/>
            <w:bottom w:val="none" w:sz="0" w:space="0" w:color="auto"/>
            <w:right w:val="none" w:sz="0" w:space="0" w:color="auto"/>
          </w:divBdr>
          <w:divsChild>
            <w:div w:id="913317516">
              <w:marLeft w:val="180"/>
              <w:marRight w:val="180"/>
              <w:marTop w:val="45"/>
              <w:marBottom w:val="45"/>
              <w:divBdr>
                <w:top w:val="none" w:sz="0" w:space="0" w:color="auto"/>
                <w:left w:val="none" w:sz="0" w:space="0" w:color="auto"/>
                <w:bottom w:val="none" w:sz="0" w:space="0" w:color="auto"/>
                <w:right w:val="none" w:sz="0" w:space="0" w:color="auto"/>
              </w:divBdr>
            </w:div>
          </w:divsChild>
        </w:div>
      </w:divsChild>
    </w:div>
    <w:div w:id="1535531993">
      <w:bodyDiv w:val="1"/>
      <w:marLeft w:val="0"/>
      <w:marRight w:val="0"/>
      <w:marTop w:val="0"/>
      <w:marBottom w:val="0"/>
      <w:divBdr>
        <w:top w:val="none" w:sz="0" w:space="0" w:color="auto"/>
        <w:left w:val="none" w:sz="0" w:space="0" w:color="auto"/>
        <w:bottom w:val="none" w:sz="0" w:space="0" w:color="auto"/>
        <w:right w:val="none" w:sz="0" w:space="0" w:color="auto"/>
      </w:divBdr>
    </w:div>
    <w:div w:id="1935243399">
      <w:bodyDiv w:val="1"/>
      <w:marLeft w:val="0"/>
      <w:marRight w:val="0"/>
      <w:marTop w:val="0"/>
      <w:marBottom w:val="0"/>
      <w:divBdr>
        <w:top w:val="none" w:sz="0" w:space="0" w:color="auto"/>
        <w:left w:val="none" w:sz="0" w:space="0" w:color="auto"/>
        <w:bottom w:val="none" w:sz="0" w:space="0" w:color="auto"/>
        <w:right w:val="none" w:sz="0" w:space="0" w:color="auto"/>
      </w:divBdr>
    </w:div>
    <w:div w:id="2019458306">
      <w:bodyDiv w:val="1"/>
      <w:marLeft w:val="0"/>
      <w:marRight w:val="0"/>
      <w:marTop w:val="0"/>
      <w:marBottom w:val="0"/>
      <w:divBdr>
        <w:top w:val="none" w:sz="0" w:space="0" w:color="auto"/>
        <w:left w:val="none" w:sz="0" w:space="0" w:color="auto"/>
        <w:bottom w:val="none" w:sz="0" w:space="0" w:color="auto"/>
        <w:right w:val="none" w:sz="0" w:space="0" w:color="auto"/>
      </w:divBdr>
    </w:div>
    <w:div w:id="2055688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current/oes_nat.htm"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00F11FDD8BCE42B3E3D299A4BF2C16" ma:contentTypeVersion="7" ma:contentTypeDescription="Create a new document." ma:contentTypeScope="" ma:versionID="c88d90c807ff929f41fd38415214a31d">
  <xsd:schema xmlns:xsd="http://www.w3.org/2001/XMLSchema" xmlns:xs="http://www.w3.org/2001/XMLSchema" xmlns:p="http://schemas.microsoft.com/office/2006/metadata/properties" xmlns:ns3="0bc354d9-fadb-4d24-8aee-4d27bd933860" targetNamespace="http://schemas.microsoft.com/office/2006/metadata/properties" ma:root="true" ma:fieldsID="dc5c9402e5cc75bc57aeaf79ec03c6b0" ns3:_="">
    <xsd:import namespace="0bc354d9-fadb-4d24-8aee-4d27bd9338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354d9-fadb-4d24-8aee-4d27bd933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FB513-4B5B-4C8B-A701-580B5E0EC10F}">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0bc354d9-fadb-4d24-8aee-4d27bd933860"/>
    <ds:schemaRef ds:uri="http://www.w3.org/XML/1998/namespace"/>
    <ds:schemaRef ds:uri="http://purl.org/dc/dcmitype/"/>
  </ds:schemaRefs>
</ds:datastoreItem>
</file>

<file path=customXml/itemProps2.xml><?xml version="1.0" encoding="utf-8"?>
<ds:datastoreItem xmlns:ds="http://schemas.openxmlformats.org/officeDocument/2006/customXml" ds:itemID="{BC23A76A-E15C-44D2-B4D4-582D1CF43D6D}">
  <ds:schemaRefs>
    <ds:schemaRef ds:uri="http://schemas.microsoft.com/sharepoint/v3/contenttype/forms"/>
  </ds:schemaRefs>
</ds:datastoreItem>
</file>

<file path=customXml/itemProps3.xml><?xml version="1.0" encoding="utf-8"?>
<ds:datastoreItem xmlns:ds="http://schemas.openxmlformats.org/officeDocument/2006/customXml" ds:itemID="{4194CD53-0670-488D-B17B-D9BAAADA1E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354d9-fadb-4d24-8aee-4d27bd933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9B5642-BB2F-4604-A8B6-1C59DEB60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5222</Words>
  <Characters>2977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wards, Doris - OSHA</dc:creator>
  <cp:lastModifiedBy>Cannon, Belinda - OSHA</cp:lastModifiedBy>
  <cp:revision>3</cp:revision>
  <cp:lastPrinted>2018-01-19T15:55:00Z</cp:lastPrinted>
  <dcterms:created xsi:type="dcterms:W3CDTF">2021-02-11T20:27:00Z</dcterms:created>
  <dcterms:modified xsi:type="dcterms:W3CDTF">2021-02-1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0F11FDD8BCE42B3E3D299A4BF2C16</vt:lpwstr>
  </property>
</Properties>
</file>